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glossary/document.xml" ContentType="application/vnd.openxmlformats-officedocument.wordprocessingml.document.glossary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8C6522" w:rsidR="00165E96" w:rsidP="00140577" w:rsidRDefault="00165E96" w14:paraId="66EC3E91" w14:textId="3899F2A7">
      <w:pPr>
        <w:spacing w:line="257" w:lineRule="auto"/>
        <w:jc w:val="both"/>
        <w:rPr>
          <w:rFonts w:ascii="Open Sans" w:hAnsi="Open Sans" w:eastAsia="Calibri" w:cs="Open Sans"/>
          <w:b/>
          <w:bCs/>
          <w:i/>
          <w:iCs/>
          <w:color w:val="44546A" w:themeColor="text2"/>
          <w:sz w:val="20"/>
          <w:szCs w:val="20"/>
          <w:lang w:val="es-AR"/>
        </w:rPr>
      </w:pPr>
      <w:r w:rsidRPr="00165E96">
        <w:rPr>
          <w:rFonts w:ascii="Open Sans" w:hAnsi="Open Sans" w:eastAsia="Calibri" w:cs="Open Sans"/>
          <w:b/>
          <w:bCs/>
          <w:i/>
          <w:iCs/>
          <w:color w:val="44546A" w:themeColor="text2"/>
          <w:sz w:val="20"/>
          <w:szCs w:val="20"/>
          <w:u w:val="single"/>
          <w:lang w:val="es-AR"/>
        </w:rPr>
        <w:t>Importante</w:t>
      </w:r>
      <w:r w:rsidRPr="00165E96" w:rsidR="48BB3A6B">
        <w:rPr>
          <w:rFonts w:ascii="Open Sans" w:hAnsi="Open Sans" w:eastAsia="Calibri" w:cs="Open Sans"/>
          <w:b/>
          <w:bCs/>
          <w:i/>
          <w:iCs/>
          <w:color w:val="44546A" w:themeColor="text2"/>
          <w:sz w:val="20"/>
          <w:szCs w:val="20"/>
          <w:lang w:val="es-AR"/>
        </w:rPr>
        <w:t>: Re</w:t>
      </w:r>
      <w:r w:rsidRPr="00165E96">
        <w:rPr>
          <w:rFonts w:ascii="Open Sans" w:hAnsi="Open Sans" w:eastAsia="Calibri" w:cs="Open Sans"/>
          <w:b/>
          <w:bCs/>
          <w:i/>
          <w:iCs/>
          <w:color w:val="44546A" w:themeColor="text2"/>
          <w:sz w:val="20"/>
          <w:szCs w:val="20"/>
          <w:lang w:val="es-AR"/>
        </w:rPr>
        <w:t>cuerden que se postular</w:t>
      </w:r>
      <w:r>
        <w:rPr>
          <w:rFonts w:ascii="Open Sans" w:hAnsi="Open Sans" w:eastAsia="Calibri" w:cs="Open Sans"/>
          <w:b/>
          <w:bCs/>
          <w:i/>
          <w:iCs/>
          <w:color w:val="44546A" w:themeColor="text2"/>
          <w:sz w:val="20"/>
          <w:szCs w:val="20"/>
          <w:lang w:val="es-AR"/>
        </w:rPr>
        <w:t>án a través de nuestra plataforma Zengine. Este formulario en Word es para que conozcan las preguntas que tendrán que responder y los documentos que deberán adjuntar a su postulación. Tenga</w:t>
      </w:r>
      <w:r w:rsidR="008C6522">
        <w:rPr>
          <w:rFonts w:ascii="Open Sans" w:hAnsi="Open Sans" w:eastAsia="Calibri" w:cs="Open Sans"/>
          <w:b/>
          <w:bCs/>
          <w:i/>
          <w:iCs/>
          <w:color w:val="44546A" w:themeColor="text2"/>
          <w:sz w:val="20"/>
          <w:szCs w:val="20"/>
          <w:lang w:val="es-AR"/>
        </w:rPr>
        <w:t>n</w:t>
      </w:r>
      <w:r>
        <w:rPr>
          <w:rFonts w:ascii="Open Sans" w:hAnsi="Open Sans" w:eastAsia="Calibri" w:cs="Open Sans"/>
          <w:b/>
          <w:bCs/>
          <w:i/>
          <w:iCs/>
          <w:color w:val="44546A" w:themeColor="text2"/>
          <w:sz w:val="20"/>
          <w:szCs w:val="20"/>
          <w:lang w:val="es-AR"/>
        </w:rPr>
        <w:t xml:space="preserve"> en cuenta que solo </w:t>
      </w:r>
      <w:r w:rsidR="008C6522">
        <w:rPr>
          <w:rFonts w:ascii="Open Sans" w:hAnsi="Open Sans" w:eastAsia="Calibri" w:cs="Open Sans"/>
          <w:b/>
          <w:bCs/>
          <w:i/>
          <w:iCs/>
          <w:color w:val="44546A" w:themeColor="text2"/>
          <w:sz w:val="20"/>
          <w:szCs w:val="20"/>
          <w:lang w:val="es-AR"/>
        </w:rPr>
        <w:t>recibimos</w:t>
      </w:r>
      <w:r>
        <w:rPr>
          <w:rFonts w:ascii="Open Sans" w:hAnsi="Open Sans" w:eastAsia="Calibri" w:cs="Open Sans"/>
          <w:b/>
          <w:bCs/>
          <w:i/>
          <w:iCs/>
          <w:color w:val="44546A" w:themeColor="text2"/>
          <w:sz w:val="20"/>
          <w:szCs w:val="20"/>
          <w:lang w:val="es-AR"/>
        </w:rPr>
        <w:t xml:space="preserve"> postulaciones a través de Zengine. No aceptaremos postulaciones incompletas. </w:t>
      </w:r>
      <w:r w:rsidRPr="008C6522">
        <w:rPr>
          <w:rFonts w:ascii="Open Sans" w:hAnsi="Open Sans" w:eastAsia="Calibri" w:cs="Open Sans"/>
          <w:b/>
          <w:bCs/>
          <w:i/>
          <w:iCs/>
          <w:color w:val="44546A" w:themeColor="text2"/>
          <w:sz w:val="20"/>
          <w:szCs w:val="20"/>
          <w:lang w:val="es-AR"/>
        </w:rPr>
        <w:t>Gracias por su interés en ACTIF.</w:t>
      </w:r>
    </w:p>
    <w:p w:rsidRPr="00165E96" w:rsidR="003A0D2F" w:rsidP="003A0D2F" w:rsidRDefault="00165E96" w14:paraId="3A9079D3" w14:textId="29B73484">
      <w:pPr>
        <w:pStyle w:val="Ttulo"/>
        <w:jc w:val="center"/>
        <w:rPr>
          <w:rFonts w:ascii="Open Sans" w:hAnsi="Open Sans" w:eastAsia="Open Sans" w:cs="Open Sans"/>
          <w:b/>
          <w:bCs/>
          <w:sz w:val="20"/>
          <w:szCs w:val="20"/>
          <w:lang w:val="es-AR"/>
        </w:rPr>
      </w:pPr>
      <w:r w:rsidRPr="00165E96">
        <w:rPr>
          <w:rFonts w:ascii="Open Sans" w:hAnsi="Open Sans" w:eastAsia="Open Sans" w:cs="Open Sans"/>
          <w:b/>
          <w:bCs/>
          <w:sz w:val="20"/>
          <w:szCs w:val="20"/>
          <w:lang w:val="es-AR"/>
        </w:rPr>
        <w:t>PRIMER PASO</w:t>
      </w:r>
      <w:r w:rsidRPr="00165E96" w:rsidR="003A0D2F">
        <w:rPr>
          <w:rFonts w:ascii="Open Sans" w:hAnsi="Open Sans" w:eastAsia="Open Sans" w:cs="Open Sans"/>
          <w:b/>
          <w:bCs/>
          <w:sz w:val="20"/>
          <w:szCs w:val="20"/>
          <w:lang w:val="es-AR"/>
        </w:rPr>
        <w:t xml:space="preserve"> : </w:t>
      </w:r>
      <w:r w:rsidRPr="00165E96">
        <w:rPr>
          <w:rFonts w:ascii="Open Sans" w:hAnsi="Open Sans" w:eastAsia="Open Sans" w:cs="Open Sans"/>
          <w:b/>
          <w:bCs/>
          <w:sz w:val="20"/>
          <w:szCs w:val="20"/>
          <w:lang w:val="es-AR"/>
        </w:rPr>
        <w:t>PERFIL</w:t>
      </w:r>
      <w:r w:rsidR="008C6522">
        <w:rPr>
          <w:rFonts w:ascii="Open Sans" w:hAnsi="Open Sans" w:eastAsia="Open Sans" w:cs="Open Sans"/>
          <w:b/>
          <w:bCs/>
          <w:sz w:val="20"/>
          <w:szCs w:val="20"/>
          <w:lang w:val="es-AR"/>
        </w:rPr>
        <w:t>ES ORGANIZACIONALES</w:t>
      </w:r>
    </w:p>
    <w:p w:rsidRPr="00165E96" w:rsidR="74A0D7CB" w:rsidP="3CD6DDB5" w:rsidRDefault="00165E96" w14:paraId="367E3BDA" w14:textId="64FBDD60">
      <w:pPr>
        <w:jc w:val="center"/>
        <w:rPr>
          <w:rFonts w:ascii="Open Sans" w:hAnsi="Open Sans" w:cs="Open Sans"/>
          <w:sz w:val="20"/>
          <w:szCs w:val="20"/>
          <w:lang w:val="es-AR"/>
        </w:rPr>
      </w:pPr>
      <w:r w:rsidRPr="00165E96">
        <w:rPr>
          <w:rFonts w:ascii="Open Sans" w:hAnsi="Open Sans" w:eastAsia="Open Sans" w:cs="Open Sans"/>
          <w:b/>
          <w:bCs/>
          <w:sz w:val="20"/>
          <w:szCs w:val="20"/>
          <w:lang w:val="es-AR"/>
        </w:rPr>
        <w:t>Llamado a presentar propuestas</w:t>
      </w:r>
      <w:r w:rsidRPr="00165E96" w:rsidR="74A0D7CB">
        <w:rPr>
          <w:rFonts w:ascii="Open Sans" w:hAnsi="Open Sans" w:eastAsia="Open Sans" w:cs="Open Sans"/>
          <w:b/>
          <w:bCs/>
          <w:sz w:val="20"/>
          <w:szCs w:val="20"/>
          <w:lang w:val="es-AR"/>
        </w:rPr>
        <w:t xml:space="preserve"> 2022</w:t>
      </w:r>
    </w:p>
    <w:p w:rsidRPr="00165E96" w:rsidR="00515063" w:rsidP="45536FA1" w:rsidRDefault="00165E96" w14:paraId="65BB525A" w14:textId="702E5FE9">
      <w:pPr>
        <w:rPr>
          <w:rFonts w:ascii="Open Sans" w:hAnsi="Open Sans" w:eastAsia="Calibri" w:cs="Open Sans"/>
          <w:i/>
          <w:iCs/>
          <w:color w:val="44546A" w:themeColor="text2"/>
          <w:sz w:val="20"/>
          <w:szCs w:val="20"/>
          <w:lang w:val="es-AR"/>
        </w:rPr>
      </w:pPr>
      <w:r w:rsidRPr="00165E96">
        <w:rPr>
          <w:rFonts w:ascii="Open Sans" w:hAnsi="Open Sans" w:eastAsia="Calibri" w:cs="Open Sans"/>
          <w:i/>
          <w:iCs/>
          <w:color w:val="44546A" w:themeColor="text2"/>
          <w:sz w:val="20"/>
          <w:szCs w:val="20"/>
          <w:lang w:val="es-AR"/>
        </w:rPr>
        <w:t xml:space="preserve">El primer paso en este llamado a presentar propuestas </w:t>
      </w:r>
      <w:r>
        <w:rPr>
          <w:rFonts w:ascii="Open Sans" w:hAnsi="Open Sans" w:eastAsia="Calibri" w:cs="Open Sans"/>
          <w:i/>
          <w:iCs/>
          <w:color w:val="44546A" w:themeColor="text2"/>
          <w:sz w:val="20"/>
          <w:szCs w:val="20"/>
          <w:lang w:val="es-AR"/>
        </w:rPr>
        <w:t>es conocer el perfil de la</w:t>
      </w:r>
      <w:r w:rsidR="008C6522">
        <w:rPr>
          <w:rFonts w:ascii="Open Sans" w:hAnsi="Open Sans" w:eastAsia="Calibri" w:cs="Open Sans"/>
          <w:i/>
          <w:iCs/>
          <w:color w:val="44546A" w:themeColor="text2"/>
          <w:sz w:val="20"/>
          <w:szCs w:val="20"/>
          <w:lang w:val="es-AR"/>
        </w:rPr>
        <w:t>/s</w:t>
      </w:r>
      <w:r>
        <w:rPr>
          <w:rFonts w:ascii="Open Sans" w:hAnsi="Open Sans" w:eastAsia="Calibri" w:cs="Open Sans"/>
          <w:i/>
          <w:iCs/>
          <w:color w:val="44546A" w:themeColor="text2"/>
          <w:sz w:val="20"/>
          <w:szCs w:val="20"/>
          <w:lang w:val="es-AR"/>
        </w:rPr>
        <w:t xml:space="preserve"> organización</w:t>
      </w:r>
      <w:r w:rsidR="008C6522">
        <w:rPr>
          <w:rFonts w:ascii="Open Sans" w:hAnsi="Open Sans" w:eastAsia="Calibri" w:cs="Open Sans"/>
          <w:i/>
          <w:iCs/>
          <w:color w:val="44546A" w:themeColor="text2"/>
          <w:sz w:val="20"/>
          <w:szCs w:val="20"/>
          <w:lang w:val="es-AR"/>
        </w:rPr>
        <w:t>/es</w:t>
      </w:r>
      <w:r>
        <w:rPr>
          <w:rFonts w:ascii="Open Sans" w:hAnsi="Open Sans" w:eastAsia="Calibri" w:cs="Open Sans"/>
          <w:i/>
          <w:iCs/>
          <w:color w:val="44546A" w:themeColor="text2"/>
          <w:sz w:val="20"/>
          <w:szCs w:val="20"/>
          <w:lang w:val="es-AR"/>
        </w:rPr>
        <w:t xml:space="preserve"> que se postula</w:t>
      </w:r>
      <w:r w:rsidR="008C6522">
        <w:rPr>
          <w:rFonts w:ascii="Open Sans" w:hAnsi="Open Sans" w:eastAsia="Calibri" w:cs="Open Sans"/>
          <w:i/>
          <w:iCs/>
          <w:color w:val="44546A" w:themeColor="text2"/>
          <w:sz w:val="20"/>
          <w:szCs w:val="20"/>
          <w:lang w:val="es-AR"/>
        </w:rPr>
        <w:t>n</w:t>
      </w:r>
      <w:r>
        <w:rPr>
          <w:rFonts w:ascii="Open Sans" w:hAnsi="Open Sans" w:eastAsia="Calibri" w:cs="Open Sans"/>
          <w:i/>
          <w:iCs/>
          <w:color w:val="44546A" w:themeColor="text2"/>
          <w:sz w:val="20"/>
          <w:szCs w:val="20"/>
          <w:lang w:val="es-AR"/>
        </w:rPr>
        <w:t>. Solo las organizaciones que cumpl</w:t>
      </w:r>
      <w:r w:rsidR="008C6522">
        <w:rPr>
          <w:rFonts w:ascii="Open Sans" w:hAnsi="Open Sans" w:eastAsia="Calibri" w:cs="Open Sans"/>
          <w:i/>
          <w:iCs/>
          <w:color w:val="44546A" w:themeColor="text2"/>
          <w:sz w:val="20"/>
          <w:szCs w:val="20"/>
          <w:lang w:val="es-AR"/>
        </w:rPr>
        <w:t>a</w:t>
      </w:r>
      <w:r>
        <w:rPr>
          <w:rFonts w:ascii="Open Sans" w:hAnsi="Open Sans" w:eastAsia="Calibri" w:cs="Open Sans"/>
          <w:i/>
          <w:iCs/>
          <w:color w:val="44546A" w:themeColor="text2"/>
          <w:sz w:val="20"/>
          <w:szCs w:val="20"/>
          <w:lang w:val="es-AR"/>
        </w:rPr>
        <w:t>n con los criterios de eligibilidad serán invitadas a presentar una propuesta completa.</w:t>
      </w:r>
    </w:p>
    <w:tbl>
      <w:tblPr>
        <w:tblStyle w:val="Tablaconcuadrcula6concolores-nfasis4"/>
        <w:tblW w:w="9776" w:type="dxa"/>
        <w:tblLayout w:type="fixed"/>
        <w:tblLook w:val="0400" w:firstRow="0" w:lastRow="0" w:firstColumn="0" w:lastColumn="0" w:noHBand="0" w:noVBand="1"/>
      </w:tblPr>
      <w:tblGrid>
        <w:gridCol w:w="4531"/>
        <w:gridCol w:w="5245"/>
      </w:tblGrid>
      <w:tr w:rsidRPr="009377BA" w:rsidR="006D2BF6" w:rsidTr="44BC73AE" w14:paraId="5DE83AA7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776" w:type="dxa"/>
            <w:gridSpan w:val="2"/>
          </w:tcPr>
          <w:p w:rsidRPr="009377BA" w:rsidR="006D2BF6" w:rsidP="001229B5" w:rsidRDefault="006D2BF6" w14:paraId="70A79298" w14:textId="03270564">
            <w:pPr>
              <w:pStyle w:val="Prrafodelista"/>
              <w:numPr>
                <w:ilvl w:val="0"/>
                <w:numId w:val="5"/>
              </w:numPr>
              <w:rPr>
                <w:rFonts w:ascii="Open Sans" w:hAnsi="Open Sans" w:eastAsia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8C6522">
              <w:rPr>
                <w:rFonts w:ascii="Open Sans" w:hAnsi="Open Sans" w:eastAsia="Open Sans" w:cs="Open Sans"/>
                <w:color w:val="000000" w:themeColor="text1"/>
                <w:sz w:val="20"/>
                <w:szCs w:val="20"/>
                <w:lang w:val="es-AR"/>
              </w:rPr>
              <w:t xml:space="preserve">  </w:t>
            </w:r>
            <w:r w:rsidR="00165E96">
              <w:rPr>
                <w:rFonts w:ascii="Open Sans" w:hAnsi="Open Sans" w:eastAsia="Open Sans" w:cs="Open Sans"/>
                <w:b/>
                <w:bCs/>
                <w:color w:val="000000" w:themeColor="text1"/>
                <w:sz w:val="20"/>
                <w:szCs w:val="20"/>
              </w:rPr>
              <w:t>Información para el contacto</w:t>
            </w:r>
          </w:p>
          <w:p w:rsidRPr="009377BA" w:rsidR="006D2BF6" w:rsidP="001229B5" w:rsidRDefault="006D2BF6" w14:paraId="67AFCA13" w14:textId="77777777">
            <w:pPr>
              <w:rPr>
                <w:rFonts w:ascii="Open Sans" w:hAnsi="Open Sans" w:eastAsia="Open Sans" w:cs="Open Sans"/>
                <w:color w:val="000000" w:themeColor="text1"/>
                <w:sz w:val="20"/>
                <w:szCs w:val="20"/>
              </w:rPr>
            </w:pPr>
          </w:p>
        </w:tc>
      </w:tr>
      <w:tr w:rsidRPr="009377BA" w:rsidR="006D2BF6" w:rsidTr="44BC73AE" w14:paraId="6CBB8450" w14:textId="77777777">
        <w:tc>
          <w:tcPr>
            <w:tcW w:w="9776" w:type="dxa"/>
            <w:gridSpan w:val="2"/>
          </w:tcPr>
          <w:p w:rsidRPr="009377BA" w:rsidR="006D2BF6" w:rsidP="006D2BF6" w:rsidRDefault="00165E96" w14:paraId="397586A7" w14:textId="087742B4">
            <w:pPr>
              <w:rPr>
                <w:rFonts w:ascii="Open Sans" w:hAnsi="Open Sans" w:eastAsia="Open Sans" w:cs="Open Sans"/>
                <w:color w:val="000000" w:themeColor="text1"/>
                <w:sz w:val="20"/>
                <w:szCs w:val="20"/>
              </w:rPr>
            </w:pPr>
            <w:r>
              <w:rPr>
                <w:rFonts w:ascii="Open Sans" w:hAnsi="Open Sans" w:eastAsia="Open Sans" w:cs="Open Sans"/>
                <w:color w:val="000000" w:themeColor="text1"/>
                <w:sz w:val="20"/>
                <w:szCs w:val="20"/>
              </w:rPr>
              <w:t>Organización canadiense</w:t>
            </w:r>
          </w:p>
        </w:tc>
      </w:tr>
      <w:tr w:rsidRPr="000E68ED" w:rsidR="006D2BF6" w:rsidTr="44BC73AE" w14:paraId="5DD8D5A1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776" w:type="dxa"/>
            <w:gridSpan w:val="2"/>
          </w:tcPr>
          <w:p w:rsidRPr="00165E96" w:rsidR="006D2BF6" w:rsidP="006D2BF6" w:rsidRDefault="00165E96" w14:paraId="20541DCA" w14:textId="4FC1C3A4">
            <w:pPr>
              <w:rPr>
                <w:rFonts w:ascii="Open Sans" w:hAnsi="Open Sans" w:eastAsia="Open Sans" w:cs="Open Sans"/>
                <w:b/>
                <w:bCs/>
                <w:color w:val="000000" w:themeColor="text1"/>
                <w:sz w:val="20"/>
                <w:szCs w:val="20"/>
                <w:lang w:val="es-AR"/>
              </w:rPr>
            </w:pPr>
            <w:r w:rsidRPr="00165E96">
              <w:rPr>
                <w:rFonts w:ascii="Open Sans" w:hAnsi="Open Sans" w:eastAsia="Open Sans" w:cs="Open Sans"/>
                <w:b/>
                <w:bCs/>
                <w:color w:val="000000" w:themeColor="text1"/>
                <w:sz w:val="20"/>
                <w:szCs w:val="20"/>
                <w:lang w:val="es-AR"/>
              </w:rPr>
              <w:t>Nombre de la organización canadiense</w:t>
            </w:r>
            <w:r w:rsidRPr="00165E96" w:rsidR="006D2BF6">
              <w:rPr>
                <w:rFonts w:ascii="Open Sans" w:hAnsi="Open Sans" w:eastAsia="Open Sans" w:cs="Open Sans"/>
                <w:b/>
                <w:bCs/>
                <w:color w:val="000000" w:themeColor="text1"/>
                <w:sz w:val="20"/>
                <w:szCs w:val="20"/>
                <w:lang w:val="es-AR"/>
              </w:rPr>
              <w:t>:</w:t>
            </w:r>
          </w:p>
          <w:p w:rsidRPr="00165E96" w:rsidR="006D2BF6" w:rsidP="006D2BF6" w:rsidRDefault="006D2BF6" w14:paraId="011D5880" w14:textId="665685B3">
            <w:pPr>
              <w:rPr>
                <w:rFonts w:ascii="Open Sans" w:hAnsi="Open Sans" w:eastAsia="Open Sans" w:cs="Open Sans"/>
                <w:b/>
                <w:bCs/>
                <w:color w:val="000000" w:themeColor="text1"/>
                <w:sz w:val="20"/>
                <w:szCs w:val="20"/>
                <w:lang w:val="es-AR"/>
              </w:rPr>
            </w:pPr>
          </w:p>
        </w:tc>
      </w:tr>
      <w:tr w:rsidRPr="000E68ED" w:rsidR="006D2BF6" w:rsidTr="44BC73AE" w14:paraId="2DB6EF91" w14:textId="77777777">
        <w:tc>
          <w:tcPr>
            <w:tcW w:w="4531" w:type="dxa"/>
          </w:tcPr>
          <w:p w:rsidRPr="009377BA" w:rsidR="006D2BF6" w:rsidP="001229B5" w:rsidRDefault="00165E96" w14:paraId="0F4C68BB" w14:textId="31E9260A">
            <w:pPr>
              <w:rPr>
                <w:rFonts w:ascii="Open Sans" w:hAnsi="Open Sans" w:eastAsia="Open Sans" w:cs="Open Sans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Open Sans" w:hAnsi="Open Sans" w:eastAsia="Open Sans" w:cs="Open Sans"/>
                <w:b/>
                <w:bCs/>
                <w:color w:val="000000" w:themeColor="text1"/>
                <w:sz w:val="20"/>
                <w:szCs w:val="20"/>
              </w:rPr>
              <w:t>Nombre del contacto principal</w:t>
            </w:r>
            <w:r w:rsidRPr="1109B9C3" w:rsidR="16E557A1">
              <w:rPr>
                <w:rFonts w:ascii="Open Sans" w:hAnsi="Open Sans" w:eastAsia="Open Sans" w:cs="Open Sans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:rsidRPr="009377BA" w:rsidR="006D2BF6" w:rsidP="001229B5" w:rsidRDefault="006D2BF6" w14:paraId="015A99EA" w14:textId="77777777">
            <w:pPr>
              <w:rPr>
                <w:rFonts w:ascii="Open Sans" w:hAnsi="Open Sans" w:eastAsia="Open Sans" w:cs="Open Sans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245" w:type="dxa"/>
          </w:tcPr>
          <w:p w:rsidRPr="00165E96" w:rsidR="006D2BF6" w:rsidP="001229B5" w:rsidRDefault="00165E96" w14:paraId="0BCF6088" w14:textId="52B886BE">
            <w:pPr>
              <w:rPr>
                <w:rFonts w:ascii="Open Sans" w:hAnsi="Open Sans" w:eastAsia="Open Sans" w:cs="Open Sans"/>
                <w:color w:val="000000" w:themeColor="text1"/>
                <w:sz w:val="20"/>
                <w:szCs w:val="20"/>
                <w:lang w:val="es-AR"/>
              </w:rPr>
            </w:pPr>
            <w:r w:rsidRPr="00165E96">
              <w:rPr>
                <w:rFonts w:ascii="Open Sans" w:hAnsi="Open Sans" w:eastAsia="Open Sans" w:cs="Open Sans"/>
                <w:b/>
                <w:bCs/>
                <w:color w:val="000000" w:themeColor="text1"/>
                <w:sz w:val="20"/>
                <w:szCs w:val="20"/>
                <w:lang w:val="es-AR"/>
              </w:rPr>
              <w:t>Su rol en la organización</w:t>
            </w:r>
            <w:r w:rsidRPr="00165E96" w:rsidR="00D68363">
              <w:rPr>
                <w:rFonts w:ascii="Open Sans" w:hAnsi="Open Sans" w:eastAsia="Open Sans" w:cs="Open Sans"/>
                <w:b/>
                <w:bCs/>
                <w:color w:val="000000" w:themeColor="text1"/>
                <w:sz w:val="20"/>
                <w:szCs w:val="20"/>
                <w:lang w:val="es-AR"/>
              </w:rPr>
              <w:t>:</w:t>
            </w:r>
            <w:r w:rsidRPr="00165E96" w:rsidR="7DA51CED">
              <w:rPr>
                <w:rFonts w:ascii="Open Sans" w:hAnsi="Open Sans" w:eastAsia="Open Sans" w:cs="Open Sans"/>
                <w:b/>
                <w:bCs/>
                <w:color w:val="000000" w:themeColor="text1"/>
                <w:sz w:val="20"/>
                <w:szCs w:val="20"/>
                <w:lang w:val="es-AR"/>
              </w:rPr>
              <w:t xml:space="preserve"> </w:t>
            </w:r>
          </w:p>
        </w:tc>
      </w:tr>
      <w:tr w:rsidRPr="009377BA" w:rsidR="006D2BF6" w:rsidTr="44BC73AE" w14:paraId="301E1533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531" w:type="dxa"/>
          </w:tcPr>
          <w:p w:rsidRPr="009377BA" w:rsidR="006D2BF6" w:rsidP="001229B5" w:rsidRDefault="00165E96" w14:paraId="5E114875" w14:textId="62CFA1A6">
            <w:pPr>
              <w:rPr>
                <w:rFonts w:ascii="Open Sans" w:hAnsi="Open Sans" w:eastAsia="Open Sans" w:cs="Open Sans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Open Sans" w:hAnsi="Open Sans" w:eastAsia="Open Sans" w:cs="Open Sans"/>
                <w:b/>
                <w:bCs/>
                <w:color w:val="000000" w:themeColor="text1"/>
                <w:sz w:val="20"/>
                <w:szCs w:val="20"/>
              </w:rPr>
              <w:t>Dirección de correo electrónico</w:t>
            </w:r>
            <w:r w:rsidRPr="1109B9C3" w:rsidR="68A6A290">
              <w:rPr>
                <w:rFonts w:ascii="Open Sans" w:hAnsi="Open Sans" w:eastAsia="Open Sans" w:cs="Open Sans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:rsidRPr="009377BA" w:rsidR="006D2BF6" w:rsidP="001229B5" w:rsidRDefault="006D2BF6" w14:paraId="58158A3B" w14:textId="77777777">
            <w:pPr>
              <w:rPr>
                <w:rFonts w:ascii="Open Sans" w:hAnsi="Open Sans" w:eastAsia="Open Sans" w:cs="Open Sans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5245" w:type="dxa"/>
          </w:tcPr>
          <w:p w:rsidRPr="009377BA" w:rsidR="006D2BF6" w:rsidP="006D2BF6" w:rsidRDefault="00165E96" w14:paraId="4D64D3CC" w14:textId="1AF67DA7">
            <w:pPr>
              <w:rPr>
                <w:rFonts w:ascii="Open Sans" w:hAnsi="Open Sans" w:eastAsia="Open Sans" w:cs="Open Sans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Open Sans" w:hAnsi="Open Sans" w:eastAsia="Open Sans" w:cs="Open Sans"/>
                <w:b/>
                <w:bCs/>
                <w:color w:val="000000" w:themeColor="text1"/>
                <w:sz w:val="20"/>
                <w:szCs w:val="20"/>
              </w:rPr>
              <w:t>Número de teléfono</w:t>
            </w:r>
            <w:r w:rsidRPr="1109B9C3" w:rsidR="7894F780">
              <w:rPr>
                <w:rFonts w:ascii="Open Sans" w:hAnsi="Open Sans" w:eastAsia="Open Sans" w:cs="Open Sans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</w:tc>
      </w:tr>
      <w:tr w:rsidRPr="009377BA" w:rsidR="006D2BF6" w:rsidTr="44BC73AE" w14:paraId="669E3D70" w14:textId="77777777">
        <w:tc>
          <w:tcPr>
            <w:tcW w:w="9776" w:type="dxa"/>
            <w:gridSpan w:val="2"/>
          </w:tcPr>
          <w:p w:rsidRPr="009377BA" w:rsidR="006D2BF6" w:rsidP="006D2BF6" w:rsidRDefault="006D2BF6" w14:paraId="2EA7636E" w14:textId="77777777">
            <w:pPr>
              <w:rPr>
                <w:rFonts w:ascii="Open Sans" w:hAnsi="Open Sans" w:eastAsia="Open Sans" w:cs="Open Sans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Pr="009377BA" w:rsidR="006D2BF6" w:rsidTr="44BC73AE" w14:paraId="693AC927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776" w:type="dxa"/>
            <w:gridSpan w:val="2"/>
          </w:tcPr>
          <w:p w:rsidRPr="009377BA" w:rsidR="006D2BF6" w:rsidP="001229B5" w:rsidRDefault="00165E96" w14:paraId="2ACBD86E" w14:textId="13C5FB62">
            <w:pPr>
              <w:rPr>
                <w:rFonts w:ascii="Open Sans" w:hAnsi="Open Sans" w:eastAsia="Open Sans" w:cs="Open Sans"/>
                <w:color w:val="000000" w:themeColor="text1"/>
                <w:sz w:val="20"/>
                <w:szCs w:val="20"/>
              </w:rPr>
            </w:pPr>
            <w:r>
              <w:rPr>
                <w:rFonts w:ascii="Open Sans" w:hAnsi="Open Sans" w:eastAsia="Open Sans" w:cs="Open Sans"/>
                <w:color w:val="000000" w:themeColor="text1"/>
                <w:sz w:val="20"/>
                <w:szCs w:val="20"/>
              </w:rPr>
              <w:t>Organización del Sur</w:t>
            </w:r>
          </w:p>
        </w:tc>
      </w:tr>
      <w:tr w:rsidRPr="000E68ED" w:rsidR="006D2BF6" w:rsidTr="44BC73AE" w14:paraId="4D6C33C8" w14:textId="77777777">
        <w:tc>
          <w:tcPr>
            <w:tcW w:w="9776" w:type="dxa"/>
            <w:gridSpan w:val="2"/>
          </w:tcPr>
          <w:p w:rsidRPr="00165E96" w:rsidR="006D2BF6" w:rsidP="001229B5" w:rsidRDefault="00165E96" w14:paraId="6BF1578A" w14:textId="75F77505">
            <w:pPr>
              <w:rPr>
                <w:rFonts w:ascii="Open Sans" w:hAnsi="Open Sans" w:eastAsia="Open Sans" w:cs="Open Sans"/>
                <w:b/>
                <w:bCs/>
                <w:color w:val="000000" w:themeColor="text1"/>
                <w:sz w:val="20"/>
                <w:szCs w:val="20"/>
                <w:lang w:val="es-AR"/>
              </w:rPr>
            </w:pPr>
            <w:r w:rsidRPr="00165E96">
              <w:rPr>
                <w:rFonts w:ascii="Open Sans" w:hAnsi="Open Sans" w:eastAsia="Open Sans" w:cs="Open Sans"/>
                <w:b/>
                <w:bCs/>
                <w:color w:val="000000" w:themeColor="text1"/>
                <w:sz w:val="20"/>
                <w:szCs w:val="20"/>
                <w:lang w:val="es-AR"/>
              </w:rPr>
              <w:t>Nombre de la organización del Sur</w:t>
            </w:r>
            <w:r w:rsidRPr="00165E96" w:rsidR="006D2BF6">
              <w:rPr>
                <w:rFonts w:ascii="Open Sans" w:hAnsi="Open Sans" w:eastAsia="Open Sans" w:cs="Open Sans"/>
                <w:b/>
                <w:bCs/>
                <w:color w:val="000000" w:themeColor="text1"/>
                <w:sz w:val="20"/>
                <w:szCs w:val="20"/>
                <w:lang w:val="es-AR"/>
              </w:rPr>
              <w:t>:</w:t>
            </w:r>
          </w:p>
          <w:p w:rsidRPr="00165E96" w:rsidR="006D2BF6" w:rsidP="001229B5" w:rsidRDefault="006D2BF6" w14:paraId="24B84CEF" w14:textId="77777777">
            <w:pPr>
              <w:rPr>
                <w:rFonts w:ascii="Open Sans" w:hAnsi="Open Sans" w:eastAsia="Open Sans" w:cs="Open Sans"/>
                <w:b/>
                <w:bCs/>
                <w:color w:val="000000" w:themeColor="text1"/>
                <w:sz w:val="20"/>
                <w:szCs w:val="20"/>
                <w:lang w:val="es-AR"/>
              </w:rPr>
            </w:pPr>
          </w:p>
        </w:tc>
      </w:tr>
      <w:tr w:rsidRPr="000E68ED" w:rsidR="006D2BF6" w:rsidTr="44BC73AE" w14:paraId="7A14647F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531" w:type="dxa"/>
          </w:tcPr>
          <w:p w:rsidRPr="009377BA" w:rsidR="006D2BF6" w:rsidP="001229B5" w:rsidRDefault="00165E96" w14:paraId="4B0B5A05" w14:textId="2226F2E9">
            <w:pPr>
              <w:rPr>
                <w:rFonts w:ascii="Open Sans" w:hAnsi="Open Sans" w:eastAsia="Open Sans" w:cs="Open Sans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Open Sans" w:hAnsi="Open Sans" w:eastAsia="Open Sans" w:cs="Open Sans"/>
                <w:b/>
                <w:bCs/>
                <w:color w:val="000000" w:themeColor="text1"/>
                <w:sz w:val="20"/>
                <w:szCs w:val="20"/>
              </w:rPr>
              <w:t>Nombre del contacto principal</w:t>
            </w:r>
            <w:r w:rsidRPr="1109B9C3" w:rsidR="1C9457EA">
              <w:rPr>
                <w:rFonts w:ascii="Open Sans" w:hAnsi="Open Sans" w:eastAsia="Open Sans" w:cs="Open Sans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:rsidRPr="009377BA" w:rsidR="006D2BF6" w:rsidP="001229B5" w:rsidRDefault="006D2BF6" w14:paraId="0D894DE8" w14:textId="77777777">
            <w:pPr>
              <w:rPr>
                <w:rFonts w:ascii="Open Sans" w:hAnsi="Open Sans" w:eastAsia="Open Sans" w:cs="Open Sans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245" w:type="dxa"/>
          </w:tcPr>
          <w:p w:rsidRPr="00165E96" w:rsidR="006D2BF6" w:rsidP="001229B5" w:rsidRDefault="00165E96" w14:paraId="677E79D2" w14:textId="2FB28F2E">
            <w:pPr>
              <w:rPr>
                <w:rFonts w:ascii="Open Sans" w:hAnsi="Open Sans" w:eastAsia="Open Sans" w:cs="Open Sans"/>
                <w:color w:val="000000" w:themeColor="text1"/>
                <w:sz w:val="20"/>
                <w:szCs w:val="20"/>
                <w:lang w:val="es-AR"/>
              </w:rPr>
            </w:pPr>
            <w:r w:rsidRPr="00165E96">
              <w:rPr>
                <w:rFonts w:ascii="Open Sans" w:hAnsi="Open Sans" w:eastAsia="Open Sans" w:cs="Open Sans"/>
                <w:b/>
                <w:bCs/>
                <w:color w:val="000000" w:themeColor="text1"/>
                <w:sz w:val="20"/>
                <w:szCs w:val="20"/>
                <w:lang w:val="es-AR"/>
              </w:rPr>
              <w:t>Su rol en la organización</w:t>
            </w:r>
            <w:r w:rsidRPr="00165E96" w:rsidR="2AE10E78">
              <w:rPr>
                <w:rFonts w:ascii="Open Sans" w:hAnsi="Open Sans" w:eastAsia="Open Sans" w:cs="Open Sans"/>
                <w:b/>
                <w:bCs/>
                <w:color w:val="000000" w:themeColor="text1"/>
                <w:sz w:val="20"/>
                <w:szCs w:val="20"/>
                <w:lang w:val="es-AR"/>
              </w:rPr>
              <w:t>:</w:t>
            </w:r>
            <w:r w:rsidRPr="00165E96" w:rsidR="7DA51CED">
              <w:rPr>
                <w:rFonts w:ascii="Open Sans" w:hAnsi="Open Sans" w:eastAsia="Open Sans" w:cs="Open Sans"/>
                <w:b/>
                <w:bCs/>
                <w:color w:val="000000" w:themeColor="text1"/>
                <w:sz w:val="20"/>
                <w:szCs w:val="20"/>
                <w:lang w:val="es-AR"/>
              </w:rPr>
              <w:t xml:space="preserve"> </w:t>
            </w:r>
          </w:p>
        </w:tc>
      </w:tr>
      <w:tr w:rsidRPr="009377BA" w:rsidR="006D2BF6" w:rsidTr="44BC73AE" w14:paraId="02FA23F1" w14:textId="77777777">
        <w:tc>
          <w:tcPr>
            <w:tcW w:w="4531" w:type="dxa"/>
          </w:tcPr>
          <w:p w:rsidRPr="009377BA" w:rsidR="006D2BF6" w:rsidP="001229B5" w:rsidRDefault="00165E96" w14:paraId="7B605BF6" w14:textId="1FC17BCD">
            <w:pPr>
              <w:rPr>
                <w:rFonts w:ascii="Open Sans" w:hAnsi="Open Sans" w:eastAsia="Open Sans" w:cs="Open Sans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Open Sans" w:hAnsi="Open Sans" w:eastAsia="Open Sans" w:cs="Open Sans"/>
                <w:b/>
                <w:bCs/>
                <w:color w:val="000000" w:themeColor="text1"/>
                <w:sz w:val="20"/>
                <w:szCs w:val="20"/>
              </w:rPr>
              <w:t>Dirección de correo electrónico</w:t>
            </w:r>
            <w:r w:rsidRPr="1109B9C3" w:rsidR="73C0609E">
              <w:rPr>
                <w:rFonts w:ascii="Open Sans" w:hAnsi="Open Sans" w:eastAsia="Open Sans" w:cs="Open Sans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:rsidRPr="009377BA" w:rsidR="006D2BF6" w:rsidP="001229B5" w:rsidRDefault="006D2BF6" w14:paraId="3AB4E813" w14:textId="77777777">
            <w:pPr>
              <w:rPr>
                <w:rFonts w:ascii="Open Sans" w:hAnsi="Open Sans" w:eastAsia="Open Sans" w:cs="Open Sans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5245" w:type="dxa"/>
          </w:tcPr>
          <w:p w:rsidRPr="009377BA" w:rsidR="006D2BF6" w:rsidP="001229B5" w:rsidRDefault="00165E96" w14:paraId="4937F68C" w14:textId="7102716F">
            <w:pPr>
              <w:rPr>
                <w:rFonts w:ascii="Open Sans" w:hAnsi="Open Sans" w:eastAsia="Open Sans" w:cs="Open Sans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Open Sans" w:hAnsi="Open Sans" w:eastAsia="Open Sans" w:cs="Open Sans"/>
                <w:b/>
                <w:bCs/>
                <w:color w:val="000000" w:themeColor="text1"/>
                <w:sz w:val="20"/>
                <w:szCs w:val="20"/>
              </w:rPr>
              <w:t>Número de teléfono</w:t>
            </w:r>
          </w:p>
        </w:tc>
      </w:tr>
      <w:tr w:rsidRPr="000E68ED" w:rsidR="006D2BF6" w:rsidTr="44BC73AE" w14:paraId="1B664D35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776" w:type="dxa"/>
            <w:gridSpan w:val="2"/>
          </w:tcPr>
          <w:p w:rsidRPr="001320AE" w:rsidR="006D2BF6" w:rsidP="001320AE" w:rsidRDefault="00165E96" w14:paraId="7A7952B1" w14:textId="1BE52C5A">
            <w:pPr>
              <w:rPr>
                <w:rFonts w:ascii="Open Sans" w:hAnsi="Open Sans" w:cs="Open Sans"/>
                <w:i/>
                <w:iCs/>
                <w:color w:val="44546A" w:themeColor="text2"/>
                <w:sz w:val="20"/>
                <w:szCs w:val="20"/>
                <w:shd w:val="clear" w:color="auto" w:fill="FFFFFF"/>
                <w:lang w:val="es-AR"/>
              </w:rPr>
            </w:pPr>
            <w:r w:rsidRPr="00165E96">
              <w:rPr>
                <w:rFonts w:ascii="Open Sans" w:hAnsi="Open Sans" w:cs="Open Sans"/>
                <w:i/>
                <w:iCs/>
                <w:color w:val="445369"/>
                <w:sz w:val="20"/>
                <w:szCs w:val="20"/>
                <w:lang w:val="es-AR"/>
              </w:rPr>
              <w:t>Si desean agregar otra organización</w:t>
            </w:r>
            <w:r w:rsidR="000E68ED">
              <w:rPr>
                <w:rFonts w:ascii="Open Sans" w:hAnsi="Open Sans" w:cs="Open Sans"/>
                <w:i/>
                <w:iCs/>
                <w:color w:val="445369"/>
                <w:sz w:val="20"/>
                <w:szCs w:val="20"/>
                <w:lang w:val="es-AR"/>
              </w:rPr>
              <w:t xml:space="preserve"> socia</w:t>
            </w:r>
            <w:r>
              <w:rPr>
                <w:rFonts w:ascii="Open Sans" w:hAnsi="Open Sans" w:cs="Open Sans"/>
                <w:i/>
                <w:iCs/>
                <w:color w:val="445369"/>
                <w:sz w:val="20"/>
                <w:szCs w:val="20"/>
                <w:lang w:val="es-AR"/>
              </w:rPr>
              <w:t xml:space="preserve">, por favor </w:t>
            </w:r>
            <w:r w:rsidR="001320AE">
              <w:rPr>
                <w:rFonts w:ascii="Open Sans" w:hAnsi="Open Sans" w:cs="Open Sans"/>
                <w:i/>
                <w:iCs/>
                <w:color w:val="445369"/>
                <w:sz w:val="20"/>
                <w:szCs w:val="20"/>
                <w:lang w:val="es-AR"/>
              </w:rPr>
              <w:t>sumen renglones adicionales para proporcionar su información para el contacto (en Zengine les van a preguntar si quieren agregar otra</w:t>
            </w:r>
            <w:r w:rsidR="008C6522">
              <w:rPr>
                <w:rFonts w:ascii="Open Sans" w:hAnsi="Open Sans" w:cs="Open Sans"/>
                <w:i/>
                <w:iCs/>
                <w:color w:val="445369"/>
                <w:sz w:val="20"/>
                <w:szCs w:val="20"/>
                <w:lang w:val="es-AR"/>
              </w:rPr>
              <w:t>s</w:t>
            </w:r>
            <w:r w:rsidR="001320AE">
              <w:rPr>
                <w:rFonts w:ascii="Open Sans" w:hAnsi="Open Sans" w:cs="Open Sans"/>
                <w:i/>
                <w:iCs/>
                <w:color w:val="445369"/>
                <w:sz w:val="20"/>
                <w:szCs w:val="20"/>
                <w:lang w:val="es-AR"/>
              </w:rPr>
              <w:t xml:space="preserve"> organizac</w:t>
            </w:r>
            <w:r w:rsidR="008C6522">
              <w:rPr>
                <w:rFonts w:ascii="Open Sans" w:hAnsi="Open Sans" w:cs="Open Sans"/>
                <w:i/>
                <w:iCs/>
                <w:color w:val="445369"/>
                <w:sz w:val="20"/>
                <w:szCs w:val="20"/>
                <w:lang w:val="es-AR"/>
              </w:rPr>
              <w:t>iones</w:t>
            </w:r>
            <w:r w:rsidR="001320AE">
              <w:rPr>
                <w:rFonts w:ascii="Open Sans" w:hAnsi="Open Sans" w:cs="Open Sans"/>
                <w:i/>
                <w:iCs/>
                <w:color w:val="445369"/>
                <w:sz w:val="20"/>
                <w:szCs w:val="20"/>
                <w:lang w:val="es-AR"/>
              </w:rPr>
              <w:t xml:space="preserve"> con la</w:t>
            </w:r>
            <w:r w:rsidR="008C6522">
              <w:rPr>
                <w:rFonts w:ascii="Open Sans" w:hAnsi="Open Sans" w:cs="Open Sans"/>
                <w:i/>
                <w:iCs/>
                <w:color w:val="445369"/>
                <w:sz w:val="20"/>
                <w:szCs w:val="20"/>
                <w:lang w:val="es-AR"/>
              </w:rPr>
              <w:t>s</w:t>
            </w:r>
            <w:r w:rsidR="001320AE">
              <w:rPr>
                <w:rFonts w:ascii="Open Sans" w:hAnsi="Open Sans" w:cs="Open Sans"/>
                <w:i/>
                <w:iCs/>
                <w:color w:val="445369"/>
                <w:sz w:val="20"/>
                <w:szCs w:val="20"/>
                <w:lang w:val="es-AR"/>
              </w:rPr>
              <w:t xml:space="preserve"> que va</w:t>
            </w:r>
            <w:r w:rsidR="008C6522">
              <w:rPr>
                <w:rFonts w:ascii="Open Sans" w:hAnsi="Open Sans" w:cs="Open Sans"/>
                <w:i/>
                <w:iCs/>
                <w:color w:val="445369"/>
                <w:sz w:val="20"/>
                <w:szCs w:val="20"/>
                <w:lang w:val="es-AR"/>
              </w:rPr>
              <w:t>ya</w:t>
            </w:r>
            <w:r w:rsidR="001320AE">
              <w:rPr>
                <w:rFonts w:ascii="Open Sans" w:hAnsi="Open Sans" w:cs="Open Sans"/>
                <w:i/>
                <w:iCs/>
                <w:color w:val="445369"/>
                <w:sz w:val="20"/>
                <w:szCs w:val="20"/>
                <w:lang w:val="es-AR"/>
              </w:rPr>
              <w:t>n a trabajar</w:t>
            </w:r>
            <w:r w:rsidRPr="001320AE" w:rsidR="1F76482E">
              <w:rPr>
                <w:rFonts w:ascii="Open Sans" w:hAnsi="Open Sans" w:cs="Open Sans"/>
                <w:i/>
                <w:iCs/>
                <w:color w:val="445369"/>
                <w:sz w:val="20"/>
                <w:szCs w:val="20"/>
                <w:lang w:val="es-AR"/>
              </w:rPr>
              <w:t>)</w:t>
            </w:r>
            <w:r w:rsidRPr="001320AE" w:rsidR="1476ACA0">
              <w:rPr>
                <w:rFonts w:ascii="Open Sans" w:hAnsi="Open Sans" w:cs="Open Sans"/>
                <w:i/>
                <w:iCs/>
                <w:color w:val="445369"/>
                <w:sz w:val="20"/>
                <w:szCs w:val="20"/>
                <w:lang w:val="es-AR"/>
              </w:rPr>
              <w:t>.</w:t>
            </w:r>
          </w:p>
        </w:tc>
      </w:tr>
    </w:tbl>
    <w:p w:rsidRPr="001320AE" w:rsidR="45536FA1" w:rsidP="45536FA1" w:rsidRDefault="45536FA1" w14:paraId="66D9DD97" w14:textId="07797CCE">
      <w:pPr>
        <w:rPr>
          <w:rFonts w:ascii="Open Sans" w:hAnsi="Open Sans" w:cs="Open Sans"/>
          <w:i/>
          <w:iCs/>
          <w:color w:val="44546A" w:themeColor="text2"/>
          <w:sz w:val="20"/>
          <w:szCs w:val="20"/>
          <w:lang w:val="es-AR"/>
        </w:rPr>
      </w:pPr>
    </w:p>
    <w:p w:rsidRPr="001320AE" w:rsidR="00EB3C48" w:rsidP="45536FA1" w:rsidRDefault="00EB3C48" w14:paraId="5AB5A1FB" w14:textId="19DED5A0">
      <w:pPr>
        <w:rPr>
          <w:rFonts w:ascii="Open Sans" w:hAnsi="Open Sans" w:cs="Open Sans"/>
          <w:i/>
          <w:iCs/>
          <w:color w:val="44546A" w:themeColor="text2"/>
          <w:sz w:val="20"/>
          <w:szCs w:val="20"/>
          <w:lang w:val="es-AR"/>
        </w:rPr>
      </w:pPr>
    </w:p>
    <w:p w:rsidRPr="001320AE" w:rsidR="00EB3C48" w:rsidP="45536FA1" w:rsidRDefault="00EB3C48" w14:paraId="14B6290E" w14:textId="77777777">
      <w:pPr>
        <w:rPr>
          <w:rFonts w:ascii="Open Sans" w:hAnsi="Open Sans" w:cs="Open Sans"/>
          <w:i/>
          <w:iCs/>
          <w:color w:val="44546A" w:themeColor="text2"/>
          <w:sz w:val="20"/>
          <w:szCs w:val="20"/>
          <w:lang w:val="es-AR"/>
        </w:rPr>
      </w:pPr>
    </w:p>
    <w:tbl>
      <w:tblPr>
        <w:tblStyle w:val="Tablaconcuadrcula6concolores-nfasis4"/>
        <w:tblW w:w="9776" w:type="dxa"/>
        <w:tblLayout w:type="fixed"/>
        <w:tblLook w:val="0400" w:firstRow="0" w:lastRow="0" w:firstColumn="0" w:lastColumn="0" w:noHBand="0" w:noVBand="1"/>
      </w:tblPr>
      <w:tblGrid>
        <w:gridCol w:w="4531"/>
        <w:gridCol w:w="5245"/>
      </w:tblGrid>
      <w:tr w:rsidRPr="009377BA" w:rsidR="003A0D2F" w:rsidTr="4B74D38E" w14:paraId="0FB51A5D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9776" w:type="dxa"/>
            <w:gridSpan w:val="2"/>
            <w:tcMar/>
          </w:tcPr>
          <w:p w:rsidRPr="009377BA" w:rsidR="003A0D2F" w:rsidP="008B031E" w:rsidRDefault="003A0D2F" w14:paraId="7DD303DA" w14:textId="4CF2C7C2">
            <w:pPr>
              <w:pStyle w:val="Prrafodelista"/>
              <w:numPr>
                <w:ilvl w:val="0"/>
                <w:numId w:val="5"/>
              </w:numPr>
              <w:rPr>
                <w:rFonts w:ascii="Open Sans" w:hAnsi="Open Sans" w:eastAsia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1320AE">
              <w:rPr>
                <w:rFonts w:ascii="Open Sans" w:hAnsi="Open Sans" w:eastAsia="Open Sans" w:cs="Open Sans"/>
                <w:color w:val="000000" w:themeColor="text1"/>
                <w:sz w:val="20"/>
                <w:szCs w:val="20"/>
                <w:lang w:val="es-AR"/>
              </w:rPr>
              <w:lastRenderedPageBreak/>
              <w:t xml:space="preserve">  </w:t>
            </w:r>
            <w:r w:rsidR="006B1143">
              <w:rPr>
                <w:rFonts w:ascii="Open Sans" w:hAnsi="Open Sans" w:eastAsia="Open Sans" w:cs="Open Sans"/>
                <w:b/>
                <w:bCs/>
                <w:color w:val="000000" w:themeColor="text1"/>
                <w:sz w:val="20"/>
                <w:szCs w:val="20"/>
              </w:rPr>
              <w:t>Resumen del proyecto</w:t>
            </w:r>
          </w:p>
          <w:p w:rsidRPr="009377BA" w:rsidR="003A0D2F" w:rsidP="008B031E" w:rsidRDefault="003A0D2F" w14:paraId="2347AC98" w14:textId="77777777">
            <w:pPr>
              <w:rPr>
                <w:rFonts w:ascii="Open Sans" w:hAnsi="Open Sans" w:eastAsia="Open Sans" w:cs="Open Sans"/>
                <w:color w:val="000000" w:themeColor="text1"/>
                <w:sz w:val="20"/>
                <w:szCs w:val="20"/>
              </w:rPr>
            </w:pPr>
          </w:p>
        </w:tc>
      </w:tr>
      <w:tr w:rsidRPr="009377BA" w:rsidR="003A0D2F" w:rsidTr="4B74D38E" w14:paraId="4A2F7742" w14:textId="77777777"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531" w:type="dxa"/>
            <w:tcMar/>
          </w:tcPr>
          <w:p w:rsidRPr="009377BA" w:rsidR="003A0D2F" w:rsidP="008B031E" w:rsidRDefault="006B1143" w14:paraId="31C11EC7" w14:textId="3504C099">
            <w:pPr>
              <w:rPr>
                <w:rFonts w:ascii="Open Sans" w:hAnsi="Open Sans" w:eastAsia="Open Sans" w:cs="Open Sans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Open Sans" w:hAnsi="Open Sans" w:eastAsia="Open Sans" w:cs="Open Sans"/>
                <w:b/>
                <w:bCs/>
                <w:color w:val="000000" w:themeColor="text1"/>
                <w:sz w:val="20"/>
                <w:szCs w:val="20"/>
              </w:rPr>
              <w:t>Título del proyecto</w:t>
            </w:r>
            <w:r w:rsidRPr="009377BA" w:rsidR="003A0D2F">
              <w:rPr>
                <w:rFonts w:ascii="Open Sans" w:hAnsi="Open Sans" w:eastAsia="Open Sans" w:cs="Open Sans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:rsidRPr="009377BA" w:rsidR="003A0D2F" w:rsidP="008B031E" w:rsidRDefault="003A0D2F" w14:paraId="58C68C96" w14:textId="77777777">
            <w:pPr>
              <w:rPr>
                <w:rFonts w:ascii="Open Sans" w:hAnsi="Open Sans" w:eastAsia="Open Sans" w:cs="Open Sans"/>
                <w:b/>
                <w:color w:val="000000" w:themeColor="text1"/>
                <w:sz w:val="20"/>
                <w:szCs w:val="20"/>
              </w:rPr>
            </w:pPr>
          </w:p>
          <w:p w:rsidRPr="009377BA" w:rsidR="003A0D2F" w:rsidP="008B031E" w:rsidRDefault="003A0D2F" w14:paraId="540C3D98" w14:textId="77777777">
            <w:pPr>
              <w:rPr>
                <w:rFonts w:ascii="Open Sans" w:hAnsi="Open Sans" w:eastAsia="Open Sans" w:cs="Open Sans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5245" w:type="dxa"/>
            <w:tcMar/>
          </w:tcPr>
          <w:p w:rsidRPr="009377BA" w:rsidR="003A0D2F" w:rsidP="008B031E" w:rsidRDefault="006B1143" w14:paraId="74A3C7A8" w14:textId="71674134">
            <w:pPr>
              <w:rPr>
                <w:rFonts w:ascii="Open Sans" w:hAnsi="Open Sans" w:eastAsia="Open Sans" w:cs="Open Sans"/>
                <w:color w:val="000000" w:themeColor="text1"/>
                <w:sz w:val="20"/>
                <w:szCs w:val="20"/>
              </w:rPr>
            </w:pPr>
            <w:proofErr w:type="spellStart"/>
            <w:r w:rsidRPr="330C0234" w:rsidR="006B1143">
              <w:rPr>
                <w:rFonts w:ascii="Open Sans" w:hAnsi="Open Sans" w:eastAsia="Open Sans" w:cs="Open Sans"/>
                <w:b w:val="1"/>
                <w:bCs w:val="1"/>
                <w:color w:val="000000" w:themeColor="text1" w:themeTint="FF" w:themeShade="FF"/>
                <w:sz w:val="20"/>
                <w:szCs w:val="20"/>
              </w:rPr>
              <w:t>Duración</w:t>
            </w:r>
            <w:proofErr w:type="spellEnd"/>
            <w:r w:rsidRPr="330C0234" w:rsidR="006B1143">
              <w:rPr>
                <w:rFonts w:ascii="Open Sans" w:hAnsi="Open Sans" w:eastAsia="Open Sans" w:cs="Open Sans"/>
                <w:b w:val="1"/>
                <w:bCs w:val="1"/>
                <w:color w:val="000000" w:themeColor="text1" w:themeTint="FF" w:themeShade="FF"/>
                <w:sz w:val="20"/>
                <w:szCs w:val="20"/>
              </w:rPr>
              <w:t xml:space="preserve"> </w:t>
            </w:r>
            <w:proofErr w:type="spellStart"/>
            <w:r w:rsidRPr="330C0234" w:rsidR="006B1143">
              <w:rPr>
                <w:rFonts w:ascii="Open Sans" w:hAnsi="Open Sans" w:eastAsia="Open Sans" w:cs="Open Sans"/>
                <w:b w:val="1"/>
                <w:bCs w:val="1"/>
                <w:color w:val="000000" w:themeColor="text1" w:themeTint="FF" w:themeShade="FF"/>
                <w:sz w:val="20"/>
                <w:szCs w:val="20"/>
              </w:rPr>
              <w:t>anticipada</w:t>
            </w:r>
            <w:proofErr w:type="spellEnd"/>
            <w:r w:rsidRPr="330C0234" w:rsidR="003A0D2F">
              <w:rPr>
                <w:rFonts w:ascii="Open Sans" w:hAnsi="Open Sans" w:eastAsia="Open Sans" w:cs="Open Sans"/>
                <w:b w:val="1"/>
                <w:bCs w:val="1"/>
                <w:color w:val="000000" w:themeColor="text1" w:themeTint="FF" w:themeShade="FF"/>
                <w:sz w:val="20"/>
                <w:szCs w:val="20"/>
              </w:rPr>
              <w:t xml:space="preserve"> (24-36 </w:t>
            </w:r>
            <w:r w:rsidRPr="330C0234" w:rsidR="006B1143">
              <w:rPr>
                <w:rFonts w:ascii="Open Sans" w:hAnsi="Open Sans" w:eastAsia="Open Sans" w:cs="Open Sans"/>
                <w:b w:val="1"/>
                <w:bCs w:val="1"/>
                <w:color w:val="000000" w:themeColor="text1" w:themeTint="FF" w:themeShade="FF"/>
                <w:sz w:val="20"/>
                <w:szCs w:val="20"/>
              </w:rPr>
              <w:t>meses</w:t>
            </w:r>
            <w:r w:rsidRPr="330C0234" w:rsidR="003A0D2F">
              <w:rPr>
                <w:rFonts w:ascii="Open Sans" w:hAnsi="Open Sans" w:eastAsia="Open Sans" w:cs="Open Sans"/>
                <w:b w:val="1"/>
                <w:bCs w:val="1"/>
                <w:color w:val="000000" w:themeColor="text1" w:themeTint="FF" w:themeShade="FF"/>
                <w:sz w:val="20"/>
                <w:szCs w:val="20"/>
              </w:rPr>
              <w:t>):</w:t>
            </w:r>
          </w:p>
        </w:tc>
      </w:tr>
      <w:tr w:rsidRPr="000E68ED" w:rsidR="003A0D2F" w:rsidTr="4B74D38E" w14:paraId="40634C4B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531" w:type="dxa"/>
            <w:tcMar/>
          </w:tcPr>
          <w:p w:rsidRPr="006B1143" w:rsidR="003A0D2F" w:rsidP="008B031E" w:rsidRDefault="006B1143" w14:paraId="19FF094D" w14:textId="2AB9FF61">
            <w:pPr>
              <w:rPr>
                <w:rFonts w:ascii="Open Sans" w:hAnsi="Open Sans" w:eastAsia="Open Sans" w:cs="Open Sans"/>
                <w:b/>
                <w:bCs/>
                <w:color w:val="000000" w:themeColor="text1"/>
                <w:sz w:val="20"/>
                <w:szCs w:val="20"/>
                <w:lang w:val="es-AR"/>
              </w:rPr>
            </w:pPr>
            <w:r w:rsidRPr="006B1143">
              <w:rPr>
                <w:rFonts w:ascii="Open Sans" w:hAnsi="Open Sans" w:eastAsia="Open Sans" w:cs="Open Sans"/>
                <w:b/>
                <w:bCs/>
                <w:color w:val="000000" w:themeColor="text1"/>
                <w:sz w:val="20"/>
                <w:szCs w:val="20"/>
                <w:lang w:val="es-AR"/>
              </w:rPr>
              <w:t>País o países donde se implementará:</w:t>
            </w:r>
          </w:p>
          <w:p w:rsidRPr="006B1143" w:rsidR="003A0D2F" w:rsidP="008B031E" w:rsidRDefault="003A0D2F" w14:paraId="68149F25" w14:textId="77777777">
            <w:pPr>
              <w:rPr>
                <w:rFonts w:ascii="Open Sans" w:hAnsi="Open Sans" w:eastAsia="Open Sans" w:cs="Open Sans"/>
                <w:b/>
                <w:bCs/>
                <w:color w:val="000000" w:themeColor="text1"/>
                <w:sz w:val="20"/>
                <w:szCs w:val="20"/>
                <w:lang w:val="es-AR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5245" w:type="dxa"/>
            <w:tcMar/>
          </w:tcPr>
          <w:p w:rsidRPr="006B1143" w:rsidR="003A0D2F" w:rsidP="008B031E" w:rsidRDefault="006B1143" w14:paraId="7A2A35EA" w14:textId="06E6BC2E">
            <w:pPr>
              <w:rPr>
                <w:rFonts w:ascii="Open Sans" w:hAnsi="Open Sans" w:eastAsia="Open Sans" w:cs="Open Sans"/>
                <w:b w:val="1"/>
                <w:bCs w:val="1"/>
                <w:color w:val="000000" w:themeColor="text1"/>
                <w:sz w:val="20"/>
                <w:szCs w:val="20"/>
                <w:lang w:val="es-AR"/>
              </w:rPr>
            </w:pPr>
            <w:r w:rsidRPr="4B74D38E" w:rsidR="006B1143">
              <w:rPr>
                <w:rFonts w:ascii="Open Sans" w:hAnsi="Open Sans" w:eastAsia="Open Sans" w:cs="Open Sans"/>
                <w:b w:val="1"/>
                <w:bCs w:val="1"/>
                <w:color w:val="000000" w:themeColor="text1" w:themeTint="FF" w:themeShade="FF"/>
                <w:sz w:val="20"/>
                <w:szCs w:val="20"/>
                <w:lang w:val="es-AR"/>
              </w:rPr>
              <w:t>Presupuesto anticipado para el proyecto</w:t>
            </w:r>
            <w:r w:rsidRPr="4B74D38E" w:rsidR="003A0D2F">
              <w:rPr>
                <w:rFonts w:ascii="Open Sans" w:hAnsi="Open Sans" w:eastAsia="Open Sans" w:cs="Open Sans"/>
                <w:b w:val="1"/>
                <w:bCs w:val="1"/>
                <w:color w:val="000000" w:themeColor="text1" w:themeTint="FF" w:themeShade="FF"/>
                <w:sz w:val="20"/>
                <w:szCs w:val="20"/>
                <w:lang w:val="es-AR"/>
              </w:rPr>
              <w:t xml:space="preserve"> </w:t>
            </w:r>
            <w:r w:rsidRPr="4B74D38E" w:rsidR="006B1143">
              <w:rPr>
                <w:rFonts w:ascii="Open Sans" w:hAnsi="Open Sans" w:eastAsia="Open Sans" w:cs="Open Sans"/>
                <w:b w:val="1"/>
                <w:bCs w:val="1"/>
                <w:color w:val="000000" w:themeColor="text1" w:themeTint="FF" w:themeShade="FF"/>
                <w:sz w:val="20"/>
                <w:szCs w:val="20"/>
                <w:lang w:val="es-AR"/>
              </w:rPr>
              <w:t xml:space="preserve">en dólares canadienses </w:t>
            </w:r>
            <w:r w:rsidRPr="4B74D38E" w:rsidR="003A0D2F">
              <w:rPr>
                <w:rFonts w:ascii="Open Sans" w:hAnsi="Open Sans" w:eastAsia="Open Sans" w:cs="Open Sans"/>
                <w:b w:val="1"/>
                <w:bCs w:val="1"/>
                <w:color w:val="000000" w:themeColor="text1" w:themeTint="FF" w:themeShade="FF"/>
                <w:sz w:val="20"/>
                <w:szCs w:val="20"/>
                <w:lang w:val="es-AR"/>
              </w:rPr>
              <w:t>($100,000-$500,</w:t>
            </w:r>
            <w:r w:rsidRPr="4B74D38E" w:rsidR="003A0D2F">
              <w:rPr>
                <w:rFonts w:ascii="Open Sans" w:hAnsi="Open Sans" w:eastAsia="Open Sans" w:cs="Open Sans"/>
                <w:b w:val="1"/>
                <w:bCs w:val="1"/>
                <w:color w:val="000000" w:themeColor="text1" w:themeTint="FF" w:themeShade="FF"/>
                <w:sz w:val="20"/>
                <w:szCs w:val="20"/>
                <w:lang w:val="es-AR"/>
              </w:rPr>
              <w:t>000</w:t>
            </w:r>
            <w:r w:rsidRPr="4B74D38E" w:rsidR="003A0D2F">
              <w:rPr>
                <w:rFonts w:ascii="Open Sans" w:hAnsi="Open Sans" w:eastAsia="Open Sans" w:cs="Open Sans"/>
                <w:b w:val="1"/>
                <w:bCs w:val="1"/>
                <w:color w:val="000000" w:themeColor="text1" w:themeTint="FF" w:themeShade="FF"/>
                <w:sz w:val="20"/>
                <w:szCs w:val="20"/>
                <w:lang w:val="es-AR"/>
              </w:rPr>
              <w:t>):</w:t>
            </w:r>
          </w:p>
        </w:tc>
      </w:tr>
    </w:tbl>
    <w:p w:rsidRPr="006B1143" w:rsidR="003A0D2F" w:rsidP="003A0D2F" w:rsidRDefault="003A0D2F" w14:paraId="3D6E4F5B" w14:textId="005F8B77">
      <w:pPr>
        <w:tabs>
          <w:tab w:val="left" w:pos="3324"/>
        </w:tabs>
        <w:rPr>
          <w:rFonts w:ascii="Open Sans" w:hAnsi="Open Sans" w:eastAsia="Open Sans" w:cs="Open Sans"/>
          <w:b/>
          <w:sz w:val="20"/>
          <w:szCs w:val="20"/>
          <w:lang w:val="es-AR"/>
        </w:rPr>
      </w:pPr>
    </w:p>
    <w:p w:rsidRPr="006B1143" w:rsidR="00EB3C48" w:rsidP="003A0D2F" w:rsidRDefault="00EB3C48" w14:paraId="6C75F3D9" w14:textId="77777777">
      <w:pPr>
        <w:tabs>
          <w:tab w:val="left" w:pos="3324"/>
        </w:tabs>
        <w:rPr>
          <w:rFonts w:ascii="Open Sans" w:hAnsi="Open Sans" w:eastAsia="Open Sans" w:cs="Open Sans"/>
          <w:b/>
          <w:sz w:val="20"/>
          <w:szCs w:val="20"/>
          <w:lang w:val="es-AR"/>
        </w:rPr>
      </w:pPr>
    </w:p>
    <w:tbl>
      <w:tblPr>
        <w:tblStyle w:val="Tablaconcuadrcula3-nfasis3"/>
        <w:tblW w:w="9625" w:type="dxa"/>
        <w:tblLayout w:type="fixed"/>
        <w:tblLook w:val="0400" w:firstRow="0" w:lastRow="0" w:firstColumn="0" w:lastColumn="0" w:noHBand="0" w:noVBand="1"/>
      </w:tblPr>
      <w:tblGrid>
        <w:gridCol w:w="4675"/>
        <w:gridCol w:w="137"/>
        <w:gridCol w:w="4813"/>
      </w:tblGrid>
      <w:tr w:rsidRPr="000E68ED" w:rsidR="00EE4CFB" w:rsidTr="330C0234" w14:paraId="7B7E2F5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5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9625" w:type="dxa"/>
            <w:gridSpan w:val="3"/>
            <w:tcMar/>
          </w:tcPr>
          <w:p w:rsidRPr="008A4BE1" w:rsidR="008A4BE1" w:rsidP="008B031E" w:rsidRDefault="008A4BE1" w14:paraId="4A790F20" w14:textId="2358A6ED">
            <w:pPr>
              <w:pStyle w:val="Prrafodelista"/>
              <w:numPr>
                <w:ilvl w:val="0"/>
                <w:numId w:val="5"/>
              </w:numPr>
              <w:jc w:val="both"/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</w:pPr>
            <w:r w:rsidRPr="008A4BE1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 xml:space="preserve">Perfil de la organización canadiense </w:t>
            </w:r>
            <w:r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>– estatus legal y gobierno</w:t>
            </w:r>
          </w:p>
          <w:p w:rsidRPr="008A4BE1" w:rsidR="008A4BE1" w:rsidP="008B031E" w:rsidRDefault="00EE4CFB" w14:paraId="3226FC7F" w14:textId="1C1D3068">
            <w:pPr>
              <w:jc w:val="both"/>
              <w:rPr>
                <w:rFonts w:ascii="Open Sans" w:hAnsi="Open Sans" w:eastAsia="Segoe UI" w:cs="Open Sans"/>
                <w:sz w:val="20"/>
                <w:szCs w:val="20"/>
                <w:lang w:val="es-AR"/>
              </w:rPr>
            </w:pPr>
            <w:r w:rsidRPr="008A4BE1">
              <w:rPr>
                <w:rFonts w:ascii="Open Sans" w:hAnsi="Open Sans" w:eastAsia="Segoe UI" w:cs="Open Sans"/>
                <w:sz w:val="20"/>
                <w:szCs w:val="20"/>
                <w:lang w:val="es-AR"/>
              </w:rPr>
              <w:t>P</w:t>
            </w:r>
            <w:r w:rsidRPr="008A4BE1" w:rsidR="008A4BE1">
              <w:rPr>
                <w:rFonts w:ascii="Open Sans" w:hAnsi="Open Sans" w:eastAsia="Segoe UI" w:cs="Open Sans"/>
                <w:sz w:val="20"/>
                <w:szCs w:val="20"/>
                <w:lang w:val="es-AR"/>
              </w:rPr>
              <w:t>or favor tengan en cuenta que se requ</w:t>
            </w:r>
            <w:r w:rsidR="008A4BE1">
              <w:rPr>
                <w:rFonts w:ascii="Open Sans" w:hAnsi="Open Sans" w:eastAsia="Segoe UI" w:cs="Open Sans"/>
                <w:sz w:val="20"/>
                <w:szCs w:val="20"/>
                <w:lang w:val="es-AR"/>
              </w:rPr>
              <w:t xml:space="preserve">iere un </w:t>
            </w:r>
            <w:r w:rsidR="000E68ED">
              <w:rPr>
                <w:rFonts w:ascii="Open Sans" w:hAnsi="Open Sans" w:eastAsia="Segoe UI" w:cs="Open Sans"/>
                <w:sz w:val="20"/>
                <w:szCs w:val="20"/>
                <w:lang w:val="es-AR"/>
              </w:rPr>
              <w:t>p</w:t>
            </w:r>
            <w:r w:rsidR="008A4BE1">
              <w:rPr>
                <w:rFonts w:ascii="Open Sans" w:hAnsi="Open Sans" w:eastAsia="Segoe UI" w:cs="Open Sans"/>
                <w:sz w:val="20"/>
                <w:szCs w:val="20"/>
                <w:lang w:val="es-AR"/>
              </w:rPr>
              <w:t xml:space="preserve">erfil </w:t>
            </w:r>
            <w:r w:rsidR="000E68ED">
              <w:rPr>
                <w:rFonts w:ascii="Open Sans" w:hAnsi="Open Sans" w:eastAsia="Segoe UI" w:cs="Open Sans"/>
                <w:sz w:val="20"/>
                <w:szCs w:val="20"/>
                <w:lang w:val="es-AR"/>
              </w:rPr>
              <w:t>o</w:t>
            </w:r>
            <w:r w:rsidR="008C6522">
              <w:rPr>
                <w:rFonts w:ascii="Open Sans" w:hAnsi="Open Sans" w:eastAsia="Segoe UI" w:cs="Open Sans"/>
                <w:sz w:val="20"/>
                <w:szCs w:val="20"/>
                <w:lang w:val="es-AR"/>
              </w:rPr>
              <w:t>rganizacional</w:t>
            </w:r>
            <w:r w:rsidR="008A4BE1">
              <w:rPr>
                <w:rFonts w:ascii="Open Sans" w:hAnsi="Open Sans" w:eastAsia="Segoe UI" w:cs="Open Sans"/>
                <w:sz w:val="20"/>
                <w:szCs w:val="20"/>
                <w:lang w:val="es-AR"/>
              </w:rPr>
              <w:t xml:space="preserve"> para cada una de las organizaciones </w:t>
            </w:r>
            <w:r w:rsidR="008C6522">
              <w:rPr>
                <w:rFonts w:ascii="Open Sans" w:hAnsi="Open Sans" w:eastAsia="Segoe UI" w:cs="Open Sans"/>
                <w:sz w:val="20"/>
                <w:szCs w:val="20"/>
                <w:lang w:val="es-AR"/>
              </w:rPr>
              <w:t xml:space="preserve">principales </w:t>
            </w:r>
            <w:r w:rsidR="008A4BE1">
              <w:rPr>
                <w:rFonts w:ascii="Open Sans" w:hAnsi="Open Sans" w:eastAsia="Segoe UI" w:cs="Open Sans"/>
                <w:sz w:val="20"/>
                <w:szCs w:val="20"/>
                <w:lang w:val="es-AR"/>
              </w:rPr>
              <w:t>asociadas en el proyecto. Al final de cada sección les invitarán a agregar otros perfiles de organizaciones canadienses y del Sur, cuando resulte necesario.</w:t>
            </w:r>
          </w:p>
          <w:p w:rsidRPr="008C6522" w:rsidR="00EE4CFB" w:rsidP="008A4BE1" w:rsidRDefault="00EE4CFB" w14:paraId="6AD15386" w14:textId="77777777">
            <w:pPr>
              <w:jc w:val="both"/>
              <w:rPr>
                <w:rFonts w:ascii="Open Sans" w:hAnsi="Open Sans" w:eastAsia="Open Sans" w:cs="Open Sans"/>
                <w:sz w:val="20"/>
                <w:szCs w:val="20"/>
                <w:lang w:val="es-AR"/>
              </w:rPr>
            </w:pPr>
          </w:p>
        </w:tc>
      </w:tr>
      <w:tr w:rsidRPr="009377BA" w:rsidR="00EE4CFB" w:rsidTr="330C0234" w14:paraId="6E513267" w14:textId="77777777"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9625" w:type="dxa"/>
            <w:gridSpan w:val="3"/>
            <w:tcMar/>
          </w:tcPr>
          <w:p w:rsidRPr="009377BA" w:rsidR="00EE4CFB" w:rsidP="008B031E" w:rsidRDefault="008A4BE1" w14:paraId="32EC22C2" w14:textId="028E8091">
            <w:pPr>
              <w:jc w:val="both"/>
              <w:rPr>
                <w:rFonts w:ascii="Open Sans" w:hAnsi="Open Sans" w:eastAsia="Open Sans" w:cs="Open Sans"/>
                <w:b/>
                <w:bCs/>
                <w:sz w:val="20"/>
                <w:szCs w:val="20"/>
              </w:rPr>
            </w:pPr>
            <w:r>
              <w:rPr>
                <w:rFonts w:ascii="Open Sans" w:hAnsi="Open Sans" w:eastAsia="Open Sans" w:cs="Open Sans"/>
                <w:b/>
                <w:bCs/>
                <w:sz w:val="20"/>
                <w:szCs w:val="20"/>
              </w:rPr>
              <w:t>Nombre de la organización</w:t>
            </w:r>
            <w:r w:rsidRPr="009377BA" w:rsidR="00EE4CFB">
              <w:rPr>
                <w:rFonts w:ascii="Open Sans" w:hAnsi="Open Sans" w:eastAsia="Open Sans" w:cs="Open Sans"/>
                <w:b/>
                <w:bCs/>
                <w:sz w:val="20"/>
                <w:szCs w:val="20"/>
              </w:rPr>
              <w:t>:</w:t>
            </w:r>
          </w:p>
          <w:p w:rsidRPr="009377BA" w:rsidR="00EE4CFB" w:rsidP="008B031E" w:rsidRDefault="00EE4CFB" w14:paraId="27FE3ED3" w14:textId="77777777">
            <w:pPr>
              <w:jc w:val="both"/>
              <w:rPr>
                <w:rFonts w:ascii="Open Sans" w:hAnsi="Open Sans" w:eastAsia="Open Sans" w:cs="Open Sans"/>
                <w:b/>
                <w:bCs/>
                <w:sz w:val="20"/>
                <w:szCs w:val="20"/>
              </w:rPr>
            </w:pPr>
          </w:p>
          <w:p w:rsidRPr="009377BA" w:rsidR="00EE4CFB" w:rsidP="008B031E" w:rsidRDefault="00EE4CFB" w14:paraId="5FBCF007" w14:textId="77777777">
            <w:pPr>
              <w:jc w:val="both"/>
              <w:rPr>
                <w:rFonts w:ascii="Open Sans" w:hAnsi="Open Sans" w:eastAsia="Open Sans" w:cs="Open Sans"/>
                <w:b/>
                <w:bCs/>
                <w:sz w:val="20"/>
                <w:szCs w:val="20"/>
              </w:rPr>
            </w:pPr>
          </w:p>
        </w:tc>
      </w:tr>
      <w:tr w:rsidRPr="009377BA" w:rsidR="00EE4CFB" w:rsidTr="330C0234" w14:paraId="2CC3A6B6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9625" w:type="dxa"/>
            <w:gridSpan w:val="3"/>
            <w:tcMar/>
          </w:tcPr>
          <w:p w:rsidRPr="009377BA" w:rsidR="00EE4CFB" w:rsidP="008B031E" w:rsidRDefault="008A4BE1" w14:paraId="3C078EE8" w14:textId="1200A299">
            <w:pPr>
              <w:jc w:val="both"/>
              <w:rPr>
                <w:rFonts w:ascii="Open Sans" w:hAnsi="Open Sans" w:eastAsia="Open Sans" w:cs="Open Sans"/>
                <w:b/>
                <w:bCs/>
                <w:sz w:val="20"/>
                <w:szCs w:val="20"/>
              </w:rPr>
            </w:pPr>
            <w:r>
              <w:rPr>
                <w:rFonts w:ascii="Open Sans" w:hAnsi="Open Sans" w:eastAsia="Open Sans" w:cs="Open Sans"/>
                <w:b/>
                <w:bCs/>
                <w:sz w:val="20"/>
                <w:szCs w:val="20"/>
              </w:rPr>
              <w:t>Dirección de la organización</w:t>
            </w:r>
            <w:r w:rsidRPr="009377BA" w:rsidR="00EE4CFB">
              <w:rPr>
                <w:rFonts w:ascii="Open Sans" w:hAnsi="Open Sans" w:eastAsia="Open Sans" w:cs="Open Sans"/>
                <w:b/>
                <w:bCs/>
                <w:sz w:val="20"/>
                <w:szCs w:val="20"/>
              </w:rPr>
              <w:t>:</w:t>
            </w:r>
          </w:p>
          <w:p w:rsidRPr="009377BA" w:rsidR="00EE4CFB" w:rsidP="008B031E" w:rsidRDefault="00EE4CFB" w14:paraId="09022CEE" w14:textId="77777777">
            <w:pPr>
              <w:jc w:val="both"/>
              <w:rPr>
                <w:rFonts w:ascii="Open Sans" w:hAnsi="Open Sans" w:eastAsia="Open Sans" w:cs="Open Sans"/>
                <w:b/>
                <w:bCs/>
                <w:sz w:val="20"/>
                <w:szCs w:val="20"/>
              </w:rPr>
            </w:pPr>
          </w:p>
          <w:p w:rsidRPr="009377BA" w:rsidR="00EE4CFB" w:rsidP="008B031E" w:rsidRDefault="00EE4CFB" w14:paraId="3382675A" w14:textId="77777777">
            <w:pPr>
              <w:jc w:val="both"/>
              <w:rPr>
                <w:rFonts w:ascii="Open Sans" w:hAnsi="Open Sans" w:eastAsia="Open Sans" w:cs="Open Sans"/>
                <w:b/>
                <w:bCs/>
                <w:sz w:val="20"/>
                <w:szCs w:val="20"/>
              </w:rPr>
            </w:pPr>
          </w:p>
        </w:tc>
      </w:tr>
      <w:tr w:rsidRPr="009377BA" w:rsidR="00EE4CFB" w:rsidTr="330C0234" w14:paraId="77B64071" w14:textId="77777777"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675" w:type="dxa"/>
            <w:tcMar/>
          </w:tcPr>
          <w:p w:rsidRPr="009377BA" w:rsidR="00EE4CFB" w:rsidP="008B031E" w:rsidRDefault="008A4BE1" w14:paraId="68DF64BD" w14:textId="34865850">
            <w:pPr>
              <w:jc w:val="both"/>
              <w:rPr>
                <w:rFonts w:ascii="Open Sans" w:hAnsi="Open Sans" w:eastAsia="Open Sans" w:cs="Open Sans"/>
                <w:b/>
                <w:bCs/>
                <w:sz w:val="20"/>
                <w:szCs w:val="20"/>
              </w:rPr>
            </w:pPr>
            <w:r>
              <w:rPr>
                <w:rFonts w:ascii="Open Sans" w:hAnsi="Open Sans" w:eastAsia="Open Sans" w:cs="Open Sans"/>
                <w:b/>
                <w:bCs/>
                <w:sz w:val="20"/>
                <w:szCs w:val="20"/>
              </w:rPr>
              <w:t>Sitio de Internet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950" w:type="dxa"/>
            <w:gridSpan w:val="2"/>
            <w:tcMar/>
          </w:tcPr>
          <w:p w:rsidRPr="009377BA" w:rsidR="00EE4CFB" w:rsidP="008B031E" w:rsidRDefault="008A4BE1" w14:paraId="5D289195" w14:textId="542120CB">
            <w:pPr>
              <w:jc w:val="both"/>
              <w:rPr>
                <w:rFonts w:ascii="Open Sans" w:hAnsi="Open Sans" w:eastAsia="Open Sans" w:cs="Open Sans"/>
                <w:b/>
                <w:bCs/>
                <w:sz w:val="20"/>
                <w:szCs w:val="20"/>
              </w:rPr>
            </w:pPr>
            <w:r>
              <w:rPr>
                <w:rFonts w:ascii="Open Sans" w:hAnsi="Open Sans" w:eastAsia="Open Sans" w:cs="Open Sans"/>
                <w:b/>
                <w:bCs/>
                <w:sz w:val="20"/>
                <w:szCs w:val="20"/>
              </w:rPr>
              <w:t>Alias en redes sociales</w:t>
            </w:r>
            <w:r w:rsidRPr="009377BA" w:rsidR="00EE4CFB">
              <w:rPr>
                <w:rFonts w:ascii="Open Sans" w:hAnsi="Open Sans" w:eastAsia="Open Sans" w:cs="Open Sans"/>
                <w:b/>
                <w:bCs/>
                <w:sz w:val="20"/>
                <w:szCs w:val="20"/>
              </w:rPr>
              <w:t xml:space="preserve"> (Twitter, Facebook, Instagram, etc.):</w:t>
            </w:r>
          </w:p>
          <w:p w:rsidRPr="009377BA" w:rsidR="00EE4CFB" w:rsidP="008B031E" w:rsidRDefault="00EE4CFB" w14:paraId="7865E2AF" w14:textId="77777777">
            <w:pPr>
              <w:jc w:val="both"/>
              <w:rPr>
                <w:rFonts w:ascii="Open Sans" w:hAnsi="Open Sans" w:eastAsia="Open Sans" w:cs="Open Sans"/>
                <w:sz w:val="20"/>
                <w:szCs w:val="20"/>
              </w:rPr>
            </w:pPr>
          </w:p>
        </w:tc>
      </w:tr>
      <w:tr w:rsidRPr="008A4BE1" w:rsidR="00EE4CFB" w:rsidTr="330C0234" w14:paraId="714A9E86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675" w:type="dxa"/>
            <w:tcMar/>
          </w:tcPr>
          <w:p w:rsidRPr="008A4BE1" w:rsidR="00EE4CFB" w:rsidP="008B031E" w:rsidRDefault="008A4BE1" w14:paraId="0E7BB648" w14:textId="49F38480">
            <w:pPr>
              <w:jc w:val="both"/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</w:pPr>
            <w:r w:rsidRPr="008A4BE1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>Indiquen si la organización es</w:t>
            </w:r>
            <w:r w:rsidR="000E68ED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 xml:space="preserve"> …</w:t>
            </w:r>
            <w:r w:rsidRPr="008A4BE1" w:rsidR="67DE31B3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>: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950" w:type="dxa"/>
            <w:gridSpan w:val="2"/>
            <w:tcMar/>
          </w:tcPr>
          <w:p w:rsidRPr="00F42B38" w:rsidR="00EE4CFB" w:rsidP="007E3947" w:rsidRDefault="007E3947" w14:paraId="0DAB95C5" w14:textId="6B35B612">
            <w:pPr>
              <w:jc w:val="both"/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</w:pPr>
            <w:r w:rsidRPr="00F42B38">
              <w:rPr>
                <w:rFonts w:ascii="Segoe UI Symbol" w:hAnsi="Segoe UI Symbol" w:eastAsia="Arial Unicode MS" w:cs="Segoe UI Symbol"/>
                <w:sz w:val="20"/>
                <w:szCs w:val="20"/>
                <w:lang w:val="es-AR"/>
              </w:rPr>
              <w:t>☐</w:t>
            </w:r>
            <w:r w:rsidRPr="00F42B38">
              <w:rPr>
                <w:rFonts w:ascii="Open Sans" w:hAnsi="Open Sans" w:eastAsia="Arial Unicode MS" w:cs="Open Sans"/>
                <w:sz w:val="20"/>
                <w:szCs w:val="20"/>
                <w:lang w:val="es-AR"/>
              </w:rPr>
              <w:t xml:space="preserve"> </w:t>
            </w:r>
            <w:r w:rsidR="005F44B0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>Una o</w:t>
            </w:r>
            <w:r w:rsidRPr="00F42B38" w:rsidR="00F42B38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>rganización benéfica canadiense</w:t>
            </w:r>
          </w:p>
          <w:p w:rsidRPr="008A4BE1" w:rsidR="00EE4CFB" w:rsidP="007E3947" w:rsidRDefault="02408368" w14:paraId="5B30A722" w14:textId="3AFDA36C">
            <w:pPr>
              <w:jc w:val="both"/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</w:pPr>
            <w:r w:rsidRPr="008A4BE1">
              <w:rPr>
                <w:rFonts w:ascii="Segoe UI Symbol" w:hAnsi="Segoe UI Symbol" w:eastAsia="Arial Unicode MS" w:cs="Segoe UI Symbol"/>
                <w:sz w:val="20"/>
                <w:szCs w:val="20"/>
                <w:lang w:val="es-AR"/>
              </w:rPr>
              <w:t>☐</w:t>
            </w:r>
            <w:r w:rsidRPr="008A4BE1">
              <w:rPr>
                <w:rFonts w:ascii="Open Sans" w:hAnsi="Open Sans" w:eastAsia="Arial Unicode MS" w:cs="Open Sans"/>
                <w:sz w:val="20"/>
                <w:szCs w:val="20"/>
                <w:lang w:val="es-AR"/>
              </w:rPr>
              <w:t xml:space="preserve"> </w:t>
            </w:r>
            <w:r w:rsidR="005F44B0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>Una o</w:t>
            </w:r>
            <w:r w:rsidR="009B0C2A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>rganización s</w:t>
            </w:r>
            <w:r w:rsidRPr="008A4BE1" w:rsidR="008A4BE1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>in fines de lucro</w:t>
            </w:r>
          </w:p>
          <w:p w:rsidRPr="008A4BE1" w:rsidR="00EE4CFB" w:rsidP="007E3947" w:rsidRDefault="007E3947" w14:paraId="15D49593" w14:textId="35AFBB86">
            <w:pPr>
              <w:jc w:val="both"/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</w:pPr>
            <w:r w:rsidRPr="008A4BE1">
              <w:rPr>
                <w:rFonts w:ascii="Segoe UI Symbol" w:hAnsi="Segoe UI Symbol" w:eastAsia="Arial Unicode MS" w:cs="Segoe UI Symbol"/>
                <w:sz w:val="20"/>
                <w:szCs w:val="20"/>
                <w:lang w:val="es-AR"/>
              </w:rPr>
              <w:t>☐</w:t>
            </w:r>
            <w:r w:rsidRPr="008A4BE1">
              <w:rPr>
                <w:rFonts w:ascii="Open Sans" w:hAnsi="Open Sans" w:eastAsia="Arial Unicode MS" w:cs="Open Sans"/>
                <w:sz w:val="20"/>
                <w:szCs w:val="20"/>
                <w:lang w:val="es-AR"/>
              </w:rPr>
              <w:t xml:space="preserve"> </w:t>
            </w:r>
            <w:r w:rsidRPr="008A4BE1" w:rsidR="4D5B106D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>Ot</w:t>
            </w:r>
            <w:r w:rsidRPr="008A4BE1" w:rsidR="008A4BE1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 xml:space="preserve">ra </w:t>
            </w:r>
            <w:r w:rsidRPr="008A4BE1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>(</w:t>
            </w:r>
            <w:r w:rsidR="008A4BE1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>por favor especifiquen</w:t>
            </w:r>
            <w:r w:rsidRPr="008A4BE1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>)</w:t>
            </w:r>
            <w:r w:rsidRPr="008A4BE1" w:rsidR="006D2BF6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 xml:space="preserve">: </w:t>
            </w:r>
          </w:p>
          <w:p w:rsidRPr="008A4BE1" w:rsidR="00EE4CFB" w:rsidP="006D2BF6" w:rsidRDefault="00EE4CFB" w14:paraId="3B0CB363" w14:textId="31953E33">
            <w:pPr>
              <w:jc w:val="both"/>
              <w:rPr>
                <w:rFonts w:ascii="Open Sans" w:hAnsi="Open Sans" w:cs="Open Sans"/>
                <w:b/>
                <w:bCs/>
                <w:sz w:val="20"/>
                <w:szCs w:val="20"/>
                <w:lang w:val="es-AR"/>
              </w:rPr>
            </w:pPr>
          </w:p>
        </w:tc>
      </w:tr>
      <w:tr w:rsidRPr="009377BA" w:rsidR="00EE4CFB" w:rsidTr="330C0234" w14:paraId="21CD61F3" w14:textId="77777777"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675" w:type="dxa"/>
            <w:tcMar/>
          </w:tcPr>
          <w:p w:rsidRPr="00F42B38" w:rsidR="00EE4CFB" w:rsidP="008B031E" w:rsidRDefault="00F42B38" w14:paraId="66952A7B" w14:textId="0C82ECB4">
            <w:pPr>
              <w:jc w:val="both"/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</w:pPr>
            <w:r w:rsidRPr="00F42B38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 xml:space="preserve">Número de registro de la organización: </w:t>
            </w:r>
          </w:p>
          <w:p w:rsidRPr="00F42B38" w:rsidR="00EE4CFB" w:rsidP="008B031E" w:rsidRDefault="00EE4CFB" w14:paraId="315B6747" w14:textId="77777777">
            <w:pPr>
              <w:jc w:val="both"/>
              <w:rPr>
                <w:rFonts w:ascii="Open Sans" w:hAnsi="Open Sans" w:eastAsia="Open Sans" w:cs="Open Sans"/>
                <w:sz w:val="20"/>
                <w:szCs w:val="20"/>
                <w:lang w:val="es-AR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950" w:type="dxa"/>
            <w:gridSpan w:val="2"/>
            <w:tcMar/>
          </w:tcPr>
          <w:p w:rsidRPr="009377BA" w:rsidR="00EE4CFB" w:rsidP="008B031E" w:rsidRDefault="00F42B38" w14:paraId="7FBD720D" w14:textId="1E65DF1F">
            <w:pPr>
              <w:jc w:val="both"/>
              <w:rPr>
                <w:rFonts w:ascii="Open Sans" w:hAnsi="Open Sans" w:eastAsia="Open Sans" w:cs="Open Sans"/>
                <w:b/>
                <w:bCs/>
                <w:sz w:val="20"/>
                <w:szCs w:val="20"/>
              </w:rPr>
            </w:pPr>
            <w:r>
              <w:rPr>
                <w:rFonts w:ascii="Open Sans" w:hAnsi="Open Sans" w:eastAsia="Open Sans" w:cs="Open Sans"/>
                <w:b/>
                <w:bCs/>
                <w:sz w:val="20"/>
                <w:szCs w:val="20"/>
              </w:rPr>
              <w:t>Año de registro</w:t>
            </w:r>
            <w:r w:rsidRPr="009377BA" w:rsidR="00EE4CFB">
              <w:rPr>
                <w:rFonts w:ascii="Open Sans" w:hAnsi="Open Sans" w:eastAsia="Open Sans" w:cs="Open Sans"/>
                <w:b/>
                <w:bCs/>
                <w:sz w:val="20"/>
                <w:szCs w:val="20"/>
              </w:rPr>
              <w:t>:</w:t>
            </w:r>
          </w:p>
        </w:tc>
      </w:tr>
      <w:tr w:rsidRPr="000E68ED" w:rsidR="00EE4CFB" w:rsidTr="330C0234" w14:paraId="68318550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675" w:type="dxa"/>
            <w:tcMar/>
          </w:tcPr>
          <w:p w:rsidRPr="009377BA" w:rsidR="00EE4CFB" w:rsidP="008B031E" w:rsidRDefault="00F42B38" w14:paraId="20E7BCC6" w14:textId="4FE453B4">
            <w:pPr>
              <w:jc w:val="both"/>
              <w:rPr>
                <w:rFonts w:ascii="Open Sans" w:hAnsi="Open Sans" w:eastAsia="Open Sans" w:cs="Open Sans"/>
                <w:b/>
                <w:bCs/>
                <w:sz w:val="20"/>
                <w:szCs w:val="20"/>
              </w:rPr>
            </w:pPr>
            <w:r>
              <w:rPr>
                <w:rFonts w:ascii="Open Sans" w:hAnsi="Open Sans" w:eastAsia="Open Sans" w:cs="Open Sans"/>
                <w:b/>
                <w:bCs/>
                <w:sz w:val="20"/>
                <w:szCs w:val="20"/>
              </w:rPr>
              <w:t>Primer año de operaciones</w:t>
            </w:r>
            <w:r w:rsidRPr="009377BA" w:rsidR="00EE4CFB">
              <w:rPr>
                <w:rFonts w:ascii="Open Sans" w:hAnsi="Open Sans" w:eastAsia="Open Sans" w:cs="Open Sans"/>
                <w:b/>
                <w:bCs/>
                <w:sz w:val="20"/>
                <w:szCs w:val="20"/>
              </w:rPr>
              <w:t>:</w:t>
            </w:r>
          </w:p>
          <w:p w:rsidRPr="009377BA" w:rsidR="00EE4CFB" w:rsidP="008B031E" w:rsidRDefault="00EE4CFB" w14:paraId="7541B525" w14:textId="77777777">
            <w:pPr>
              <w:jc w:val="both"/>
              <w:rPr>
                <w:rFonts w:ascii="Open Sans" w:hAnsi="Open Sans" w:eastAsia="Open Sans" w:cs="Open Sans"/>
                <w:sz w:val="20"/>
                <w:szCs w:val="20"/>
              </w:rPr>
            </w:pPr>
          </w:p>
          <w:p w:rsidRPr="009377BA" w:rsidR="00EE4CFB" w:rsidP="008B031E" w:rsidRDefault="00EE4CFB" w14:paraId="4FF3F25F" w14:textId="77777777">
            <w:pPr>
              <w:jc w:val="both"/>
              <w:rPr>
                <w:rFonts w:ascii="Open Sans" w:hAnsi="Open Sans" w:eastAsia="Open Sans" w:cs="Open Sans"/>
                <w:b/>
                <w:bCs/>
                <w:sz w:val="20"/>
                <w:szCs w:val="20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950" w:type="dxa"/>
            <w:gridSpan w:val="2"/>
            <w:tcMar/>
          </w:tcPr>
          <w:p w:rsidRPr="00F42B38" w:rsidR="00EE4CFB" w:rsidP="008B031E" w:rsidRDefault="00F42B38" w14:paraId="4FBC27B0" w14:textId="6AD7402F">
            <w:pPr>
              <w:jc w:val="both"/>
              <w:rPr>
                <w:rFonts w:ascii="Open Sans" w:hAnsi="Open Sans" w:cs="Open Sans"/>
                <w:b/>
                <w:bCs/>
                <w:sz w:val="20"/>
                <w:szCs w:val="20"/>
                <w:lang w:val="es-AR"/>
              </w:rPr>
            </w:pPr>
            <w:r w:rsidRPr="00F42B38">
              <w:rPr>
                <w:rFonts w:ascii="Open Sans" w:hAnsi="Open Sans" w:cs="Open Sans"/>
                <w:b/>
                <w:bCs/>
                <w:sz w:val="20"/>
                <w:szCs w:val="20"/>
                <w:lang w:val="es-AR"/>
              </w:rPr>
              <w:t>Presupuesto operativo en dólares canadienses</w:t>
            </w:r>
            <w:r>
              <w:rPr>
                <w:rFonts w:ascii="Open Sans" w:hAnsi="Open Sans" w:cs="Open Sans"/>
                <w:b/>
                <w:bCs/>
                <w:sz w:val="20"/>
                <w:szCs w:val="20"/>
                <w:lang w:val="es-AR"/>
              </w:rPr>
              <w:t xml:space="preserve"> durante el último año fiscal</w:t>
            </w:r>
            <w:r w:rsidRPr="0066675F" w:rsidR="00EE4CFB">
              <w:rPr>
                <w:rFonts w:ascii="Open Sans" w:hAnsi="Open Sans" w:cs="Open Sans"/>
                <w:b/>
                <w:bCs/>
                <w:sz w:val="20"/>
                <w:szCs w:val="20"/>
                <w:lang w:val="es-AR"/>
              </w:rPr>
              <w:t>: _______</w:t>
            </w:r>
          </w:p>
          <w:p w:rsidRPr="0066675F" w:rsidR="00EE4CFB" w:rsidP="008B031E" w:rsidRDefault="00EE4CFB" w14:paraId="5CA60598" w14:textId="3A9DB28F">
            <w:pPr>
              <w:jc w:val="both"/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</w:pPr>
          </w:p>
        </w:tc>
      </w:tr>
      <w:tr w:rsidRPr="009377BA" w:rsidR="00EE4CFB" w:rsidTr="330C0234" w14:paraId="6E6EABC6" w14:textId="77777777"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675" w:type="dxa"/>
            <w:tcMar/>
          </w:tcPr>
          <w:p w:rsidRPr="0066675F" w:rsidR="0066675F" w:rsidP="008B031E" w:rsidRDefault="00EE4CFB" w14:paraId="2CFCF22A" w14:textId="548BE5DC">
            <w:pPr>
              <w:jc w:val="both"/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</w:pPr>
            <w:r w:rsidRPr="0066675F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lastRenderedPageBreak/>
              <w:t>P</w:t>
            </w:r>
            <w:r w:rsidRPr="0066675F" w:rsidR="0066675F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 xml:space="preserve">or favor </w:t>
            </w:r>
            <w:r w:rsidR="001C398F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>indiqu</w:t>
            </w:r>
            <w:r w:rsidRPr="0066675F" w:rsidR="0066675F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 xml:space="preserve">en </w:t>
            </w:r>
            <w:r w:rsidR="00056F96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>el n</w:t>
            </w:r>
            <w:r w:rsidR="00056F96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ES"/>
              </w:rPr>
              <w:t>úmero</w:t>
            </w:r>
            <w:r w:rsidRPr="0066675F" w:rsidR="0066675F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 xml:space="preserve"> </w:t>
            </w:r>
            <w:r w:rsidR="0066675F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>total de personas empleadas en la organización:</w:t>
            </w:r>
          </w:p>
          <w:p w:rsidRPr="008C6522" w:rsidR="00EE4CFB" w:rsidP="008B031E" w:rsidRDefault="00EE4CFB" w14:paraId="213F95CE" w14:textId="77777777">
            <w:pPr>
              <w:jc w:val="both"/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</w:pPr>
          </w:p>
          <w:p w:rsidRPr="009377BA" w:rsidR="00EE4CFB" w:rsidP="008B031E" w:rsidRDefault="0066675F" w14:paraId="1F62D003" w14:textId="64D389A2">
            <w:pPr>
              <w:jc w:val="both"/>
              <w:rPr>
                <w:rFonts w:ascii="Open Sans" w:hAnsi="Open Sans" w:eastAsia="Open Sans" w:cs="Open Sans"/>
                <w:b/>
                <w:bCs/>
                <w:sz w:val="20"/>
                <w:szCs w:val="20"/>
              </w:rPr>
            </w:pPr>
            <w:r>
              <w:rPr>
                <w:rFonts w:ascii="Open Sans" w:hAnsi="Open Sans" w:eastAsia="Open Sans" w:cs="Open Sans"/>
                <w:b/>
                <w:bCs/>
                <w:sz w:val="20"/>
                <w:szCs w:val="20"/>
              </w:rPr>
              <w:t>Tiempo completo</w:t>
            </w:r>
            <w:r w:rsidRPr="009377BA" w:rsidR="00EE4CFB">
              <w:rPr>
                <w:rFonts w:ascii="Open Sans" w:hAnsi="Open Sans" w:eastAsia="Open Sans" w:cs="Open Sans"/>
                <w:b/>
                <w:bCs/>
                <w:sz w:val="20"/>
                <w:szCs w:val="20"/>
              </w:rPr>
              <w:t xml:space="preserve">: ___      </w:t>
            </w:r>
            <w:r>
              <w:rPr>
                <w:rFonts w:ascii="Open Sans" w:hAnsi="Open Sans" w:eastAsia="Open Sans" w:cs="Open Sans"/>
                <w:b/>
                <w:bCs/>
                <w:sz w:val="20"/>
                <w:szCs w:val="20"/>
              </w:rPr>
              <w:t>Parcial</w:t>
            </w:r>
            <w:r w:rsidRPr="009377BA" w:rsidR="00EE4CFB">
              <w:rPr>
                <w:rFonts w:ascii="Open Sans" w:hAnsi="Open Sans" w:eastAsia="Open Sans" w:cs="Open Sans"/>
                <w:b/>
                <w:bCs/>
                <w:sz w:val="20"/>
                <w:szCs w:val="20"/>
              </w:rPr>
              <w:t>: ___</w:t>
            </w:r>
          </w:p>
          <w:p w:rsidRPr="009377BA" w:rsidR="00EE4CFB" w:rsidP="008B031E" w:rsidRDefault="00EE4CFB" w14:paraId="3EBD7B8D" w14:textId="77777777">
            <w:pPr>
              <w:jc w:val="both"/>
              <w:rPr>
                <w:rFonts w:ascii="Open Sans" w:hAnsi="Open Sans" w:eastAsia="Open Sans" w:cs="Open Sans"/>
                <w:b/>
                <w:bCs/>
                <w:sz w:val="20"/>
                <w:szCs w:val="20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950" w:type="dxa"/>
            <w:gridSpan w:val="2"/>
            <w:tcMar/>
          </w:tcPr>
          <w:p w:rsidRPr="0066675F" w:rsidR="0066675F" w:rsidP="008B031E" w:rsidRDefault="0066675F" w14:paraId="0C204095" w14:textId="764DC757">
            <w:pPr>
              <w:jc w:val="both"/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</w:pPr>
            <w:r w:rsidRPr="0066675F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 xml:space="preserve">La organización, ¿cuenta con </w:t>
            </w:r>
            <w:r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>estados financieros</w:t>
            </w:r>
            <w:r w:rsidRPr="0066675F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 xml:space="preserve"> auditados</w:t>
            </w:r>
            <w:r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 xml:space="preserve"> que detallen ingresos y gastos para el último año fiscal?</w:t>
            </w:r>
          </w:p>
          <w:p w:rsidRPr="008C6522" w:rsidR="00EE4CFB" w:rsidP="008B031E" w:rsidRDefault="00EE4CFB" w14:paraId="68C8CF3B" w14:textId="77777777">
            <w:pPr>
              <w:jc w:val="both"/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</w:pPr>
          </w:p>
          <w:p w:rsidRPr="009377BA" w:rsidR="00EE4CFB" w:rsidP="1109B9C3" w:rsidRDefault="7A84DA13" w14:paraId="7AC30649" w14:textId="53C17930">
            <w:pPr>
              <w:tabs>
                <w:tab w:val="left" w:pos="3120"/>
              </w:tabs>
              <w:jc w:val="both"/>
              <w:rPr>
                <w:rFonts w:eastAsia="Yu Mincho"/>
                <w:b/>
                <w:bCs/>
                <w:sz w:val="20"/>
                <w:szCs w:val="20"/>
                <w:lang w:val="fr-CA"/>
              </w:rPr>
            </w:pPr>
            <w:r w:rsidRPr="1109B9C3">
              <w:rPr>
                <w:rFonts w:ascii="Segoe UI Symbol" w:hAnsi="Segoe UI Symbol" w:eastAsia="Segoe UI Symbol" w:cs="Segoe UI Symbol"/>
                <w:b/>
                <w:bCs/>
                <w:sz w:val="20"/>
                <w:szCs w:val="20"/>
                <w:lang w:val="fr-CA"/>
              </w:rPr>
              <w:t xml:space="preserve">☐ </w:t>
            </w:r>
            <w:r w:rsidR="0066675F">
              <w:rPr>
                <w:rFonts w:ascii="Segoe UI Symbol" w:hAnsi="Segoe UI Symbol" w:eastAsia="Segoe UI Symbol" w:cs="Segoe UI Symbol"/>
                <w:b/>
                <w:bCs/>
                <w:sz w:val="20"/>
                <w:szCs w:val="20"/>
                <w:lang w:val="fr-CA"/>
              </w:rPr>
              <w:t>Sí</w:t>
            </w:r>
            <w:r w:rsidRPr="1109B9C3">
              <w:rPr>
                <w:rFonts w:ascii="Segoe UI Symbol" w:hAnsi="Segoe UI Symbol" w:eastAsia="Segoe UI Symbol" w:cs="Segoe UI Symbol"/>
                <w:b/>
                <w:bCs/>
                <w:sz w:val="20"/>
                <w:szCs w:val="20"/>
                <w:lang w:val="fr-CA"/>
              </w:rPr>
              <w:t xml:space="preserve"> ☐ No</w:t>
            </w:r>
          </w:p>
          <w:p w:rsidRPr="009377BA" w:rsidR="00EE4CFB" w:rsidP="008B031E" w:rsidRDefault="00EE4CFB" w14:paraId="0639B202" w14:textId="4ABD4293">
            <w:pPr>
              <w:jc w:val="both"/>
              <w:rPr>
                <w:rFonts w:ascii="Open Sans" w:hAnsi="Open Sans" w:eastAsia="Open Sans" w:cs="Open Sans"/>
                <w:b/>
                <w:bCs/>
                <w:sz w:val="20"/>
                <w:szCs w:val="20"/>
              </w:rPr>
            </w:pPr>
          </w:p>
        </w:tc>
      </w:tr>
      <w:tr w:rsidRPr="000E68ED" w:rsidR="006D2BF6" w:rsidTr="330C0234" w14:paraId="5B4761C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9625" w:type="dxa"/>
            <w:gridSpan w:val="3"/>
            <w:tcMar/>
          </w:tcPr>
          <w:p w:rsidRPr="0066675F" w:rsidR="0066675F" w:rsidP="006D2BF6" w:rsidRDefault="7DA51CED" w14:paraId="4BDC8E5A" w14:textId="31922BE4">
            <w:pPr>
              <w:jc w:val="both"/>
              <w:rPr>
                <w:rFonts w:ascii="Open Sans" w:hAnsi="Open Sans" w:cs="Open Sans"/>
                <w:b/>
                <w:bCs/>
                <w:sz w:val="20"/>
                <w:szCs w:val="20"/>
                <w:lang w:val="es-AR"/>
              </w:rPr>
            </w:pPr>
            <w:r w:rsidRPr="0066675F">
              <w:rPr>
                <w:rFonts w:ascii="Open Sans" w:hAnsi="Open Sans" w:cs="Open Sans"/>
                <w:b/>
                <w:bCs/>
                <w:sz w:val="20"/>
                <w:szCs w:val="20"/>
                <w:lang w:val="es-AR"/>
              </w:rPr>
              <w:t>P</w:t>
            </w:r>
            <w:r w:rsidRPr="0066675F" w:rsidR="0066675F">
              <w:rPr>
                <w:rFonts w:ascii="Open Sans" w:hAnsi="Open Sans" w:cs="Open Sans"/>
                <w:b/>
                <w:bCs/>
                <w:sz w:val="20"/>
                <w:szCs w:val="20"/>
                <w:lang w:val="es-AR"/>
              </w:rPr>
              <w:t>or favor adjunten sus estados financieros auditados</w:t>
            </w:r>
            <w:r w:rsidR="0066675F">
              <w:rPr>
                <w:rFonts w:ascii="Open Sans" w:hAnsi="Open Sans" w:cs="Open Sans"/>
                <w:b/>
                <w:bCs/>
                <w:sz w:val="20"/>
                <w:szCs w:val="20"/>
                <w:lang w:val="es-AR"/>
              </w:rPr>
              <w:t xml:space="preserve"> más recientes. Si no los tienen auditados, por favor adjunten sus estados financieros y una carta de su </w:t>
            </w:r>
            <w:r w:rsidR="003040ED">
              <w:rPr>
                <w:rFonts w:ascii="Open Sans" w:hAnsi="Open Sans" w:cs="Open Sans"/>
                <w:b/>
                <w:bCs/>
                <w:sz w:val="20"/>
                <w:szCs w:val="20"/>
                <w:lang w:val="es-AR"/>
              </w:rPr>
              <w:t>Consejo Directivo</w:t>
            </w:r>
            <w:r w:rsidR="0066675F">
              <w:rPr>
                <w:rFonts w:ascii="Open Sans" w:hAnsi="Open Sans" w:cs="Open Sans"/>
                <w:b/>
                <w:bCs/>
                <w:sz w:val="20"/>
                <w:szCs w:val="20"/>
                <w:lang w:val="es-AR"/>
              </w:rPr>
              <w:t xml:space="preserve"> confirmando su validez.</w:t>
            </w:r>
          </w:p>
          <w:p w:rsidRPr="008C6522" w:rsidR="00140577" w:rsidP="0066675F" w:rsidRDefault="00140577" w14:paraId="35D58476" w14:textId="705E7F78">
            <w:pPr>
              <w:jc w:val="both"/>
              <w:rPr>
                <w:rFonts w:ascii="Open Sans" w:hAnsi="Open Sans" w:eastAsia="Open Sans" w:cs="Open Sans"/>
                <w:sz w:val="20"/>
                <w:szCs w:val="20"/>
                <w:lang w:val="es-AR"/>
              </w:rPr>
            </w:pPr>
          </w:p>
        </w:tc>
      </w:tr>
      <w:tr w:rsidRPr="000E68ED" w:rsidR="00F21CAD" w:rsidTr="330C0234" w14:paraId="5975F15F" w14:textId="77777777"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9625" w:type="dxa"/>
            <w:gridSpan w:val="3"/>
            <w:tcMar/>
          </w:tcPr>
          <w:p w:rsidRPr="0090020E" w:rsidR="0066675F" w:rsidP="00F21CAD" w:rsidRDefault="0090020E" w14:paraId="78F01E39" w14:textId="6B1D2CB5">
            <w:pPr>
              <w:jc w:val="both"/>
              <w:rPr>
                <w:rFonts w:ascii="Open Sans" w:hAnsi="Open Sans" w:cs="Open Sans"/>
                <w:b/>
                <w:bCs/>
                <w:sz w:val="20"/>
                <w:szCs w:val="20"/>
                <w:lang w:val="es-AR"/>
              </w:rPr>
            </w:pPr>
            <w:r w:rsidRPr="0090020E">
              <w:rPr>
                <w:rFonts w:ascii="Open Sans" w:hAnsi="Open Sans" w:cs="Open Sans"/>
                <w:b/>
                <w:bCs/>
                <w:sz w:val="20"/>
                <w:szCs w:val="20"/>
                <w:lang w:val="es-AR"/>
              </w:rPr>
              <w:t xml:space="preserve">Dado que el formato de los estados </w:t>
            </w:r>
            <w:r>
              <w:rPr>
                <w:rFonts w:ascii="Open Sans" w:hAnsi="Open Sans" w:cs="Open Sans"/>
                <w:b/>
                <w:bCs/>
                <w:sz w:val="20"/>
                <w:szCs w:val="20"/>
                <w:lang w:val="es-AR"/>
              </w:rPr>
              <w:t xml:space="preserve">financieros no es estándar y que ciertas categorías pueden no </w:t>
            </w:r>
            <w:r w:rsidR="00056F96">
              <w:rPr>
                <w:rFonts w:ascii="Open Sans" w:hAnsi="Open Sans" w:cs="Open Sans"/>
                <w:b/>
                <w:bCs/>
                <w:sz w:val="20"/>
                <w:szCs w:val="20"/>
                <w:lang w:val="es-AR"/>
              </w:rPr>
              <w:t>figurar</w:t>
            </w:r>
            <w:r>
              <w:rPr>
                <w:rFonts w:ascii="Open Sans" w:hAnsi="Open Sans" w:cs="Open Sans"/>
                <w:b/>
                <w:bCs/>
                <w:sz w:val="20"/>
                <w:szCs w:val="20"/>
                <w:lang w:val="es-AR"/>
              </w:rPr>
              <w:t xml:space="preserve"> en </w:t>
            </w:r>
            <w:r w:rsidR="00056F96">
              <w:rPr>
                <w:rFonts w:ascii="Open Sans" w:hAnsi="Open Sans" w:cs="Open Sans"/>
                <w:b/>
                <w:bCs/>
                <w:sz w:val="20"/>
                <w:szCs w:val="20"/>
                <w:lang w:val="es-AR"/>
              </w:rPr>
              <w:t>ellos</w:t>
            </w:r>
            <w:r>
              <w:rPr>
                <w:rFonts w:ascii="Open Sans" w:hAnsi="Open Sans" w:cs="Open Sans"/>
                <w:b/>
                <w:bCs/>
                <w:sz w:val="20"/>
                <w:szCs w:val="20"/>
                <w:lang w:val="es-AR"/>
              </w:rPr>
              <w:t>, por favor consignen la información solicitada a continuación tanto para el año en curso como para el año pasado. Es</w:t>
            </w:r>
            <w:r w:rsidR="00056F96">
              <w:rPr>
                <w:rFonts w:ascii="Open Sans" w:hAnsi="Open Sans" w:cs="Open Sans"/>
                <w:b/>
                <w:bCs/>
                <w:sz w:val="20"/>
                <w:szCs w:val="20"/>
                <w:lang w:val="es-AR"/>
              </w:rPr>
              <w:t>a</w:t>
            </w:r>
            <w:r>
              <w:rPr>
                <w:rFonts w:ascii="Open Sans" w:hAnsi="Open Sans" w:cs="Open Sans"/>
                <w:b/>
                <w:bCs/>
                <w:sz w:val="20"/>
                <w:szCs w:val="20"/>
                <w:lang w:val="es-AR"/>
              </w:rPr>
              <w:t xml:space="preserve">s cifras nos permitirán analizar los estados financieros de todas las organizaciones postulantes sobre una </w:t>
            </w:r>
            <w:r w:rsidR="00073424">
              <w:rPr>
                <w:rFonts w:ascii="Open Sans" w:hAnsi="Open Sans" w:cs="Open Sans"/>
                <w:b/>
                <w:bCs/>
                <w:sz w:val="20"/>
                <w:szCs w:val="20"/>
                <w:lang w:val="es-AR"/>
              </w:rPr>
              <w:t>base pertinente y común a todas.</w:t>
            </w:r>
          </w:p>
          <w:p w:rsidRPr="008C6522" w:rsidR="00F21CAD" w:rsidP="00073424" w:rsidRDefault="00F21CAD" w14:paraId="3E75D71F" w14:textId="4F7C940D">
            <w:pPr>
              <w:jc w:val="both"/>
              <w:rPr>
                <w:rFonts w:ascii="Open Sans" w:hAnsi="Open Sans" w:eastAsia="Yu Mincho" w:cs="Open Sans"/>
                <w:b/>
                <w:bCs/>
                <w:sz w:val="20"/>
                <w:szCs w:val="20"/>
                <w:lang w:val="es-AR"/>
              </w:rPr>
            </w:pPr>
          </w:p>
        </w:tc>
      </w:tr>
      <w:tr w:rsidRPr="00073424" w:rsidR="00B55F41" w:rsidTr="330C0234" w14:paraId="2DEF12D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812" w:type="dxa"/>
            <w:gridSpan w:val="2"/>
            <w:tcMar/>
          </w:tcPr>
          <w:p w:rsidRPr="00056F96" w:rsidR="00B55F41" w:rsidP="00B55F41" w:rsidRDefault="00073424" w14:paraId="03859615" w14:textId="585E380C">
            <w:pPr>
              <w:jc w:val="both"/>
              <w:rPr>
                <w:rFonts w:ascii="Open Sans" w:hAnsi="Open Sans" w:eastAsia="Yu Mincho" w:cs="Open Sans"/>
                <w:b/>
                <w:bCs/>
                <w:sz w:val="20"/>
                <w:szCs w:val="20"/>
                <w:u w:val="single"/>
                <w:lang w:val="es-AR"/>
              </w:rPr>
            </w:pPr>
            <w:r w:rsidRPr="00056F96">
              <w:rPr>
                <w:rFonts w:ascii="Open Sans" w:hAnsi="Open Sans" w:cs="Open Sans"/>
                <w:b/>
                <w:bCs/>
                <w:sz w:val="20"/>
                <w:szCs w:val="20"/>
                <w:u w:val="single"/>
                <w:lang w:val="es-AR"/>
              </w:rPr>
              <w:t xml:space="preserve">De su </w:t>
            </w:r>
            <w:r w:rsidRPr="00056F96" w:rsidR="00056F96">
              <w:rPr>
                <w:rFonts w:ascii="Open Sans" w:hAnsi="Open Sans" w:cs="Open Sans"/>
                <w:b/>
                <w:bCs/>
                <w:sz w:val="20"/>
                <w:szCs w:val="20"/>
                <w:u w:val="single"/>
                <w:lang w:val="es-AR"/>
              </w:rPr>
              <w:t xml:space="preserve">hoja de </w:t>
            </w:r>
            <w:r w:rsidRPr="00056F96">
              <w:rPr>
                <w:rFonts w:ascii="Open Sans" w:hAnsi="Open Sans" w:cs="Open Sans"/>
                <w:b/>
                <w:bCs/>
                <w:sz w:val="20"/>
                <w:szCs w:val="20"/>
                <w:u w:val="single"/>
                <w:lang w:val="es-AR"/>
              </w:rPr>
              <w:t>balance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813" w:type="dxa"/>
            <w:tcMar/>
          </w:tcPr>
          <w:p w:rsidRPr="00073424" w:rsidR="00B55F41" w:rsidP="00F21CAD" w:rsidRDefault="00073424" w14:paraId="1AABE2DA" w14:textId="2700CB8E">
            <w:pPr>
              <w:jc w:val="both"/>
              <w:rPr>
                <w:rFonts w:ascii="Open Sans" w:hAnsi="Open Sans" w:eastAsia="Yu Mincho" w:cs="Open Sans"/>
                <w:b/>
                <w:bCs/>
                <w:sz w:val="20"/>
                <w:szCs w:val="20"/>
                <w:lang w:val="es-AR"/>
              </w:rPr>
            </w:pPr>
            <w:r w:rsidRPr="00073424">
              <w:rPr>
                <w:rFonts w:ascii="Open Sans" w:hAnsi="Open Sans" w:cs="Open Sans"/>
                <w:sz w:val="20"/>
                <w:szCs w:val="20"/>
                <w:lang w:val="es-AR"/>
              </w:rPr>
              <w:t>Ingresos/aport</w:t>
            </w:r>
            <w:r w:rsidR="00056F96">
              <w:rPr>
                <w:rFonts w:ascii="Open Sans" w:hAnsi="Open Sans" w:cs="Open Sans"/>
                <w:sz w:val="20"/>
                <w:szCs w:val="20"/>
                <w:lang w:val="es-AR"/>
              </w:rPr>
              <w:t>aciones</w:t>
            </w:r>
            <w:r w:rsidRPr="00073424">
              <w:rPr>
                <w:rFonts w:ascii="Open Sans" w:hAnsi="Open Sans" w:cs="Open Sans"/>
                <w:sz w:val="20"/>
                <w:szCs w:val="20"/>
                <w:lang w:val="es-AR"/>
              </w:rPr>
              <w:t xml:space="preserve"> diferid</w:t>
            </w:r>
            <w:r w:rsidR="00056F96">
              <w:rPr>
                <w:rFonts w:ascii="Open Sans" w:hAnsi="Open Sans" w:cs="Open Sans"/>
                <w:sz w:val="20"/>
                <w:szCs w:val="20"/>
                <w:lang w:val="es-AR"/>
              </w:rPr>
              <w:t>a</w:t>
            </w:r>
            <w:r w:rsidRPr="00073424">
              <w:rPr>
                <w:rFonts w:ascii="Open Sans" w:hAnsi="Open Sans" w:cs="Open Sans"/>
                <w:sz w:val="20"/>
                <w:szCs w:val="20"/>
                <w:lang w:val="es-AR"/>
              </w:rPr>
              <w:t>s</w:t>
            </w:r>
            <w:r w:rsidRPr="00073424" w:rsidR="00B55F41">
              <w:rPr>
                <w:rFonts w:ascii="Open Sans" w:hAnsi="Open Sans" w:cs="Open Sans"/>
                <w:sz w:val="20"/>
                <w:szCs w:val="20"/>
                <w:lang w:val="es-AR"/>
              </w:rPr>
              <w:t>:</w:t>
            </w:r>
          </w:p>
        </w:tc>
      </w:tr>
      <w:tr w:rsidRPr="000E68ED" w:rsidR="00B55F41" w:rsidTr="330C0234" w14:paraId="5444F080" w14:textId="393671A5"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812" w:type="dxa"/>
            <w:gridSpan w:val="2"/>
            <w:tcMar/>
          </w:tcPr>
          <w:p w:rsidRPr="00073424" w:rsidR="00B55F41" w:rsidP="00F21CAD" w:rsidRDefault="00073424" w14:paraId="7B750B71" w14:textId="7EE4DB55">
            <w:pPr>
              <w:jc w:val="both"/>
              <w:rPr>
                <w:rFonts w:ascii="Open Sans" w:hAnsi="Open Sans" w:eastAsia="Yu Mincho" w:cs="Open Sans"/>
                <w:b/>
                <w:bCs/>
                <w:sz w:val="20"/>
                <w:szCs w:val="20"/>
                <w:lang w:val="es-AR"/>
              </w:rPr>
            </w:pPr>
            <w:r w:rsidRPr="00073424">
              <w:rPr>
                <w:rFonts w:ascii="Open Sans" w:hAnsi="Open Sans" w:cs="Open Sans"/>
                <w:sz w:val="20"/>
                <w:szCs w:val="20"/>
                <w:lang w:val="es-AR"/>
              </w:rPr>
              <w:t>Dinero en efectivo y sus equivalentes</w:t>
            </w:r>
            <w:r w:rsidRPr="00073424" w:rsidR="00B55F41">
              <w:rPr>
                <w:rFonts w:ascii="Open Sans" w:hAnsi="Open Sans" w:cs="Open Sans"/>
                <w:sz w:val="20"/>
                <w:szCs w:val="20"/>
                <w:lang w:val="es-AR"/>
              </w:rPr>
              <w:t>: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813" w:type="dxa"/>
            <w:tcMar/>
          </w:tcPr>
          <w:p w:rsidRPr="00073424" w:rsidR="00B55F41" w:rsidP="00073424" w:rsidRDefault="00073424" w14:paraId="4B17B7BD" w14:textId="4600451C">
            <w:pPr>
              <w:jc w:val="both"/>
              <w:rPr>
                <w:rFonts w:ascii="Open Sans" w:hAnsi="Open Sans" w:cs="Open Sans"/>
                <w:sz w:val="20"/>
                <w:szCs w:val="20"/>
                <w:lang w:val="es-AR"/>
              </w:rPr>
            </w:pPr>
            <w:r w:rsidRPr="00073424">
              <w:rPr>
                <w:rFonts w:ascii="Open Sans" w:hAnsi="Open Sans" w:cs="Open Sans"/>
                <w:sz w:val="20"/>
                <w:szCs w:val="20"/>
                <w:lang w:val="es-AR"/>
              </w:rPr>
              <w:t>Activos netos sin restricciones / Activos netos fungibles</w:t>
            </w:r>
            <w:r w:rsidRPr="00073424" w:rsidR="00B55F41">
              <w:rPr>
                <w:rFonts w:ascii="Open Sans" w:hAnsi="Open Sans" w:cs="Open Sans"/>
                <w:sz w:val="20"/>
                <w:szCs w:val="20"/>
                <w:lang w:val="es-AR"/>
              </w:rPr>
              <w:t>:</w:t>
            </w:r>
          </w:p>
          <w:p w:rsidRPr="00073424" w:rsidR="00B55F41" w:rsidP="00F21CAD" w:rsidRDefault="00B55F41" w14:paraId="78B29BD5" w14:textId="088AACE6">
            <w:pPr>
              <w:jc w:val="both"/>
              <w:rPr>
                <w:rFonts w:ascii="Open Sans" w:hAnsi="Open Sans" w:eastAsia="Yu Mincho" w:cs="Open Sans"/>
                <w:b/>
                <w:bCs/>
                <w:sz w:val="20"/>
                <w:szCs w:val="20"/>
                <w:lang w:val="es-AR"/>
              </w:rPr>
            </w:pPr>
          </w:p>
        </w:tc>
      </w:tr>
      <w:tr w:rsidRPr="009377BA" w:rsidR="00B55F41" w:rsidTr="330C0234" w14:paraId="4F2CBAA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812" w:type="dxa"/>
            <w:gridSpan w:val="2"/>
            <w:tcMar/>
          </w:tcPr>
          <w:p w:rsidRPr="00073424" w:rsidR="00B55F41" w:rsidP="00E6481A" w:rsidRDefault="00073424" w14:paraId="36FB7205" w14:textId="6AA2C1C0">
            <w:pPr>
              <w:jc w:val="both"/>
              <w:rPr>
                <w:rFonts w:ascii="Open Sans" w:hAnsi="Open Sans" w:eastAsia="Yu Mincho" w:cs="Open Sans"/>
                <w:b/>
                <w:bCs/>
                <w:sz w:val="20"/>
                <w:szCs w:val="20"/>
                <w:lang w:val="es-AR"/>
              </w:rPr>
            </w:pPr>
            <w:r w:rsidRPr="00073424">
              <w:rPr>
                <w:rFonts w:ascii="Open Sans" w:hAnsi="Open Sans" w:cs="Open Sans"/>
                <w:b/>
                <w:bCs/>
                <w:sz w:val="20"/>
                <w:szCs w:val="20"/>
                <w:u w:val="single"/>
                <w:lang w:val="es-AR"/>
              </w:rPr>
              <w:t xml:space="preserve">De los estados de </w:t>
            </w:r>
            <w:r w:rsidR="004534B8">
              <w:rPr>
                <w:rFonts w:ascii="Open Sans" w:hAnsi="Open Sans" w:cs="Open Sans"/>
                <w:b/>
                <w:bCs/>
                <w:sz w:val="20"/>
                <w:szCs w:val="20"/>
                <w:u w:val="single"/>
                <w:lang w:val="es-AR"/>
              </w:rPr>
              <w:t>resultado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813" w:type="dxa"/>
            <w:tcMar/>
          </w:tcPr>
          <w:p w:rsidRPr="009377BA" w:rsidR="00B55F41" w:rsidP="00F21CAD" w:rsidRDefault="00073424" w14:paraId="6751FB90" w14:textId="2D91AC92">
            <w:pPr>
              <w:jc w:val="both"/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Aport</w:t>
            </w:r>
            <w:r w:rsidR="004534B8">
              <w:rPr>
                <w:rFonts w:ascii="Open Sans" w:hAnsi="Open Sans" w:cs="Open Sans"/>
                <w:sz w:val="20"/>
                <w:szCs w:val="20"/>
              </w:rPr>
              <w:t>aciones</w:t>
            </w:r>
            <w:r w:rsidRPr="009377BA" w:rsidR="00B55F41"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="003040ED">
              <w:rPr>
                <w:rFonts w:ascii="Open Sans" w:hAnsi="Open Sans" w:cs="Open Sans"/>
                <w:sz w:val="20"/>
                <w:szCs w:val="20"/>
              </w:rPr>
              <w:t>y</w:t>
            </w:r>
            <w:r w:rsidRPr="009377BA" w:rsidR="00B55F41"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>
              <w:rPr>
                <w:rFonts w:ascii="Open Sans" w:hAnsi="Open Sans" w:cs="Open Sans"/>
                <w:sz w:val="20"/>
                <w:szCs w:val="20"/>
              </w:rPr>
              <w:t>donaciones</w:t>
            </w:r>
            <w:r w:rsidRPr="009377BA" w:rsidR="00B55F41">
              <w:rPr>
                <w:rFonts w:ascii="Open Sans" w:hAnsi="Open Sans" w:cs="Open Sans"/>
                <w:sz w:val="20"/>
                <w:szCs w:val="20"/>
              </w:rPr>
              <w:t>:</w:t>
            </w:r>
          </w:p>
        </w:tc>
      </w:tr>
      <w:tr w:rsidRPr="000E68ED" w:rsidR="00B55F41" w:rsidTr="330C0234" w14:paraId="3DC22624" w14:textId="77777777"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812" w:type="dxa"/>
            <w:gridSpan w:val="2"/>
            <w:tcMar/>
          </w:tcPr>
          <w:p w:rsidRPr="00073424" w:rsidR="00B55F41" w:rsidP="00F21CAD" w:rsidRDefault="00B55F41" w14:paraId="28FFACCE" w14:textId="2A4CAEBB">
            <w:pPr>
              <w:jc w:val="both"/>
              <w:rPr>
                <w:rFonts w:ascii="Open Sans" w:hAnsi="Open Sans" w:eastAsia="Yu Mincho" w:cs="Open Sans"/>
                <w:b/>
                <w:bCs/>
                <w:sz w:val="20"/>
                <w:szCs w:val="20"/>
                <w:lang w:val="es-AR"/>
              </w:rPr>
            </w:pPr>
            <w:r w:rsidRPr="00073424">
              <w:rPr>
                <w:rFonts w:ascii="Open Sans" w:hAnsi="Open Sans" w:cs="Open Sans"/>
                <w:sz w:val="20"/>
                <w:szCs w:val="20"/>
                <w:lang w:val="es-AR"/>
              </w:rPr>
              <w:t>Dona</w:t>
            </w:r>
            <w:r w:rsidRPr="00073424" w:rsidR="00073424">
              <w:rPr>
                <w:rFonts w:ascii="Open Sans" w:hAnsi="Open Sans" w:cs="Open Sans"/>
                <w:sz w:val="20"/>
                <w:szCs w:val="20"/>
                <w:lang w:val="es-AR"/>
              </w:rPr>
              <w:t>cione</w:t>
            </w:r>
            <w:r w:rsidRPr="00073424">
              <w:rPr>
                <w:rFonts w:ascii="Open Sans" w:hAnsi="Open Sans" w:cs="Open Sans"/>
                <w:sz w:val="20"/>
                <w:szCs w:val="20"/>
                <w:lang w:val="es-AR"/>
              </w:rPr>
              <w:t xml:space="preserve">s </w:t>
            </w:r>
            <w:r w:rsidR="003040ED">
              <w:rPr>
                <w:rFonts w:ascii="Open Sans" w:hAnsi="Open Sans" w:cs="Open Sans"/>
                <w:sz w:val="20"/>
                <w:szCs w:val="20"/>
                <w:lang w:val="es-AR"/>
              </w:rPr>
              <w:t>e</w:t>
            </w:r>
            <w:r w:rsidRPr="00073424">
              <w:rPr>
                <w:rFonts w:ascii="Open Sans" w:hAnsi="Open Sans" w:cs="Open Sans"/>
                <w:sz w:val="20"/>
                <w:szCs w:val="20"/>
                <w:lang w:val="es-AR"/>
              </w:rPr>
              <w:t xml:space="preserve"> </w:t>
            </w:r>
            <w:r w:rsidRPr="00073424" w:rsidR="00073424">
              <w:rPr>
                <w:rFonts w:ascii="Open Sans" w:hAnsi="Open Sans" w:cs="Open Sans"/>
                <w:sz w:val="20"/>
                <w:szCs w:val="20"/>
                <w:lang w:val="es-AR"/>
              </w:rPr>
              <w:t xml:space="preserve">ingresos por </w:t>
            </w:r>
            <w:r w:rsidR="00073424">
              <w:rPr>
                <w:rFonts w:ascii="Open Sans" w:hAnsi="Open Sans" w:cs="Open Sans"/>
                <w:sz w:val="20"/>
                <w:szCs w:val="20"/>
                <w:lang w:val="es-AR"/>
              </w:rPr>
              <w:t>movilización de recursos</w:t>
            </w:r>
            <w:r w:rsidRPr="00073424">
              <w:rPr>
                <w:rFonts w:ascii="Open Sans" w:hAnsi="Open Sans" w:cs="Open Sans"/>
                <w:sz w:val="20"/>
                <w:szCs w:val="20"/>
                <w:lang w:val="es-AR"/>
              </w:rPr>
              <w:t>: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813" w:type="dxa"/>
            <w:tcMar/>
          </w:tcPr>
          <w:p w:rsidRPr="00073424" w:rsidR="00B55F41" w:rsidP="00F21CAD" w:rsidRDefault="00073424" w14:paraId="73953293" w14:textId="6FAC46A7">
            <w:pPr>
              <w:jc w:val="both"/>
              <w:rPr>
                <w:rFonts w:ascii="Open Sans" w:hAnsi="Open Sans" w:cs="Open Sans"/>
                <w:sz w:val="20"/>
                <w:szCs w:val="20"/>
                <w:lang w:val="es-AR"/>
              </w:rPr>
            </w:pPr>
            <w:r w:rsidRPr="00073424">
              <w:rPr>
                <w:rFonts w:ascii="Open Sans" w:hAnsi="Open Sans" w:cs="Open Sans"/>
                <w:sz w:val="20"/>
                <w:szCs w:val="20"/>
                <w:lang w:val="es-AR"/>
              </w:rPr>
              <w:t xml:space="preserve">Gastos </w:t>
            </w:r>
            <w:r>
              <w:rPr>
                <w:rFonts w:ascii="Open Sans" w:hAnsi="Open Sans" w:cs="Open Sans"/>
                <w:sz w:val="20"/>
                <w:szCs w:val="20"/>
                <w:lang w:val="es-AR"/>
              </w:rPr>
              <w:t>en movilización de</w:t>
            </w:r>
            <w:r w:rsidRPr="00073424">
              <w:rPr>
                <w:rFonts w:ascii="Open Sans" w:hAnsi="Open Sans" w:cs="Open Sans"/>
                <w:sz w:val="20"/>
                <w:szCs w:val="20"/>
                <w:lang w:val="es-AR"/>
              </w:rPr>
              <w:t xml:space="preserve"> </w:t>
            </w:r>
            <w:r>
              <w:rPr>
                <w:rFonts w:ascii="Open Sans" w:hAnsi="Open Sans" w:cs="Open Sans"/>
                <w:sz w:val="20"/>
                <w:szCs w:val="20"/>
                <w:lang w:val="es-AR"/>
              </w:rPr>
              <w:t>recurso</w:t>
            </w:r>
            <w:r w:rsidRPr="00073424">
              <w:rPr>
                <w:rFonts w:ascii="Open Sans" w:hAnsi="Open Sans" w:cs="Open Sans"/>
                <w:sz w:val="20"/>
                <w:szCs w:val="20"/>
                <w:lang w:val="es-AR"/>
              </w:rPr>
              <w:t>s</w:t>
            </w:r>
            <w:r w:rsidRPr="00073424" w:rsidR="00B55F41">
              <w:rPr>
                <w:rFonts w:ascii="Open Sans" w:hAnsi="Open Sans" w:cs="Open Sans"/>
                <w:sz w:val="20"/>
                <w:szCs w:val="20"/>
                <w:lang w:val="es-AR"/>
              </w:rPr>
              <w:t>:</w:t>
            </w:r>
          </w:p>
        </w:tc>
      </w:tr>
      <w:tr w:rsidRPr="009377BA" w:rsidR="00B55F41" w:rsidTr="330C0234" w14:paraId="413BA9DA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812" w:type="dxa"/>
            <w:gridSpan w:val="2"/>
            <w:tcMar/>
          </w:tcPr>
          <w:p w:rsidRPr="00073424" w:rsidR="00B55F41" w:rsidP="00F21CAD" w:rsidRDefault="00073424" w14:paraId="5E486B73" w14:textId="0E575C2C">
            <w:pPr>
              <w:jc w:val="both"/>
              <w:rPr>
                <w:rFonts w:ascii="Open Sans" w:hAnsi="Open Sans" w:eastAsia="Yu Mincho" w:cs="Open Sans"/>
                <w:b/>
                <w:bCs/>
                <w:sz w:val="20"/>
                <w:szCs w:val="20"/>
                <w:lang w:val="es-AR"/>
              </w:rPr>
            </w:pPr>
            <w:r w:rsidRPr="00073424">
              <w:rPr>
                <w:rFonts w:ascii="Open Sans" w:hAnsi="Open Sans" w:cs="Open Sans"/>
                <w:sz w:val="20"/>
                <w:szCs w:val="20"/>
                <w:lang w:val="es-AR"/>
              </w:rPr>
              <w:t>Gastos en programas y servicios</w:t>
            </w:r>
            <w:r w:rsidRPr="00073424" w:rsidR="00B55F41">
              <w:rPr>
                <w:rFonts w:ascii="Open Sans" w:hAnsi="Open Sans" w:cs="Open Sans"/>
                <w:sz w:val="20"/>
                <w:szCs w:val="20"/>
                <w:lang w:val="es-AR"/>
              </w:rPr>
              <w:t>: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813" w:type="dxa"/>
            <w:tcMar/>
          </w:tcPr>
          <w:p w:rsidRPr="009377BA" w:rsidR="00B55F41" w:rsidP="00B55F41" w:rsidRDefault="00073424" w14:paraId="403FBB33" w14:textId="081D0FAC">
            <w:pPr>
              <w:pStyle w:val="Textocomentario"/>
              <w:rPr>
                <w:rFonts w:ascii="Open Sans" w:hAnsi="Open Sans" w:cs="Open Sans"/>
                <w:b w:val="0"/>
                <w:color w:val="auto"/>
                <w:lang w:val="en-CA"/>
              </w:rPr>
            </w:pPr>
            <w:r>
              <w:rPr>
                <w:rFonts w:ascii="Open Sans" w:hAnsi="Open Sans" w:cs="Open Sans"/>
                <w:b w:val="0"/>
                <w:color w:val="auto"/>
                <w:lang w:val="en-CA"/>
              </w:rPr>
              <w:t>Gastos de gestión</w:t>
            </w:r>
            <w:r w:rsidRPr="009377BA" w:rsidR="00B55F41">
              <w:rPr>
                <w:rFonts w:ascii="Open Sans" w:hAnsi="Open Sans" w:cs="Open Sans"/>
                <w:b w:val="0"/>
                <w:color w:val="auto"/>
                <w:lang w:val="en-CA"/>
              </w:rPr>
              <w:t>:</w:t>
            </w:r>
          </w:p>
          <w:p w:rsidRPr="009377BA" w:rsidR="00B55F41" w:rsidP="00F21CAD" w:rsidRDefault="00B55F41" w14:paraId="1B4F033B" w14:textId="77777777">
            <w:pPr>
              <w:jc w:val="both"/>
              <w:rPr>
                <w:rFonts w:ascii="Open Sans" w:hAnsi="Open Sans" w:cs="Open Sans"/>
                <w:sz w:val="20"/>
                <w:szCs w:val="20"/>
              </w:rPr>
            </w:pPr>
          </w:p>
        </w:tc>
      </w:tr>
      <w:tr w:rsidRPr="009377BA" w:rsidR="00EE4CFB" w:rsidTr="330C0234" w14:paraId="1DCB6EDF" w14:textId="77777777"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675" w:type="dxa"/>
            <w:tcMar/>
          </w:tcPr>
          <w:p w:rsidRPr="009D5408" w:rsidR="009D5408" w:rsidP="008B031E" w:rsidRDefault="009D5408" w14:paraId="0A96F9C6" w14:textId="3DB597F5">
            <w:pPr>
              <w:jc w:val="both"/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</w:pPr>
            <w:r w:rsidRPr="009D5408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>Su organización, ¿es un grupo/organizaci</w:t>
            </w:r>
            <w:r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>ón de membresía?</w:t>
            </w:r>
          </w:p>
          <w:p w:rsidRPr="008C6522" w:rsidR="00EE4CFB" w:rsidP="008B031E" w:rsidRDefault="00EE4CFB" w14:paraId="1B56CD6B" w14:textId="77777777">
            <w:pPr>
              <w:jc w:val="both"/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</w:pPr>
          </w:p>
          <w:p w:rsidRPr="009D5408" w:rsidR="00EE4CFB" w:rsidP="008B031E" w:rsidRDefault="006D2BF6" w14:paraId="407B7A8A" w14:textId="49089F88">
            <w:pPr>
              <w:jc w:val="both"/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</w:pPr>
            <w:r w:rsidRPr="009D5408">
              <w:rPr>
                <w:rFonts w:ascii="Segoe UI Symbol" w:hAnsi="Segoe UI Symbol" w:eastAsia="Open Sans" w:cs="Segoe UI Symbol"/>
                <w:b/>
                <w:bCs/>
                <w:sz w:val="20"/>
                <w:szCs w:val="20"/>
                <w:lang w:val="es-AR"/>
              </w:rPr>
              <w:t>☐</w:t>
            </w:r>
            <w:r w:rsidRPr="009D5408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 xml:space="preserve"> </w:t>
            </w:r>
            <w:r w:rsidRPr="009D5408" w:rsidR="009D5408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>Sí</w:t>
            </w:r>
            <w:r w:rsidRPr="009D5408" w:rsidR="00EE4CFB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 xml:space="preserve">, 0-50 </w:t>
            </w:r>
            <w:r w:rsidRPr="009D5408" w:rsidR="009D5408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>afiliades</w:t>
            </w:r>
            <w:r w:rsidRPr="009D5408" w:rsidR="00EE4CFB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 xml:space="preserve">        </w:t>
            </w:r>
          </w:p>
          <w:p w:rsidRPr="009D5408" w:rsidR="00EE4CFB" w:rsidP="008B031E" w:rsidRDefault="006D2BF6" w14:paraId="4E6B90A7" w14:textId="214BD606">
            <w:pPr>
              <w:jc w:val="both"/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</w:pPr>
            <w:r w:rsidRPr="009D5408">
              <w:rPr>
                <w:rFonts w:ascii="Segoe UI Symbol" w:hAnsi="Segoe UI Symbol" w:eastAsia="Open Sans" w:cs="Segoe UI Symbol"/>
                <w:b/>
                <w:bCs/>
                <w:sz w:val="20"/>
                <w:szCs w:val="20"/>
                <w:lang w:val="es-AR"/>
              </w:rPr>
              <w:t>☐</w:t>
            </w:r>
            <w:r w:rsidRPr="009D5408" w:rsidR="009D5408">
              <w:rPr>
                <w:rFonts w:ascii="Segoe UI Symbol" w:hAnsi="Segoe UI Symbol" w:eastAsia="Open Sans" w:cs="Segoe UI Symbol"/>
                <w:b/>
                <w:bCs/>
                <w:sz w:val="20"/>
                <w:szCs w:val="20"/>
                <w:lang w:val="es-AR"/>
              </w:rPr>
              <w:t xml:space="preserve"> </w:t>
            </w:r>
            <w:r w:rsidRPr="009D5408" w:rsidR="009D5408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>Sí</w:t>
            </w:r>
            <w:r w:rsidRPr="009D5408" w:rsidR="00EE4CFB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 xml:space="preserve">, </w:t>
            </w:r>
            <w:r w:rsidRPr="009D5408" w:rsidR="009D5408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>menos de</w:t>
            </w:r>
            <w:r w:rsidRPr="009D5408" w:rsidR="00EE4CFB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 xml:space="preserve"> 100 </w:t>
            </w:r>
            <w:r w:rsidRPr="009D5408" w:rsidR="009D5408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>afiliade</w:t>
            </w:r>
            <w:r w:rsidRPr="009D5408" w:rsidR="00EE4CFB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 xml:space="preserve">s  </w:t>
            </w:r>
          </w:p>
          <w:p w:rsidRPr="008C6522" w:rsidR="00EE4CFB" w:rsidP="008B031E" w:rsidRDefault="006D2BF6" w14:paraId="2E3D3793" w14:textId="21C078B8">
            <w:pPr>
              <w:jc w:val="both"/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</w:pPr>
            <w:r w:rsidRPr="008C6522">
              <w:rPr>
                <w:rFonts w:ascii="Segoe UI Symbol" w:hAnsi="Segoe UI Symbol" w:eastAsia="Open Sans" w:cs="Segoe UI Symbol"/>
                <w:b/>
                <w:bCs/>
                <w:sz w:val="20"/>
                <w:szCs w:val="20"/>
                <w:lang w:val="es-AR"/>
              </w:rPr>
              <w:t>☐</w:t>
            </w:r>
            <w:r w:rsidRPr="008C6522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 xml:space="preserve"> </w:t>
            </w:r>
            <w:r w:rsidRPr="008C6522" w:rsidR="009D5408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>Sí, más de</w:t>
            </w:r>
            <w:r w:rsidRPr="008C6522" w:rsidR="00EE4CFB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 xml:space="preserve"> 100 </w:t>
            </w:r>
            <w:r w:rsidRPr="008C6522" w:rsidR="009D5408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>afiliades</w:t>
            </w:r>
            <w:r w:rsidRPr="008C6522" w:rsidR="00EE4CFB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 xml:space="preserve">  </w:t>
            </w:r>
          </w:p>
          <w:p w:rsidRPr="008C6522" w:rsidR="00EE4CFB" w:rsidP="006D2BF6" w:rsidRDefault="006D2BF6" w14:paraId="066FEC00" w14:textId="0FFAEDB7">
            <w:pPr>
              <w:jc w:val="both"/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</w:pPr>
            <w:r w:rsidRPr="008C6522">
              <w:rPr>
                <w:rFonts w:ascii="Segoe UI Symbol" w:hAnsi="Segoe UI Symbol" w:eastAsia="Open Sans" w:cs="Segoe UI Symbol"/>
                <w:b/>
                <w:bCs/>
                <w:sz w:val="20"/>
                <w:szCs w:val="20"/>
                <w:lang w:val="es-AR"/>
              </w:rPr>
              <w:t>☐</w:t>
            </w:r>
            <w:r w:rsidRPr="008C6522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 xml:space="preserve"> </w:t>
            </w:r>
            <w:r w:rsidRPr="008C6522" w:rsidR="00EE4CFB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 xml:space="preserve">No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950" w:type="dxa"/>
            <w:gridSpan w:val="2"/>
            <w:tcMar/>
          </w:tcPr>
          <w:p w:rsidRPr="009D5408" w:rsidR="009D5408" w:rsidP="008B031E" w:rsidRDefault="009D5408" w14:paraId="143F1CAE" w14:textId="4F0497C6">
            <w:pPr>
              <w:jc w:val="both"/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</w:pPr>
            <w:r w:rsidRPr="009D5408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 xml:space="preserve">Su organización, ¿es miembra de </w:t>
            </w:r>
            <w:r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>Dignity Network Canada?</w:t>
            </w:r>
          </w:p>
          <w:p w:rsidRPr="008C6522" w:rsidR="00EE4CFB" w:rsidP="008B031E" w:rsidRDefault="00EE4CFB" w14:paraId="46F29159" w14:textId="7E3F67E2">
            <w:pPr>
              <w:jc w:val="both"/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</w:pPr>
            <w:r w:rsidRPr="009D5408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 xml:space="preserve"> </w:t>
            </w:r>
          </w:p>
          <w:p w:rsidRPr="009377BA" w:rsidR="00EE4CFB" w:rsidP="008B031E" w:rsidRDefault="00EE4CFB" w14:paraId="62BEE410" w14:textId="56B7573E">
            <w:pPr>
              <w:jc w:val="both"/>
              <w:rPr>
                <w:rFonts w:ascii="Open Sans" w:hAnsi="Open Sans" w:eastAsia="Open Sans" w:cs="Open Sans"/>
                <w:b/>
                <w:bCs/>
                <w:sz w:val="20"/>
                <w:szCs w:val="20"/>
              </w:rPr>
            </w:pPr>
            <w:r w:rsidRPr="009377BA">
              <w:rPr>
                <w:rFonts w:ascii="Segoe UI Symbol" w:hAnsi="Segoe UI Symbol" w:eastAsia="Open Sans" w:cs="Segoe UI Symbol"/>
                <w:b/>
                <w:bCs/>
                <w:sz w:val="20"/>
                <w:szCs w:val="20"/>
              </w:rPr>
              <w:t>☐</w:t>
            </w:r>
            <w:r w:rsidRPr="009377BA">
              <w:rPr>
                <w:rFonts w:ascii="Open Sans" w:hAnsi="Open Sans" w:eastAsia="Open Sans" w:cs="Open Sans"/>
                <w:b/>
                <w:bCs/>
                <w:sz w:val="20"/>
                <w:szCs w:val="20"/>
              </w:rPr>
              <w:t xml:space="preserve"> </w:t>
            </w:r>
            <w:r w:rsidR="009D5408">
              <w:rPr>
                <w:rFonts w:ascii="Open Sans" w:hAnsi="Open Sans" w:eastAsia="Open Sans" w:cs="Open Sans"/>
                <w:b/>
                <w:bCs/>
                <w:sz w:val="20"/>
                <w:szCs w:val="20"/>
              </w:rPr>
              <w:t>Sí</w:t>
            </w:r>
            <w:r w:rsidRPr="009377BA">
              <w:rPr>
                <w:rFonts w:ascii="Open Sans" w:hAnsi="Open Sans" w:eastAsia="Open Sans" w:cs="Open Sans"/>
                <w:b/>
                <w:bCs/>
                <w:sz w:val="20"/>
                <w:szCs w:val="20"/>
              </w:rPr>
              <w:t xml:space="preserve"> </w:t>
            </w:r>
          </w:p>
          <w:p w:rsidRPr="009377BA" w:rsidR="00EE4CFB" w:rsidP="008B031E" w:rsidRDefault="00EE4CFB" w14:paraId="504026C2" w14:textId="77777777">
            <w:pPr>
              <w:jc w:val="both"/>
              <w:rPr>
                <w:rFonts w:ascii="Open Sans" w:hAnsi="Open Sans" w:eastAsia="Open Sans" w:cs="Open Sans"/>
                <w:b/>
                <w:bCs/>
                <w:sz w:val="20"/>
                <w:szCs w:val="20"/>
              </w:rPr>
            </w:pPr>
            <w:r w:rsidRPr="009377BA">
              <w:rPr>
                <w:rFonts w:ascii="Segoe UI Symbol" w:hAnsi="Segoe UI Symbol" w:eastAsia="Open Sans" w:cs="Segoe UI Symbol"/>
                <w:b/>
                <w:bCs/>
                <w:sz w:val="20"/>
                <w:szCs w:val="20"/>
              </w:rPr>
              <w:t>☐</w:t>
            </w:r>
            <w:r w:rsidRPr="009377BA">
              <w:rPr>
                <w:rFonts w:ascii="Open Sans" w:hAnsi="Open Sans" w:eastAsia="Open Sans" w:cs="Open Sans"/>
                <w:b/>
                <w:bCs/>
                <w:sz w:val="20"/>
                <w:szCs w:val="20"/>
              </w:rPr>
              <w:t xml:space="preserve"> No</w:t>
            </w:r>
          </w:p>
          <w:p w:rsidRPr="009377BA" w:rsidR="00EE4CFB" w:rsidP="00212AA8" w:rsidRDefault="00EE4CFB" w14:paraId="195CF263" w14:textId="77777777">
            <w:pPr>
              <w:tabs>
                <w:tab w:val="left" w:pos="3120"/>
              </w:tabs>
              <w:jc w:val="both"/>
              <w:rPr>
                <w:rFonts w:ascii="Open Sans" w:hAnsi="Open Sans" w:cs="Open Sans"/>
                <w:b/>
                <w:bCs/>
                <w:sz w:val="20"/>
                <w:szCs w:val="20"/>
              </w:rPr>
            </w:pPr>
          </w:p>
        </w:tc>
      </w:tr>
      <w:tr w:rsidRPr="000E68ED" w:rsidR="00EE4CFB" w:rsidTr="330C0234" w14:paraId="3AB99FFA" w14:textId="481BBE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9625" w:type="dxa"/>
            <w:gridSpan w:val="3"/>
            <w:tcMar/>
          </w:tcPr>
          <w:p w:rsidRPr="00C4453A" w:rsidR="00EE4CFB" w:rsidP="008B031E" w:rsidRDefault="00C4453A" w14:paraId="49B26639" w14:textId="61016909">
            <w:pPr>
              <w:jc w:val="both"/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</w:pPr>
            <w:r w:rsidRPr="00C4453A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 xml:space="preserve">Su organización </w:t>
            </w:r>
            <w:r w:rsidR="008A627F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 xml:space="preserve">… </w:t>
            </w:r>
            <w:r w:rsidRPr="00C4453A" w:rsidR="00EE4CFB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>:</w:t>
            </w:r>
          </w:p>
          <w:p w:rsidRPr="00C4453A" w:rsidR="00EE4CFB" w:rsidP="008B031E" w:rsidRDefault="008A627F" w14:paraId="07A48DFA" w14:textId="7876F38F">
            <w:pPr>
              <w:jc w:val="both"/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</w:pPr>
            <w:r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>¿tiene a</w:t>
            </w:r>
            <w:r w:rsidRPr="00C4453A" w:rsidR="00C4453A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 xml:space="preserve">utorización </w:t>
            </w:r>
            <w:r w:rsidR="003040ED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>del Consejo Directivo</w:t>
            </w:r>
            <w:r w:rsidRPr="00C4453A" w:rsidR="00C4453A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 xml:space="preserve"> para trabajar </w:t>
            </w:r>
            <w:r w:rsidR="00C4453A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 xml:space="preserve">internacionalmente? </w:t>
            </w:r>
            <w:r w:rsidRPr="00C4453A" w:rsidR="00EE4CFB">
              <w:rPr>
                <w:rFonts w:ascii="Segoe UI Symbol" w:hAnsi="Segoe UI Symbol" w:eastAsia="MS Gothic" w:cs="Segoe UI Symbol"/>
                <w:b/>
                <w:bCs/>
                <w:sz w:val="20"/>
                <w:szCs w:val="20"/>
                <w:lang w:val="es-AR"/>
              </w:rPr>
              <w:t>☐</w:t>
            </w:r>
            <w:r w:rsidRPr="00C4453A" w:rsidR="00EE4CFB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 xml:space="preserve"> </w:t>
            </w:r>
            <w:r w:rsidR="00C4453A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>Sí</w:t>
            </w:r>
            <w:r w:rsidRPr="00C4453A" w:rsidR="00EE4CFB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 xml:space="preserve">  </w:t>
            </w:r>
            <w:r w:rsidRPr="00C4453A" w:rsidR="00EE4CFB">
              <w:rPr>
                <w:rFonts w:ascii="Segoe UI Symbol" w:hAnsi="Segoe UI Symbol" w:eastAsia="MS Gothic" w:cs="Segoe UI Symbol"/>
                <w:b/>
                <w:bCs/>
                <w:sz w:val="20"/>
                <w:szCs w:val="20"/>
                <w:lang w:val="es-AR"/>
              </w:rPr>
              <w:t>☐</w:t>
            </w:r>
            <w:r w:rsidRPr="00C4453A" w:rsidR="00EE4CFB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 xml:space="preserve"> No</w:t>
            </w:r>
          </w:p>
          <w:p w:rsidRPr="00C4453A" w:rsidR="00EE4CFB" w:rsidP="008B031E" w:rsidRDefault="008A627F" w14:paraId="46DB881D" w14:textId="576280D9">
            <w:pPr>
              <w:jc w:val="both"/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</w:pPr>
            <w:r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>¿r</w:t>
            </w:r>
            <w:r w:rsidRPr="00C4453A" w:rsidR="00C4453A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>ecibió alguna vez fondos de</w:t>
            </w:r>
            <w:r w:rsidRPr="00C4453A" w:rsidR="00EE4CFB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 xml:space="preserve"> Global Affairs Canada (GAC)? </w:t>
            </w:r>
            <w:r w:rsidRPr="00C4453A" w:rsidR="00EE4CFB">
              <w:rPr>
                <w:rFonts w:ascii="Segoe UI Symbol" w:hAnsi="Segoe UI Symbol" w:eastAsia="MS Gothic" w:cs="Segoe UI Symbol"/>
                <w:b/>
                <w:bCs/>
                <w:sz w:val="20"/>
                <w:szCs w:val="20"/>
                <w:lang w:val="es-AR"/>
              </w:rPr>
              <w:t>☐</w:t>
            </w:r>
            <w:r w:rsidRPr="00C4453A" w:rsidR="00EE4CFB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 xml:space="preserve"> </w:t>
            </w:r>
            <w:r w:rsidRPr="00C4453A" w:rsidR="00C4453A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>Sí</w:t>
            </w:r>
            <w:r w:rsidRPr="00C4453A" w:rsidR="00EE4CFB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 xml:space="preserve">  </w:t>
            </w:r>
            <w:r w:rsidRPr="00C4453A" w:rsidR="00EE4CFB">
              <w:rPr>
                <w:rFonts w:ascii="Segoe UI Symbol" w:hAnsi="Segoe UI Symbol" w:eastAsia="MS Gothic" w:cs="Segoe UI Symbol"/>
                <w:b/>
                <w:bCs/>
                <w:sz w:val="20"/>
                <w:szCs w:val="20"/>
                <w:lang w:val="es-AR"/>
              </w:rPr>
              <w:t>☐</w:t>
            </w:r>
            <w:r w:rsidRPr="00C4453A" w:rsidR="00EE4CFB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 xml:space="preserve"> No</w:t>
            </w:r>
          </w:p>
          <w:p w:rsidRPr="004E0520" w:rsidR="00EE4CFB" w:rsidP="003B6229" w:rsidRDefault="008A627F" w14:paraId="381A766F" w14:textId="0FDB11D4">
            <w:pPr>
              <w:jc w:val="both"/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</w:pPr>
            <w:r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>¿s</w:t>
            </w:r>
            <w:r w:rsidRPr="004E0520" w:rsidR="00C4453A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 xml:space="preserve">e ha asociado alguna vez con organizaciones del Sur? </w:t>
            </w:r>
            <w:r w:rsidRPr="004E0520" w:rsidR="00EE4CFB">
              <w:rPr>
                <w:rFonts w:ascii="Segoe UI Symbol" w:hAnsi="Segoe UI Symbol" w:eastAsia="MS Gothic" w:cs="Segoe UI Symbol"/>
                <w:b/>
                <w:bCs/>
                <w:sz w:val="20"/>
                <w:szCs w:val="20"/>
                <w:lang w:val="es-AR"/>
              </w:rPr>
              <w:t>☐</w:t>
            </w:r>
            <w:r w:rsidRPr="004E0520" w:rsidR="00EE4CFB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 xml:space="preserve"> </w:t>
            </w:r>
            <w:r w:rsidRPr="004E0520" w:rsidR="00C4453A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>Sí</w:t>
            </w:r>
            <w:r w:rsidRPr="004E0520" w:rsidR="00EE4CFB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 xml:space="preserve">  </w:t>
            </w:r>
            <w:r w:rsidRPr="004E0520" w:rsidR="00EE4CFB">
              <w:rPr>
                <w:rFonts w:ascii="Segoe UI Symbol" w:hAnsi="Segoe UI Symbol" w:eastAsia="MS Gothic" w:cs="Segoe UI Symbol"/>
                <w:b/>
                <w:bCs/>
                <w:sz w:val="20"/>
                <w:szCs w:val="20"/>
                <w:lang w:val="es-AR"/>
              </w:rPr>
              <w:t>☐</w:t>
            </w:r>
            <w:r w:rsidRPr="004E0520" w:rsidR="00EE4CFB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 xml:space="preserve"> No</w:t>
            </w:r>
          </w:p>
          <w:p w:rsidRPr="004E0520" w:rsidR="00EE4CFB" w:rsidP="008B031E" w:rsidRDefault="00EE4CFB" w14:paraId="4EE4FD00" w14:textId="77777777">
            <w:pPr>
              <w:jc w:val="both"/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</w:pPr>
          </w:p>
          <w:p w:rsidRPr="004E0520" w:rsidR="00EE4CFB" w:rsidP="008B031E" w:rsidRDefault="004E0520" w14:paraId="040DB925" w14:textId="1EAF8106">
            <w:pPr>
              <w:jc w:val="both"/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</w:pPr>
            <w:r w:rsidRPr="004E0520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 xml:space="preserve">Si marcaron </w:t>
            </w:r>
            <w:r w:rsidRPr="004E0520">
              <w:rPr>
                <w:rFonts w:ascii="AppleSystemUIFont" w:hAnsi="AppleSystemUIFont" w:eastAsia="Calibri" w:cs="AppleSystemUIFont"/>
                <w:b/>
                <w:bCs/>
                <w:sz w:val="20"/>
                <w:szCs w:val="20"/>
                <w:lang w:val="es-MX"/>
              </w:rPr>
              <w:t>«</w:t>
            </w:r>
            <w:r w:rsidRPr="004E0520" w:rsidR="00C4453A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>Sí</w:t>
            </w:r>
            <w:r w:rsidRPr="004E0520">
              <w:rPr>
                <w:rFonts w:ascii="AppleSystemUIFont" w:hAnsi="AppleSystemUIFont" w:eastAsia="Calibri" w:cs="AppleSystemUIFont"/>
                <w:b/>
                <w:bCs/>
                <w:sz w:val="20"/>
                <w:szCs w:val="20"/>
                <w:lang w:val="es-MX"/>
              </w:rPr>
              <w:t>»</w:t>
            </w:r>
            <w:r w:rsidRPr="004E0520" w:rsidR="1466D56A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 xml:space="preserve">, </w:t>
            </w:r>
            <w:r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>por favor describan sus proyectos recientes</w:t>
            </w:r>
            <w:r w:rsidRPr="004E0520" w:rsidR="737A643E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>:</w:t>
            </w:r>
          </w:p>
          <w:p w:rsidRPr="004E0520" w:rsidR="00EE4CFB" w:rsidP="008B031E" w:rsidRDefault="00EE4CFB" w14:paraId="0EC91FEE" w14:textId="77777777">
            <w:pPr>
              <w:jc w:val="both"/>
              <w:rPr>
                <w:rFonts w:ascii="Open Sans" w:hAnsi="Open Sans" w:eastAsia="Open Sans" w:cs="Open Sans"/>
                <w:sz w:val="20"/>
                <w:szCs w:val="20"/>
                <w:lang w:val="es-AR"/>
              </w:rPr>
            </w:pPr>
          </w:p>
          <w:p w:rsidRPr="004E0520" w:rsidR="006D2BF6" w:rsidP="008B031E" w:rsidRDefault="006D2BF6" w14:paraId="06566050" w14:textId="2F6D4A53">
            <w:pPr>
              <w:jc w:val="both"/>
              <w:rPr>
                <w:rFonts w:ascii="Open Sans" w:hAnsi="Open Sans" w:eastAsia="Open Sans" w:cs="Open Sans"/>
                <w:sz w:val="20"/>
                <w:szCs w:val="20"/>
                <w:lang w:val="es-AR"/>
              </w:rPr>
            </w:pPr>
          </w:p>
        </w:tc>
      </w:tr>
      <w:tr w:rsidRPr="000E68ED" w:rsidR="006D2BF6" w:rsidTr="330C0234" w14:paraId="2C7D2D1A" w14:textId="77777777"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9625" w:type="dxa"/>
            <w:gridSpan w:val="3"/>
            <w:tcMar/>
          </w:tcPr>
          <w:p w:rsidRPr="004E0520" w:rsidR="006D2BF6" w:rsidP="1109B9C3" w:rsidRDefault="7DA51CED" w14:paraId="3A6DA1C9" w14:textId="3A14875B">
            <w:pPr>
              <w:jc w:val="both"/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</w:pPr>
            <w:proofErr w:type="spellStart"/>
            <w:r w:rsidRPr="004E0520" w:rsidR="17BF4B9A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 xml:space="preserve">Equitas</w:t>
            </w:r>
            <w:proofErr w:type="spellEnd"/>
            <w:r w:rsidRPr="004E0520" w:rsidR="17BF4B9A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lastRenderedPageBreak/>
              <w:t xml:space="preserve"> </w:t>
            </w:r>
            <w:r w:rsidR="64078302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>tiene el compromiso de</w:t>
            </w:r>
            <w:r w:rsidRPr="004E0520" w:rsidR="67CB11DE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 xml:space="preserve"> implementar prácticas </w:t>
            </w:r>
            <w:r w:rsidR="67CB11DE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>y políticas que creen un ambiente seguro, libre de violencia, intimidación, acoso y discriminación a la vez que permite</w:t>
            </w:r>
            <w:r w:rsidR="64078302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>n</w:t>
            </w:r>
            <w:r w:rsidR="67CB11DE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 xml:space="preserve"> la plena participación de tod</w:t>
            </w:r>
            <w:r w:rsidR="64078302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>a</w:t>
            </w:r>
            <w:r w:rsidR="67CB11DE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>s</w:t>
            </w:r>
            <w:r w:rsidR="64078302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 xml:space="preserve"> las personas</w:t>
            </w:r>
            <w:r w:rsidR="67CB11DE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 xml:space="preserve">. </w:t>
            </w:r>
            <w:proofErr w:type="spellStart"/>
            <w:r w:rsidRPr="004E0520" w:rsidR="67CB11DE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>Equitas</w:t>
            </w:r>
            <w:proofErr w:type="spellEnd"/>
            <w:r w:rsidRPr="004E0520" w:rsidR="67CB11DE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 xml:space="preserve"> no tolera la discriminación, explotación, intimidación, acoso o agresi</w:t>
            </w:r>
            <w:r w:rsidR="67CB11DE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 xml:space="preserve">ón sexuales. Pueden leer más sobre la política de </w:t>
            </w:r>
            <w:proofErr w:type="spellStart"/>
            <w:r w:rsidR="67CB11DE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 xml:space="preserve">Equitas</w:t>
            </w:r>
            <w:proofErr w:type="spellEnd"/>
            <w:r w:rsidR="67CB11DE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 xml:space="preserve"> en este enlace (en inglés): </w:t>
            </w:r>
            <w:r w:rsidR="00FD1DA2">
              <w:fldChar w:fldCharType="begin"/>
            </w:r>
            <w:r w:rsidRPr="008C6522" w:rsidR="00FD1DA2">
              <w:rPr>
                <w:lang w:val="es-AR"/>
              </w:rPr>
              <w:instrText xml:space="preserve"> HYPERLINK "https://equitas.org/wp-content/uploads/2019/05/Policy-on-Preventing-Sexual-Violence-Harassment-and-Discrimination.pdf" \h </w:instrText>
            </w:r>
            <w:r w:rsidR="00FD1DA2">
              <w:fldChar w:fldCharType="separate"/>
            </w:r>
            <w:r w:rsidRPr="004E0520" w:rsidR="63BBA305">
              <w:rPr>
                <w:rStyle w:val="Hipervnculo"/>
                <w:rFonts w:ascii="Open Sans" w:hAnsi="Open Sans" w:eastAsia="Open Sans" w:cs="Open Sans"/>
                <w:sz w:val="20"/>
                <w:szCs w:val="20"/>
                <w:lang w:val="es-AR"/>
              </w:rPr>
              <w:t>Policy-on-Preventing-Sexual-Violence-Harassment-and-Discrimination.pdf (equitas.org)</w:t>
            </w:r>
            <w:r w:rsidR="00FD1DA2">
              <w:rPr>
                <w:rStyle w:val="Hipervnculo"/>
                <w:rFonts w:ascii="Open Sans" w:hAnsi="Open Sans" w:eastAsia="Open Sans" w:cs="Open Sans"/>
                <w:sz w:val="20"/>
                <w:szCs w:val="20"/>
                <w:lang w:val="es-AR"/>
              </w:rPr>
              <w:fldChar w:fldCharType="end"/>
            </w:r>
            <w:r w:rsidRPr="004E0520" w:rsidR="63BBA305">
              <w:rPr>
                <w:rFonts w:ascii="Open Sans" w:hAnsi="Open Sans" w:eastAsia="Open Sans" w:cs="Open Sans"/>
                <w:sz w:val="20"/>
                <w:szCs w:val="20"/>
                <w:lang w:val="es-AR"/>
              </w:rPr>
              <w:t xml:space="preserve"> </w:t>
            </w:r>
          </w:p>
          <w:p w:rsidRPr="004E0520" w:rsidR="006D2BF6" w:rsidP="003B6229" w:rsidRDefault="006D2BF6" w14:paraId="1AE46933" w14:textId="77777777">
            <w:pPr>
              <w:jc w:val="both"/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</w:pPr>
          </w:p>
          <w:p w:rsidRPr="004E0520" w:rsidR="004E0520" w:rsidP="003B6229" w:rsidRDefault="004E0520" w14:paraId="28A5FE64" w14:textId="409983DA">
            <w:pPr>
              <w:jc w:val="both"/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  <w:lang w:val="es-AR"/>
              </w:rPr>
            </w:pPr>
            <w:r w:rsidRPr="004E0520"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  <w:lang w:val="es-AR"/>
              </w:rPr>
              <w:t xml:space="preserve">Si su organización tiene una política para prevenir y responder a </w:t>
            </w:r>
            <w:r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  <w:lang w:val="es-AR"/>
              </w:rPr>
              <w:t>la explotación y los abusos sexuales, por favor adjúnte</w:t>
            </w:r>
            <w:r w:rsidR="00381106"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  <w:lang w:val="es-AR"/>
              </w:rPr>
              <w:t>n</w:t>
            </w:r>
            <w:r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  <w:lang w:val="es-AR"/>
              </w:rPr>
              <w:t>la aquí.</w:t>
            </w:r>
          </w:p>
          <w:p w:rsidRPr="008C6522" w:rsidR="006D2BF6" w:rsidP="003B6229" w:rsidRDefault="006D2BF6" w14:paraId="0CE09B17" w14:textId="77777777">
            <w:pPr>
              <w:jc w:val="both"/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</w:pPr>
          </w:p>
          <w:p w:rsidRPr="004E0520" w:rsidR="006D2BF6" w:rsidP="003B6229" w:rsidRDefault="004E0520" w14:paraId="1FAA76A2" w14:textId="47EB1E9A">
            <w:pPr>
              <w:jc w:val="both"/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  <w:lang w:val="es-AR"/>
              </w:rPr>
            </w:pPr>
            <w:r w:rsidRPr="004E0520"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  <w:lang w:val="es-AR"/>
              </w:rPr>
              <w:t>Si no</w:t>
            </w:r>
            <w:r w:rsidR="00381106"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  <w:lang w:val="es-AR"/>
              </w:rPr>
              <w:t xml:space="preserve"> la tiene</w:t>
            </w:r>
            <w:r w:rsidRPr="004E0520"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  <w:lang w:val="es-AR"/>
              </w:rPr>
              <w:t xml:space="preserve">, </w:t>
            </w:r>
            <w:r w:rsidR="00381106"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  <w:lang w:val="es-AR"/>
              </w:rPr>
              <w:t xml:space="preserve">¿está </w:t>
            </w:r>
            <w:r w:rsidRPr="004E0520"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  <w:lang w:val="es-AR"/>
              </w:rPr>
              <w:t>su organización dispuesta a a</w:t>
            </w:r>
            <w:r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  <w:lang w:val="es-AR"/>
              </w:rPr>
              <w:t>dherir a la política de Equitas?</w:t>
            </w:r>
          </w:p>
          <w:p w:rsidRPr="008C6522" w:rsidR="006D2BF6" w:rsidP="003B6229" w:rsidRDefault="006D2BF6" w14:paraId="6995DDF2" w14:textId="77777777">
            <w:pPr>
              <w:jc w:val="both"/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</w:pPr>
          </w:p>
          <w:p w:rsidRPr="008C6522" w:rsidR="006D2BF6" w:rsidP="003B6229" w:rsidRDefault="006D2BF6" w14:paraId="3570767D" w14:textId="13981799">
            <w:pPr>
              <w:jc w:val="both"/>
              <w:rPr>
                <w:rFonts w:ascii="Open Sans" w:hAnsi="Open Sans" w:eastAsia="Open Sans" w:cs="Open Sans"/>
                <w:sz w:val="20"/>
                <w:szCs w:val="20"/>
                <w:lang w:val="es-AR"/>
              </w:rPr>
            </w:pPr>
            <w:r w:rsidRPr="008C6522">
              <w:rPr>
                <w:rFonts w:ascii="Segoe UI Symbol" w:hAnsi="Segoe UI Symbol" w:eastAsia="MS Gothic" w:cs="Segoe UI Symbol"/>
                <w:sz w:val="20"/>
                <w:szCs w:val="20"/>
                <w:lang w:val="es-AR"/>
              </w:rPr>
              <w:t>☐</w:t>
            </w:r>
            <w:r w:rsidRPr="008C6522">
              <w:rPr>
                <w:rFonts w:ascii="Open Sans" w:hAnsi="Open Sans" w:eastAsia="Open Sans" w:cs="Open Sans"/>
                <w:sz w:val="20"/>
                <w:szCs w:val="20"/>
                <w:lang w:val="es-AR"/>
              </w:rPr>
              <w:t xml:space="preserve"> </w:t>
            </w:r>
            <w:r w:rsidRPr="008C6522" w:rsidR="00C4453A">
              <w:rPr>
                <w:rFonts w:ascii="Open Sans" w:hAnsi="Open Sans" w:eastAsia="Open Sans" w:cs="Open Sans"/>
                <w:sz w:val="20"/>
                <w:szCs w:val="20"/>
                <w:lang w:val="es-AR"/>
              </w:rPr>
              <w:t>Sí</w:t>
            </w:r>
            <w:r w:rsidRPr="008C6522">
              <w:rPr>
                <w:rFonts w:ascii="Open Sans" w:hAnsi="Open Sans" w:eastAsia="Open Sans" w:cs="Open Sans"/>
                <w:sz w:val="20"/>
                <w:szCs w:val="20"/>
                <w:lang w:val="es-AR"/>
              </w:rPr>
              <w:t xml:space="preserve">        </w:t>
            </w:r>
          </w:p>
          <w:p w:rsidRPr="008C6522" w:rsidR="006D2BF6" w:rsidP="003B6229" w:rsidRDefault="006D2BF6" w14:paraId="367E70A1" w14:textId="0B9EE006">
            <w:pPr>
              <w:jc w:val="both"/>
              <w:rPr>
                <w:rFonts w:ascii="Open Sans" w:hAnsi="Open Sans" w:cs="Open Sans"/>
                <w:color w:val="333333"/>
                <w:sz w:val="20"/>
                <w:szCs w:val="20"/>
                <w:shd w:val="clear" w:color="auto" w:fill="FFFFFF"/>
                <w:lang w:val="es-AR"/>
              </w:rPr>
            </w:pPr>
            <w:r w:rsidRPr="008C6522">
              <w:rPr>
                <w:rFonts w:ascii="Segoe UI Symbol" w:hAnsi="Segoe UI Symbol" w:eastAsia="MS Gothic" w:cs="Segoe UI Symbol"/>
                <w:sz w:val="20"/>
                <w:szCs w:val="20"/>
                <w:lang w:val="es-AR"/>
              </w:rPr>
              <w:t>☐</w:t>
            </w:r>
            <w:r w:rsidRPr="008C6522">
              <w:rPr>
                <w:rFonts w:ascii="Open Sans" w:hAnsi="Open Sans" w:eastAsia="Open Sans" w:cs="Open Sans"/>
                <w:sz w:val="20"/>
                <w:szCs w:val="20"/>
                <w:lang w:val="es-AR"/>
              </w:rPr>
              <w:t xml:space="preserve"> </w:t>
            </w:r>
            <w:r w:rsidRPr="008C6522">
              <w:rPr>
                <w:rFonts w:ascii="Open Sans" w:hAnsi="Open Sans" w:cs="Open Sans"/>
                <w:color w:val="333333"/>
                <w:sz w:val="20"/>
                <w:szCs w:val="20"/>
                <w:shd w:val="clear" w:color="auto" w:fill="FFFFFF"/>
                <w:lang w:val="es-AR"/>
              </w:rPr>
              <w:t xml:space="preserve">No </w:t>
            </w:r>
          </w:p>
          <w:p w:rsidRPr="008C6522" w:rsidR="006D2BF6" w:rsidP="003B6229" w:rsidRDefault="006D2BF6" w14:paraId="10FBF1F0" w14:textId="37996DB9">
            <w:pPr>
              <w:jc w:val="both"/>
              <w:rPr>
                <w:rFonts w:ascii="Open Sans" w:hAnsi="Open Sans" w:eastAsia="Open Sans" w:cs="Open Sans"/>
                <w:sz w:val="20"/>
                <w:szCs w:val="20"/>
                <w:lang w:val="es-AR"/>
              </w:rPr>
            </w:pPr>
            <w:r w:rsidRPr="008C6522">
              <w:rPr>
                <w:rFonts w:ascii="Segoe UI Symbol" w:hAnsi="Segoe UI Symbol" w:eastAsia="MS Gothic" w:cs="Segoe UI Symbol"/>
                <w:sz w:val="20"/>
                <w:szCs w:val="20"/>
                <w:lang w:val="es-AR"/>
              </w:rPr>
              <w:t>☐</w:t>
            </w:r>
            <w:r w:rsidRPr="008C6522">
              <w:rPr>
                <w:rFonts w:ascii="Open Sans" w:hAnsi="Open Sans" w:eastAsia="Open Sans" w:cs="Open Sans"/>
                <w:sz w:val="20"/>
                <w:szCs w:val="20"/>
                <w:lang w:val="es-AR"/>
              </w:rPr>
              <w:t xml:space="preserve"> </w:t>
            </w:r>
            <w:r w:rsidRPr="008C6522" w:rsidR="004E0520">
              <w:rPr>
                <w:rFonts w:ascii="Open Sans" w:hAnsi="Open Sans" w:cs="Open Sans"/>
                <w:color w:val="333333"/>
                <w:sz w:val="20"/>
                <w:szCs w:val="20"/>
                <w:shd w:val="clear" w:color="auto" w:fill="FFFFFF"/>
                <w:lang w:val="es-AR"/>
              </w:rPr>
              <w:t>Tenemos nuestra propia política</w:t>
            </w:r>
            <w:r w:rsidRPr="008C6522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 xml:space="preserve"> </w:t>
            </w:r>
          </w:p>
        </w:tc>
      </w:tr>
    </w:tbl>
    <w:p w:rsidRPr="008C6522" w:rsidR="003A0D2F" w:rsidP="003A0D2F" w:rsidRDefault="003A0D2F" w14:paraId="1420C5AF" w14:textId="004DF9F0">
      <w:pPr>
        <w:rPr>
          <w:rFonts w:ascii="Open Sans" w:hAnsi="Open Sans" w:eastAsia="Open Sans" w:cs="Open Sans"/>
          <w:b/>
          <w:bCs/>
          <w:sz w:val="20"/>
          <w:szCs w:val="20"/>
          <w:lang w:val="es-AR"/>
        </w:rPr>
      </w:pPr>
    </w:p>
    <w:tbl>
      <w:tblPr>
        <w:tblStyle w:val="Tablaconcuadrcula3-nfasis3"/>
        <w:tblW w:w="9634" w:type="dxa"/>
        <w:tblLayout w:type="fixed"/>
        <w:tblLook w:val="0400" w:firstRow="0" w:lastRow="0" w:firstColumn="0" w:lastColumn="0" w:noHBand="0" w:noVBand="1"/>
      </w:tblPr>
      <w:tblGrid>
        <w:gridCol w:w="9634"/>
      </w:tblGrid>
      <w:tr w:rsidRPr="000E68ED" w:rsidR="003A0D2F" w:rsidTr="44BC73AE" w14:paraId="639726E3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634" w:type="dxa"/>
          </w:tcPr>
          <w:p w:rsidRPr="00D65C37" w:rsidR="003A0D2F" w:rsidP="008B031E" w:rsidRDefault="00D65C37" w14:paraId="484C949A" w14:textId="6F39F325">
            <w:pPr>
              <w:pStyle w:val="Prrafodelista"/>
              <w:numPr>
                <w:ilvl w:val="0"/>
                <w:numId w:val="5"/>
              </w:numPr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</w:pPr>
            <w:r w:rsidRPr="00D65C37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>Organización canadiense</w:t>
            </w:r>
            <w:r w:rsidRPr="00D65C37" w:rsidR="4D176B83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 xml:space="preserve"> </w:t>
            </w:r>
            <w:r w:rsidRPr="00D65C37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>–</w:t>
            </w:r>
            <w:r w:rsidRPr="00D65C37" w:rsidR="4D176B83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 xml:space="preserve"> </w:t>
            </w:r>
            <w:r w:rsidRPr="00D65C37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>Interseccionalidad e inclusión</w:t>
            </w:r>
          </w:p>
          <w:p w:rsidRPr="00890AB2" w:rsidR="00D65C37" w:rsidP="008B031E" w:rsidRDefault="003A0D2F" w14:paraId="1A23246F" w14:textId="2431F8D3">
            <w:pPr>
              <w:jc w:val="both"/>
              <w:rPr>
                <w:rFonts w:ascii="Open Sans" w:hAnsi="Open Sans" w:eastAsia="Segoe UI" w:cs="Open Sans"/>
                <w:sz w:val="20"/>
                <w:szCs w:val="20"/>
                <w:lang w:val="es-AR"/>
              </w:rPr>
            </w:pPr>
            <w:r w:rsidRPr="00890AB2">
              <w:rPr>
                <w:rFonts w:ascii="Open Sans" w:hAnsi="Open Sans" w:eastAsia="Segoe UI" w:cs="Open Sans"/>
                <w:sz w:val="20"/>
                <w:szCs w:val="20"/>
                <w:lang w:val="es-AR"/>
              </w:rPr>
              <w:t>P</w:t>
            </w:r>
            <w:r w:rsidRPr="00890AB2" w:rsidR="00890AB2">
              <w:rPr>
                <w:rFonts w:ascii="Open Sans" w:hAnsi="Open Sans" w:eastAsia="Segoe UI" w:cs="Open Sans"/>
                <w:sz w:val="20"/>
                <w:szCs w:val="20"/>
                <w:lang w:val="es-AR"/>
              </w:rPr>
              <w:t xml:space="preserve">or favor tengan en cuenta que se requiere un </w:t>
            </w:r>
            <w:r w:rsidR="000E68ED">
              <w:rPr>
                <w:rFonts w:ascii="Open Sans" w:hAnsi="Open Sans" w:eastAsia="Segoe UI" w:cs="Open Sans"/>
                <w:sz w:val="20"/>
                <w:szCs w:val="20"/>
                <w:lang w:val="es-AR"/>
              </w:rPr>
              <w:t>p</w:t>
            </w:r>
            <w:r w:rsidRPr="00890AB2" w:rsidR="00890AB2">
              <w:rPr>
                <w:rFonts w:ascii="Open Sans" w:hAnsi="Open Sans" w:eastAsia="Segoe UI" w:cs="Open Sans"/>
                <w:sz w:val="20"/>
                <w:szCs w:val="20"/>
                <w:lang w:val="es-AR"/>
              </w:rPr>
              <w:t xml:space="preserve">erfil </w:t>
            </w:r>
            <w:r w:rsidR="000E68ED">
              <w:rPr>
                <w:rFonts w:ascii="Open Sans" w:hAnsi="Open Sans" w:eastAsia="Segoe UI" w:cs="Open Sans"/>
                <w:sz w:val="20"/>
                <w:szCs w:val="20"/>
                <w:lang w:val="es-AR"/>
              </w:rPr>
              <w:t>o</w:t>
            </w:r>
            <w:r w:rsidR="00890AB2">
              <w:rPr>
                <w:rFonts w:ascii="Open Sans" w:hAnsi="Open Sans" w:eastAsia="Segoe UI" w:cs="Open Sans"/>
                <w:sz w:val="20"/>
                <w:szCs w:val="20"/>
                <w:lang w:val="es-AR"/>
              </w:rPr>
              <w:t xml:space="preserve">rganizacional para cada una de las </w:t>
            </w:r>
            <w:r w:rsidR="006E7CC8">
              <w:rPr>
                <w:rFonts w:ascii="Open Sans" w:hAnsi="Open Sans" w:eastAsia="Segoe UI" w:cs="Open Sans"/>
                <w:sz w:val="20"/>
                <w:szCs w:val="20"/>
                <w:lang w:val="es-AR"/>
              </w:rPr>
              <w:t>organizaciones principales asociadas en el proyecto</w:t>
            </w:r>
            <w:r w:rsidR="00890AB2">
              <w:rPr>
                <w:rFonts w:ascii="Open Sans" w:hAnsi="Open Sans" w:eastAsia="Segoe UI" w:cs="Open Sans"/>
                <w:sz w:val="20"/>
                <w:szCs w:val="20"/>
                <w:lang w:val="es-AR"/>
              </w:rPr>
              <w:t>. Al final de cada sección les invitarán a agregar otros perfiles de organizaciones canadienses y del Sur, cuando resulte necesario.</w:t>
            </w:r>
          </w:p>
          <w:p w:rsidRPr="008C6522" w:rsidR="003A0D2F" w:rsidP="00890AB2" w:rsidRDefault="003A0D2F" w14:paraId="08709F2D" w14:textId="77777777">
            <w:pPr>
              <w:jc w:val="both"/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</w:pPr>
          </w:p>
        </w:tc>
      </w:tr>
      <w:tr w:rsidRPr="000E68ED" w:rsidR="009E6909" w:rsidTr="44BC73AE" w14:paraId="602C6F34" w14:textId="77777777">
        <w:trPr>
          <w:trHeight w:val="1065"/>
        </w:trPr>
        <w:tc>
          <w:tcPr>
            <w:tcW w:w="9634" w:type="dxa"/>
          </w:tcPr>
          <w:p w:rsidRPr="00890AB2" w:rsidR="009E6909" w:rsidP="008B031E" w:rsidRDefault="00890AB2" w14:paraId="16E77624" w14:textId="577F447E">
            <w:pPr>
              <w:rPr>
                <w:rFonts w:ascii="Open Sans" w:hAnsi="Open Sans" w:eastAsia="Open Sans" w:cs="Open Sans"/>
                <w:b/>
                <w:sz w:val="20"/>
                <w:szCs w:val="20"/>
                <w:lang w:val="es-AR"/>
              </w:rPr>
            </w:pPr>
            <w:r w:rsidRPr="00890AB2">
              <w:rPr>
                <w:rFonts w:ascii="Open Sans" w:hAnsi="Open Sans" w:eastAsia="Open Sans" w:cs="Open Sans"/>
                <w:b/>
                <w:sz w:val="20"/>
                <w:szCs w:val="20"/>
                <w:lang w:val="es-AR"/>
              </w:rPr>
              <w:t xml:space="preserve">Su organización, ¿es una organización </w:t>
            </w:r>
            <w:r w:rsidRPr="00890AB2" w:rsidR="009E6909">
              <w:rPr>
                <w:rFonts w:ascii="Open Sans" w:hAnsi="Open Sans" w:eastAsia="Open Sans" w:cs="Open Sans"/>
                <w:b/>
                <w:sz w:val="20"/>
                <w:szCs w:val="20"/>
                <w:lang w:val="es-AR"/>
              </w:rPr>
              <w:t>LGBTQ2</w:t>
            </w:r>
            <w:r w:rsidR="000E68ED">
              <w:rPr>
                <w:rFonts w:ascii="Open Sans" w:hAnsi="Open Sans" w:eastAsia="Open Sans" w:cs="Open Sans"/>
                <w:b/>
                <w:sz w:val="20"/>
                <w:szCs w:val="20"/>
                <w:lang w:val="es-AR"/>
              </w:rPr>
              <w:t>I</w:t>
            </w:r>
            <w:r w:rsidRPr="00890AB2" w:rsidR="009E6909">
              <w:rPr>
                <w:rFonts w:ascii="Open Sans" w:hAnsi="Open Sans" w:eastAsia="Open Sans" w:cs="Open Sans"/>
                <w:b/>
                <w:sz w:val="20"/>
                <w:szCs w:val="20"/>
                <w:lang w:val="es-AR"/>
              </w:rPr>
              <w:t>?</w:t>
            </w:r>
          </w:p>
          <w:p w:rsidRPr="00890AB2" w:rsidR="009E6909" w:rsidP="008B031E" w:rsidRDefault="009E6909" w14:paraId="21978986" w14:textId="1225ADD6">
            <w:pPr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</w:pPr>
            <w:r w:rsidRPr="00890AB2">
              <w:rPr>
                <w:rFonts w:ascii="Segoe UI Symbol" w:hAnsi="Segoe UI Symbol" w:eastAsia="MS Gothic" w:cs="Segoe UI Symbol"/>
                <w:sz w:val="20"/>
                <w:szCs w:val="20"/>
                <w:lang w:val="es-AR"/>
              </w:rPr>
              <w:t>☐</w:t>
            </w:r>
            <w:r w:rsidRPr="00890AB2">
              <w:rPr>
                <w:rFonts w:ascii="Open Sans" w:hAnsi="Open Sans" w:eastAsia="MS Gothic" w:cs="Open Sans"/>
                <w:sz w:val="20"/>
                <w:szCs w:val="20"/>
                <w:lang w:val="es-AR"/>
              </w:rPr>
              <w:t xml:space="preserve"> </w:t>
            </w:r>
            <w:r w:rsidRPr="00890AB2" w:rsidR="00890AB2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>La orgaización se define como LGBTQ2</w:t>
            </w:r>
            <w:r w:rsidR="000E68ED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>I</w:t>
            </w:r>
            <w:r w:rsidRPr="00890AB2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>.</w:t>
            </w:r>
          </w:p>
          <w:p w:rsidRPr="00890AB2" w:rsidR="009E6909" w:rsidP="008B031E" w:rsidRDefault="009E6909" w14:paraId="1B14A5D1" w14:textId="3212E242">
            <w:pPr>
              <w:rPr>
                <w:rFonts w:ascii="Open Sans" w:hAnsi="Open Sans" w:eastAsia="MS Gothic" w:cs="Open Sans"/>
                <w:sz w:val="20"/>
                <w:szCs w:val="20"/>
                <w:lang w:val="es-AR"/>
              </w:rPr>
            </w:pPr>
            <w:r w:rsidRPr="00890AB2">
              <w:rPr>
                <w:rFonts w:ascii="Segoe UI Symbol" w:hAnsi="Segoe UI Symbol" w:eastAsia="MS Gothic" w:cs="Segoe UI Symbol"/>
                <w:sz w:val="20"/>
                <w:szCs w:val="20"/>
                <w:lang w:val="es-AR"/>
              </w:rPr>
              <w:t>☐</w:t>
            </w:r>
            <w:r w:rsidRPr="00890AB2">
              <w:rPr>
                <w:rFonts w:ascii="Open Sans" w:hAnsi="Open Sans" w:eastAsia="MS Gothic" w:cs="Open Sans"/>
                <w:sz w:val="20"/>
                <w:szCs w:val="20"/>
                <w:lang w:val="es-AR"/>
              </w:rPr>
              <w:t xml:space="preserve"> </w:t>
            </w:r>
            <w:r w:rsidR="00890AB2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>Las personas</w:t>
            </w:r>
            <w:r w:rsidRPr="00890AB2" w:rsidR="00890AB2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 xml:space="preserve"> LGBTQ</w:t>
            </w:r>
            <w:r w:rsidR="00890AB2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>2</w:t>
            </w:r>
            <w:r w:rsidR="000E68ED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>I</w:t>
            </w:r>
            <w:r w:rsidRPr="00890AB2" w:rsidR="00890AB2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 xml:space="preserve"> está</w:t>
            </w:r>
            <w:r w:rsidR="00890AB2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>n</w:t>
            </w:r>
            <w:r w:rsidRPr="00890AB2" w:rsidR="00890AB2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 xml:space="preserve"> representad</w:t>
            </w:r>
            <w:r w:rsidR="00890AB2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>as</w:t>
            </w:r>
            <w:r w:rsidRPr="00890AB2" w:rsidR="00890AB2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 xml:space="preserve"> en forma significativa </w:t>
            </w:r>
            <w:r w:rsidRPr="00890AB2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 xml:space="preserve">(51%+) </w:t>
            </w:r>
            <w:r w:rsidR="00890AB2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 xml:space="preserve">en </w:t>
            </w:r>
            <w:r w:rsidR="000E68ED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>su</w:t>
            </w:r>
            <w:r w:rsidR="00890AB2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 xml:space="preserve"> alta gerencia/dirección</w:t>
            </w:r>
            <w:r w:rsidRPr="00890AB2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>.</w:t>
            </w:r>
          </w:p>
          <w:p w:rsidRPr="00890AB2" w:rsidR="009E6909" w:rsidP="008B031E" w:rsidRDefault="009E6909" w14:paraId="06EAE874" w14:textId="63DB1E92">
            <w:pPr>
              <w:rPr>
                <w:rFonts w:ascii="Open Sans" w:hAnsi="Open Sans" w:eastAsia="MS Gothic" w:cs="Open Sans"/>
                <w:sz w:val="20"/>
                <w:szCs w:val="20"/>
                <w:lang w:val="es-AR"/>
              </w:rPr>
            </w:pPr>
            <w:r w:rsidRPr="00890AB2">
              <w:rPr>
                <w:rFonts w:ascii="Segoe UI Symbol" w:hAnsi="Segoe UI Symbol" w:eastAsia="MS Gothic" w:cs="Segoe UI Symbol"/>
                <w:sz w:val="20"/>
                <w:szCs w:val="20"/>
                <w:lang w:val="es-AR"/>
              </w:rPr>
              <w:t>☐</w:t>
            </w:r>
            <w:r w:rsidRPr="00890AB2">
              <w:rPr>
                <w:rFonts w:ascii="Open Sans" w:hAnsi="Open Sans" w:eastAsia="MS Gothic" w:cs="Open Sans"/>
                <w:sz w:val="20"/>
                <w:szCs w:val="20"/>
                <w:lang w:val="es-AR"/>
              </w:rPr>
              <w:t xml:space="preserve"> </w:t>
            </w:r>
            <w:r w:rsidR="00890AB2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>Las personas</w:t>
            </w:r>
            <w:r w:rsidRPr="00890AB2" w:rsidR="00890AB2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 xml:space="preserve"> LGBTQ</w:t>
            </w:r>
            <w:r w:rsidR="00890AB2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>2</w:t>
            </w:r>
            <w:r w:rsidR="000E68ED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>I</w:t>
            </w:r>
            <w:r w:rsidRPr="00890AB2" w:rsidR="00890AB2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 xml:space="preserve"> está</w:t>
            </w:r>
            <w:r w:rsidR="00890AB2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>n</w:t>
            </w:r>
            <w:r w:rsidRPr="00890AB2" w:rsidR="00890AB2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 xml:space="preserve"> representad</w:t>
            </w:r>
            <w:r w:rsidR="00890AB2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>as</w:t>
            </w:r>
            <w:r w:rsidRPr="00890AB2" w:rsidR="00890AB2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 xml:space="preserve"> en forma significativa (51%+) </w:t>
            </w:r>
            <w:r w:rsidR="00890AB2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 xml:space="preserve">en </w:t>
            </w:r>
            <w:r w:rsidR="003040ED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>su</w:t>
            </w:r>
            <w:r w:rsidR="00890AB2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 xml:space="preserve"> </w:t>
            </w:r>
            <w:r w:rsidR="003040ED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>Consejo Directivo</w:t>
            </w:r>
            <w:r w:rsidRPr="00890AB2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>.</w:t>
            </w:r>
          </w:p>
          <w:p w:rsidRPr="00890AB2" w:rsidR="009E6909" w:rsidP="008B031E" w:rsidRDefault="009E6909" w14:paraId="7B05131F" w14:textId="58CDC141">
            <w:pPr>
              <w:rPr>
                <w:rFonts w:ascii="Open Sans" w:hAnsi="Open Sans" w:eastAsia="MS Gothic" w:cs="Open Sans"/>
                <w:sz w:val="20"/>
                <w:szCs w:val="20"/>
                <w:lang w:val="es-AR"/>
              </w:rPr>
            </w:pPr>
            <w:r w:rsidRPr="00890AB2">
              <w:rPr>
                <w:rFonts w:ascii="Segoe UI Symbol" w:hAnsi="Segoe UI Symbol" w:eastAsia="MS Gothic" w:cs="Segoe UI Symbol"/>
                <w:sz w:val="20"/>
                <w:szCs w:val="20"/>
                <w:lang w:val="es-AR"/>
              </w:rPr>
              <w:t>☐</w:t>
            </w:r>
            <w:r w:rsidRPr="00890AB2">
              <w:rPr>
                <w:rFonts w:ascii="Open Sans" w:hAnsi="Open Sans" w:eastAsia="MS Gothic" w:cs="Open Sans"/>
                <w:sz w:val="20"/>
                <w:szCs w:val="20"/>
                <w:lang w:val="es-AR"/>
              </w:rPr>
              <w:t xml:space="preserve"> </w:t>
            </w:r>
            <w:r w:rsidR="00890AB2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>Las personas</w:t>
            </w:r>
            <w:r w:rsidRPr="00890AB2" w:rsidR="00890AB2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 xml:space="preserve"> LGBTQ</w:t>
            </w:r>
            <w:r w:rsidR="00890AB2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>2</w:t>
            </w:r>
            <w:r w:rsidR="000E68ED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 xml:space="preserve">I </w:t>
            </w:r>
            <w:r w:rsidRPr="00890AB2" w:rsidR="00890AB2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>está</w:t>
            </w:r>
            <w:r w:rsidR="00890AB2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>n</w:t>
            </w:r>
            <w:r w:rsidRPr="00890AB2" w:rsidR="00890AB2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 xml:space="preserve"> representad</w:t>
            </w:r>
            <w:r w:rsidR="00890AB2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>as</w:t>
            </w:r>
            <w:r w:rsidRPr="00890AB2" w:rsidR="00890AB2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 xml:space="preserve"> en forma significativa (51%+) </w:t>
            </w:r>
            <w:r w:rsidR="00890AB2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>entre el personal</w:t>
            </w:r>
            <w:r w:rsidRPr="00890AB2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>.</w:t>
            </w:r>
          </w:p>
          <w:p w:rsidRPr="00890AB2" w:rsidR="009E6909" w:rsidP="008B031E" w:rsidRDefault="009E6909" w14:paraId="228E03B5" w14:textId="700B122D">
            <w:pPr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</w:pPr>
            <w:r w:rsidRPr="00890AB2">
              <w:rPr>
                <w:rFonts w:ascii="Segoe UI Symbol" w:hAnsi="Segoe UI Symbol" w:eastAsia="MS Gothic" w:cs="Segoe UI Symbol"/>
                <w:sz w:val="20"/>
                <w:szCs w:val="20"/>
                <w:lang w:val="es-AR"/>
              </w:rPr>
              <w:t>☐</w:t>
            </w:r>
            <w:r w:rsidRPr="00890AB2">
              <w:rPr>
                <w:rFonts w:ascii="Open Sans" w:hAnsi="Open Sans" w:eastAsia="MS Gothic" w:cs="Open Sans"/>
                <w:sz w:val="20"/>
                <w:szCs w:val="20"/>
                <w:lang w:val="es-AR"/>
              </w:rPr>
              <w:t xml:space="preserve"> </w:t>
            </w:r>
            <w:r w:rsidRPr="00890AB2" w:rsidR="00890AB2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>La misión se enfoca en temáticas</w:t>
            </w:r>
            <w:r w:rsidRPr="00890AB2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 xml:space="preserve"> LGBTQ2</w:t>
            </w:r>
            <w:r w:rsidR="000E68ED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>I</w:t>
            </w:r>
            <w:r w:rsidRPr="00890AB2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>.</w:t>
            </w:r>
          </w:p>
          <w:p w:rsidRPr="00890AB2" w:rsidR="009377BA" w:rsidP="008B031E" w:rsidRDefault="009377BA" w14:paraId="409646F1" w14:textId="14C9F378">
            <w:pPr>
              <w:rPr>
                <w:rFonts w:ascii="Open Sans" w:hAnsi="Open Sans" w:eastAsia="Open Sans" w:cs="Open Sans"/>
                <w:b/>
                <w:sz w:val="20"/>
                <w:szCs w:val="20"/>
                <w:lang w:val="es-AR"/>
              </w:rPr>
            </w:pPr>
          </w:p>
        </w:tc>
      </w:tr>
      <w:tr w:rsidRPr="000E68ED" w:rsidR="003A0D2F" w:rsidTr="44BC73AE" w14:paraId="6910E3F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5"/>
        </w:trPr>
        <w:tc>
          <w:tcPr>
            <w:tcW w:w="9634" w:type="dxa"/>
          </w:tcPr>
          <w:p w:rsidRPr="00346F18" w:rsidR="003A0D2F" w:rsidP="008B031E" w:rsidRDefault="00346F18" w14:paraId="38BBAC61" w14:textId="08ED7E6B">
            <w:pPr>
              <w:rPr>
                <w:rFonts w:ascii="Open Sans" w:hAnsi="Open Sans" w:eastAsia="Open Sans" w:cs="Open Sans"/>
                <w:b/>
                <w:sz w:val="20"/>
                <w:szCs w:val="20"/>
                <w:lang w:val="es-AR"/>
              </w:rPr>
            </w:pPr>
            <w:r w:rsidRPr="00346F18">
              <w:rPr>
                <w:rFonts w:ascii="Open Sans" w:hAnsi="Open Sans" w:eastAsia="Open Sans" w:cs="Open Sans"/>
                <w:b/>
                <w:sz w:val="20"/>
                <w:szCs w:val="20"/>
                <w:lang w:val="es-AR"/>
              </w:rPr>
              <w:lastRenderedPageBreak/>
              <w:t>Descripción de la organización</w:t>
            </w:r>
            <w:r w:rsidRPr="00346F18" w:rsidR="009E6909">
              <w:rPr>
                <w:rFonts w:ascii="Open Sans" w:hAnsi="Open Sans" w:eastAsia="Open Sans" w:cs="Open Sans"/>
                <w:b/>
                <w:sz w:val="20"/>
                <w:szCs w:val="20"/>
                <w:lang w:val="es-AR"/>
              </w:rPr>
              <w:t xml:space="preserve"> (m</w:t>
            </w:r>
            <w:r w:rsidRPr="00346F18" w:rsidR="003A0D2F">
              <w:rPr>
                <w:rFonts w:ascii="Open Sans" w:hAnsi="Open Sans" w:eastAsia="Open Sans" w:cs="Open Sans"/>
                <w:b/>
                <w:sz w:val="20"/>
                <w:szCs w:val="20"/>
                <w:lang w:val="es-AR"/>
              </w:rPr>
              <w:t>i</w:t>
            </w:r>
            <w:r w:rsidRPr="00346F18">
              <w:rPr>
                <w:rFonts w:ascii="Open Sans" w:hAnsi="Open Sans" w:eastAsia="Open Sans" w:cs="Open Sans"/>
                <w:b/>
                <w:sz w:val="20"/>
                <w:szCs w:val="20"/>
                <w:lang w:val="es-AR"/>
              </w:rPr>
              <w:t>sió</w:t>
            </w:r>
            <w:r w:rsidRPr="00346F18" w:rsidR="003A0D2F">
              <w:rPr>
                <w:rFonts w:ascii="Open Sans" w:hAnsi="Open Sans" w:eastAsia="Open Sans" w:cs="Open Sans"/>
                <w:b/>
                <w:sz w:val="20"/>
                <w:szCs w:val="20"/>
                <w:lang w:val="es-AR"/>
              </w:rPr>
              <w:t>n</w:t>
            </w:r>
            <w:r w:rsidRPr="00346F18" w:rsidR="009E6909">
              <w:rPr>
                <w:rFonts w:ascii="Open Sans" w:hAnsi="Open Sans" w:eastAsia="Open Sans" w:cs="Open Sans"/>
                <w:b/>
                <w:sz w:val="20"/>
                <w:szCs w:val="20"/>
                <w:lang w:val="es-AR"/>
              </w:rPr>
              <w:t xml:space="preserve">, etc) </w:t>
            </w:r>
            <w:r w:rsidRPr="00346F18" w:rsidR="003A0D2F">
              <w:rPr>
                <w:rFonts w:ascii="Open Sans" w:hAnsi="Open Sans" w:eastAsia="Open Sans" w:cs="Open Sans"/>
                <w:b/>
                <w:sz w:val="20"/>
                <w:szCs w:val="20"/>
                <w:lang w:val="es-AR"/>
              </w:rPr>
              <w:t xml:space="preserve">: </w:t>
            </w:r>
          </w:p>
          <w:p w:rsidRPr="00346F18" w:rsidR="003A0D2F" w:rsidP="008B031E" w:rsidRDefault="003A0D2F" w14:paraId="12D0DDE2" w14:textId="77777777">
            <w:pPr>
              <w:rPr>
                <w:rFonts w:ascii="Open Sans" w:hAnsi="Open Sans" w:eastAsia="Open Sans" w:cs="Open Sans"/>
                <w:sz w:val="20"/>
                <w:szCs w:val="20"/>
                <w:lang w:val="es-AR"/>
              </w:rPr>
            </w:pPr>
          </w:p>
          <w:p w:rsidRPr="00346F18" w:rsidR="003A0D2F" w:rsidP="008B031E" w:rsidRDefault="003A0D2F" w14:paraId="71DCD601" w14:textId="77777777">
            <w:pPr>
              <w:rPr>
                <w:rFonts w:ascii="Open Sans" w:hAnsi="Open Sans" w:eastAsia="Open Sans" w:cs="Open Sans"/>
                <w:sz w:val="20"/>
                <w:szCs w:val="20"/>
                <w:lang w:val="es-AR"/>
              </w:rPr>
            </w:pPr>
          </w:p>
          <w:p w:rsidRPr="00346F18" w:rsidR="003A0D2F" w:rsidP="008B031E" w:rsidRDefault="003A0D2F" w14:paraId="400AD954" w14:textId="77777777">
            <w:pPr>
              <w:rPr>
                <w:rFonts w:ascii="Open Sans" w:hAnsi="Open Sans" w:eastAsia="Open Sans" w:cs="Open Sans"/>
                <w:sz w:val="20"/>
                <w:szCs w:val="20"/>
                <w:lang w:val="es-AR"/>
              </w:rPr>
            </w:pPr>
          </w:p>
          <w:p w:rsidRPr="00346F18" w:rsidR="003A0D2F" w:rsidP="008B031E" w:rsidRDefault="003A0D2F" w14:paraId="7B4033D1" w14:textId="77777777">
            <w:pPr>
              <w:rPr>
                <w:rFonts w:ascii="Open Sans" w:hAnsi="Open Sans" w:eastAsia="Open Sans" w:cs="Open Sans"/>
                <w:sz w:val="20"/>
                <w:szCs w:val="20"/>
                <w:lang w:val="es-AR"/>
              </w:rPr>
            </w:pPr>
          </w:p>
        </w:tc>
      </w:tr>
      <w:tr w:rsidRPr="000E68ED" w:rsidR="009E6909" w:rsidTr="44BC73AE" w14:paraId="3378190A" w14:textId="77777777">
        <w:trPr>
          <w:trHeight w:val="1065"/>
        </w:trPr>
        <w:tc>
          <w:tcPr>
            <w:tcW w:w="9634" w:type="dxa"/>
          </w:tcPr>
          <w:p w:rsidRPr="00346F18" w:rsidR="00346F18" w:rsidP="465DFAF6" w:rsidRDefault="0B9FD2CB" w14:paraId="11D98E8D" w14:textId="2B2A11A4">
            <w:pPr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</w:pPr>
            <w:r w:rsidRPr="00346F18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>Describ</w:t>
            </w:r>
            <w:r w:rsidRPr="00346F18" w:rsidR="00346F18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>an qué experiencia de trabajo en temáticas LG</w:t>
            </w:r>
            <w:r w:rsidR="00346F18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>BTQ2</w:t>
            </w:r>
            <w:r w:rsidR="000E68ED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 xml:space="preserve">I </w:t>
            </w:r>
            <w:r w:rsidR="00346F18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>en Canadá tiene su organización:</w:t>
            </w:r>
          </w:p>
          <w:p w:rsidRPr="008C6522" w:rsidR="009E6909" w:rsidP="465DFAF6" w:rsidRDefault="009E6909" w14:paraId="2D8A735A" w14:textId="1E7DA4E8">
            <w:pPr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</w:pPr>
          </w:p>
        </w:tc>
      </w:tr>
      <w:tr w:rsidRPr="000E68ED" w:rsidR="009E6909" w:rsidTr="44BC73AE" w14:paraId="06E01C37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5"/>
        </w:trPr>
        <w:tc>
          <w:tcPr>
            <w:tcW w:w="9634" w:type="dxa"/>
          </w:tcPr>
          <w:p w:rsidRPr="00346F18" w:rsidR="00346F18" w:rsidP="009E6909" w:rsidRDefault="009E6909" w14:paraId="199D372E" w14:textId="2386D9F0">
            <w:pPr>
              <w:rPr>
                <w:rFonts w:ascii="Open Sans" w:hAnsi="Open Sans" w:eastAsia="Open Sans" w:cs="Open Sans"/>
                <w:b/>
                <w:sz w:val="20"/>
                <w:szCs w:val="20"/>
                <w:lang w:val="es-AR"/>
              </w:rPr>
            </w:pPr>
            <w:r w:rsidRPr="00346F18">
              <w:rPr>
                <w:rFonts w:ascii="Open Sans" w:hAnsi="Open Sans" w:eastAsia="Open Sans" w:cs="Open Sans"/>
                <w:b/>
                <w:sz w:val="20"/>
                <w:szCs w:val="20"/>
                <w:lang w:val="es-AR"/>
              </w:rPr>
              <w:t>D</w:t>
            </w:r>
            <w:r w:rsidRPr="00346F18" w:rsidR="00346F18">
              <w:rPr>
                <w:rFonts w:ascii="Open Sans" w:hAnsi="Open Sans" w:eastAsia="Open Sans" w:cs="Open Sans"/>
                <w:b/>
                <w:sz w:val="20"/>
                <w:szCs w:val="20"/>
                <w:lang w:val="es-AR"/>
              </w:rPr>
              <w:t>escriban qué experiencia de trabajo en temáticas LGBT</w:t>
            </w:r>
            <w:r w:rsidR="001E2FB1">
              <w:rPr>
                <w:rFonts w:ascii="Open Sans" w:hAnsi="Open Sans" w:eastAsia="Open Sans" w:cs="Open Sans"/>
                <w:b/>
                <w:sz w:val="20"/>
                <w:szCs w:val="20"/>
                <w:lang w:val="es-AR"/>
              </w:rPr>
              <w:t>2</w:t>
            </w:r>
            <w:r w:rsidR="000E68ED">
              <w:rPr>
                <w:rFonts w:ascii="Open Sans" w:hAnsi="Open Sans" w:eastAsia="Open Sans" w:cs="Open Sans"/>
                <w:b/>
                <w:sz w:val="20"/>
                <w:szCs w:val="20"/>
                <w:lang w:val="es-AR"/>
              </w:rPr>
              <w:t>I</w:t>
            </w:r>
            <w:r w:rsidR="001E2FB1">
              <w:rPr>
                <w:rFonts w:ascii="Open Sans" w:hAnsi="Open Sans" w:eastAsia="Open Sans" w:cs="Open Sans"/>
                <w:b/>
                <w:sz w:val="20"/>
                <w:szCs w:val="20"/>
                <w:lang w:val="es-AR"/>
              </w:rPr>
              <w:t xml:space="preserve"> a nivel internacional tiene su organización:</w:t>
            </w:r>
          </w:p>
          <w:p w:rsidRPr="008C6522" w:rsidR="009E6909" w:rsidP="009E6909" w:rsidRDefault="009E6909" w14:paraId="1526A6F7" w14:textId="6C3F7B54">
            <w:pPr>
              <w:rPr>
                <w:rFonts w:ascii="Open Sans" w:hAnsi="Open Sans" w:eastAsia="Open Sans" w:cs="Open Sans"/>
                <w:b/>
                <w:sz w:val="20"/>
                <w:szCs w:val="20"/>
                <w:lang w:val="es-AR"/>
              </w:rPr>
            </w:pPr>
          </w:p>
        </w:tc>
      </w:tr>
      <w:tr w:rsidRPr="000E68ED" w:rsidR="009E6909" w:rsidTr="44BC73AE" w14:paraId="286B8C98" w14:textId="77777777">
        <w:trPr>
          <w:trHeight w:val="1065"/>
        </w:trPr>
        <w:tc>
          <w:tcPr>
            <w:tcW w:w="9634" w:type="dxa"/>
          </w:tcPr>
          <w:p w:rsidRPr="001E2FB1" w:rsidR="001E2FB1" w:rsidP="465DFAF6" w:rsidRDefault="001E2FB1" w14:paraId="5E928A48" w14:textId="53FE1E6A">
            <w:pPr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</w:pPr>
            <w:r w:rsidRPr="001E2FB1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 xml:space="preserve">¿Cuáles son las principales comunidades con </w:t>
            </w:r>
            <w:r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>las que su organización trabaja en forma específica?</w:t>
            </w:r>
          </w:p>
          <w:p w:rsidRPr="001E2FB1" w:rsidR="009E6909" w:rsidP="009E6909" w:rsidRDefault="009E6909" w14:paraId="33C53056" w14:textId="554483D4">
            <w:pPr>
              <w:rPr>
                <w:rFonts w:ascii="Open Sans" w:hAnsi="Open Sans" w:eastAsia="MS Gothic" w:cs="Open Sans"/>
                <w:sz w:val="20"/>
                <w:szCs w:val="20"/>
                <w:lang w:val="es-AR"/>
              </w:rPr>
            </w:pPr>
            <w:r w:rsidRPr="001E2FB1">
              <w:rPr>
                <w:rFonts w:ascii="Segoe UI Symbol" w:hAnsi="Segoe UI Symbol" w:eastAsia="MS Gothic" w:cs="Segoe UI Symbol"/>
                <w:sz w:val="20"/>
                <w:szCs w:val="20"/>
                <w:lang w:val="es-AR"/>
              </w:rPr>
              <w:t>☐</w:t>
            </w:r>
            <w:r w:rsidRPr="001E2FB1">
              <w:rPr>
                <w:rFonts w:ascii="Open Sans" w:hAnsi="Open Sans" w:eastAsia="MS Gothic" w:cs="Open Sans"/>
                <w:sz w:val="20"/>
                <w:szCs w:val="20"/>
                <w:lang w:val="es-AR"/>
              </w:rPr>
              <w:t xml:space="preserve"> </w:t>
            </w:r>
            <w:r w:rsidRPr="001E2FB1" w:rsidR="001E2FB1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>Dos espíritus</w:t>
            </w:r>
            <w:r w:rsidRPr="001E2FB1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 xml:space="preserve"> </w:t>
            </w:r>
            <w:r w:rsidR="001E2FB1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>u otras identidades originarias</w:t>
            </w:r>
          </w:p>
          <w:p w:rsidRPr="001E2FB1" w:rsidR="009E6909" w:rsidP="009E6909" w:rsidRDefault="009E6909" w14:paraId="2EDC2C55" w14:textId="0E07ED0F">
            <w:pPr>
              <w:rPr>
                <w:rFonts w:ascii="Open Sans" w:hAnsi="Open Sans" w:eastAsia="MS Gothic" w:cs="Open Sans"/>
                <w:sz w:val="20"/>
                <w:szCs w:val="20"/>
                <w:lang w:val="es-AR"/>
              </w:rPr>
            </w:pPr>
            <w:r w:rsidRPr="001E2FB1">
              <w:rPr>
                <w:rFonts w:ascii="Segoe UI Symbol" w:hAnsi="Segoe UI Symbol" w:eastAsia="MS Gothic" w:cs="Segoe UI Symbol"/>
                <w:sz w:val="20"/>
                <w:szCs w:val="20"/>
                <w:lang w:val="es-AR"/>
              </w:rPr>
              <w:t>☐</w:t>
            </w:r>
            <w:r w:rsidRPr="001E2FB1">
              <w:rPr>
                <w:rFonts w:ascii="Open Sans" w:hAnsi="Open Sans" w:eastAsia="MS Gothic" w:cs="Open Sans"/>
                <w:sz w:val="20"/>
                <w:szCs w:val="20"/>
                <w:lang w:val="es-AR"/>
              </w:rPr>
              <w:t xml:space="preserve"> </w:t>
            </w:r>
            <w:r w:rsidR="001E2FB1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>Personas trans y no binaries</w:t>
            </w:r>
          </w:p>
          <w:p w:rsidRPr="001E2FB1" w:rsidR="009E6909" w:rsidP="009E6909" w:rsidRDefault="009E6909" w14:paraId="4F9D9198" w14:textId="42458827">
            <w:pPr>
              <w:rPr>
                <w:rFonts w:ascii="Open Sans" w:hAnsi="Open Sans" w:eastAsia="MS Gothic" w:cs="Open Sans"/>
                <w:sz w:val="20"/>
                <w:szCs w:val="20"/>
                <w:lang w:val="es-AR"/>
              </w:rPr>
            </w:pPr>
            <w:r w:rsidRPr="001E2FB1">
              <w:rPr>
                <w:rFonts w:ascii="Segoe UI Symbol" w:hAnsi="Segoe UI Symbol" w:eastAsia="MS Gothic" w:cs="Segoe UI Symbol"/>
                <w:sz w:val="20"/>
                <w:szCs w:val="20"/>
                <w:lang w:val="es-AR"/>
              </w:rPr>
              <w:t>☐</w:t>
            </w:r>
            <w:r w:rsidRPr="001E2FB1" w:rsidR="001E2FB1">
              <w:rPr>
                <w:rFonts w:ascii="Open Sans" w:hAnsi="Open Sans" w:eastAsia="MS Gothic" w:cs="Open Sans"/>
                <w:sz w:val="20"/>
                <w:szCs w:val="20"/>
                <w:lang w:val="es-AR"/>
              </w:rPr>
              <w:t xml:space="preserve"> Personas </w:t>
            </w:r>
            <w:r w:rsidRPr="001E2FB1" w:rsidR="001E2FB1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>i</w:t>
            </w:r>
            <w:r w:rsidRPr="001E2FB1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>ntersex</w:t>
            </w:r>
          </w:p>
          <w:p w:rsidRPr="001E2FB1" w:rsidR="009E6909" w:rsidP="009E6909" w:rsidRDefault="009E6909" w14:paraId="6AE75074" w14:textId="3065B29F">
            <w:pPr>
              <w:rPr>
                <w:rFonts w:ascii="Open Sans" w:hAnsi="Open Sans" w:eastAsia="MS Gothic" w:cs="Open Sans"/>
                <w:sz w:val="20"/>
                <w:szCs w:val="20"/>
                <w:lang w:val="es-AR"/>
              </w:rPr>
            </w:pPr>
            <w:r w:rsidRPr="001E2FB1">
              <w:rPr>
                <w:rFonts w:ascii="Segoe UI Symbol" w:hAnsi="Segoe UI Symbol" w:eastAsia="MS Gothic" w:cs="Segoe UI Symbol"/>
                <w:sz w:val="20"/>
                <w:szCs w:val="20"/>
                <w:lang w:val="es-AR"/>
              </w:rPr>
              <w:t>☐</w:t>
            </w:r>
            <w:r w:rsidRPr="001E2FB1">
              <w:rPr>
                <w:rFonts w:ascii="Open Sans" w:hAnsi="Open Sans" w:eastAsia="MS Gothic" w:cs="Open Sans"/>
                <w:sz w:val="20"/>
                <w:szCs w:val="20"/>
                <w:lang w:val="es-AR"/>
              </w:rPr>
              <w:t xml:space="preserve"> </w:t>
            </w:r>
            <w:r w:rsidRPr="001E2FB1" w:rsidR="001E2FB1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>Mujeres LBQ</w:t>
            </w:r>
          </w:p>
          <w:p w:rsidRPr="001E2FB1" w:rsidR="009E6909" w:rsidP="009E6909" w:rsidRDefault="009E6909" w14:paraId="470662FC" w14:textId="501AB717">
            <w:pPr>
              <w:rPr>
                <w:rFonts w:ascii="Open Sans" w:hAnsi="Open Sans" w:eastAsia="MS Gothic" w:cs="Open Sans"/>
                <w:sz w:val="20"/>
                <w:szCs w:val="20"/>
                <w:lang w:val="es-AR"/>
              </w:rPr>
            </w:pPr>
            <w:r w:rsidRPr="001E2FB1">
              <w:rPr>
                <w:rFonts w:ascii="Segoe UI Symbol" w:hAnsi="Segoe UI Symbol" w:eastAsia="MS Gothic" w:cs="Segoe UI Symbol"/>
                <w:sz w:val="20"/>
                <w:szCs w:val="20"/>
                <w:lang w:val="es-AR"/>
              </w:rPr>
              <w:t>☐</w:t>
            </w:r>
            <w:r w:rsidRPr="001E2FB1">
              <w:rPr>
                <w:rFonts w:ascii="Open Sans" w:hAnsi="Open Sans" w:eastAsia="MS Gothic" w:cs="Open Sans"/>
                <w:sz w:val="20"/>
                <w:szCs w:val="20"/>
                <w:lang w:val="es-AR"/>
              </w:rPr>
              <w:t xml:space="preserve"> </w:t>
            </w:r>
            <w:r w:rsidRPr="001E2FB1" w:rsidR="001E2FB1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>Enfoque interseccional (todas</w:t>
            </w:r>
            <w:r w:rsidRPr="001E2FB1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>)</w:t>
            </w:r>
          </w:p>
          <w:p w:rsidRPr="00ED7E55" w:rsidR="009E6909" w:rsidP="009E6909" w:rsidRDefault="009E6909" w14:paraId="5B10264D" w14:textId="100D126F">
            <w:pPr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</w:pPr>
            <w:r w:rsidRPr="00ED7E55">
              <w:rPr>
                <w:rFonts w:ascii="Segoe UI Symbol" w:hAnsi="Segoe UI Symbol" w:eastAsia="MS Gothic" w:cs="Segoe UI Symbol"/>
                <w:sz w:val="20"/>
                <w:szCs w:val="20"/>
                <w:lang w:val="es-AR"/>
              </w:rPr>
              <w:t>☐</w:t>
            </w:r>
            <w:r w:rsidRPr="00ED7E55">
              <w:rPr>
                <w:rFonts w:ascii="Open Sans" w:hAnsi="Open Sans" w:eastAsia="MS Gothic" w:cs="Open Sans"/>
                <w:sz w:val="20"/>
                <w:szCs w:val="20"/>
                <w:lang w:val="es-AR"/>
              </w:rPr>
              <w:t xml:space="preserve"> </w:t>
            </w:r>
            <w:r w:rsidRPr="00ED7E55" w:rsidR="001E2FB1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>Ninguna</w:t>
            </w:r>
          </w:p>
          <w:p w:rsidRPr="00ED7E55" w:rsidR="007E3947" w:rsidP="009E6909" w:rsidRDefault="007E3947" w14:paraId="071F8D28" w14:textId="08A21CFB">
            <w:pPr>
              <w:rPr>
                <w:rFonts w:ascii="Open Sans" w:hAnsi="Open Sans" w:eastAsia="MS Gothic" w:cs="Open Sans"/>
                <w:sz w:val="20"/>
                <w:szCs w:val="20"/>
                <w:lang w:val="es-AR"/>
              </w:rPr>
            </w:pPr>
            <w:r w:rsidRPr="00ED7E55">
              <w:rPr>
                <w:rFonts w:ascii="Segoe UI Symbol" w:hAnsi="Segoe UI Symbol" w:eastAsia="MS Gothic" w:cs="Segoe UI Symbol"/>
                <w:sz w:val="20"/>
                <w:szCs w:val="20"/>
                <w:lang w:val="es-AR"/>
              </w:rPr>
              <w:t>☐</w:t>
            </w:r>
            <w:r w:rsidRPr="00ED7E55">
              <w:rPr>
                <w:rFonts w:ascii="Open Sans" w:hAnsi="Open Sans" w:eastAsia="MS Gothic" w:cs="Open Sans"/>
                <w:sz w:val="20"/>
                <w:szCs w:val="20"/>
                <w:lang w:val="es-AR"/>
              </w:rPr>
              <w:t xml:space="preserve"> </w:t>
            </w:r>
            <w:r w:rsidRPr="00ED7E55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>O</w:t>
            </w:r>
            <w:r w:rsidRPr="00ED7E55" w:rsidR="001E2FB1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>t</w:t>
            </w:r>
            <w:r w:rsidRPr="00ED7E55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>r</w:t>
            </w:r>
            <w:r w:rsidRPr="00ED7E55" w:rsidR="001E2FB1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>a</w:t>
            </w:r>
            <w:r w:rsidRPr="00ED7E55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 xml:space="preserve"> (</w:t>
            </w:r>
            <w:r w:rsidRPr="00ED7E55" w:rsidR="001E2FB1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>Por favor especifiquen</w:t>
            </w:r>
            <w:r w:rsidRPr="00ED7E55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 xml:space="preserve">) : </w:t>
            </w:r>
          </w:p>
          <w:p w:rsidRPr="00ED7E55" w:rsidR="009E6909" w:rsidP="009E6909" w:rsidRDefault="009E6909" w14:paraId="3F1875CA" w14:textId="79F8787A">
            <w:pPr>
              <w:rPr>
                <w:rFonts w:ascii="Open Sans" w:hAnsi="Open Sans" w:eastAsia="Open Sans" w:cs="Open Sans"/>
                <w:b/>
                <w:sz w:val="20"/>
                <w:szCs w:val="20"/>
                <w:lang w:val="es-AR"/>
              </w:rPr>
            </w:pPr>
          </w:p>
        </w:tc>
      </w:tr>
      <w:tr w:rsidRPr="000E68ED" w:rsidR="009E6909" w:rsidTr="44BC73AE" w14:paraId="57C2CA5B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5"/>
        </w:trPr>
        <w:tc>
          <w:tcPr>
            <w:tcW w:w="9634" w:type="dxa"/>
          </w:tcPr>
          <w:p w:rsidRPr="00ED7E55" w:rsidR="009E6909" w:rsidP="00ED7E55" w:rsidRDefault="444EDAB2" w14:paraId="2F046C7D" w14:textId="29302711">
            <w:pPr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</w:pPr>
            <w:r w:rsidRPr="00ED7E55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>Describ</w:t>
            </w:r>
            <w:r w:rsidRPr="00ED7E55" w:rsidR="00ED7E55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 xml:space="preserve">an el trabajo </w:t>
            </w:r>
            <w:r w:rsidR="00ED7E55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 xml:space="preserve">específico </w:t>
            </w:r>
            <w:r w:rsidRPr="00ED7E55" w:rsidR="00ED7E55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>que realiza su organización con esas</w:t>
            </w:r>
            <w:r w:rsidR="00ED7E55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 xml:space="preserve"> comunidades o con otras</w:t>
            </w:r>
            <w:r w:rsidRPr="00ED7E55" w:rsidR="52DDF9FD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>.</w:t>
            </w:r>
          </w:p>
        </w:tc>
      </w:tr>
      <w:tr w:rsidRPr="000E68ED" w:rsidR="009E6909" w:rsidTr="44BC73AE" w14:paraId="6C8A9AF4" w14:textId="77777777">
        <w:trPr>
          <w:trHeight w:val="1065"/>
        </w:trPr>
        <w:tc>
          <w:tcPr>
            <w:tcW w:w="9634" w:type="dxa"/>
          </w:tcPr>
          <w:p w:rsidRPr="008C6522" w:rsidR="009E6909" w:rsidP="44BC73AE" w:rsidRDefault="00ED7E55" w14:paraId="53F802A7" w14:textId="6989BE72">
            <w:pPr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</w:pPr>
            <w:r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 xml:space="preserve">¿Desearían agregar alguna información adicional? </w:t>
            </w:r>
          </w:p>
        </w:tc>
      </w:tr>
    </w:tbl>
    <w:p w:rsidRPr="008C6522" w:rsidR="003A0D2F" w:rsidP="003A0D2F" w:rsidRDefault="003A0D2F" w14:paraId="0A952E21" w14:textId="24FF7D8A">
      <w:pPr>
        <w:rPr>
          <w:rFonts w:ascii="Open Sans" w:hAnsi="Open Sans" w:eastAsia="Open Sans" w:cs="Open Sans"/>
          <w:b/>
          <w:sz w:val="20"/>
          <w:szCs w:val="20"/>
          <w:lang w:val="es-AR"/>
        </w:rPr>
      </w:pPr>
    </w:p>
    <w:tbl>
      <w:tblPr>
        <w:tblStyle w:val="Tablaconcuadrcula3-nfasis3"/>
        <w:tblW w:w="9625" w:type="dxa"/>
        <w:tblLayout w:type="fixed"/>
        <w:tblLook w:val="0400" w:firstRow="0" w:lastRow="0" w:firstColumn="0" w:lastColumn="0" w:noHBand="0" w:noVBand="1"/>
      </w:tblPr>
      <w:tblGrid>
        <w:gridCol w:w="4675"/>
        <w:gridCol w:w="137"/>
        <w:gridCol w:w="4455"/>
        <w:gridCol w:w="358"/>
      </w:tblGrid>
      <w:tr w:rsidRPr="009377BA" w:rsidR="00DE2786" w:rsidTr="330C0234" w14:paraId="56EC567B" w14:textId="77777777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58" w:type="dxa"/>
          <w:trHeight w:val="495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9267" w:type="dxa"/>
            <w:gridSpan w:val="3"/>
            <w:tcMar/>
          </w:tcPr>
          <w:p w:rsidRPr="009377BA" w:rsidR="00DE2786" w:rsidP="1109B9C3" w:rsidRDefault="006E7CC8" w14:paraId="4988418C" w14:textId="0D4E53CD">
            <w:pPr>
              <w:pStyle w:val="Prrafodelista"/>
              <w:numPr>
                <w:ilvl w:val="0"/>
                <w:numId w:val="5"/>
              </w:numPr>
              <w:jc w:val="both"/>
              <w:rPr>
                <w:rFonts w:ascii="Open Sans" w:hAnsi="Open Sans" w:eastAsia="Open Sans" w:cs="Open Sans"/>
                <w:b/>
                <w:bCs/>
                <w:sz w:val="20"/>
                <w:szCs w:val="20"/>
              </w:rPr>
            </w:pPr>
            <w:r>
              <w:rPr>
                <w:rFonts w:ascii="Open Sans" w:hAnsi="Open Sans" w:eastAsia="Open Sans" w:cs="Open Sans"/>
                <w:b/>
                <w:bCs/>
                <w:sz w:val="20"/>
                <w:szCs w:val="20"/>
              </w:rPr>
              <w:t>Segunda organización</w:t>
            </w:r>
          </w:p>
          <w:p w:rsidRPr="009377BA" w:rsidR="00DE2786" w:rsidP="006D2BF6" w:rsidRDefault="00DE2786" w14:paraId="500124C4" w14:textId="2CBD14B1">
            <w:pPr>
              <w:jc w:val="both"/>
              <w:rPr>
                <w:rFonts w:ascii="Open Sans" w:hAnsi="Open Sans" w:eastAsia="Open Sans" w:cs="Open Sans"/>
                <w:sz w:val="20"/>
                <w:szCs w:val="20"/>
              </w:rPr>
            </w:pPr>
          </w:p>
        </w:tc>
      </w:tr>
      <w:tr w:rsidRPr="009377BA" w:rsidR="00DE2786" w:rsidTr="330C0234" w14:paraId="0C443159" w14:textId="77777777">
        <w:trPr>
          <w:gridAfter w:val="1"/>
          <w:wAfter w:w="358" w:type="dxa"/>
          <w:trHeight w:val="495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9267" w:type="dxa"/>
            <w:gridSpan w:val="3"/>
            <w:tcMar/>
          </w:tcPr>
          <w:p w:rsidRPr="008C6522" w:rsidR="00DE2786" w:rsidP="00DE2786" w:rsidRDefault="00ED7E55" w14:paraId="5A33AB8C" w14:textId="0DAC75D1">
            <w:pPr>
              <w:jc w:val="both"/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</w:pPr>
            <w:r w:rsidRPr="00ED7E55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lastRenderedPageBreak/>
              <w:t xml:space="preserve">Esta segunda organización, ¿es canadiense o del Sur? </w:t>
            </w:r>
          </w:p>
          <w:p w:rsidRPr="009377BA" w:rsidR="00DE2786" w:rsidP="00DE2786" w:rsidRDefault="00DE2786" w14:paraId="613EB921" w14:textId="0346FE0E">
            <w:pPr>
              <w:jc w:val="both"/>
              <w:rPr>
                <w:rFonts w:ascii="Open Sans" w:hAnsi="Open Sans" w:eastAsia="Open Sans" w:cs="Open Sans"/>
                <w:b/>
                <w:bCs/>
                <w:sz w:val="20"/>
                <w:szCs w:val="20"/>
              </w:rPr>
            </w:pPr>
            <w:r w:rsidRPr="009377BA">
              <w:rPr>
                <w:rFonts w:ascii="Segoe UI Symbol" w:hAnsi="Segoe UI Symbol" w:eastAsia="MS Gothic" w:cs="Segoe UI Symbol"/>
                <w:sz w:val="20"/>
                <w:szCs w:val="20"/>
              </w:rPr>
              <w:t>☐</w:t>
            </w:r>
            <w:r w:rsidRPr="009377BA">
              <w:rPr>
                <w:rFonts w:ascii="Open Sans" w:hAnsi="Open Sans" w:eastAsia="MS Gothic" w:cs="Open Sans"/>
                <w:sz w:val="20"/>
                <w:szCs w:val="20"/>
              </w:rPr>
              <w:t xml:space="preserve"> </w:t>
            </w:r>
            <w:r w:rsidRPr="009377BA">
              <w:rPr>
                <w:rFonts w:ascii="Open Sans" w:hAnsi="Open Sans" w:eastAsia="Open Sans" w:cs="Open Sans"/>
                <w:b/>
                <w:bCs/>
                <w:sz w:val="20"/>
                <w:szCs w:val="20"/>
              </w:rPr>
              <w:t>Canadi</w:t>
            </w:r>
            <w:r w:rsidR="00ED7E55">
              <w:rPr>
                <w:rFonts w:ascii="Open Sans" w:hAnsi="Open Sans" w:eastAsia="Open Sans" w:cs="Open Sans"/>
                <w:b/>
                <w:bCs/>
                <w:sz w:val="20"/>
                <w:szCs w:val="20"/>
              </w:rPr>
              <w:t>ense</w:t>
            </w:r>
            <w:r w:rsidRPr="009377BA">
              <w:rPr>
                <w:rFonts w:ascii="Open Sans" w:hAnsi="Open Sans" w:eastAsia="Open Sans" w:cs="Open Sans"/>
                <w:b/>
                <w:bCs/>
                <w:sz w:val="20"/>
                <w:szCs w:val="20"/>
              </w:rPr>
              <w:t xml:space="preserve"> </w:t>
            </w:r>
          </w:p>
          <w:p w:rsidRPr="009377BA" w:rsidR="00DE2786" w:rsidP="00DE2786" w:rsidRDefault="00DE2786" w14:paraId="1B28EE21" w14:textId="3FC08836">
            <w:pPr>
              <w:jc w:val="both"/>
              <w:rPr>
                <w:rFonts w:ascii="Open Sans" w:hAnsi="Open Sans" w:eastAsia="Open Sans" w:cs="Open Sans"/>
                <w:b/>
                <w:bCs/>
                <w:sz w:val="20"/>
                <w:szCs w:val="20"/>
              </w:rPr>
            </w:pPr>
            <w:r w:rsidRPr="009377BA">
              <w:rPr>
                <w:rFonts w:ascii="Segoe UI Symbol" w:hAnsi="Segoe UI Symbol" w:eastAsia="MS Gothic" w:cs="Segoe UI Symbol"/>
                <w:sz w:val="20"/>
                <w:szCs w:val="20"/>
              </w:rPr>
              <w:t>☐</w:t>
            </w:r>
            <w:r w:rsidRPr="009377BA">
              <w:rPr>
                <w:rFonts w:ascii="Open Sans" w:hAnsi="Open Sans" w:eastAsia="MS Gothic" w:cs="Open Sans"/>
                <w:sz w:val="20"/>
                <w:szCs w:val="20"/>
              </w:rPr>
              <w:t xml:space="preserve"> </w:t>
            </w:r>
            <w:r w:rsidR="00ED7E55">
              <w:rPr>
                <w:rFonts w:ascii="Open Sans" w:hAnsi="Open Sans" w:eastAsia="Open Sans" w:cs="Open Sans"/>
                <w:b/>
                <w:bCs/>
                <w:sz w:val="20"/>
                <w:szCs w:val="20"/>
              </w:rPr>
              <w:t>del Sur</w:t>
            </w:r>
            <w:r w:rsidRPr="009377BA">
              <w:rPr>
                <w:rFonts w:ascii="Open Sans" w:hAnsi="Open Sans" w:eastAsia="Open Sans" w:cs="Open Sans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Pr="000E68ED" w:rsidR="00DE2786" w:rsidTr="330C0234" w14:paraId="1C48A22D" w14:textId="77777777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58" w:type="dxa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9267" w:type="dxa"/>
            <w:gridSpan w:val="3"/>
            <w:tcMar/>
          </w:tcPr>
          <w:p w:rsidRPr="00ED7E55" w:rsidR="00DE2786" w:rsidP="008B031E" w:rsidRDefault="00ED7E55" w14:paraId="43BEA05F" w14:textId="73E39BCB">
            <w:pPr>
              <w:jc w:val="both"/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</w:pPr>
            <w:r w:rsidRPr="00A608A3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>Nombre de la segunda organización</w:t>
            </w:r>
            <w:r w:rsidRPr="00A608A3" w:rsidR="00DE2786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>:</w:t>
            </w:r>
          </w:p>
          <w:p w:rsidRPr="00ED7E55" w:rsidR="00DE2786" w:rsidP="008B031E" w:rsidRDefault="00DE2786" w14:paraId="031B47BD" w14:textId="77777777">
            <w:pPr>
              <w:jc w:val="both"/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</w:pPr>
          </w:p>
          <w:p w:rsidRPr="00ED7E55" w:rsidR="00DE2786" w:rsidP="008B031E" w:rsidRDefault="00DE2786" w14:paraId="489BCE5D" w14:textId="77777777">
            <w:pPr>
              <w:jc w:val="both"/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</w:pPr>
          </w:p>
        </w:tc>
      </w:tr>
      <w:tr w:rsidRPr="000E68ED" w:rsidR="00DE2786" w:rsidTr="330C0234" w14:paraId="60297829" w14:textId="77777777">
        <w:trPr>
          <w:gridAfter w:val="1"/>
          <w:wAfter w:w="358" w:type="dxa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9267" w:type="dxa"/>
            <w:gridSpan w:val="3"/>
            <w:tcMar/>
          </w:tcPr>
          <w:p w:rsidRPr="00A608A3" w:rsidR="00DE2786" w:rsidP="008B031E" w:rsidRDefault="00A608A3" w14:paraId="5710D931" w14:textId="6DD1DC35">
            <w:pPr>
              <w:jc w:val="both"/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</w:pPr>
            <w:r w:rsidRPr="00A608A3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>Dirección de la segunda organización</w:t>
            </w:r>
            <w:r w:rsidRPr="00A608A3" w:rsidR="00DE2786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>:</w:t>
            </w:r>
          </w:p>
          <w:p w:rsidRPr="00A608A3" w:rsidR="00DE2786" w:rsidP="008B031E" w:rsidRDefault="00DE2786" w14:paraId="46204CA7" w14:textId="51FC4C88">
            <w:pPr>
              <w:jc w:val="both"/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</w:pPr>
          </w:p>
        </w:tc>
      </w:tr>
      <w:tr w:rsidRPr="000E68ED" w:rsidR="00DE2786" w:rsidTr="330C0234" w14:paraId="09B8C91F" w14:textId="77777777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58" w:type="dxa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9267" w:type="dxa"/>
            <w:gridSpan w:val="3"/>
            <w:tcMar/>
          </w:tcPr>
          <w:p w:rsidRPr="00A608A3" w:rsidR="00DE2786" w:rsidP="008B031E" w:rsidRDefault="00A608A3" w14:paraId="29826168" w14:textId="6C27B42E">
            <w:pPr>
              <w:jc w:val="both"/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</w:pPr>
            <w:r w:rsidRPr="00A608A3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>País de la segunda organización</w:t>
            </w:r>
            <w:r w:rsidRPr="00A608A3" w:rsidR="00DE2786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>:</w:t>
            </w:r>
          </w:p>
          <w:p w:rsidRPr="00A608A3" w:rsidR="00DE2786" w:rsidP="008B031E" w:rsidRDefault="00DE2786" w14:paraId="09DF8A15" w14:textId="77777777">
            <w:pPr>
              <w:jc w:val="both"/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</w:pPr>
          </w:p>
          <w:p w:rsidRPr="00A608A3" w:rsidR="00DE2786" w:rsidP="008B031E" w:rsidRDefault="00DE2786" w14:paraId="5FC0FD0D" w14:textId="77777777">
            <w:pPr>
              <w:jc w:val="both"/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</w:pPr>
          </w:p>
        </w:tc>
      </w:tr>
      <w:tr w:rsidRPr="000E68ED" w:rsidR="00DE2786" w:rsidTr="330C0234" w14:paraId="1D290C92" w14:textId="77777777">
        <w:trPr>
          <w:gridAfter w:val="1"/>
          <w:wAfter w:w="358" w:type="dxa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675" w:type="dxa"/>
            <w:tcMar/>
          </w:tcPr>
          <w:p w:rsidRPr="00A608A3" w:rsidR="00DE2786" w:rsidP="008B031E" w:rsidRDefault="00A608A3" w14:paraId="1108653C" w14:textId="7CAF45AF">
            <w:pPr>
              <w:jc w:val="both"/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</w:pPr>
            <w:r w:rsidRPr="00A608A3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>Sitio en Internet de la segunda organización</w:t>
            </w:r>
            <w:r w:rsidRPr="00A608A3" w:rsidR="5A3BBD84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>: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592" w:type="dxa"/>
            <w:gridSpan w:val="2"/>
            <w:tcMar/>
          </w:tcPr>
          <w:p w:rsidRPr="00A608A3" w:rsidR="00DE2786" w:rsidP="008B031E" w:rsidRDefault="00A608A3" w14:paraId="0A206067" w14:textId="6034A1F6">
            <w:pPr>
              <w:jc w:val="both"/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</w:pPr>
            <w:r w:rsidRPr="00A608A3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>Alias en redes sociales de la segunda organización</w:t>
            </w:r>
            <w:r w:rsidRPr="00A608A3" w:rsidR="00DE2786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 xml:space="preserve"> (Twitter, Facebook, Instagram, etc.):</w:t>
            </w:r>
          </w:p>
          <w:p w:rsidRPr="00A608A3" w:rsidR="00DE2786" w:rsidP="008B031E" w:rsidRDefault="00DE2786" w14:paraId="171F0C56" w14:textId="77777777">
            <w:pPr>
              <w:jc w:val="both"/>
              <w:rPr>
                <w:rFonts w:ascii="Open Sans" w:hAnsi="Open Sans" w:eastAsia="Open Sans" w:cs="Open Sans"/>
                <w:sz w:val="20"/>
                <w:szCs w:val="20"/>
                <w:lang w:val="es-AR"/>
              </w:rPr>
            </w:pPr>
          </w:p>
        </w:tc>
      </w:tr>
      <w:tr w:rsidRPr="009377BA" w:rsidR="00DE2786" w:rsidTr="330C0234" w14:paraId="3163F412" w14:textId="77777777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58" w:type="dxa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675" w:type="dxa"/>
            <w:tcMar/>
          </w:tcPr>
          <w:p w:rsidRPr="00A608A3" w:rsidR="00DE2786" w:rsidP="008B031E" w:rsidRDefault="00A608A3" w14:paraId="62F30B1D" w14:textId="09DFB389">
            <w:pPr>
              <w:jc w:val="both"/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</w:pPr>
            <w:r w:rsidRPr="00A608A3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>La segunda organización</w:t>
            </w:r>
            <w:r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>, ¿es…?</w:t>
            </w:r>
            <w:r w:rsidRPr="00A608A3" w:rsidR="1100F457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>:</w:t>
            </w:r>
          </w:p>
          <w:p w:rsidRPr="00A608A3" w:rsidR="001C24C7" w:rsidP="008B031E" w:rsidRDefault="001C24C7" w14:paraId="685B9251" w14:textId="77777777">
            <w:pPr>
              <w:jc w:val="both"/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</w:pPr>
          </w:p>
          <w:p w:rsidRPr="00A608A3" w:rsidR="001C24C7" w:rsidP="001C24C7" w:rsidRDefault="001C24C7" w14:paraId="6E838819" w14:textId="289AC141">
            <w:pPr>
              <w:jc w:val="both"/>
              <w:rPr>
                <w:rFonts w:ascii="Open Sans" w:hAnsi="Open Sans" w:eastAsia="Open Sans" w:cs="Open Sans"/>
                <w:bCs/>
                <w:i/>
                <w:sz w:val="20"/>
                <w:szCs w:val="20"/>
                <w:lang w:val="es-AR"/>
              </w:rPr>
            </w:pPr>
            <w:r w:rsidRPr="00A608A3">
              <w:rPr>
                <w:rFonts w:ascii="Open Sans" w:hAnsi="Open Sans" w:eastAsia="Open Sans" w:cs="Open Sans"/>
                <w:bCs/>
                <w:i/>
                <w:sz w:val="20"/>
                <w:szCs w:val="20"/>
                <w:lang w:val="es-AR"/>
              </w:rPr>
              <w:t>(</w:t>
            </w:r>
            <w:r w:rsidRPr="00A608A3" w:rsidR="00A608A3">
              <w:rPr>
                <w:rFonts w:ascii="Open Sans" w:hAnsi="Open Sans" w:eastAsia="Open Sans" w:cs="Open Sans"/>
                <w:bCs/>
                <w:i/>
                <w:sz w:val="20"/>
                <w:szCs w:val="20"/>
                <w:lang w:val="es-AR"/>
              </w:rPr>
              <w:t>solo para organizaciones canadienses</w:t>
            </w:r>
            <w:r w:rsidRPr="00A608A3">
              <w:rPr>
                <w:rFonts w:ascii="Open Sans" w:hAnsi="Open Sans" w:eastAsia="Open Sans" w:cs="Open Sans"/>
                <w:bCs/>
                <w:i/>
                <w:sz w:val="20"/>
                <w:szCs w:val="20"/>
                <w:lang w:val="es-AR"/>
              </w:rPr>
              <w:t>)</w:t>
            </w:r>
          </w:p>
          <w:p w:rsidRPr="00A608A3" w:rsidR="001C24C7" w:rsidP="008B031E" w:rsidRDefault="001C24C7" w14:paraId="4AD401E6" w14:textId="6FD5639E">
            <w:pPr>
              <w:jc w:val="both"/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592" w:type="dxa"/>
            <w:gridSpan w:val="2"/>
            <w:tcMar/>
          </w:tcPr>
          <w:p w:rsidRPr="00A608A3" w:rsidR="007E3947" w:rsidP="007E3947" w:rsidRDefault="007E3947" w14:paraId="7934F502" w14:textId="794960AD">
            <w:pPr>
              <w:jc w:val="both"/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</w:pPr>
            <w:r w:rsidRPr="00A608A3">
              <w:rPr>
                <w:rFonts w:ascii="Segoe UI Symbol" w:hAnsi="Segoe UI Symbol" w:eastAsia="Arial Unicode MS" w:cs="Segoe UI Symbol"/>
                <w:sz w:val="20"/>
                <w:szCs w:val="20"/>
                <w:lang w:val="es-AR"/>
              </w:rPr>
              <w:t>☐</w:t>
            </w:r>
            <w:r w:rsidRPr="00A608A3">
              <w:rPr>
                <w:rFonts w:ascii="Open Sans" w:hAnsi="Open Sans" w:eastAsia="Arial Unicode MS" w:cs="Open Sans"/>
                <w:sz w:val="20"/>
                <w:szCs w:val="20"/>
                <w:lang w:val="es-AR"/>
              </w:rPr>
              <w:t xml:space="preserve"> </w:t>
            </w:r>
            <w:r w:rsidRPr="00A608A3" w:rsidR="00A608A3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>Una organización benéfica canadiense</w:t>
            </w:r>
          </w:p>
          <w:p w:rsidRPr="00A608A3" w:rsidR="007E3947" w:rsidP="007E3947" w:rsidRDefault="02408368" w14:paraId="7FA857AA" w14:textId="20026427">
            <w:pPr>
              <w:jc w:val="both"/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</w:pPr>
            <w:r w:rsidRPr="00A608A3">
              <w:rPr>
                <w:rFonts w:ascii="Segoe UI Symbol" w:hAnsi="Segoe UI Symbol" w:eastAsia="Arial Unicode MS" w:cs="Segoe UI Symbol"/>
                <w:sz w:val="20"/>
                <w:szCs w:val="20"/>
                <w:lang w:val="es-AR"/>
              </w:rPr>
              <w:t>☐</w:t>
            </w:r>
            <w:r w:rsidRPr="00A608A3">
              <w:rPr>
                <w:rFonts w:ascii="Open Sans" w:hAnsi="Open Sans" w:eastAsia="Arial Unicode MS" w:cs="Open Sans"/>
                <w:sz w:val="20"/>
                <w:szCs w:val="20"/>
                <w:lang w:val="es-AR"/>
              </w:rPr>
              <w:t xml:space="preserve"> </w:t>
            </w:r>
            <w:r w:rsidR="00A608A3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>Una organización s</w:t>
            </w:r>
            <w:r w:rsidRPr="00A608A3" w:rsidR="00A608A3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>in fines de lucro</w:t>
            </w:r>
          </w:p>
          <w:p w:rsidRPr="009377BA" w:rsidR="007E3947" w:rsidP="007E3947" w:rsidRDefault="007E3947" w14:paraId="78382464" w14:textId="629787C1">
            <w:pPr>
              <w:jc w:val="both"/>
              <w:rPr>
                <w:rFonts w:ascii="Open Sans" w:hAnsi="Open Sans" w:eastAsia="Open Sans" w:cs="Open Sans"/>
                <w:b/>
                <w:bCs/>
                <w:sz w:val="20"/>
                <w:szCs w:val="20"/>
              </w:rPr>
            </w:pPr>
            <w:r w:rsidRPr="009377BA">
              <w:rPr>
                <w:rFonts w:ascii="Segoe UI Symbol" w:hAnsi="Segoe UI Symbol" w:eastAsia="Arial Unicode MS" w:cs="Segoe UI Symbol"/>
                <w:sz w:val="20"/>
                <w:szCs w:val="20"/>
              </w:rPr>
              <w:t>☐</w:t>
            </w:r>
            <w:r w:rsidRPr="009377BA">
              <w:rPr>
                <w:rFonts w:ascii="Open Sans" w:hAnsi="Open Sans" w:eastAsia="Arial Unicode MS" w:cs="Open Sans"/>
                <w:sz w:val="20"/>
                <w:szCs w:val="20"/>
              </w:rPr>
              <w:t xml:space="preserve"> </w:t>
            </w:r>
            <w:r w:rsidRPr="009377BA">
              <w:rPr>
                <w:rFonts w:ascii="Open Sans" w:hAnsi="Open Sans" w:eastAsia="Open Sans" w:cs="Open Sans"/>
                <w:b/>
                <w:bCs/>
                <w:sz w:val="20"/>
                <w:szCs w:val="20"/>
              </w:rPr>
              <w:t>Ot</w:t>
            </w:r>
            <w:r w:rsidR="00A608A3">
              <w:rPr>
                <w:rFonts w:ascii="Open Sans" w:hAnsi="Open Sans" w:eastAsia="Open Sans" w:cs="Open Sans"/>
                <w:b/>
                <w:bCs/>
                <w:sz w:val="20"/>
                <w:szCs w:val="20"/>
              </w:rPr>
              <w:t>ra</w:t>
            </w:r>
            <w:r w:rsidRPr="009377BA">
              <w:rPr>
                <w:rFonts w:ascii="Open Sans" w:hAnsi="Open Sans" w:eastAsia="Open Sans" w:cs="Open Sans"/>
                <w:b/>
                <w:bCs/>
                <w:sz w:val="20"/>
                <w:szCs w:val="20"/>
              </w:rPr>
              <w:t xml:space="preserve"> (</w:t>
            </w:r>
            <w:r w:rsidR="00A608A3">
              <w:rPr>
                <w:rFonts w:ascii="Open Sans" w:hAnsi="Open Sans" w:eastAsia="Open Sans" w:cs="Open Sans"/>
                <w:b/>
                <w:bCs/>
                <w:sz w:val="20"/>
                <w:szCs w:val="20"/>
              </w:rPr>
              <w:t>por favor especifiquen</w:t>
            </w:r>
            <w:r w:rsidRPr="009377BA">
              <w:rPr>
                <w:rFonts w:ascii="Open Sans" w:hAnsi="Open Sans" w:eastAsia="Open Sans" w:cs="Open Sans"/>
                <w:b/>
                <w:bCs/>
                <w:sz w:val="20"/>
                <w:szCs w:val="20"/>
              </w:rPr>
              <w:t xml:space="preserve">): </w:t>
            </w:r>
          </w:p>
          <w:p w:rsidRPr="009377BA" w:rsidR="00DE2786" w:rsidP="007E3947" w:rsidRDefault="00DE2786" w14:paraId="4A2CBD38" w14:textId="08CFF148">
            <w:pPr>
              <w:jc w:val="both"/>
              <w:rPr>
                <w:rFonts w:ascii="Open Sans" w:hAnsi="Open Sans" w:eastAsia="Open Sans" w:cs="Open Sans"/>
                <w:b/>
                <w:bCs/>
                <w:sz w:val="20"/>
                <w:szCs w:val="20"/>
              </w:rPr>
            </w:pPr>
          </w:p>
        </w:tc>
      </w:tr>
      <w:tr w:rsidRPr="000E68ED" w:rsidR="00DE2786" w:rsidTr="330C0234" w14:paraId="7E58A888" w14:textId="77777777">
        <w:trPr>
          <w:gridAfter w:val="1"/>
          <w:wAfter w:w="358" w:type="dxa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675" w:type="dxa"/>
            <w:tcMar/>
          </w:tcPr>
          <w:p w:rsidRPr="00A608A3" w:rsidR="00DE2786" w:rsidP="1109B9C3" w:rsidRDefault="00A608A3" w14:paraId="62973180" w14:textId="6C287BC0">
            <w:pPr>
              <w:jc w:val="both"/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</w:pPr>
            <w:r w:rsidRPr="00A608A3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>Número de registro de la segunda organización</w:t>
            </w:r>
            <w:r w:rsidRPr="00A608A3" w:rsidR="582A2D7B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>:</w:t>
            </w:r>
          </w:p>
          <w:p w:rsidRPr="009377BA" w:rsidR="001C24C7" w:rsidP="001C24C7" w:rsidRDefault="001C24C7" w14:paraId="6A515A66" w14:textId="1E4F49D3">
            <w:pPr>
              <w:jc w:val="both"/>
              <w:rPr>
                <w:rFonts w:ascii="Open Sans" w:hAnsi="Open Sans" w:eastAsia="Open Sans" w:cs="Open Sans"/>
                <w:bCs/>
                <w:i/>
                <w:sz w:val="20"/>
                <w:szCs w:val="20"/>
              </w:rPr>
            </w:pPr>
            <w:r w:rsidRPr="009377BA">
              <w:rPr>
                <w:rFonts w:ascii="Open Sans" w:hAnsi="Open Sans" w:eastAsia="Open Sans" w:cs="Open Sans"/>
                <w:bCs/>
                <w:i/>
                <w:sz w:val="20"/>
                <w:szCs w:val="20"/>
              </w:rPr>
              <w:t>(</w:t>
            </w:r>
            <w:r w:rsidR="00A608A3">
              <w:rPr>
                <w:rFonts w:ascii="Open Sans" w:hAnsi="Open Sans" w:eastAsia="Open Sans" w:cs="Open Sans"/>
                <w:bCs/>
                <w:i/>
                <w:sz w:val="20"/>
                <w:szCs w:val="20"/>
              </w:rPr>
              <w:t>solo para organizaciones canadienses</w:t>
            </w:r>
            <w:r w:rsidRPr="009377BA">
              <w:rPr>
                <w:rFonts w:ascii="Open Sans" w:hAnsi="Open Sans" w:eastAsia="Open Sans" w:cs="Open Sans"/>
                <w:bCs/>
                <w:i/>
                <w:sz w:val="20"/>
                <w:szCs w:val="20"/>
              </w:rPr>
              <w:t>)</w:t>
            </w:r>
          </w:p>
          <w:p w:rsidRPr="009377BA" w:rsidR="00DE2786" w:rsidP="008B031E" w:rsidRDefault="00DE2786" w14:paraId="5D52E8F8" w14:textId="77777777">
            <w:pPr>
              <w:jc w:val="both"/>
              <w:rPr>
                <w:rFonts w:ascii="Open Sans" w:hAnsi="Open Sans" w:eastAsia="Open Sans" w:cs="Open Sans"/>
                <w:sz w:val="20"/>
                <w:szCs w:val="20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592" w:type="dxa"/>
            <w:gridSpan w:val="2"/>
            <w:tcMar/>
          </w:tcPr>
          <w:p w:rsidRPr="00A608A3" w:rsidR="00A608A3" w:rsidP="1109B9C3" w:rsidRDefault="00A608A3" w14:paraId="5B361850" w14:textId="52614B08">
            <w:pPr>
              <w:jc w:val="both"/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</w:pPr>
            <w:r w:rsidRPr="00A608A3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>La segunda organización, ¿está registrada en el país en el que opera?</w:t>
            </w:r>
            <w:r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 xml:space="preserve"> Si lo está, les pedirán que adjunten copia del certificado de registro</w:t>
            </w:r>
          </w:p>
          <w:p w:rsidRPr="00A608A3" w:rsidR="001C24C7" w:rsidP="001C24C7" w:rsidRDefault="001C24C7" w14:paraId="58820043" w14:textId="77B33D49">
            <w:pPr>
              <w:jc w:val="both"/>
              <w:rPr>
                <w:rFonts w:ascii="Open Sans" w:hAnsi="Open Sans" w:eastAsia="Open Sans" w:cs="Open Sans"/>
                <w:bCs/>
                <w:i/>
                <w:sz w:val="20"/>
                <w:szCs w:val="20"/>
                <w:lang w:val="es-AR"/>
              </w:rPr>
            </w:pPr>
            <w:r w:rsidRPr="00A608A3">
              <w:rPr>
                <w:rFonts w:ascii="Open Sans" w:hAnsi="Open Sans" w:eastAsia="Open Sans" w:cs="Open Sans"/>
                <w:bCs/>
                <w:i/>
                <w:sz w:val="20"/>
                <w:szCs w:val="20"/>
                <w:lang w:val="es-AR"/>
              </w:rPr>
              <w:t>(</w:t>
            </w:r>
            <w:r w:rsidRPr="00A608A3" w:rsidR="00A608A3">
              <w:rPr>
                <w:rFonts w:ascii="Open Sans" w:hAnsi="Open Sans" w:eastAsia="Open Sans" w:cs="Open Sans"/>
                <w:bCs/>
                <w:i/>
                <w:sz w:val="20"/>
                <w:szCs w:val="20"/>
                <w:lang w:val="es-AR"/>
              </w:rPr>
              <w:t>solo para organizaciones del Sur</w:t>
            </w:r>
            <w:r w:rsidRPr="00A608A3">
              <w:rPr>
                <w:rFonts w:ascii="Open Sans" w:hAnsi="Open Sans" w:eastAsia="Open Sans" w:cs="Open Sans"/>
                <w:bCs/>
                <w:i/>
                <w:sz w:val="20"/>
                <w:szCs w:val="20"/>
                <w:lang w:val="es-AR"/>
              </w:rPr>
              <w:t>)</w:t>
            </w:r>
          </w:p>
          <w:p w:rsidRPr="00A608A3" w:rsidR="001C24C7" w:rsidRDefault="001C24C7" w14:paraId="50C05A65" w14:textId="0C7484AD">
            <w:pPr>
              <w:jc w:val="both"/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</w:pPr>
          </w:p>
        </w:tc>
      </w:tr>
      <w:tr w:rsidRPr="000E68ED" w:rsidR="00DE2786" w:rsidTr="330C0234" w14:paraId="104509B1" w14:textId="77777777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58" w:type="dxa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675" w:type="dxa"/>
            <w:tcMar/>
          </w:tcPr>
          <w:p w:rsidRPr="009377BA" w:rsidR="00DE2786" w:rsidP="008B031E" w:rsidRDefault="00A608A3" w14:paraId="2A46736D" w14:textId="6076FBD8">
            <w:pPr>
              <w:jc w:val="both"/>
              <w:rPr>
                <w:rFonts w:ascii="Open Sans" w:hAnsi="Open Sans" w:eastAsia="Open Sans" w:cs="Open Sans"/>
                <w:b/>
                <w:bCs/>
                <w:sz w:val="20"/>
                <w:szCs w:val="20"/>
              </w:rPr>
            </w:pPr>
            <w:r>
              <w:rPr>
                <w:rFonts w:ascii="Open Sans" w:hAnsi="Open Sans" w:eastAsia="Open Sans" w:cs="Open Sans"/>
                <w:b/>
                <w:bCs/>
                <w:sz w:val="20"/>
                <w:szCs w:val="20"/>
              </w:rPr>
              <w:t>Primer año de operaciones</w:t>
            </w:r>
            <w:r w:rsidRPr="009377BA" w:rsidR="00DE2786">
              <w:rPr>
                <w:rFonts w:ascii="Open Sans" w:hAnsi="Open Sans" w:eastAsia="Open Sans" w:cs="Open Sans"/>
                <w:b/>
                <w:bCs/>
                <w:sz w:val="20"/>
                <w:szCs w:val="20"/>
              </w:rPr>
              <w:t>:</w:t>
            </w:r>
          </w:p>
          <w:p w:rsidRPr="009377BA" w:rsidR="00DE2786" w:rsidP="008B031E" w:rsidRDefault="00DE2786" w14:paraId="6BC6E68D" w14:textId="77777777">
            <w:pPr>
              <w:jc w:val="both"/>
              <w:rPr>
                <w:rFonts w:ascii="Open Sans" w:hAnsi="Open Sans" w:eastAsia="Open Sans" w:cs="Open Sans"/>
                <w:sz w:val="20"/>
                <w:szCs w:val="20"/>
              </w:rPr>
            </w:pPr>
          </w:p>
          <w:p w:rsidRPr="009377BA" w:rsidR="00DE2786" w:rsidP="008B031E" w:rsidRDefault="00DE2786" w14:paraId="488793C7" w14:textId="77777777">
            <w:pPr>
              <w:jc w:val="both"/>
              <w:rPr>
                <w:rFonts w:ascii="Open Sans" w:hAnsi="Open Sans" w:eastAsia="Open Sans" w:cs="Open Sans"/>
                <w:b/>
                <w:bCs/>
                <w:sz w:val="20"/>
                <w:szCs w:val="20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592" w:type="dxa"/>
            <w:gridSpan w:val="2"/>
            <w:tcMar/>
          </w:tcPr>
          <w:p w:rsidRPr="00A608A3" w:rsidR="00DE2786" w:rsidP="008B031E" w:rsidRDefault="00A608A3" w14:paraId="143D0A25" w14:textId="3F5EDF5D">
            <w:pPr>
              <w:jc w:val="both"/>
              <w:rPr>
                <w:rFonts w:ascii="Open Sans" w:hAnsi="Open Sans" w:cs="Open Sans"/>
                <w:b/>
                <w:bCs/>
                <w:sz w:val="20"/>
                <w:szCs w:val="20"/>
                <w:lang w:val="es-AR"/>
              </w:rPr>
            </w:pPr>
            <w:r w:rsidRPr="00F42B38">
              <w:rPr>
                <w:rFonts w:ascii="Open Sans" w:hAnsi="Open Sans" w:cs="Open Sans"/>
                <w:b/>
                <w:bCs/>
                <w:sz w:val="20"/>
                <w:szCs w:val="20"/>
                <w:lang w:val="es-AR"/>
              </w:rPr>
              <w:t>Presupuesto operativo en dólares canadienses</w:t>
            </w:r>
            <w:r>
              <w:rPr>
                <w:rFonts w:ascii="Open Sans" w:hAnsi="Open Sans" w:cs="Open Sans"/>
                <w:b/>
                <w:bCs/>
                <w:sz w:val="20"/>
                <w:szCs w:val="20"/>
                <w:lang w:val="es-AR"/>
              </w:rPr>
              <w:t xml:space="preserve"> durante el último año fiscal</w:t>
            </w:r>
            <w:r w:rsidRPr="00A608A3" w:rsidR="00DE2786">
              <w:rPr>
                <w:rFonts w:ascii="Open Sans" w:hAnsi="Open Sans" w:cs="Open Sans"/>
                <w:b/>
                <w:bCs/>
                <w:sz w:val="20"/>
                <w:szCs w:val="20"/>
                <w:lang w:val="es-AR"/>
              </w:rPr>
              <w:t>: _______</w:t>
            </w:r>
          </w:p>
          <w:p w:rsidRPr="00A608A3" w:rsidR="00DE2786" w:rsidP="008B031E" w:rsidRDefault="00DE2786" w14:paraId="04BAE08C" w14:textId="77777777">
            <w:pPr>
              <w:jc w:val="both"/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</w:pPr>
          </w:p>
        </w:tc>
      </w:tr>
      <w:tr w:rsidRPr="000E68ED" w:rsidR="007E3947" w:rsidTr="330C0234" w14:paraId="754FDF31" w14:textId="77777777">
        <w:trPr>
          <w:gridAfter w:val="1"/>
          <w:wAfter w:w="358" w:type="dxa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9267" w:type="dxa"/>
            <w:gridSpan w:val="3"/>
            <w:tcMar/>
          </w:tcPr>
          <w:p w:rsidRPr="00A608A3" w:rsidR="007E3947" w:rsidP="008B031E" w:rsidRDefault="001C398F" w14:paraId="5144CA6B" w14:textId="1430EE59">
            <w:pPr>
              <w:jc w:val="both"/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</w:pPr>
            <w:r w:rsidRPr="0066675F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 xml:space="preserve">Por favor </w:t>
            </w:r>
            <w:r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>indiqu</w:t>
            </w:r>
            <w:r w:rsidRPr="0066675F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 xml:space="preserve">en </w:t>
            </w:r>
            <w:r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>el n</w:t>
            </w:r>
            <w:r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ES"/>
              </w:rPr>
              <w:t>úmero</w:t>
            </w:r>
            <w:r w:rsidRPr="0066675F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 xml:space="preserve"> </w:t>
            </w:r>
            <w:r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>total de personas empleadas en la organización</w:t>
            </w:r>
            <w:r w:rsidRPr="00A608A3" w:rsidR="007E3947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>:</w:t>
            </w:r>
          </w:p>
          <w:p w:rsidRPr="00A608A3" w:rsidR="007E3947" w:rsidP="008B031E" w:rsidRDefault="007E3947" w14:paraId="571645AF" w14:textId="77777777">
            <w:pPr>
              <w:jc w:val="both"/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</w:pPr>
          </w:p>
          <w:p w:rsidRPr="009B0C2A" w:rsidR="007E3947" w:rsidP="008B031E" w:rsidRDefault="00A608A3" w14:paraId="0C7C2A1C" w14:textId="100C61D6">
            <w:pPr>
              <w:jc w:val="both"/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</w:pPr>
            <w:r w:rsidRPr="009B0C2A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>A tiempo completo</w:t>
            </w:r>
            <w:r w:rsidRPr="009B0C2A" w:rsidR="007E3947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 xml:space="preserve">: ___      </w:t>
            </w:r>
            <w:r w:rsidRPr="009B0C2A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>Tiempo parcial</w:t>
            </w:r>
            <w:r w:rsidRPr="009B0C2A" w:rsidR="007E3947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>: ___</w:t>
            </w:r>
          </w:p>
          <w:p w:rsidRPr="009B0C2A" w:rsidR="007E3947" w:rsidP="008B031E" w:rsidRDefault="007E3947" w14:paraId="423B033A" w14:textId="4A407FB7">
            <w:pPr>
              <w:tabs>
                <w:tab w:val="left" w:pos="3120"/>
              </w:tabs>
              <w:jc w:val="both"/>
              <w:rPr>
                <w:rFonts w:ascii="Open Sans" w:hAnsi="Open Sans" w:cs="Open Sans"/>
                <w:sz w:val="20"/>
                <w:szCs w:val="20"/>
                <w:lang w:val="es-AR"/>
              </w:rPr>
            </w:pPr>
            <w:r w:rsidRPr="009B0C2A">
              <w:rPr>
                <w:rFonts w:ascii="Open Sans" w:hAnsi="Open Sans" w:cs="Open Sans"/>
                <w:sz w:val="20"/>
                <w:szCs w:val="20"/>
                <w:lang w:val="es-AR"/>
              </w:rPr>
              <w:tab/>
            </w:r>
          </w:p>
          <w:p w:rsidRPr="009B0C2A" w:rsidR="007E3947" w:rsidP="008B031E" w:rsidRDefault="007E3947" w14:paraId="6CF7B10B" w14:textId="77777777">
            <w:pPr>
              <w:jc w:val="both"/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</w:pPr>
          </w:p>
        </w:tc>
      </w:tr>
      <w:tr w:rsidRPr="009377BA" w:rsidR="00DE2786" w:rsidTr="330C0234" w14:paraId="0E719DF0" w14:textId="77777777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58" w:type="dxa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675" w:type="dxa"/>
            <w:tcMar/>
          </w:tcPr>
          <w:p w:rsidRPr="009B0C2A" w:rsidR="00DE2786" w:rsidP="008B031E" w:rsidRDefault="009B0C2A" w14:paraId="6F48177A" w14:textId="5EE5EB76">
            <w:pPr>
              <w:jc w:val="both"/>
              <w:rPr>
                <w:rFonts w:ascii="Open Sans" w:hAnsi="Open Sans" w:cs="Open Sans"/>
                <w:b/>
                <w:bCs/>
                <w:sz w:val="20"/>
                <w:szCs w:val="20"/>
                <w:lang w:val="es-AR"/>
              </w:rPr>
            </w:pPr>
            <w:r w:rsidRPr="0066675F">
              <w:rPr>
                <w:rFonts w:ascii="Open Sans" w:hAnsi="Open Sans" w:cs="Open Sans"/>
                <w:b/>
                <w:bCs/>
                <w:sz w:val="20"/>
                <w:szCs w:val="20"/>
                <w:lang w:val="es-AR"/>
              </w:rPr>
              <w:lastRenderedPageBreak/>
              <w:t>Por favor adjunten sus estados financieros auditados</w:t>
            </w:r>
            <w:r>
              <w:rPr>
                <w:rFonts w:ascii="Open Sans" w:hAnsi="Open Sans" w:cs="Open Sans"/>
                <w:b/>
                <w:bCs/>
                <w:sz w:val="20"/>
                <w:szCs w:val="20"/>
                <w:lang w:val="es-AR"/>
              </w:rPr>
              <w:t xml:space="preserve"> más recientes. Si no los tienen auditados, por favor adjunten sus estados financieros y una carta de su </w:t>
            </w:r>
            <w:r w:rsidR="003040ED">
              <w:rPr>
                <w:rFonts w:ascii="Open Sans" w:hAnsi="Open Sans" w:cs="Open Sans"/>
                <w:b/>
                <w:bCs/>
                <w:sz w:val="20"/>
                <w:szCs w:val="20"/>
                <w:lang w:val="es-AR"/>
              </w:rPr>
              <w:t>Consejo Directivo</w:t>
            </w:r>
            <w:r>
              <w:rPr>
                <w:rFonts w:ascii="Open Sans" w:hAnsi="Open Sans" w:cs="Open Sans"/>
                <w:b/>
                <w:bCs/>
                <w:sz w:val="20"/>
                <w:szCs w:val="20"/>
                <w:lang w:val="es-AR"/>
              </w:rPr>
              <w:t xml:space="preserve"> confirmando su validez</w:t>
            </w:r>
            <w:r w:rsidRPr="009B0C2A" w:rsidR="582A2D7B">
              <w:rPr>
                <w:rFonts w:ascii="Open Sans" w:hAnsi="Open Sans" w:cs="Open Sans"/>
                <w:b/>
                <w:bCs/>
                <w:sz w:val="20"/>
                <w:szCs w:val="20"/>
                <w:lang w:val="es-AR"/>
              </w:rPr>
              <w:t xml:space="preserve">. </w:t>
            </w:r>
          </w:p>
          <w:p w:rsidRPr="009377BA" w:rsidR="00F26233" w:rsidP="008B031E" w:rsidRDefault="00F26233" w14:paraId="556C010C" w14:textId="19D3D1A2">
            <w:pPr>
              <w:jc w:val="both"/>
              <w:rPr>
                <w:rFonts w:ascii="Open Sans" w:hAnsi="Open Sans" w:eastAsia="Open Sans" w:cs="Open Sans"/>
                <w:bCs/>
                <w:i/>
                <w:sz w:val="20"/>
                <w:szCs w:val="20"/>
              </w:rPr>
            </w:pPr>
            <w:r w:rsidRPr="009377BA">
              <w:rPr>
                <w:rFonts w:ascii="Open Sans" w:hAnsi="Open Sans" w:eastAsia="Open Sans" w:cs="Open Sans"/>
                <w:bCs/>
                <w:i/>
                <w:sz w:val="20"/>
                <w:szCs w:val="20"/>
              </w:rPr>
              <w:t>(</w:t>
            </w:r>
            <w:r w:rsidR="009B0C2A">
              <w:rPr>
                <w:rFonts w:ascii="Open Sans" w:hAnsi="Open Sans" w:eastAsia="Open Sans" w:cs="Open Sans"/>
                <w:bCs/>
                <w:i/>
                <w:sz w:val="20"/>
                <w:szCs w:val="20"/>
              </w:rPr>
              <w:t>solo para organizaciones canadienses</w:t>
            </w:r>
            <w:r w:rsidRPr="009377BA">
              <w:rPr>
                <w:rFonts w:ascii="Open Sans" w:hAnsi="Open Sans" w:eastAsia="Open Sans" w:cs="Open Sans"/>
                <w:bCs/>
                <w:i/>
                <w:sz w:val="20"/>
                <w:szCs w:val="20"/>
              </w:rPr>
              <w:t>)</w:t>
            </w:r>
          </w:p>
          <w:p w:rsidRPr="009377BA" w:rsidR="00DE2786" w:rsidP="008B031E" w:rsidRDefault="00DE2786" w14:paraId="3BB9863A" w14:textId="77777777">
            <w:pPr>
              <w:jc w:val="both"/>
              <w:rPr>
                <w:rFonts w:ascii="Open Sans" w:hAnsi="Open Sans" w:cs="Open Sans"/>
                <w:b/>
                <w:bCs/>
                <w:sz w:val="20"/>
                <w:szCs w:val="20"/>
              </w:rPr>
            </w:pPr>
          </w:p>
          <w:p w:rsidRPr="009377BA" w:rsidR="00DE2786" w:rsidP="008B031E" w:rsidRDefault="00DE2786" w14:paraId="575F2FEB" w14:textId="77777777">
            <w:pPr>
              <w:jc w:val="both"/>
              <w:rPr>
                <w:rFonts w:ascii="Open Sans" w:hAnsi="Open Sans" w:eastAsia="Open Sans" w:cs="Open Sans"/>
                <w:sz w:val="20"/>
                <w:szCs w:val="20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592" w:type="dxa"/>
            <w:gridSpan w:val="2"/>
            <w:tcMar/>
          </w:tcPr>
          <w:p w:rsidRPr="009B0C2A" w:rsidR="00DE2786" w:rsidP="008B031E" w:rsidRDefault="009B0C2A" w14:paraId="3D691AAF" w14:textId="6FC529DB">
            <w:pPr>
              <w:jc w:val="both"/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</w:pPr>
            <w:r w:rsidRPr="009B0C2A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>Si no tienen estados financieros auditados</w:t>
            </w:r>
            <w:r w:rsidRPr="009B0C2A" w:rsidR="00F26233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>,</w:t>
            </w:r>
            <w:r w:rsidRPr="009B0C2A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 xml:space="preserve"> por favor expliquen por qué.</w:t>
            </w:r>
            <w:r w:rsidRPr="009B0C2A" w:rsidR="00F26233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 xml:space="preserve"> </w:t>
            </w:r>
          </w:p>
          <w:p w:rsidRPr="009377BA" w:rsidR="00F26233" w:rsidP="00F26233" w:rsidRDefault="00F26233" w14:paraId="08AB2BC5" w14:textId="768EB01A">
            <w:pPr>
              <w:jc w:val="both"/>
              <w:rPr>
                <w:rFonts w:ascii="Open Sans" w:hAnsi="Open Sans" w:eastAsia="Open Sans" w:cs="Open Sans"/>
                <w:bCs/>
                <w:i/>
                <w:sz w:val="20"/>
                <w:szCs w:val="20"/>
              </w:rPr>
            </w:pPr>
            <w:r w:rsidRPr="009377BA">
              <w:rPr>
                <w:rFonts w:ascii="Open Sans" w:hAnsi="Open Sans" w:eastAsia="Open Sans" w:cs="Open Sans"/>
                <w:bCs/>
                <w:i/>
                <w:sz w:val="20"/>
                <w:szCs w:val="20"/>
              </w:rPr>
              <w:t>(</w:t>
            </w:r>
            <w:r w:rsidR="009B0C2A">
              <w:rPr>
                <w:rFonts w:ascii="Open Sans" w:hAnsi="Open Sans" w:eastAsia="Open Sans" w:cs="Open Sans"/>
                <w:bCs/>
                <w:i/>
                <w:sz w:val="20"/>
                <w:szCs w:val="20"/>
              </w:rPr>
              <w:t>solo para organizaciones canadienses</w:t>
            </w:r>
            <w:r w:rsidRPr="009377BA">
              <w:rPr>
                <w:rFonts w:ascii="Open Sans" w:hAnsi="Open Sans" w:eastAsia="Open Sans" w:cs="Open Sans"/>
                <w:bCs/>
                <w:i/>
                <w:sz w:val="20"/>
                <w:szCs w:val="20"/>
              </w:rPr>
              <w:t>)</w:t>
            </w:r>
          </w:p>
          <w:p w:rsidRPr="009377BA" w:rsidR="00F26233" w:rsidP="008B031E" w:rsidRDefault="00F26233" w14:paraId="79BE23D5" w14:textId="07AE1BB1">
            <w:pPr>
              <w:jc w:val="both"/>
              <w:rPr>
                <w:rFonts w:ascii="Open Sans" w:hAnsi="Open Sans" w:eastAsia="Open Sans" w:cs="Open Sans"/>
                <w:sz w:val="20"/>
                <w:szCs w:val="20"/>
              </w:rPr>
            </w:pPr>
          </w:p>
        </w:tc>
      </w:tr>
      <w:tr w:rsidRPr="009377BA" w:rsidR="009377BA" w:rsidTr="330C0234" w14:paraId="54EC24E0" w14:textId="77777777"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9625" w:type="dxa"/>
            <w:gridSpan w:val="4"/>
            <w:tcMar/>
          </w:tcPr>
          <w:p w:rsidRPr="0090020E" w:rsidR="009B0C2A" w:rsidP="009B0C2A" w:rsidRDefault="009B0C2A" w14:paraId="2E7327BF" w14:textId="22A332DC">
            <w:pPr>
              <w:jc w:val="both"/>
              <w:rPr>
                <w:rFonts w:ascii="Open Sans" w:hAnsi="Open Sans" w:cs="Open Sans"/>
                <w:b/>
                <w:bCs/>
                <w:sz w:val="20"/>
                <w:szCs w:val="20"/>
                <w:lang w:val="es-AR"/>
              </w:rPr>
            </w:pPr>
            <w:r w:rsidRPr="0090020E">
              <w:rPr>
                <w:rFonts w:ascii="Open Sans" w:hAnsi="Open Sans" w:cs="Open Sans"/>
                <w:b/>
                <w:bCs/>
                <w:sz w:val="20"/>
                <w:szCs w:val="20"/>
                <w:lang w:val="es-AR"/>
              </w:rPr>
              <w:t xml:space="preserve">Dado que el formato de los estados </w:t>
            </w:r>
            <w:r>
              <w:rPr>
                <w:rFonts w:ascii="Open Sans" w:hAnsi="Open Sans" w:cs="Open Sans"/>
                <w:b/>
                <w:bCs/>
                <w:sz w:val="20"/>
                <w:szCs w:val="20"/>
                <w:lang w:val="es-AR"/>
              </w:rPr>
              <w:t xml:space="preserve">financieros no es estándar y que ciertas categorías pueden no </w:t>
            </w:r>
            <w:r w:rsidR="001C398F">
              <w:rPr>
                <w:rFonts w:ascii="Open Sans" w:hAnsi="Open Sans" w:cs="Open Sans"/>
                <w:b/>
                <w:bCs/>
                <w:sz w:val="20"/>
                <w:szCs w:val="20"/>
                <w:lang w:val="es-AR"/>
              </w:rPr>
              <w:t xml:space="preserve">figurar </w:t>
            </w:r>
            <w:r>
              <w:rPr>
                <w:rFonts w:ascii="Open Sans" w:hAnsi="Open Sans" w:cs="Open Sans"/>
                <w:b/>
                <w:bCs/>
                <w:sz w:val="20"/>
                <w:szCs w:val="20"/>
                <w:lang w:val="es-AR"/>
              </w:rPr>
              <w:t xml:space="preserve">en </w:t>
            </w:r>
            <w:r w:rsidR="001C398F">
              <w:rPr>
                <w:rFonts w:ascii="Open Sans" w:hAnsi="Open Sans" w:cs="Open Sans"/>
                <w:b/>
                <w:bCs/>
                <w:sz w:val="20"/>
                <w:szCs w:val="20"/>
                <w:lang w:val="es-AR"/>
              </w:rPr>
              <w:t>ellos</w:t>
            </w:r>
            <w:r>
              <w:rPr>
                <w:rFonts w:ascii="Open Sans" w:hAnsi="Open Sans" w:cs="Open Sans"/>
                <w:b/>
                <w:bCs/>
                <w:sz w:val="20"/>
                <w:szCs w:val="20"/>
                <w:lang w:val="es-AR"/>
              </w:rPr>
              <w:t>, por favor consignen la información solicitada a continuación tanto para el año en curso como para el año pasado. Estas cifras nos permitirán analizar los estados financieros de todas las organizaciones postulantes sobre una base pertinente y común a todas:</w:t>
            </w:r>
          </w:p>
          <w:p w:rsidRPr="009377BA" w:rsidR="009377BA" w:rsidP="009377BA" w:rsidRDefault="009377BA" w14:paraId="03C102EE" w14:textId="31953769">
            <w:pPr>
              <w:jc w:val="both"/>
              <w:rPr>
                <w:rFonts w:ascii="Open Sans" w:hAnsi="Open Sans" w:eastAsia="Open Sans" w:cs="Open Sans"/>
                <w:bCs/>
                <w:i/>
                <w:sz w:val="20"/>
                <w:szCs w:val="20"/>
              </w:rPr>
            </w:pPr>
            <w:r w:rsidRPr="009377BA">
              <w:rPr>
                <w:rFonts w:ascii="Open Sans" w:hAnsi="Open Sans" w:eastAsia="Open Sans" w:cs="Open Sans"/>
                <w:bCs/>
                <w:i/>
                <w:sz w:val="20"/>
                <w:szCs w:val="20"/>
              </w:rPr>
              <w:t>(</w:t>
            </w:r>
            <w:r w:rsidR="009B0C2A">
              <w:rPr>
                <w:rFonts w:ascii="Open Sans" w:hAnsi="Open Sans" w:eastAsia="Open Sans" w:cs="Open Sans"/>
                <w:bCs/>
                <w:i/>
                <w:sz w:val="20"/>
                <w:szCs w:val="20"/>
              </w:rPr>
              <w:t>solo para organizaciones canadienses</w:t>
            </w:r>
            <w:r w:rsidRPr="009377BA">
              <w:rPr>
                <w:rFonts w:ascii="Open Sans" w:hAnsi="Open Sans" w:eastAsia="Open Sans" w:cs="Open Sans"/>
                <w:bCs/>
                <w:i/>
                <w:sz w:val="20"/>
                <w:szCs w:val="20"/>
              </w:rPr>
              <w:t>)</w:t>
            </w:r>
          </w:p>
          <w:p w:rsidRPr="009377BA" w:rsidR="009377BA" w:rsidP="0087129E" w:rsidRDefault="009377BA" w14:paraId="2FAE8334" w14:textId="77777777">
            <w:pPr>
              <w:jc w:val="both"/>
              <w:rPr>
                <w:rFonts w:ascii="Open Sans" w:hAnsi="Open Sans" w:eastAsia="Yu Mincho" w:cs="Open Sans"/>
                <w:b/>
                <w:bCs/>
                <w:sz w:val="20"/>
                <w:szCs w:val="20"/>
              </w:rPr>
            </w:pPr>
          </w:p>
        </w:tc>
      </w:tr>
      <w:tr w:rsidRPr="009377BA" w:rsidR="009377BA" w:rsidTr="330C0234" w14:paraId="1EA9F06A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812" w:type="dxa"/>
            <w:gridSpan w:val="2"/>
            <w:tcMar/>
          </w:tcPr>
          <w:p w:rsidRPr="009B0C2A" w:rsidR="009377BA" w:rsidP="0087129E" w:rsidRDefault="009B0C2A" w14:paraId="1D6BCA07" w14:textId="35FF8CB8">
            <w:pPr>
              <w:jc w:val="both"/>
              <w:rPr>
                <w:rFonts w:ascii="Open Sans" w:hAnsi="Open Sans" w:cs="Open Sans"/>
                <w:b/>
                <w:bCs/>
                <w:sz w:val="20"/>
                <w:szCs w:val="20"/>
                <w:u w:val="single"/>
                <w:lang w:val="es-AR"/>
              </w:rPr>
            </w:pPr>
            <w:r w:rsidRPr="009B0C2A">
              <w:rPr>
                <w:rFonts w:ascii="Open Sans" w:hAnsi="Open Sans" w:cs="Open Sans"/>
                <w:b/>
                <w:bCs/>
                <w:sz w:val="20"/>
                <w:szCs w:val="20"/>
                <w:u w:val="single"/>
                <w:lang w:val="es-AR"/>
              </w:rPr>
              <w:t xml:space="preserve">De su </w:t>
            </w:r>
            <w:r w:rsidR="004534B8">
              <w:rPr>
                <w:rFonts w:ascii="Open Sans" w:hAnsi="Open Sans" w:cs="Open Sans"/>
                <w:b/>
                <w:bCs/>
                <w:sz w:val="20"/>
                <w:szCs w:val="20"/>
                <w:u w:val="single"/>
                <w:lang w:val="es-AR"/>
              </w:rPr>
              <w:t xml:space="preserve">hoja de </w:t>
            </w:r>
            <w:r w:rsidRPr="009B0C2A">
              <w:rPr>
                <w:rFonts w:ascii="Open Sans" w:hAnsi="Open Sans" w:cs="Open Sans"/>
                <w:b/>
                <w:bCs/>
                <w:sz w:val="20"/>
                <w:szCs w:val="20"/>
                <w:u w:val="single"/>
                <w:lang w:val="es-AR"/>
              </w:rPr>
              <w:t>balance</w:t>
            </w:r>
          </w:p>
          <w:p w:rsidRPr="009B0C2A" w:rsidR="009377BA" w:rsidP="0087129E" w:rsidRDefault="009377BA" w14:paraId="024F8E0E" w14:textId="2E5645E6">
            <w:pPr>
              <w:jc w:val="both"/>
              <w:rPr>
                <w:rFonts w:ascii="Open Sans" w:hAnsi="Open Sans" w:eastAsia="Open Sans" w:cs="Open Sans"/>
                <w:bCs/>
                <w:i/>
                <w:sz w:val="20"/>
                <w:szCs w:val="20"/>
                <w:lang w:val="es-AR"/>
              </w:rPr>
            </w:pPr>
            <w:r w:rsidRPr="009B0C2A">
              <w:rPr>
                <w:rFonts w:ascii="Open Sans" w:hAnsi="Open Sans" w:eastAsia="Open Sans" w:cs="Open Sans"/>
                <w:bCs/>
                <w:i/>
                <w:sz w:val="20"/>
                <w:szCs w:val="20"/>
                <w:lang w:val="es-AR"/>
              </w:rPr>
              <w:t>(</w:t>
            </w:r>
            <w:r w:rsidRPr="009B0C2A" w:rsidR="009B0C2A">
              <w:rPr>
                <w:rFonts w:ascii="Open Sans" w:hAnsi="Open Sans" w:eastAsia="Open Sans" w:cs="Open Sans"/>
                <w:bCs/>
                <w:i/>
                <w:sz w:val="20"/>
                <w:szCs w:val="20"/>
                <w:lang w:val="es-AR"/>
              </w:rPr>
              <w:t>solo para organizaciones canadienses</w:t>
            </w:r>
            <w:r w:rsidRPr="009B0C2A">
              <w:rPr>
                <w:rFonts w:ascii="Open Sans" w:hAnsi="Open Sans" w:eastAsia="Open Sans" w:cs="Open Sans"/>
                <w:bCs/>
                <w:i/>
                <w:sz w:val="20"/>
                <w:szCs w:val="20"/>
                <w:lang w:val="es-AR"/>
              </w:rPr>
              <w:t>)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813" w:type="dxa"/>
            <w:gridSpan w:val="2"/>
            <w:tcMar/>
          </w:tcPr>
          <w:p w:rsidRPr="009377BA" w:rsidR="009377BA" w:rsidP="0087129E" w:rsidRDefault="009B0C2A" w14:paraId="4109590C" w14:textId="56469173">
            <w:pPr>
              <w:jc w:val="both"/>
              <w:rPr>
                <w:rFonts w:ascii="Open Sans" w:hAnsi="Open Sans" w:eastAsia="Yu Mincho" w:cs="Open Sans"/>
                <w:b/>
                <w:bCs/>
                <w:sz w:val="20"/>
                <w:szCs w:val="20"/>
              </w:rPr>
            </w:pPr>
            <w:r w:rsidRPr="00073424">
              <w:rPr>
                <w:rFonts w:ascii="Open Sans" w:hAnsi="Open Sans" w:cs="Open Sans"/>
                <w:sz w:val="20"/>
                <w:szCs w:val="20"/>
                <w:lang w:val="es-AR"/>
              </w:rPr>
              <w:t>Ingresos/aport</w:t>
            </w:r>
            <w:r w:rsidR="004534B8">
              <w:rPr>
                <w:rFonts w:ascii="Open Sans" w:hAnsi="Open Sans" w:cs="Open Sans"/>
                <w:sz w:val="20"/>
                <w:szCs w:val="20"/>
                <w:lang w:val="es-AR"/>
              </w:rPr>
              <w:t xml:space="preserve">aciones </w:t>
            </w:r>
            <w:r w:rsidRPr="00073424">
              <w:rPr>
                <w:rFonts w:ascii="Open Sans" w:hAnsi="Open Sans" w:cs="Open Sans"/>
                <w:sz w:val="20"/>
                <w:szCs w:val="20"/>
                <w:lang w:val="es-AR"/>
              </w:rPr>
              <w:t>diferid</w:t>
            </w:r>
            <w:r w:rsidR="004534B8">
              <w:rPr>
                <w:rFonts w:ascii="Open Sans" w:hAnsi="Open Sans" w:cs="Open Sans"/>
                <w:sz w:val="20"/>
                <w:szCs w:val="20"/>
                <w:lang w:val="es-AR"/>
              </w:rPr>
              <w:t>a</w:t>
            </w:r>
            <w:r w:rsidRPr="00073424">
              <w:rPr>
                <w:rFonts w:ascii="Open Sans" w:hAnsi="Open Sans" w:cs="Open Sans"/>
                <w:sz w:val="20"/>
                <w:szCs w:val="20"/>
                <w:lang w:val="es-AR"/>
              </w:rPr>
              <w:t>s:</w:t>
            </w:r>
            <w:r w:rsidRPr="44BC73AE" w:rsidR="009377BA">
              <w:rPr>
                <w:rFonts w:ascii="Open Sans" w:hAnsi="Open Sans" w:cs="Open Sans"/>
                <w:sz w:val="20"/>
                <w:szCs w:val="20"/>
              </w:rPr>
              <w:t>:</w:t>
            </w:r>
          </w:p>
        </w:tc>
      </w:tr>
      <w:tr w:rsidRPr="000E68ED" w:rsidR="009377BA" w:rsidTr="330C0234" w14:paraId="0F16F174" w14:textId="77777777"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812" w:type="dxa"/>
            <w:gridSpan w:val="2"/>
            <w:tcMar/>
          </w:tcPr>
          <w:p w:rsidRPr="009B0C2A" w:rsidR="009377BA" w:rsidP="0087129E" w:rsidRDefault="009B0C2A" w14:paraId="7878CED2" w14:textId="43819F3B">
            <w:pPr>
              <w:jc w:val="both"/>
              <w:rPr>
                <w:rFonts w:ascii="Open Sans" w:hAnsi="Open Sans" w:eastAsia="Yu Mincho" w:cs="Open Sans"/>
                <w:b/>
                <w:bCs/>
                <w:sz w:val="20"/>
                <w:szCs w:val="20"/>
                <w:lang w:val="es-AR"/>
              </w:rPr>
            </w:pPr>
            <w:r w:rsidRPr="009B0C2A">
              <w:rPr>
                <w:rFonts w:ascii="Open Sans" w:hAnsi="Open Sans" w:cs="Open Sans"/>
                <w:sz w:val="20"/>
                <w:szCs w:val="20"/>
                <w:lang w:val="es-AR"/>
              </w:rPr>
              <w:t>Dinero en efectivo y sus equivalentes</w:t>
            </w:r>
            <w:r w:rsidRPr="009B0C2A" w:rsidR="009377BA">
              <w:rPr>
                <w:rFonts w:ascii="Open Sans" w:hAnsi="Open Sans" w:cs="Open Sans"/>
                <w:sz w:val="20"/>
                <w:szCs w:val="20"/>
                <w:lang w:val="es-AR"/>
              </w:rPr>
              <w:t>: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813" w:type="dxa"/>
            <w:gridSpan w:val="2"/>
            <w:tcMar/>
          </w:tcPr>
          <w:p w:rsidRPr="009B0C2A" w:rsidR="009377BA" w:rsidP="0087129E" w:rsidRDefault="009B0C2A" w14:paraId="4DA356F5" w14:textId="251D1F21">
            <w:pPr>
              <w:jc w:val="both"/>
              <w:rPr>
                <w:rFonts w:ascii="Open Sans" w:hAnsi="Open Sans" w:cs="Open Sans"/>
                <w:sz w:val="20"/>
                <w:szCs w:val="20"/>
                <w:lang w:val="es-AR"/>
              </w:rPr>
            </w:pPr>
            <w:r w:rsidRPr="00073424">
              <w:rPr>
                <w:rFonts w:ascii="Open Sans" w:hAnsi="Open Sans" w:cs="Open Sans"/>
                <w:sz w:val="20"/>
                <w:szCs w:val="20"/>
                <w:lang w:val="es-AR"/>
              </w:rPr>
              <w:t>Activos netos sin restricciones / Activos netos fungibles</w:t>
            </w:r>
            <w:r w:rsidRPr="009B0C2A" w:rsidR="009377BA">
              <w:rPr>
                <w:rFonts w:ascii="Open Sans" w:hAnsi="Open Sans" w:cs="Open Sans"/>
                <w:sz w:val="20"/>
                <w:szCs w:val="20"/>
                <w:lang w:val="es-AR"/>
              </w:rPr>
              <w:t>:</w:t>
            </w:r>
          </w:p>
          <w:p w:rsidRPr="009B0C2A" w:rsidR="009377BA" w:rsidP="0087129E" w:rsidRDefault="009377BA" w14:paraId="0E4BDAD6" w14:textId="77777777">
            <w:pPr>
              <w:jc w:val="both"/>
              <w:rPr>
                <w:rFonts w:ascii="Open Sans" w:hAnsi="Open Sans" w:eastAsia="Yu Mincho" w:cs="Open Sans"/>
                <w:b/>
                <w:bCs/>
                <w:sz w:val="20"/>
                <w:szCs w:val="20"/>
                <w:lang w:val="es-AR"/>
              </w:rPr>
            </w:pPr>
          </w:p>
        </w:tc>
      </w:tr>
      <w:tr w:rsidRPr="009377BA" w:rsidR="009377BA" w:rsidTr="330C0234" w14:paraId="77F7B014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812" w:type="dxa"/>
            <w:gridSpan w:val="2"/>
            <w:tcMar/>
          </w:tcPr>
          <w:p w:rsidRPr="009B0C2A" w:rsidR="009377BA" w:rsidP="0087129E" w:rsidRDefault="009B0C2A" w14:paraId="755401C8" w14:textId="3D70ED4F">
            <w:pPr>
              <w:jc w:val="both"/>
              <w:rPr>
                <w:rFonts w:ascii="Open Sans" w:hAnsi="Open Sans" w:cs="Open Sans"/>
                <w:b/>
                <w:bCs/>
                <w:sz w:val="20"/>
                <w:szCs w:val="20"/>
                <w:u w:val="single"/>
                <w:lang w:val="es-AR"/>
              </w:rPr>
            </w:pPr>
            <w:r w:rsidRPr="009B0C2A">
              <w:rPr>
                <w:rFonts w:ascii="Open Sans" w:hAnsi="Open Sans" w:cs="Open Sans"/>
                <w:b/>
                <w:bCs/>
                <w:sz w:val="20"/>
                <w:szCs w:val="20"/>
                <w:u w:val="single"/>
                <w:lang w:val="es-AR"/>
              </w:rPr>
              <w:t xml:space="preserve">De </w:t>
            </w:r>
            <w:r w:rsidR="004534B8">
              <w:rPr>
                <w:rFonts w:ascii="Open Sans" w:hAnsi="Open Sans" w:cs="Open Sans"/>
                <w:b/>
                <w:bCs/>
                <w:sz w:val="20"/>
                <w:szCs w:val="20"/>
                <w:u w:val="single"/>
                <w:lang w:val="es-AR"/>
              </w:rPr>
              <w:t>los estados de resultados</w:t>
            </w:r>
          </w:p>
          <w:p w:rsidRPr="009B0C2A" w:rsidR="009377BA" w:rsidP="0087129E" w:rsidRDefault="009377BA" w14:paraId="7E399AF8" w14:textId="0E673539">
            <w:pPr>
              <w:jc w:val="both"/>
              <w:rPr>
                <w:rFonts w:ascii="Open Sans" w:hAnsi="Open Sans" w:eastAsia="Open Sans" w:cs="Open Sans"/>
                <w:bCs/>
                <w:i/>
                <w:sz w:val="20"/>
                <w:szCs w:val="20"/>
                <w:lang w:val="es-AR"/>
              </w:rPr>
            </w:pPr>
            <w:r w:rsidRPr="009B0C2A">
              <w:rPr>
                <w:rFonts w:ascii="Open Sans" w:hAnsi="Open Sans" w:eastAsia="Open Sans" w:cs="Open Sans"/>
                <w:bCs/>
                <w:i/>
                <w:sz w:val="20"/>
                <w:szCs w:val="20"/>
                <w:lang w:val="es-AR"/>
              </w:rPr>
              <w:t>(</w:t>
            </w:r>
            <w:r w:rsidRPr="009B0C2A" w:rsidR="009B0C2A">
              <w:rPr>
                <w:rFonts w:ascii="Open Sans" w:hAnsi="Open Sans" w:eastAsia="Open Sans" w:cs="Open Sans"/>
                <w:bCs/>
                <w:i/>
                <w:sz w:val="20"/>
                <w:szCs w:val="20"/>
                <w:lang w:val="es-AR"/>
              </w:rPr>
              <w:t>solo para organizaciones canadienses</w:t>
            </w:r>
            <w:r w:rsidRPr="009B0C2A">
              <w:rPr>
                <w:rFonts w:ascii="Open Sans" w:hAnsi="Open Sans" w:eastAsia="Open Sans" w:cs="Open Sans"/>
                <w:bCs/>
                <w:i/>
                <w:sz w:val="20"/>
                <w:szCs w:val="20"/>
                <w:lang w:val="es-AR"/>
              </w:rPr>
              <w:t>)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813" w:type="dxa"/>
            <w:gridSpan w:val="2"/>
            <w:tcMar/>
          </w:tcPr>
          <w:p w:rsidRPr="009377BA" w:rsidR="009377BA" w:rsidP="0087129E" w:rsidRDefault="009B0C2A" w14:paraId="02FB2644" w14:textId="0FD64317">
            <w:pPr>
              <w:jc w:val="both"/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Aportes</w:t>
            </w:r>
            <w:r w:rsidRPr="009377BA"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="003040ED">
              <w:rPr>
                <w:rFonts w:ascii="Open Sans" w:hAnsi="Open Sans" w:cs="Open Sans"/>
                <w:sz w:val="20"/>
                <w:szCs w:val="20"/>
              </w:rPr>
              <w:t xml:space="preserve">y </w:t>
            </w:r>
            <w:r>
              <w:rPr>
                <w:rFonts w:ascii="Open Sans" w:hAnsi="Open Sans" w:cs="Open Sans"/>
                <w:sz w:val="20"/>
                <w:szCs w:val="20"/>
              </w:rPr>
              <w:t>donaciones</w:t>
            </w:r>
            <w:r w:rsidRPr="009377BA" w:rsidR="009377BA">
              <w:rPr>
                <w:rFonts w:ascii="Open Sans" w:hAnsi="Open Sans" w:cs="Open Sans"/>
                <w:sz w:val="20"/>
                <w:szCs w:val="20"/>
              </w:rPr>
              <w:t>:</w:t>
            </w:r>
          </w:p>
        </w:tc>
      </w:tr>
      <w:tr w:rsidRPr="000E68ED" w:rsidR="009377BA" w:rsidTr="330C0234" w14:paraId="5C3E3910" w14:textId="77777777"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812" w:type="dxa"/>
            <w:gridSpan w:val="2"/>
            <w:tcMar/>
          </w:tcPr>
          <w:p w:rsidRPr="009B0C2A" w:rsidR="009377BA" w:rsidP="0087129E" w:rsidRDefault="009B0C2A" w14:paraId="742AE401" w14:textId="71706697">
            <w:pPr>
              <w:jc w:val="both"/>
              <w:rPr>
                <w:rFonts w:ascii="Open Sans" w:hAnsi="Open Sans" w:eastAsia="Yu Mincho" w:cs="Open Sans"/>
                <w:b/>
                <w:bCs/>
                <w:sz w:val="20"/>
                <w:szCs w:val="20"/>
                <w:lang w:val="es-AR"/>
              </w:rPr>
            </w:pPr>
            <w:r w:rsidRPr="00073424">
              <w:rPr>
                <w:rFonts w:ascii="Open Sans" w:hAnsi="Open Sans" w:cs="Open Sans"/>
                <w:sz w:val="20"/>
                <w:szCs w:val="20"/>
                <w:lang w:val="es-AR"/>
              </w:rPr>
              <w:t xml:space="preserve">Donaciones </w:t>
            </w:r>
            <w:r w:rsidR="003040ED">
              <w:rPr>
                <w:rFonts w:ascii="Open Sans" w:hAnsi="Open Sans" w:cs="Open Sans"/>
                <w:sz w:val="20"/>
                <w:szCs w:val="20"/>
                <w:lang w:val="es-AR"/>
              </w:rPr>
              <w:t>e</w:t>
            </w:r>
            <w:r w:rsidRPr="00073424">
              <w:rPr>
                <w:rFonts w:ascii="Open Sans" w:hAnsi="Open Sans" w:cs="Open Sans"/>
                <w:sz w:val="20"/>
                <w:szCs w:val="20"/>
                <w:lang w:val="es-AR"/>
              </w:rPr>
              <w:t xml:space="preserve"> ingresos por </w:t>
            </w:r>
            <w:r>
              <w:rPr>
                <w:rFonts w:ascii="Open Sans" w:hAnsi="Open Sans" w:cs="Open Sans"/>
                <w:sz w:val="20"/>
                <w:szCs w:val="20"/>
                <w:lang w:val="es-AR"/>
              </w:rPr>
              <w:t>movilización de recursos</w:t>
            </w:r>
            <w:r w:rsidRPr="009B0C2A" w:rsidR="009377BA">
              <w:rPr>
                <w:rFonts w:ascii="Open Sans" w:hAnsi="Open Sans" w:cs="Open Sans"/>
                <w:sz w:val="20"/>
                <w:szCs w:val="20"/>
                <w:lang w:val="es-AR"/>
              </w:rPr>
              <w:t>: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813" w:type="dxa"/>
            <w:gridSpan w:val="2"/>
            <w:tcMar/>
          </w:tcPr>
          <w:p w:rsidRPr="009B0C2A" w:rsidR="009377BA" w:rsidP="0087129E" w:rsidRDefault="009B0C2A" w14:paraId="2C79EB22" w14:textId="37196C50">
            <w:pPr>
              <w:jc w:val="both"/>
              <w:rPr>
                <w:rFonts w:ascii="Open Sans" w:hAnsi="Open Sans" w:cs="Open Sans"/>
                <w:sz w:val="20"/>
                <w:szCs w:val="20"/>
                <w:lang w:val="es-AR"/>
              </w:rPr>
            </w:pPr>
            <w:r w:rsidRPr="00073424">
              <w:rPr>
                <w:rFonts w:ascii="Open Sans" w:hAnsi="Open Sans" w:cs="Open Sans"/>
                <w:sz w:val="20"/>
                <w:szCs w:val="20"/>
                <w:lang w:val="es-AR"/>
              </w:rPr>
              <w:t xml:space="preserve">Gastos </w:t>
            </w:r>
            <w:r>
              <w:rPr>
                <w:rFonts w:ascii="Open Sans" w:hAnsi="Open Sans" w:cs="Open Sans"/>
                <w:sz w:val="20"/>
                <w:szCs w:val="20"/>
                <w:lang w:val="es-AR"/>
              </w:rPr>
              <w:t>en movilización de</w:t>
            </w:r>
            <w:r w:rsidRPr="00073424">
              <w:rPr>
                <w:rFonts w:ascii="Open Sans" w:hAnsi="Open Sans" w:cs="Open Sans"/>
                <w:sz w:val="20"/>
                <w:szCs w:val="20"/>
                <w:lang w:val="es-AR"/>
              </w:rPr>
              <w:t xml:space="preserve"> </w:t>
            </w:r>
            <w:r>
              <w:rPr>
                <w:rFonts w:ascii="Open Sans" w:hAnsi="Open Sans" w:cs="Open Sans"/>
                <w:sz w:val="20"/>
                <w:szCs w:val="20"/>
                <w:lang w:val="es-AR"/>
              </w:rPr>
              <w:t>recurso</w:t>
            </w:r>
            <w:r w:rsidRPr="00073424">
              <w:rPr>
                <w:rFonts w:ascii="Open Sans" w:hAnsi="Open Sans" w:cs="Open Sans"/>
                <w:sz w:val="20"/>
                <w:szCs w:val="20"/>
                <w:lang w:val="es-AR"/>
              </w:rPr>
              <w:t>s</w:t>
            </w:r>
            <w:r w:rsidRPr="009B0C2A" w:rsidR="009377BA">
              <w:rPr>
                <w:rFonts w:ascii="Open Sans" w:hAnsi="Open Sans" w:cs="Open Sans"/>
                <w:sz w:val="20"/>
                <w:szCs w:val="20"/>
                <w:lang w:val="es-AR"/>
              </w:rPr>
              <w:t>:</w:t>
            </w:r>
          </w:p>
        </w:tc>
      </w:tr>
      <w:tr w:rsidRPr="009377BA" w:rsidR="009377BA" w:rsidTr="330C0234" w14:paraId="023069E4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812" w:type="dxa"/>
            <w:gridSpan w:val="2"/>
            <w:tcMar/>
          </w:tcPr>
          <w:p w:rsidRPr="004534B8" w:rsidR="009377BA" w:rsidP="0087129E" w:rsidRDefault="004534B8" w14:paraId="5A20001D" w14:textId="4D98BAF9">
            <w:pPr>
              <w:jc w:val="both"/>
              <w:rPr>
                <w:rFonts w:ascii="Open Sans" w:hAnsi="Open Sans" w:eastAsia="Yu Mincho" w:cs="Open Sans"/>
                <w:sz w:val="20"/>
                <w:szCs w:val="20"/>
                <w:lang w:val="es-AR"/>
              </w:rPr>
            </w:pPr>
            <w:r w:rsidRPr="330C0234" w:rsidR="688F8FB3">
              <w:rPr>
                <w:rFonts w:ascii="Open Sans" w:hAnsi="Open Sans" w:eastAsia="Yu Mincho" w:cs="Open Sans"/>
                <w:sz w:val="20"/>
                <w:szCs w:val="20"/>
                <w:lang w:val="es-AR"/>
              </w:rPr>
              <w:t xml:space="preserve">Gastos en programas y </w:t>
            </w:r>
            <w:r w:rsidRPr="330C0234" w:rsidR="688F8FB3">
              <w:rPr>
                <w:rFonts w:ascii="Open Sans" w:hAnsi="Open Sans" w:eastAsia="Yu Mincho" w:cs="Open Sans"/>
                <w:sz w:val="20"/>
                <w:szCs w:val="20"/>
                <w:lang w:val="es-AR"/>
              </w:rPr>
              <w:t>servicios</w:t>
            </w:r>
            <w:r w:rsidRPr="330C0234" w:rsidR="688F8FB3">
              <w:rPr>
                <w:rFonts w:ascii="Open Sans" w:hAnsi="Open Sans" w:eastAsia="Yu Mincho" w:cs="Open Sans"/>
                <w:sz w:val="20"/>
                <w:szCs w:val="20"/>
                <w:lang w:val="es-AR"/>
              </w:rPr>
              <w:t>: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813" w:type="dxa"/>
            <w:gridSpan w:val="2"/>
            <w:tcMar/>
          </w:tcPr>
          <w:p w:rsidRPr="009377BA" w:rsidR="009377BA" w:rsidP="0087129E" w:rsidRDefault="009B0C2A" w14:paraId="18B1488E" w14:textId="2C2B599F">
            <w:pPr>
              <w:pStyle w:val="Textocomentario"/>
              <w:rPr>
                <w:rFonts w:ascii="Open Sans" w:hAnsi="Open Sans" w:cs="Open Sans"/>
                <w:b w:val="0"/>
                <w:color w:val="auto"/>
                <w:lang w:val="en-CA"/>
              </w:rPr>
            </w:pPr>
            <w:r>
              <w:rPr>
                <w:rFonts w:ascii="Open Sans" w:hAnsi="Open Sans" w:cs="Open Sans"/>
                <w:b w:val="0"/>
                <w:color w:val="auto"/>
                <w:lang w:val="en-CA"/>
              </w:rPr>
              <w:t>Gastos de gestión</w:t>
            </w:r>
            <w:r w:rsidRPr="44BC73AE" w:rsidR="009377BA">
              <w:rPr>
                <w:rFonts w:ascii="Open Sans" w:hAnsi="Open Sans" w:cs="Open Sans"/>
                <w:b w:val="0"/>
                <w:color w:val="auto"/>
                <w:lang w:val="en-CA"/>
              </w:rPr>
              <w:t>:</w:t>
            </w:r>
          </w:p>
          <w:p w:rsidRPr="009377BA" w:rsidR="009377BA" w:rsidP="0087129E" w:rsidRDefault="009377BA" w14:paraId="64393844" w14:textId="77777777">
            <w:pPr>
              <w:jc w:val="both"/>
              <w:rPr>
                <w:rFonts w:ascii="Open Sans" w:hAnsi="Open Sans" w:cs="Open Sans"/>
                <w:sz w:val="20"/>
                <w:szCs w:val="20"/>
              </w:rPr>
            </w:pPr>
          </w:p>
        </w:tc>
      </w:tr>
      <w:tr w:rsidRPr="009377BA" w:rsidR="009377BA" w:rsidTr="330C0234" w14:paraId="1E500461" w14:textId="77777777">
        <w:trPr>
          <w:gridAfter w:val="1"/>
          <w:wAfter w:w="358" w:type="dxa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9267" w:type="dxa"/>
            <w:gridSpan w:val="3"/>
            <w:tcMar/>
          </w:tcPr>
          <w:p w:rsidRPr="009377BA" w:rsidR="009377BA" w:rsidP="008B031E" w:rsidRDefault="009377BA" w14:paraId="4C30C320" w14:textId="77777777">
            <w:pPr>
              <w:jc w:val="both"/>
              <w:rPr>
                <w:rFonts w:ascii="Open Sans" w:hAnsi="Open Sans" w:cs="Open Sans"/>
                <w:b/>
                <w:bCs/>
                <w:sz w:val="20"/>
                <w:szCs w:val="20"/>
              </w:rPr>
            </w:pPr>
          </w:p>
          <w:p w:rsidRPr="009377BA" w:rsidR="009377BA" w:rsidP="008B031E" w:rsidRDefault="009377BA" w14:paraId="58966FE8" w14:textId="23DF64F5">
            <w:pPr>
              <w:jc w:val="both"/>
              <w:rPr>
                <w:rFonts w:ascii="Open Sans" w:hAnsi="Open Sans" w:eastAsia="Open Sans" w:cs="Open Sans"/>
                <w:b/>
                <w:bCs/>
                <w:sz w:val="20"/>
                <w:szCs w:val="20"/>
              </w:rPr>
            </w:pPr>
          </w:p>
        </w:tc>
      </w:tr>
      <w:tr w:rsidRPr="000E68ED" w:rsidR="007E3947" w:rsidTr="330C0234" w14:paraId="7DF33938" w14:textId="77777777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58" w:type="dxa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9267" w:type="dxa"/>
            <w:gridSpan w:val="3"/>
            <w:tcMar/>
          </w:tcPr>
          <w:p w:rsidRPr="009B0C2A" w:rsidR="007E3947" w:rsidP="1109B9C3" w:rsidRDefault="009B0C2A" w14:paraId="5A46EDB7" w14:textId="5DF96FE4">
            <w:pPr>
              <w:jc w:val="both"/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</w:pPr>
            <w:r w:rsidRPr="009B0C2A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>La segunda</w:t>
            </w:r>
            <w:r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 xml:space="preserve"> </w:t>
            </w:r>
            <w:r w:rsidRPr="009D5408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>organización, ¿es un grupo/organizaci</w:t>
            </w:r>
            <w:r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>ón de membresía</w:t>
            </w:r>
            <w:r w:rsidRPr="009B0C2A" w:rsidR="312C4EA4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>?</w:t>
            </w:r>
          </w:p>
          <w:p w:rsidRPr="009B0C2A" w:rsidR="007E3947" w:rsidP="008B031E" w:rsidRDefault="007E3947" w14:paraId="6E1A6709" w14:textId="77777777">
            <w:pPr>
              <w:jc w:val="both"/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</w:pPr>
          </w:p>
          <w:p w:rsidRPr="009B0C2A" w:rsidR="007E3947" w:rsidP="008B031E" w:rsidRDefault="009B0C2A" w14:paraId="05EFB125" w14:textId="2CF1CDFF">
            <w:pPr>
              <w:jc w:val="both"/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</w:pPr>
            <w:r w:rsidRPr="009D5408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 xml:space="preserve">Sí, 0-50 afiliades        </w:t>
            </w:r>
            <w:r w:rsidRPr="009B0C2A" w:rsidR="007E3947">
              <w:rPr>
                <w:rFonts w:ascii="Segoe UI Symbol" w:hAnsi="Segoe UI Symbol" w:eastAsia="Open Sans" w:cs="Segoe UI Symbol"/>
                <w:b/>
                <w:bCs/>
                <w:sz w:val="20"/>
                <w:szCs w:val="20"/>
                <w:lang w:val="es-AR"/>
              </w:rPr>
              <w:t>☐</w:t>
            </w:r>
            <w:r w:rsidRPr="009B0C2A" w:rsidR="007E3947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 xml:space="preserve">        </w:t>
            </w:r>
          </w:p>
          <w:p w:rsidRPr="009B0C2A" w:rsidR="007E3947" w:rsidP="008B031E" w:rsidRDefault="009B0C2A" w14:paraId="576B8912" w14:textId="2A49A4AF">
            <w:pPr>
              <w:jc w:val="both"/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</w:pPr>
            <w:r w:rsidRPr="009D5408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 xml:space="preserve">Sí, menos de 100 afiliades  </w:t>
            </w:r>
            <w:r w:rsidRPr="009B0C2A" w:rsidR="007E3947">
              <w:rPr>
                <w:rFonts w:ascii="Segoe UI Symbol" w:hAnsi="Segoe UI Symbol" w:eastAsia="Open Sans" w:cs="Segoe UI Symbol"/>
                <w:b/>
                <w:bCs/>
                <w:sz w:val="20"/>
                <w:szCs w:val="20"/>
                <w:lang w:val="es-AR"/>
              </w:rPr>
              <w:t>☐</w:t>
            </w:r>
          </w:p>
          <w:p w:rsidRPr="008C6522" w:rsidR="007E3947" w:rsidP="008B031E" w:rsidRDefault="009B0C2A" w14:paraId="53764CF5" w14:textId="03209CCE">
            <w:pPr>
              <w:jc w:val="both"/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</w:pPr>
            <w:r w:rsidRPr="00F14973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 xml:space="preserve">Sí, más de 100 afiliades  </w:t>
            </w:r>
            <w:r w:rsidRPr="008C6522" w:rsidR="007E3947">
              <w:rPr>
                <w:rFonts w:ascii="Segoe UI Symbol" w:hAnsi="Segoe UI Symbol" w:eastAsia="Open Sans" w:cs="Segoe UI Symbol"/>
                <w:b/>
                <w:bCs/>
                <w:sz w:val="20"/>
                <w:szCs w:val="20"/>
                <w:lang w:val="es-AR"/>
              </w:rPr>
              <w:t>☐</w:t>
            </w:r>
          </w:p>
          <w:p w:rsidRPr="008C6522" w:rsidR="007E3947" w:rsidP="006D2BF6" w:rsidRDefault="007E3947" w14:paraId="38680DC4" w14:textId="77777777">
            <w:pPr>
              <w:jc w:val="both"/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</w:pPr>
            <w:r w:rsidRPr="008C6522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 xml:space="preserve">No </w:t>
            </w:r>
            <w:r w:rsidRPr="008C6522">
              <w:rPr>
                <w:rFonts w:ascii="Segoe UI Symbol" w:hAnsi="Segoe UI Symbol" w:eastAsia="Open Sans" w:cs="Segoe UI Symbol"/>
                <w:b/>
                <w:bCs/>
                <w:sz w:val="20"/>
                <w:szCs w:val="20"/>
                <w:lang w:val="es-AR"/>
              </w:rPr>
              <w:t>☐</w:t>
            </w:r>
          </w:p>
          <w:p w:rsidRPr="008C6522" w:rsidR="007E3947" w:rsidP="006D2BF6" w:rsidRDefault="007E3947" w14:paraId="3F849E73" w14:textId="77777777">
            <w:pPr>
              <w:jc w:val="both"/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</w:pPr>
          </w:p>
          <w:p w:rsidRPr="008C6522" w:rsidR="007E3947" w:rsidP="006D2BF6" w:rsidRDefault="007E3947" w14:paraId="5776A70B" w14:textId="26DB20C3">
            <w:pPr>
              <w:jc w:val="both"/>
              <w:rPr>
                <w:rFonts w:ascii="Open Sans" w:hAnsi="Open Sans" w:cs="Open Sans"/>
                <w:b/>
                <w:bCs/>
                <w:sz w:val="20"/>
                <w:szCs w:val="20"/>
                <w:lang w:val="es-AR"/>
              </w:rPr>
            </w:pPr>
          </w:p>
        </w:tc>
      </w:tr>
      <w:tr w:rsidRPr="009377BA" w:rsidR="00DE2786" w:rsidTr="330C0234" w14:paraId="1105CB4D" w14:textId="77777777">
        <w:trPr>
          <w:gridAfter w:val="1"/>
          <w:wAfter w:w="358" w:type="dxa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9267" w:type="dxa"/>
            <w:gridSpan w:val="3"/>
            <w:tcMar/>
          </w:tcPr>
          <w:p w:rsidRPr="00082232" w:rsidR="00DE2786" w:rsidP="1109B9C3" w:rsidRDefault="00082232" w14:paraId="76E70C95" w14:textId="797ADEDC">
            <w:pPr>
              <w:jc w:val="both"/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</w:pPr>
            <w:r w:rsidRPr="00082232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lastRenderedPageBreak/>
              <w:t>La segunda organización</w:t>
            </w:r>
            <w:r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>…</w:t>
            </w:r>
          </w:p>
          <w:p w:rsidRPr="00082232" w:rsidR="00DE2786" w:rsidP="008B031E" w:rsidRDefault="00082232" w14:paraId="18DA980F" w14:textId="2DC8C63C">
            <w:pPr>
              <w:jc w:val="both"/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</w:pPr>
            <w:r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>¿tiene a</w:t>
            </w:r>
            <w:r w:rsidRPr="00C4453A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>utorización de</w:t>
            </w:r>
            <w:r w:rsidR="003040ED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 xml:space="preserve">l Consejo Directivo </w:t>
            </w:r>
            <w:r w:rsidRPr="00C4453A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 xml:space="preserve">para trabajar </w:t>
            </w:r>
            <w:r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 xml:space="preserve">internacionalmente? </w:t>
            </w:r>
            <w:r w:rsidRPr="00082232" w:rsidR="00DE2786">
              <w:rPr>
                <w:rFonts w:ascii="Segoe UI Symbol" w:hAnsi="Segoe UI Symbol" w:eastAsia="MS Gothic" w:cs="Segoe UI Symbol"/>
                <w:b/>
                <w:bCs/>
                <w:sz w:val="20"/>
                <w:szCs w:val="20"/>
                <w:lang w:val="es-AR"/>
              </w:rPr>
              <w:t>☐</w:t>
            </w:r>
            <w:r w:rsidRPr="00082232" w:rsidR="00DE2786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 xml:space="preserve"> </w:t>
            </w:r>
            <w:r w:rsidRPr="00082232" w:rsidR="00C4453A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>Sí</w:t>
            </w:r>
            <w:r w:rsidRPr="00082232" w:rsidR="00DE2786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 xml:space="preserve">  </w:t>
            </w:r>
            <w:r w:rsidRPr="00082232" w:rsidR="00DE2786">
              <w:rPr>
                <w:rFonts w:ascii="Segoe UI Symbol" w:hAnsi="Segoe UI Symbol" w:eastAsia="MS Gothic" w:cs="Segoe UI Symbol"/>
                <w:b/>
                <w:bCs/>
                <w:sz w:val="20"/>
                <w:szCs w:val="20"/>
                <w:lang w:val="es-AR"/>
              </w:rPr>
              <w:t>☐</w:t>
            </w:r>
            <w:r w:rsidRPr="00082232" w:rsidR="00DE2786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 xml:space="preserve"> No</w:t>
            </w:r>
          </w:p>
          <w:p w:rsidRPr="00082232" w:rsidR="00DE2786" w:rsidP="008B031E" w:rsidRDefault="00082232" w14:paraId="15082888" w14:textId="7D1EE4DF">
            <w:pPr>
              <w:jc w:val="both"/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</w:pPr>
            <w:r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>¿r</w:t>
            </w:r>
            <w:r w:rsidRPr="00C4453A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 xml:space="preserve">ecibió alguna vez fondos de Global Affairs Canada (GAC)? </w:t>
            </w:r>
            <w:r w:rsidRPr="00082232" w:rsidR="00DE2786">
              <w:rPr>
                <w:rFonts w:ascii="Segoe UI Symbol" w:hAnsi="Segoe UI Symbol" w:eastAsia="MS Gothic" w:cs="Segoe UI Symbol"/>
                <w:b/>
                <w:bCs/>
                <w:sz w:val="20"/>
                <w:szCs w:val="20"/>
                <w:lang w:val="es-AR"/>
              </w:rPr>
              <w:t>☐</w:t>
            </w:r>
            <w:r w:rsidRPr="00082232" w:rsidR="00DE2786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 xml:space="preserve"> </w:t>
            </w:r>
            <w:r w:rsidRPr="00082232" w:rsidR="00C4453A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>Sí</w:t>
            </w:r>
            <w:r w:rsidRPr="00082232" w:rsidR="00DE2786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 xml:space="preserve">  </w:t>
            </w:r>
            <w:r w:rsidRPr="00082232" w:rsidR="00DE2786">
              <w:rPr>
                <w:rFonts w:ascii="Segoe UI Symbol" w:hAnsi="Segoe UI Symbol" w:eastAsia="MS Gothic" w:cs="Segoe UI Symbol"/>
                <w:b/>
                <w:bCs/>
                <w:sz w:val="20"/>
                <w:szCs w:val="20"/>
                <w:lang w:val="es-AR"/>
              </w:rPr>
              <w:t>☐</w:t>
            </w:r>
            <w:r w:rsidRPr="00082232" w:rsidR="00DE2786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 xml:space="preserve"> No</w:t>
            </w:r>
          </w:p>
          <w:p w:rsidRPr="008C6522" w:rsidR="00DE2786" w:rsidP="008B031E" w:rsidRDefault="00082232" w14:paraId="75079BE8" w14:textId="44D920F7">
            <w:pPr>
              <w:jc w:val="both"/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</w:pPr>
            <w:r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>¿s</w:t>
            </w:r>
            <w:r w:rsidRPr="004E0520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 xml:space="preserve">e ha asociado alguna vez con organizaciones del Sur? </w:t>
            </w:r>
            <w:r w:rsidRPr="008C6522" w:rsidR="00DE2786">
              <w:rPr>
                <w:rFonts w:ascii="Segoe UI Symbol" w:hAnsi="Segoe UI Symbol" w:eastAsia="MS Gothic" w:cs="Segoe UI Symbol"/>
                <w:b/>
                <w:bCs/>
                <w:sz w:val="20"/>
                <w:szCs w:val="20"/>
                <w:lang w:val="es-AR"/>
              </w:rPr>
              <w:t>☐</w:t>
            </w:r>
            <w:r w:rsidRPr="008C6522" w:rsidR="00DE2786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 xml:space="preserve"> </w:t>
            </w:r>
            <w:r w:rsidRPr="008C6522" w:rsidR="00C4453A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>Sí</w:t>
            </w:r>
            <w:r w:rsidRPr="008C6522" w:rsidR="00DE2786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 xml:space="preserve">  </w:t>
            </w:r>
            <w:r w:rsidRPr="008C6522" w:rsidR="00DE2786">
              <w:rPr>
                <w:rFonts w:ascii="Segoe UI Symbol" w:hAnsi="Segoe UI Symbol" w:eastAsia="MS Gothic" w:cs="Segoe UI Symbol"/>
                <w:b/>
                <w:bCs/>
                <w:sz w:val="20"/>
                <w:szCs w:val="20"/>
                <w:lang w:val="es-AR"/>
              </w:rPr>
              <w:t>☐</w:t>
            </w:r>
            <w:r w:rsidRPr="008C6522" w:rsidR="00DE2786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 xml:space="preserve"> No</w:t>
            </w:r>
          </w:p>
          <w:p w:rsidRPr="008C6522" w:rsidR="00DE2786" w:rsidP="008B031E" w:rsidRDefault="00DE2786" w14:paraId="3FF4FD74" w14:textId="77777777">
            <w:pPr>
              <w:jc w:val="both"/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</w:pPr>
          </w:p>
          <w:p w:rsidRPr="004E0520" w:rsidR="00082232" w:rsidP="00082232" w:rsidRDefault="00082232" w14:paraId="46580A63" w14:textId="77777777">
            <w:pPr>
              <w:jc w:val="both"/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</w:pPr>
            <w:r w:rsidRPr="004E0520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 xml:space="preserve">Si marcaron </w:t>
            </w:r>
            <w:r w:rsidRPr="004E0520">
              <w:rPr>
                <w:rFonts w:ascii="AppleSystemUIFont" w:hAnsi="AppleSystemUIFont" w:eastAsia="Calibri" w:cs="AppleSystemUIFont"/>
                <w:b/>
                <w:bCs/>
                <w:sz w:val="20"/>
                <w:szCs w:val="20"/>
                <w:lang w:val="es-MX"/>
              </w:rPr>
              <w:t>«</w:t>
            </w:r>
            <w:r w:rsidRPr="004E0520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>Sí</w:t>
            </w:r>
            <w:r w:rsidRPr="004E0520">
              <w:rPr>
                <w:rFonts w:ascii="AppleSystemUIFont" w:hAnsi="AppleSystemUIFont" w:eastAsia="Calibri" w:cs="AppleSystemUIFont"/>
                <w:b/>
                <w:bCs/>
                <w:sz w:val="20"/>
                <w:szCs w:val="20"/>
                <w:lang w:val="es-MX"/>
              </w:rPr>
              <w:t>»</w:t>
            </w:r>
            <w:r w:rsidRPr="004E0520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 xml:space="preserve">, </w:t>
            </w:r>
            <w:r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>por favor describan sus proyectos recientes</w:t>
            </w:r>
            <w:r w:rsidRPr="004E0520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>:</w:t>
            </w:r>
          </w:p>
          <w:p w:rsidR="00DE2786" w:rsidP="008B031E" w:rsidRDefault="00F26233" w14:paraId="7C68C903" w14:textId="24037D93">
            <w:pPr>
              <w:jc w:val="both"/>
              <w:rPr>
                <w:rFonts w:ascii="Open Sans" w:hAnsi="Open Sans" w:eastAsia="Open Sans" w:cs="Open Sans"/>
                <w:bCs/>
                <w:i/>
                <w:sz w:val="20"/>
                <w:szCs w:val="20"/>
              </w:rPr>
            </w:pPr>
            <w:r w:rsidRPr="009377BA">
              <w:rPr>
                <w:rFonts w:ascii="Open Sans" w:hAnsi="Open Sans" w:eastAsia="Open Sans" w:cs="Open Sans"/>
                <w:bCs/>
                <w:i/>
                <w:sz w:val="20"/>
                <w:szCs w:val="20"/>
              </w:rPr>
              <w:t>(</w:t>
            </w:r>
            <w:r w:rsidR="00082232">
              <w:rPr>
                <w:rFonts w:ascii="Open Sans" w:hAnsi="Open Sans" w:eastAsia="Open Sans" w:cs="Open Sans"/>
                <w:bCs/>
                <w:i/>
                <w:sz w:val="20"/>
                <w:szCs w:val="20"/>
              </w:rPr>
              <w:t>solo para organizaciones canadienses</w:t>
            </w:r>
            <w:r w:rsidRPr="009377BA">
              <w:rPr>
                <w:rFonts w:ascii="Open Sans" w:hAnsi="Open Sans" w:eastAsia="Open Sans" w:cs="Open Sans"/>
                <w:bCs/>
                <w:i/>
                <w:sz w:val="20"/>
                <w:szCs w:val="20"/>
              </w:rPr>
              <w:t>)</w:t>
            </w:r>
          </w:p>
          <w:p w:rsidRPr="009377BA" w:rsidR="00EB3C48" w:rsidP="008B031E" w:rsidRDefault="00EB3C48" w14:paraId="4D4CA940" w14:textId="6A16813C">
            <w:pPr>
              <w:jc w:val="both"/>
              <w:rPr>
                <w:rFonts w:ascii="Open Sans" w:hAnsi="Open Sans" w:eastAsia="Open Sans" w:cs="Open Sans"/>
                <w:bCs/>
                <w:i/>
                <w:sz w:val="20"/>
                <w:szCs w:val="20"/>
              </w:rPr>
            </w:pPr>
          </w:p>
        </w:tc>
      </w:tr>
      <w:tr w:rsidRPr="000E68ED" w:rsidR="008B2F94" w:rsidTr="330C0234" w14:paraId="35F0D7CD" w14:textId="77777777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58" w:type="dxa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9267" w:type="dxa"/>
            <w:gridSpan w:val="3"/>
            <w:tcMar/>
          </w:tcPr>
          <w:p w:rsidRPr="00A13A4C" w:rsidR="00A13A4C" w:rsidP="1109B9C3" w:rsidRDefault="00A13A4C" w14:paraId="2BF52C43" w14:textId="68CC55A3">
            <w:pPr>
              <w:jc w:val="both"/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</w:pPr>
            <w:r w:rsidRPr="00A13A4C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 xml:space="preserve">La segunda organización, ¿tiene experiencia en recibir </w:t>
            </w:r>
            <w:r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>financiamiento de donantes y/o socios internacionales?</w:t>
            </w:r>
          </w:p>
          <w:p w:rsidRPr="00A13A4C" w:rsidR="008B2F94" w:rsidRDefault="008B2F94" w14:paraId="7AD8877C" w14:textId="39DD18B4">
            <w:pPr>
              <w:jc w:val="both"/>
              <w:rPr>
                <w:rFonts w:ascii="Open Sans" w:hAnsi="Open Sans" w:eastAsia="Open Sans" w:cs="Open Sans"/>
                <w:bCs/>
                <w:i/>
                <w:sz w:val="20"/>
                <w:szCs w:val="20"/>
                <w:lang w:val="es-AR"/>
              </w:rPr>
            </w:pPr>
            <w:r w:rsidRPr="00A13A4C">
              <w:rPr>
                <w:rFonts w:ascii="Open Sans" w:hAnsi="Open Sans" w:eastAsia="Open Sans" w:cs="Open Sans"/>
                <w:bCs/>
                <w:i/>
                <w:sz w:val="20"/>
                <w:szCs w:val="20"/>
                <w:lang w:val="es-AR"/>
              </w:rPr>
              <w:t>(</w:t>
            </w:r>
            <w:r w:rsidRPr="00A13A4C" w:rsidR="00A13A4C">
              <w:rPr>
                <w:rFonts w:ascii="Open Sans" w:hAnsi="Open Sans" w:eastAsia="Open Sans" w:cs="Open Sans"/>
                <w:bCs/>
                <w:i/>
                <w:sz w:val="20"/>
                <w:szCs w:val="20"/>
                <w:lang w:val="es-AR"/>
              </w:rPr>
              <w:t>solo para organizaciones del Sur</w:t>
            </w:r>
            <w:r w:rsidRPr="00A13A4C">
              <w:rPr>
                <w:rFonts w:ascii="Open Sans" w:hAnsi="Open Sans" w:eastAsia="Open Sans" w:cs="Open Sans"/>
                <w:bCs/>
                <w:i/>
                <w:sz w:val="20"/>
                <w:szCs w:val="20"/>
                <w:lang w:val="es-AR"/>
              </w:rPr>
              <w:t>)</w:t>
            </w:r>
          </w:p>
          <w:p w:rsidRPr="00A13A4C" w:rsidR="00EB3C48" w:rsidRDefault="00EB3C48" w14:paraId="2745A5A8" w14:textId="72607E41">
            <w:pPr>
              <w:jc w:val="both"/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</w:pPr>
          </w:p>
        </w:tc>
      </w:tr>
      <w:tr w:rsidRPr="000E68ED" w:rsidR="008B2F94" w:rsidTr="330C0234" w14:paraId="1130A188" w14:textId="77777777">
        <w:trPr>
          <w:gridAfter w:val="1"/>
          <w:wAfter w:w="358" w:type="dxa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9267" w:type="dxa"/>
            <w:gridSpan w:val="3"/>
            <w:tcMar/>
          </w:tcPr>
          <w:p w:rsidRPr="00A13A4C" w:rsidR="008B2F94" w:rsidP="008B031E" w:rsidRDefault="008B2F94" w14:paraId="4D1747F7" w14:textId="77777777">
            <w:pPr>
              <w:jc w:val="both"/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</w:pPr>
          </w:p>
        </w:tc>
      </w:tr>
      <w:tr w:rsidRPr="000E68ED" w:rsidR="008B2F94" w:rsidTr="330C0234" w14:paraId="628FCFC8" w14:textId="77777777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58" w:type="dxa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9267" w:type="dxa"/>
            <w:gridSpan w:val="3"/>
            <w:tcMar/>
          </w:tcPr>
          <w:p w:rsidRPr="00A13A4C" w:rsidR="008B2F94" w:rsidP="008B031E" w:rsidRDefault="00A13A4C" w14:paraId="4F80A59E" w14:textId="11E6637B">
            <w:pPr>
              <w:jc w:val="both"/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</w:pPr>
            <w:r w:rsidRPr="00A13A4C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>Segunda organización</w:t>
            </w:r>
            <w:r w:rsidRPr="00A13A4C" w:rsidR="008B2F94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 xml:space="preserve"> </w:t>
            </w:r>
            <w:r w:rsidRPr="00A13A4C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>–</w:t>
            </w:r>
            <w:r w:rsidRPr="00A13A4C" w:rsidR="008B2F94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 xml:space="preserve"> </w:t>
            </w:r>
            <w:r w:rsidRPr="00A13A4C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>Política contra la violencia sexual</w:t>
            </w:r>
            <w:r w:rsidRPr="00A13A4C" w:rsidR="008B2F94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 xml:space="preserve"> </w:t>
            </w:r>
          </w:p>
          <w:p w:rsidRPr="00A13A4C" w:rsidR="008B2F94" w:rsidP="008B031E" w:rsidRDefault="00A13A4C" w14:paraId="11B186DF" w14:textId="37EA0A9D">
            <w:pPr>
              <w:jc w:val="both"/>
              <w:rPr>
                <w:rFonts w:ascii="Open Sans" w:hAnsi="Open Sans" w:eastAsia="Open Sans" w:cs="Open Sans"/>
                <w:b w:val="1"/>
                <w:bCs w:val="1"/>
                <w:sz w:val="20"/>
                <w:szCs w:val="20"/>
                <w:lang w:val="es-AR"/>
              </w:rPr>
            </w:pPr>
            <w:proofErr w:type="spellStart"/>
            <w:r w:rsidRPr="004E0520" w:rsidR="18F72676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 xml:space="preserve">Equitas</w:t>
            </w:r>
            <w:proofErr w:type="spellEnd"/>
            <w:r w:rsidRPr="004E0520" w:rsidR="18F72676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 xml:space="preserve"> </w:t>
            </w:r>
            <w:r w:rsidR="64078302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>tiene el compromiso de</w:t>
            </w:r>
            <w:r w:rsidRPr="004E0520" w:rsidR="18F72676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 xml:space="preserve"> implementar prácticas </w:t>
            </w:r>
            <w:r w:rsidR="18F72676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>y políticas que creen un ambiente seguro, libre de violencia, intimidación, acoso y discriminación a la vez que permite</w:t>
            </w:r>
            <w:r w:rsidR="36BDB06D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>n</w:t>
            </w:r>
            <w:r w:rsidR="18F72676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 xml:space="preserve"> la plena participación de tod</w:t>
            </w:r>
            <w:r w:rsidR="36BDB06D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>as las personas</w:t>
            </w:r>
            <w:r w:rsidR="18F72676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 xml:space="preserve">. </w:t>
            </w:r>
            <w:proofErr w:type="spellStart"/>
            <w:r w:rsidRPr="004E0520" w:rsidR="18F72676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>Equitas</w:t>
            </w:r>
            <w:proofErr w:type="spellEnd"/>
            <w:r w:rsidRPr="004E0520" w:rsidR="18F72676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 xml:space="preserve"> no tolera la discriminación, explotación, intimidación, acoso o agresi</w:t>
            </w:r>
            <w:r w:rsidR="18F72676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 xml:space="preserve">ón sexuales. Pueden leer más sobre la política de </w:t>
            </w:r>
            <w:proofErr w:type="spellStart"/>
            <w:r w:rsidR="18F72676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 xml:space="preserve">Equitas</w:t>
            </w:r>
            <w:proofErr w:type="spellEnd"/>
            <w:r w:rsidR="18F72676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 xml:space="preserve"> en este enlace (en inglés): </w:t>
            </w:r>
            <w:r w:rsidR="00FD1DA2">
              <w:fldChar w:fldCharType="begin"/>
            </w:r>
            <w:r w:rsidRPr="008C6522" w:rsidR="00FD1DA2">
              <w:rPr>
                <w:lang w:val="es-AR"/>
              </w:rPr>
              <w:instrText xml:space="preserve"> HYPERLINK "https://equitas.org/wp-content/uploads/2019/05/Policy-on-Preventing-Sexual-Violence-Harassment-and-Discrimination.pdf" \h </w:instrText>
            </w:r>
            <w:r w:rsidR="00FD1DA2">
              <w:fldChar w:fldCharType="separate"/>
            </w:r>
            <w:r w:rsidRPr="004E0520" w:rsidR="18F72676">
              <w:rPr>
                <w:rStyle w:val="Hipervnculo"/>
                <w:rFonts w:ascii="Open Sans" w:hAnsi="Open Sans" w:eastAsia="Open Sans" w:cs="Open Sans"/>
                <w:sz w:val="20"/>
                <w:szCs w:val="20"/>
                <w:lang w:val="es-AR"/>
              </w:rPr>
              <w:t>Policy-on-Preventing-Sexual-Violence-Harassment-and-Discrimination.pdf (equitas.org)</w:t>
            </w:r>
            <w:r w:rsidR="00FD1DA2">
              <w:rPr>
                <w:rStyle w:val="Hipervnculo"/>
                <w:rFonts w:ascii="Open Sans" w:hAnsi="Open Sans" w:eastAsia="Open Sans" w:cs="Open Sans"/>
                <w:sz w:val="20"/>
                <w:szCs w:val="20"/>
                <w:lang w:val="es-AR"/>
              </w:rPr>
              <w:fldChar w:fldCharType="end"/>
            </w:r>
          </w:p>
        </w:tc>
      </w:tr>
      <w:tr w:rsidRPr="000E68ED" w:rsidR="008B2F94" w:rsidTr="330C0234" w14:paraId="59119735" w14:textId="77777777">
        <w:trPr>
          <w:gridAfter w:val="1"/>
          <w:wAfter w:w="358" w:type="dxa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9267" w:type="dxa"/>
            <w:gridSpan w:val="3"/>
            <w:tcMar/>
          </w:tcPr>
          <w:p w:rsidRPr="004E0520" w:rsidR="00A13A4C" w:rsidP="00A13A4C" w:rsidRDefault="00A13A4C" w14:paraId="717B3A67" w14:textId="67E3F437">
            <w:pPr>
              <w:jc w:val="both"/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  <w:lang w:val="es-AR"/>
              </w:rPr>
            </w:pPr>
            <w:r w:rsidRPr="004E0520"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  <w:lang w:val="es-AR"/>
              </w:rPr>
              <w:t xml:space="preserve">Si </w:t>
            </w:r>
            <w:r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  <w:lang w:val="es-AR"/>
              </w:rPr>
              <w:t>la segunda</w:t>
            </w:r>
            <w:r w:rsidRPr="004E0520"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  <w:lang w:val="es-AR"/>
              </w:rPr>
              <w:t xml:space="preserve"> organización tiene una política para prevenir y responder a </w:t>
            </w:r>
            <w:r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  <w:lang w:val="es-AR"/>
              </w:rPr>
              <w:t>la explotación y los abusos sexuales, por favor adjúntela aquí.</w:t>
            </w:r>
          </w:p>
          <w:p w:rsidRPr="00A13A4C" w:rsidR="008B2F94" w:rsidP="008B031E" w:rsidRDefault="008B2F94" w14:paraId="42232364" w14:textId="5D33712B">
            <w:pPr>
              <w:jc w:val="both"/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</w:pPr>
          </w:p>
        </w:tc>
      </w:tr>
      <w:tr w:rsidRPr="009377BA" w:rsidR="008B2F94" w:rsidTr="330C0234" w14:paraId="1CC58FFD" w14:textId="77777777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58" w:type="dxa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9267" w:type="dxa"/>
            <w:gridSpan w:val="3"/>
            <w:tcMar/>
          </w:tcPr>
          <w:p w:rsidRPr="004E0520" w:rsidR="00A13A4C" w:rsidP="00A13A4C" w:rsidRDefault="00A13A4C" w14:paraId="0251B46C" w14:textId="21CA24F8">
            <w:pPr>
              <w:jc w:val="both"/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  <w:lang w:val="es-AR"/>
              </w:rPr>
            </w:pPr>
            <w:r w:rsidRPr="004E0520"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  <w:lang w:val="es-AR"/>
              </w:rPr>
              <w:t>Si no</w:t>
            </w:r>
            <w:r w:rsidR="008E4013"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  <w:lang w:val="es-AR"/>
              </w:rPr>
              <w:t xml:space="preserve"> la tiene</w:t>
            </w:r>
            <w:r w:rsidRPr="004E0520"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  <w:lang w:val="es-AR"/>
              </w:rPr>
              <w:t>,</w:t>
            </w:r>
            <w:r w:rsidR="008E4013"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  <w:lang w:val="es-AR"/>
              </w:rPr>
              <w:t xml:space="preserve"> ¿está</w:t>
            </w:r>
            <w:r w:rsidRPr="004E0520"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  <w:lang w:val="es-AR"/>
              </w:rPr>
              <w:t xml:space="preserve"> </w:t>
            </w:r>
            <w:r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  <w:lang w:val="es-AR"/>
              </w:rPr>
              <w:t xml:space="preserve">la segunda </w:t>
            </w:r>
            <w:r w:rsidRPr="004E0520"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  <w:lang w:val="es-AR"/>
              </w:rPr>
              <w:t>organización dispuesta a a</w:t>
            </w:r>
            <w:r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  <w:lang w:val="es-AR"/>
              </w:rPr>
              <w:t>dherir a la política de Equitas?</w:t>
            </w:r>
          </w:p>
          <w:p w:rsidRPr="00A13A4C" w:rsidR="008B2F94" w:rsidP="008B031E" w:rsidRDefault="008B2F94" w14:paraId="7B004083" w14:textId="77777777">
            <w:pPr>
              <w:jc w:val="both"/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  <w:lang w:val="es-AR"/>
              </w:rPr>
            </w:pPr>
          </w:p>
          <w:p w:rsidRPr="009377BA" w:rsidR="008B2F94" w:rsidP="008B031E" w:rsidRDefault="008B2F94" w14:paraId="5CB21B91" w14:textId="4A16457F">
            <w:pPr>
              <w:jc w:val="both"/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</w:rPr>
            </w:pPr>
            <w:r w:rsidRPr="009377BA">
              <w:rPr>
                <w:rFonts w:ascii="Segoe UI Symbol" w:hAnsi="Segoe UI Symbol" w:eastAsia="Open Sans" w:cs="Segoe UI Symbol"/>
                <w:b/>
                <w:bCs/>
                <w:sz w:val="20"/>
                <w:szCs w:val="20"/>
              </w:rPr>
              <w:t>☐</w:t>
            </w:r>
            <w:r w:rsidRPr="009377BA">
              <w:rPr>
                <w:rFonts w:ascii="Open Sans" w:hAnsi="Open Sans" w:eastAsia="Open Sans" w:cs="Open Sans"/>
                <w:b/>
                <w:bCs/>
                <w:sz w:val="20"/>
                <w:szCs w:val="20"/>
              </w:rPr>
              <w:t xml:space="preserve"> </w:t>
            </w:r>
            <w:r w:rsidR="00C4453A"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</w:rPr>
              <w:t>Sí</w:t>
            </w:r>
            <w:r w:rsidRPr="009377BA"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</w:rPr>
              <w:t xml:space="preserve"> </w:t>
            </w:r>
          </w:p>
          <w:p w:rsidRPr="009377BA" w:rsidR="008B2F94" w:rsidP="008B031E" w:rsidRDefault="008B2F94" w14:paraId="12E2AAF7" w14:textId="6E3982DC">
            <w:pPr>
              <w:jc w:val="both"/>
              <w:rPr>
                <w:rFonts w:ascii="Open Sans" w:hAnsi="Open Sans" w:eastAsia="Open Sans" w:cs="Open Sans"/>
                <w:b/>
                <w:bCs/>
                <w:sz w:val="20"/>
                <w:szCs w:val="20"/>
              </w:rPr>
            </w:pPr>
            <w:r w:rsidRPr="009377BA">
              <w:rPr>
                <w:rFonts w:ascii="Segoe UI Symbol" w:hAnsi="Segoe UI Symbol" w:eastAsia="Open Sans" w:cs="Segoe UI Symbol"/>
                <w:b/>
                <w:bCs/>
                <w:sz w:val="20"/>
                <w:szCs w:val="20"/>
              </w:rPr>
              <w:t>☐</w:t>
            </w:r>
            <w:r w:rsidRPr="009377BA">
              <w:rPr>
                <w:rFonts w:ascii="Open Sans" w:hAnsi="Open Sans" w:eastAsia="Open Sans" w:cs="Open Sans"/>
                <w:b/>
                <w:bCs/>
                <w:sz w:val="20"/>
                <w:szCs w:val="20"/>
              </w:rPr>
              <w:t xml:space="preserve"> </w:t>
            </w:r>
            <w:r w:rsidRPr="009377BA"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</w:rPr>
              <w:t xml:space="preserve">No </w:t>
            </w:r>
          </w:p>
        </w:tc>
      </w:tr>
      <w:tr w:rsidRPr="009377BA" w:rsidR="008B2F94" w:rsidTr="330C0234" w14:paraId="22859740" w14:textId="77777777">
        <w:trPr>
          <w:gridAfter w:val="1"/>
          <w:wAfter w:w="358" w:type="dxa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9267" w:type="dxa"/>
            <w:gridSpan w:val="3"/>
            <w:tcMar/>
          </w:tcPr>
          <w:p w:rsidRPr="009377BA" w:rsidR="008B2F94" w:rsidP="008B031E" w:rsidRDefault="008B2F94" w14:paraId="6231909C" w14:textId="77777777">
            <w:pPr>
              <w:jc w:val="both"/>
              <w:rPr>
                <w:rFonts w:ascii="Open Sans" w:hAnsi="Open Sans" w:eastAsia="Open Sans" w:cs="Open Sans"/>
                <w:b/>
                <w:bCs/>
                <w:sz w:val="20"/>
                <w:szCs w:val="20"/>
              </w:rPr>
            </w:pPr>
          </w:p>
        </w:tc>
      </w:tr>
      <w:tr w:rsidRPr="00E72CC1" w:rsidR="008B2F94" w:rsidTr="330C0234" w14:paraId="29705625" w14:textId="77777777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58" w:type="dxa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9267" w:type="dxa"/>
            <w:gridSpan w:val="3"/>
            <w:tcMar/>
          </w:tcPr>
          <w:p w:rsidRPr="00E72CC1" w:rsidR="008B2F94" w:rsidP="1109B9C3" w:rsidRDefault="00E72CC1" w14:paraId="3516E189" w14:textId="2C7856F2">
            <w:pPr>
              <w:pStyle w:val="Prrafodelista"/>
              <w:numPr>
                <w:ilvl w:val="0"/>
                <w:numId w:val="5"/>
              </w:numPr>
              <w:jc w:val="both"/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</w:pPr>
            <w:r w:rsidRPr="00E72CC1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>Segunda organización</w:t>
            </w:r>
            <w:r w:rsidRPr="00E72CC1" w:rsidR="649D9DAA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 xml:space="preserve"> – </w:t>
            </w:r>
            <w:r w:rsidRPr="00E72CC1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>Interseccionalidad e inclusión</w:t>
            </w:r>
            <w:r w:rsidRPr="00E72CC1" w:rsidR="649D9DAA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 xml:space="preserve"> </w:t>
            </w:r>
          </w:p>
          <w:p w:rsidRPr="00E72CC1" w:rsidR="008B2F94" w:rsidP="008B031E" w:rsidRDefault="008B2F94" w14:paraId="7A083F46" w14:textId="6C27272D">
            <w:pPr>
              <w:jc w:val="both"/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</w:pPr>
          </w:p>
        </w:tc>
      </w:tr>
      <w:tr w:rsidRPr="000E68ED" w:rsidR="008B2F94" w:rsidTr="330C0234" w14:paraId="4AC6FD3F" w14:textId="77777777">
        <w:trPr>
          <w:gridAfter w:val="1"/>
          <w:wAfter w:w="358" w:type="dxa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9267" w:type="dxa"/>
            <w:gridSpan w:val="3"/>
            <w:tcMar/>
          </w:tcPr>
          <w:p w:rsidRPr="00890AB2" w:rsidR="00E72CC1" w:rsidP="00E72CC1" w:rsidRDefault="00E72CC1" w14:paraId="25B38A06" w14:textId="7131E44F">
            <w:pPr>
              <w:rPr>
                <w:rFonts w:ascii="Open Sans" w:hAnsi="Open Sans" w:eastAsia="Open Sans" w:cs="Open Sans"/>
                <w:b/>
                <w:sz w:val="20"/>
                <w:szCs w:val="20"/>
                <w:lang w:val="es-AR"/>
              </w:rPr>
            </w:pPr>
            <w:r>
              <w:rPr>
                <w:rFonts w:ascii="Open Sans" w:hAnsi="Open Sans" w:eastAsia="Open Sans" w:cs="Open Sans"/>
                <w:b/>
                <w:sz w:val="20"/>
                <w:szCs w:val="20"/>
                <w:lang w:val="es-AR"/>
              </w:rPr>
              <w:t>La</w:t>
            </w:r>
            <w:r w:rsidRPr="00890AB2">
              <w:rPr>
                <w:rFonts w:ascii="Open Sans" w:hAnsi="Open Sans" w:eastAsia="Open Sans" w:cs="Open Sans"/>
                <w:b/>
                <w:sz w:val="20"/>
                <w:szCs w:val="20"/>
                <w:lang w:val="es-AR"/>
              </w:rPr>
              <w:t xml:space="preserve"> </w:t>
            </w:r>
            <w:r w:rsidR="008E4013">
              <w:rPr>
                <w:rFonts w:ascii="Open Sans" w:hAnsi="Open Sans" w:eastAsia="Open Sans" w:cs="Open Sans"/>
                <w:b/>
                <w:sz w:val="20"/>
                <w:szCs w:val="20"/>
                <w:lang w:val="es-AR"/>
              </w:rPr>
              <w:t xml:space="preserve">segunda </w:t>
            </w:r>
            <w:r w:rsidRPr="00890AB2">
              <w:rPr>
                <w:rFonts w:ascii="Open Sans" w:hAnsi="Open Sans" w:eastAsia="Open Sans" w:cs="Open Sans"/>
                <w:b/>
                <w:sz w:val="20"/>
                <w:szCs w:val="20"/>
                <w:lang w:val="es-AR"/>
              </w:rPr>
              <w:t>organización, ¿es una organización LGBTQ2</w:t>
            </w:r>
            <w:r w:rsidR="005F44B0">
              <w:rPr>
                <w:rFonts w:ascii="Open Sans" w:hAnsi="Open Sans" w:eastAsia="Open Sans" w:cs="Open Sans"/>
                <w:b/>
                <w:sz w:val="20"/>
                <w:szCs w:val="20"/>
                <w:lang w:val="es-AR"/>
              </w:rPr>
              <w:t>I</w:t>
            </w:r>
            <w:r w:rsidRPr="00890AB2">
              <w:rPr>
                <w:rFonts w:ascii="Open Sans" w:hAnsi="Open Sans" w:eastAsia="Open Sans" w:cs="Open Sans"/>
                <w:b/>
                <w:sz w:val="20"/>
                <w:szCs w:val="20"/>
                <w:lang w:val="es-AR"/>
              </w:rPr>
              <w:t>?</w:t>
            </w:r>
          </w:p>
          <w:p w:rsidRPr="00890AB2" w:rsidR="00E72CC1" w:rsidP="00E72CC1" w:rsidRDefault="00E72CC1" w14:paraId="73C2C864" w14:textId="70D2FBC5">
            <w:pPr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</w:pPr>
            <w:r w:rsidRPr="00890AB2">
              <w:rPr>
                <w:rFonts w:ascii="Segoe UI Symbol" w:hAnsi="Segoe UI Symbol" w:eastAsia="MS Gothic" w:cs="Segoe UI Symbol"/>
                <w:sz w:val="20"/>
                <w:szCs w:val="20"/>
                <w:lang w:val="es-AR"/>
              </w:rPr>
              <w:t>☐</w:t>
            </w:r>
            <w:r w:rsidRPr="00890AB2">
              <w:rPr>
                <w:rFonts w:ascii="Open Sans" w:hAnsi="Open Sans" w:eastAsia="MS Gothic" w:cs="Open Sans"/>
                <w:sz w:val="20"/>
                <w:szCs w:val="20"/>
                <w:lang w:val="es-AR"/>
              </w:rPr>
              <w:t xml:space="preserve"> </w:t>
            </w:r>
            <w:r w:rsidRPr="00890AB2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>La orga</w:t>
            </w:r>
            <w:r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>n</w:t>
            </w:r>
            <w:r w:rsidRPr="00890AB2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>ización se define como LGBTQ2</w:t>
            </w:r>
            <w:r w:rsidR="005F44B0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>I</w:t>
            </w:r>
            <w:r w:rsidRPr="00890AB2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>.</w:t>
            </w:r>
          </w:p>
          <w:p w:rsidRPr="00890AB2" w:rsidR="00E72CC1" w:rsidP="00E72CC1" w:rsidRDefault="00E72CC1" w14:paraId="128E97B9" w14:textId="07044B12">
            <w:pPr>
              <w:rPr>
                <w:rFonts w:ascii="Open Sans" w:hAnsi="Open Sans" w:eastAsia="MS Gothic" w:cs="Open Sans"/>
                <w:sz w:val="20"/>
                <w:szCs w:val="20"/>
                <w:lang w:val="es-AR"/>
              </w:rPr>
            </w:pPr>
            <w:r w:rsidRPr="00890AB2">
              <w:rPr>
                <w:rFonts w:ascii="Segoe UI Symbol" w:hAnsi="Segoe UI Symbol" w:eastAsia="MS Gothic" w:cs="Segoe UI Symbol"/>
                <w:sz w:val="20"/>
                <w:szCs w:val="20"/>
                <w:lang w:val="es-AR"/>
              </w:rPr>
              <w:t>☐</w:t>
            </w:r>
            <w:r w:rsidRPr="00890AB2">
              <w:rPr>
                <w:rFonts w:ascii="Open Sans" w:hAnsi="Open Sans" w:eastAsia="MS Gothic" w:cs="Open Sans"/>
                <w:sz w:val="20"/>
                <w:szCs w:val="20"/>
                <w:lang w:val="es-AR"/>
              </w:rPr>
              <w:t xml:space="preserve"> </w:t>
            </w:r>
            <w:r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>Las personas</w:t>
            </w:r>
            <w:r w:rsidRPr="00890AB2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 xml:space="preserve"> LGBTQ</w:t>
            </w:r>
            <w:r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>2</w:t>
            </w:r>
            <w:r w:rsidR="005F44B0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>I</w:t>
            </w:r>
            <w:r w:rsidRPr="00890AB2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 xml:space="preserve"> está</w:t>
            </w:r>
            <w:r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>n</w:t>
            </w:r>
            <w:r w:rsidRPr="00890AB2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 xml:space="preserve"> representad</w:t>
            </w:r>
            <w:r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>as</w:t>
            </w:r>
            <w:r w:rsidRPr="00890AB2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 xml:space="preserve"> en forma significativa (51%+) </w:t>
            </w:r>
            <w:r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 xml:space="preserve">en </w:t>
            </w:r>
            <w:r w:rsidR="005F44B0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>su</w:t>
            </w:r>
            <w:r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 xml:space="preserve"> alta gerencia/dirección</w:t>
            </w:r>
            <w:r w:rsidRPr="00890AB2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>.</w:t>
            </w:r>
          </w:p>
          <w:p w:rsidRPr="00890AB2" w:rsidR="00E72CC1" w:rsidP="00E72CC1" w:rsidRDefault="00E72CC1" w14:paraId="035F3D32" w14:textId="38CC8BE5">
            <w:pPr>
              <w:rPr>
                <w:rFonts w:ascii="Open Sans" w:hAnsi="Open Sans" w:eastAsia="MS Gothic" w:cs="Open Sans"/>
                <w:sz w:val="20"/>
                <w:szCs w:val="20"/>
                <w:lang w:val="es-AR"/>
              </w:rPr>
            </w:pPr>
            <w:r w:rsidRPr="00890AB2">
              <w:rPr>
                <w:rFonts w:ascii="Segoe UI Symbol" w:hAnsi="Segoe UI Symbol" w:eastAsia="MS Gothic" w:cs="Segoe UI Symbol"/>
                <w:sz w:val="20"/>
                <w:szCs w:val="20"/>
                <w:lang w:val="es-AR"/>
              </w:rPr>
              <w:t>☐</w:t>
            </w:r>
            <w:r w:rsidRPr="00890AB2">
              <w:rPr>
                <w:rFonts w:ascii="Open Sans" w:hAnsi="Open Sans" w:eastAsia="MS Gothic" w:cs="Open Sans"/>
                <w:sz w:val="20"/>
                <w:szCs w:val="20"/>
                <w:lang w:val="es-AR"/>
              </w:rPr>
              <w:t xml:space="preserve"> </w:t>
            </w:r>
            <w:r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>Las personas</w:t>
            </w:r>
            <w:r w:rsidRPr="00890AB2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 xml:space="preserve"> LGBTQ</w:t>
            </w:r>
            <w:r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>2</w:t>
            </w:r>
            <w:r w:rsidR="005F44B0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>I</w:t>
            </w:r>
            <w:r w:rsidRPr="00890AB2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 xml:space="preserve"> está</w:t>
            </w:r>
            <w:r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>n</w:t>
            </w:r>
            <w:r w:rsidRPr="00890AB2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 xml:space="preserve"> representad</w:t>
            </w:r>
            <w:r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>as</w:t>
            </w:r>
            <w:r w:rsidRPr="00890AB2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 xml:space="preserve"> en forma significativa (51%+) </w:t>
            </w:r>
            <w:r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 xml:space="preserve">en </w:t>
            </w:r>
            <w:r w:rsidR="003040ED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>su</w:t>
            </w:r>
            <w:r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 xml:space="preserve"> </w:t>
            </w:r>
            <w:r w:rsidR="003040ED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>Consejo Directivo</w:t>
            </w:r>
            <w:r w:rsidRPr="00890AB2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>.</w:t>
            </w:r>
          </w:p>
          <w:p w:rsidRPr="00890AB2" w:rsidR="00E72CC1" w:rsidP="00E72CC1" w:rsidRDefault="00E72CC1" w14:paraId="77BB6859" w14:textId="32CA7490">
            <w:pPr>
              <w:rPr>
                <w:rFonts w:ascii="Open Sans" w:hAnsi="Open Sans" w:eastAsia="MS Gothic" w:cs="Open Sans"/>
                <w:sz w:val="20"/>
                <w:szCs w:val="20"/>
                <w:lang w:val="es-AR"/>
              </w:rPr>
            </w:pPr>
            <w:r w:rsidRPr="00890AB2">
              <w:rPr>
                <w:rFonts w:ascii="Segoe UI Symbol" w:hAnsi="Segoe UI Symbol" w:eastAsia="MS Gothic" w:cs="Segoe UI Symbol"/>
                <w:sz w:val="20"/>
                <w:szCs w:val="20"/>
                <w:lang w:val="es-AR"/>
              </w:rPr>
              <w:lastRenderedPageBreak/>
              <w:t>☐</w:t>
            </w:r>
            <w:r w:rsidRPr="00890AB2">
              <w:rPr>
                <w:rFonts w:ascii="Open Sans" w:hAnsi="Open Sans" w:eastAsia="MS Gothic" w:cs="Open Sans"/>
                <w:sz w:val="20"/>
                <w:szCs w:val="20"/>
                <w:lang w:val="es-AR"/>
              </w:rPr>
              <w:t xml:space="preserve"> </w:t>
            </w:r>
            <w:r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>Las personas</w:t>
            </w:r>
            <w:r w:rsidRPr="00890AB2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 xml:space="preserve"> LGBTQ</w:t>
            </w:r>
            <w:r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>2</w:t>
            </w:r>
            <w:r w:rsidR="005F44B0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 xml:space="preserve">I </w:t>
            </w:r>
            <w:r w:rsidRPr="00890AB2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>está</w:t>
            </w:r>
            <w:r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>n</w:t>
            </w:r>
            <w:r w:rsidRPr="00890AB2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 xml:space="preserve"> representad</w:t>
            </w:r>
            <w:r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>as</w:t>
            </w:r>
            <w:r w:rsidRPr="00890AB2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 xml:space="preserve"> en forma significativa (51%+) </w:t>
            </w:r>
            <w:r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 xml:space="preserve">entre </w:t>
            </w:r>
            <w:r w:rsidR="003040ED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>su</w:t>
            </w:r>
            <w:r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 xml:space="preserve"> personal</w:t>
            </w:r>
            <w:r w:rsidRPr="00890AB2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>.</w:t>
            </w:r>
          </w:p>
          <w:p w:rsidRPr="00890AB2" w:rsidR="00E72CC1" w:rsidP="00E72CC1" w:rsidRDefault="00E72CC1" w14:paraId="6B9F1F95" w14:textId="379BA9C9">
            <w:pPr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</w:pPr>
            <w:r w:rsidRPr="00890AB2">
              <w:rPr>
                <w:rFonts w:ascii="Segoe UI Symbol" w:hAnsi="Segoe UI Symbol" w:eastAsia="MS Gothic" w:cs="Segoe UI Symbol"/>
                <w:sz w:val="20"/>
                <w:szCs w:val="20"/>
                <w:lang w:val="es-AR"/>
              </w:rPr>
              <w:t>☐</w:t>
            </w:r>
            <w:r w:rsidRPr="00890AB2">
              <w:rPr>
                <w:rFonts w:ascii="Open Sans" w:hAnsi="Open Sans" w:eastAsia="MS Gothic" w:cs="Open Sans"/>
                <w:sz w:val="20"/>
                <w:szCs w:val="20"/>
                <w:lang w:val="es-AR"/>
              </w:rPr>
              <w:t xml:space="preserve"> </w:t>
            </w:r>
            <w:r w:rsidRPr="00890AB2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>La misión se enfoca en temáticas LGBTQ2</w:t>
            </w:r>
            <w:r w:rsidR="005F44B0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>I</w:t>
            </w:r>
            <w:r w:rsidRPr="00890AB2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>.</w:t>
            </w:r>
          </w:p>
          <w:p w:rsidRPr="00E72CC1" w:rsidR="008B2F94" w:rsidP="008B2F94" w:rsidRDefault="008B2F94" w14:paraId="55A58AB4" w14:textId="550D01DC">
            <w:pPr>
              <w:jc w:val="both"/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</w:pPr>
          </w:p>
        </w:tc>
      </w:tr>
      <w:tr w:rsidRPr="000E68ED" w:rsidR="008B2F94" w:rsidTr="330C0234" w14:paraId="248AE980" w14:textId="77777777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58" w:type="dxa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9267" w:type="dxa"/>
            <w:gridSpan w:val="3"/>
            <w:tcMar/>
          </w:tcPr>
          <w:p w:rsidRPr="00E72CC1" w:rsidR="008B2F94" w:rsidP="008B031E" w:rsidRDefault="00E72CC1" w14:paraId="16AED3E1" w14:textId="5FA2882C">
            <w:pPr>
              <w:jc w:val="both"/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  <w:lang w:val="es-AR"/>
              </w:rPr>
            </w:pPr>
            <w:r w:rsidRPr="00E72CC1"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  <w:lang w:val="es-AR"/>
              </w:rPr>
              <w:lastRenderedPageBreak/>
              <w:t>Describan la misión de la segunda organización</w:t>
            </w:r>
            <w:r w:rsidRPr="00E72CC1" w:rsidR="008B2F94"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  <w:lang w:val="es-AR"/>
              </w:rPr>
              <w:t>:</w:t>
            </w:r>
          </w:p>
          <w:p w:rsidRPr="00E72CC1" w:rsidR="008B2F94" w:rsidP="008B031E" w:rsidRDefault="008B2F94" w14:paraId="4EEE3C44" w14:textId="38A7C149">
            <w:pPr>
              <w:jc w:val="both"/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</w:pPr>
          </w:p>
        </w:tc>
      </w:tr>
      <w:tr w:rsidRPr="000E68ED" w:rsidR="008B2F94" w:rsidTr="330C0234" w14:paraId="4B874559" w14:textId="77777777">
        <w:trPr>
          <w:gridAfter w:val="1"/>
          <w:wAfter w:w="358" w:type="dxa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9267" w:type="dxa"/>
            <w:gridSpan w:val="3"/>
            <w:tcMar/>
          </w:tcPr>
          <w:p w:rsidRPr="00E72CC1" w:rsidR="00E72CC1" w:rsidP="006D2BF6" w:rsidRDefault="008B2F94" w14:paraId="299A5469" w14:textId="02F05CA1">
            <w:pPr>
              <w:tabs>
                <w:tab w:val="left" w:pos="1650"/>
              </w:tabs>
              <w:jc w:val="both"/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  <w:lang w:val="es-AR"/>
              </w:rPr>
            </w:pPr>
            <w:r w:rsidRPr="00E72CC1"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  <w:lang w:val="es-AR"/>
              </w:rPr>
              <w:t>Describ</w:t>
            </w:r>
            <w:r w:rsidRPr="00E72CC1" w:rsidR="00E72CC1"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  <w:lang w:val="es-AR"/>
              </w:rPr>
              <w:t>an la experiencia de trabajo de la segunda organización en temáticas LGB</w:t>
            </w:r>
            <w:r w:rsidR="00E72CC1"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  <w:lang w:val="es-AR"/>
              </w:rPr>
              <w:t>TQ2</w:t>
            </w:r>
            <w:r w:rsidR="005F44B0"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  <w:lang w:val="es-AR"/>
              </w:rPr>
              <w:t>I</w:t>
            </w:r>
            <w:r w:rsidR="00E72CC1"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  <w:lang w:val="es-AR"/>
              </w:rPr>
              <w:t>:</w:t>
            </w:r>
          </w:p>
          <w:p w:rsidRPr="008C6522" w:rsidR="008B2F94" w:rsidP="006D2BF6" w:rsidRDefault="008B2F94" w14:paraId="5AE28922" w14:textId="2EFB8E2F">
            <w:pPr>
              <w:tabs>
                <w:tab w:val="left" w:pos="1650"/>
              </w:tabs>
              <w:jc w:val="both"/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  <w:lang w:val="es-AR"/>
              </w:rPr>
            </w:pPr>
          </w:p>
          <w:p w:rsidRPr="008C6522" w:rsidR="008B2F94" w:rsidP="006D2BF6" w:rsidRDefault="008B2F94" w14:paraId="002CA374" w14:textId="4CF48015">
            <w:pPr>
              <w:tabs>
                <w:tab w:val="left" w:pos="1650"/>
              </w:tabs>
              <w:jc w:val="both"/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</w:pPr>
          </w:p>
        </w:tc>
      </w:tr>
      <w:tr w:rsidRPr="000E68ED" w:rsidR="008B2F94" w:rsidTr="330C0234" w14:paraId="7DD449EB" w14:textId="77777777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58" w:type="dxa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9267" w:type="dxa"/>
            <w:gridSpan w:val="3"/>
            <w:tcMar/>
          </w:tcPr>
          <w:p w:rsidRPr="001E2FB1" w:rsidR="00E72CC1" w:rsidP="00E72CC1" w:rsidRDefault="00E72CC1" w14:paraId="79A8C648" w14:textId="2517A883">
            <w:pPr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</w:pPr>
            <w:r w:rsidRPr="001E2FB1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 xml:space="preserve">¿Cuáles son las principales comunidades con </w:t>
            </w:r>
            <w:r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>las que la segunda organización trabaja en forma específica?</w:t>
            </w:r>
          </w:p>
          <w:p w:rsidRPr="001E2FB1" w:rsidR="00E72CC1" w:rsidP="00E72CC1" w:rsidRDefault="00E72CC1" w14:paraId="5ACBBF40" w14:textId="77777777">
            <w:pPr>
              <w:rPr>
                <w:rFonts w:ascii="Open Sans" w:hAnsi="Open Sans" w:eastAsia="MS Gothic" w:cs="Open Sans"/>
                <w:sz w:val="20"/>
                <w:szCs w:val="20"/>
                <w:lang w:val="es-AR"/>
              </w:rPr>
            </w:pPr>
            <w:r w:rsidRPr="001E2FB1">
              <w:rPr>
                <w:rFonts w:ascii="Segoe UI Symbol" w:hAnsi="Segoe UI Symbol" w:eastAsia="MS Gothic" w:cs="Segoe UI Symbol"/>
                <w:sz w:val="20"/>
                <w:szCs w:val="20"/>
                <w:lang w:val="es-AR"/>
              </w:rPr>
              <w:t>☐</w:t>
            </w:r>
            <w:r w:rsidRPr="001E2FB1">
              <w:rPr>
                <w:rFonts w:ascii="Open Sans" w:hAnsi="Open Sans" w:eastAsia="MS Gothic" w:cs="Open Sans"/>
                <w:sz w:val="20"/>
                <w:szCs w:val="20"/>
                <w:lang w:val="es-AR"/>
              </w:rPr>
              <w:t xml:space="preserve"> </w:t>
            </w:r>
            <w:r w:rsidRPr="001E2FB1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 xml:space="preserve">Dos espíritus </w:t>
            </w:r>
            <w:r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>u otras identidades originarias</w:t>
            </w:r>
          </w:p>
          <w:p w:rsidRPr="001E2FB1" w:rsidR="00E72CC1" w:rsidP="00E72CC1" w:rsidRDefault="00E72CC1" w14:paraId="5574E745" w14:textId="77777777">
            <w:pPr>
              <w:rPr>
                <w:rFonts w:ascii="Open Sans" w:hAnsi="Open Sans" w:eastAsia="MS Gothic" w:cs="Open Sans"/>
                <w:sz w:val="20"/>
                <w:szCs w:val="20"/>
                <w:lang w:val="es-AR"/>
              </w:rPr>
            </w:pPr>
            <w:r w:rsidRPr="001E2FB1">
              <w:rPr>
                <w:rFonts w:ascii="Segoe UI Symbol" w:hAnsi="Segoe UI Symbol" w:eastAsia="MS Gothic" w:cs="Segoe UI Symbol"/>
                <w:sz w:val="20"/>
                <w:szCs w:val="20"/>
                <w:lang w:val="es-AR"/>
              </w:rPr>
              <w:t>☐</w:t>
            </w:r>
            <w:r w:rsidRPr="001E2FB1">
              <w:rPr>
                <w:rFonts w:ascii="Open Sans" w:hAnsi="Open Sans" w:eastAsia="MS Gothic" w:cs="Open Sans"/>
                <w:sz w:val="20"/>
                <w:szCs w:val="20"/>
                <w:lang w:val="es-AR"/>
              </w:rPr>
              <w:t xml:space="preserve"> </w:t>
            </w:r>
            <w:r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>Personas trans y no binaries</w:t>
            </w:r>
          </w:p>
          <w:p w:rsidRPr="001E2FB1" w:rsidR="00E72CC1" w:rsidP="00E72CC1" w:rsidRDefault="00E72CC1" w14:paraId="00D926ED" w14:textId="77777777">
            <w:pPr>
              <w:rPr>
                <w:rFonts w:ascii="Open Sans" w:hAnsi="Open Sans" w:eastAsia="MS Gothic" w:cs="Open Sans"/>
                <w:sz w:val="20"/>
                <w:szCs w:val="20"/>
                <w:lang w:val="es-AR"/>
              </w:rPr>
            </w:pPr>
            <w:r w:rsidRPr="001E2FB1">
              <w:rPr>
                <w:rFonts w:ascii="Segoe UI Symbol" w:hAnsi="Segoe UI Symbol" w:eastAsia="MS Gothic" w:cs="Segoe UI Symbol"/>
                <w:sz w:val="20"/>
                <w:szCs w:val="20"/>
                <w:lang w:val="es-AR"/>
              </w:rPr>
              <w:t>☐</w:t>
            </w:r>
            <w:r w:rsidRPr="001E2FB1">
              <w:rPr>
                <w:rFonts w:ascii="Open Sans" w:hAnsi="Open Sans" w:eastAsia="MS Gothic" w:cs="Open Sans"/>
                <w:sz w:val="20"/>
                <w:szCs w:val="20"/>
                <w:lang w:val="es-AR"/>
              </w:rPr>
              <w:t xml:space="preserve"> Personas </w:t>
            </w:r>
            <w:r w:rsidRPr="001E2FB1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>intersex</w:t>
            </w:r>
          </w:p>
          <w:p w:rsidRPr="001E2FB1" w:rsidR="00E72CC1" w:rsidP="00E72CC1" w:rsidRDefault="00E72CC1" w14:paraId="25B6F1F2" w14:textId="77777777">
            <w:pPr>
              <w:rPr>
                <w:rFonts w:ascii="Open Sans" w:hAnsi="Open Sans" w:eastAsia="MS Gothic" w:cs="Open Sans"/>
                <w:sz w:val="20"/>
                <w:szCs w:val="20"/>
                <w:lang w:val="es-AR"/>
              </w:rPr>
            </w:pPr>
            <w:r w:rsidRPr="001E2FB1">
              <w:rPr>
                <w:rFonts w:ascii="Segoe UI Symbol" w:hAnsi="Segoe UI Symbol" w:eastAsia="MS Gothic" w:cs="Segoe UI Symbol"/>
                <w:sz w:val="20"/>
                <w:szCs w:val="20"/>
                <w:lang w:val="es-AR"/>
              </w:rPr>
              <w:t>☐</w:t>
            </w:r>
            <w:r w:rsidRPr="001E2FB1">
              <w:rPr>
                <w:rFonts w:ascii="Open Sans" w:hAnsi="Open Sans" w:eastAsia="MS Gothic" w:cs="Open Sans"/>
                <w:sz w:val="20"/>
                <w:szCs w:val="20"/>
                <w:lang w:val="es-AR"/>
              </w:rPr>
              <w:t xml:space="preserve"> </w:t>
            </w:r>
            <w:r w:rsidRPr="001E2FB1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>Mujeres LBQ</w:t>
            </w:r>
          </w:p>
          <w:p w:rsidRPr="001E2FB1" w:rsidR="00E72CC1" w:rsidP="00E72CC1" w:rsidRDefault="00E72CC1" w14:paraId="766C8BF5" w14:textId="77777777">
            <w:pPr>
              <w:rPr>
                <w:rFonts w:ascii="Open Sans" w:hAnsi="Open Sans" w:eastAsia="MS Gothic" w:cs="Open Sans"/>
                <w:sz w:val="20"/>
                <w:szCs w:val="20"/>
                <w:lang w:val="es-AR"/>
              </w:rPr>
            </w:pPr>
            <w:r w:rsidRPr="001E2FB1">
              <w:rPr>
                <w:rFonts w:ascii="Segoe UI Symbol" w:hAnsi="Segoe UI Symbol" w:eastAsia="MS Gothic" w:cs="Segoe UI Symbol"/>
                <w:sz w:val="20"/>
                <w:szCs w:val="20"/>
                <w:lang w:val="es-AR"/>
              </w:rPr>
              <w:t>☐</w:t>
            </w:r>
            <w:r w:rsidRPr="001E2FB1">
              <w:rPr>
                <w:rFonts w:ascii="Open Sans" w:hAnsi="Open Sans" w:eastAsia="MS Gothic" w:cs="Open Sans"/>
                <w:sz w:val="20"/>
                <w:szCs w:val="20"/>
                <w:lang w:val="es-AR"/>
              </w:rPr>
              <w:t xml:space="preserve"> </w:t>
            </w:r>
            <w:r w:rsidRPr="001E2FB1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>Enfoque interseccional (todas)</w:t>
            </w:r>
          </w:p>
          <w:p w:rsidRPr="00ED7E55" w:rsidR="00E72CC1" w:rsidP="00E72CC1" w:rsidRDefault="00E72CC1" w14:paraId="3D422071" w14:textId="77777777">
            <w:pPr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</w:pPr>
            <w:r w:rsidRPr="00ED7E55">
              <w:rPr>
                <w:rFonts w:ascii="Segoe UI Symbol" w:hAnsi="Segoe UI Symbol" w:eastAsia="MS Gothic" w:cs="Segoe UI Symbol"/>
                <w:sz w:val="20"/>
                <w:szCs w:val="20"/>
                <w:lang w:val="es-AR"/>
              </w:rPr>
              <w:t>☐</w:t>
            </w:r>
            <w:r w:rsidRPr="00ED7E55">
              <w:rPr>
                <w:rFonts w:ascii="Open Sans" w:hAnsi="Open Sans" w:eastAsia="MS Gothic" w:cs="Open Sans"/>
                <w:sz w:val="20"/>
                <w:szCs w:val="20"/>
                <w:lang w:val="es-AR"/>
              </w:rPr>
              <w:t xml:space="preserve"> </w:t>
            </w:r>
            <w:r w:rsidRPr="00ED7E55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>Ninguna</w:t>
            </w:r>
          </w:p>
          <w:p w:rsidRPr="00ED7E55" w:rsidR="00E72CC1" w:rsidP="00E72CC1" w:rsidRDefault="00E72CC1" w14:paraId="2CE3569C" w14:textId="77777777">
            <w:pPr>
              <w:rPr>
                <w:rFonts w:ascii="Open Sans" w:hAnsi="Open Sans" w:eastAsia="MS Gothic" w:cs="Open Sans"/>
                <w:sz w:val="20"/>
                <w:szCs w:val="20"/>
                <w:lang w:val="es-AR"/>
              </w:rPr>
            </w:pPr>
            <w:r w:rsidRPr="00ED7E55">
              <w:rPr>
                <w:rFonts w:ascii="Segoe UI Symbol" w:hAnsi="Segoe UI Symbol" w:eastAsia="MS Gothic" w:cs="Segoe UI Symbol"/>
                <w:sz w:val="20"/>
                <w:szCs w:val="20"/>
                <w:lang w:val="es-AR"/>
              </w:rPr>
              <w:t>☐</w:t>
            </w:r>
            <w:r w:rsidRPr="00ED7E55">
              <w:rPr>
                <w:rFonts w:ascii="Open Sans" w:hAnsi="Open Sans" w:eastAsia="MS Gothic" w:cs="Open Sans"/>
                <w:sz w:val="20"/>
                <w:szCs w:val="20"/>
                <w:lang w:val="es-AR"/>
              </w:rPr>
              <w:t xml:space="preserve"> </w:t>
            </w:r>
            <w:r w:rsidRPr="00ED7E55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 xml:space="preserve">Otra (Por favor especifiquen) : </w:t>
            </w:r>
          </w:p>
          <w:p w:rsidRPr="00E72CC1" w:rsidR="008B2F94" w:rsidP="008B031E" w:rsidRDefault="008B2F94" w14:paraId="1F7C479E" w14:textId="0A08D942">
            <w:pPr>
              <w:jc w:val="both"/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</w:pPr>
          </w:p>
        </w:tc>
      </w:tr>
      <w:tr w:rsidRPr="000E68ED" w:rsidR="00E72CC1" w:rsidTr="330C0234" w14:paraId="1E3B3DFB" w14:textId="77777777">
        <w:trPr>
          <w:gridAfter w:val="1"/>
          <w:wAfter w:w="358" w:type="dxa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9267" w:type="dxa"/>
            <w:gridSpan w:val="3"/>
            <w:tcMar/>
          </w:tcPr>
          <w:p w:rsidRPr="00E72CC1" w:rsidR="00E72CC1" w:rsidP="00E72CC1" w:rsidRDefault="00E72CC1" w14:paraId="5424AE30" w14:textId="6C8FB6B8">
            <w:pPr>
              <w:jc w:val="both"/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  <w:lang w:val="es-AR"/>
              </w:rPr>
            </w:pPr>
            <w:r w:rsidRPr="00ED7E55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 xml:space="preserve">Describan el trabajo </w:t>
            </w:r>
            <w:r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 xml:space="preserve">específico </w:t>
            </w:r>
            <w:r w:rsidRPr="00ED7E55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 xml:space="preserve">que realiza </w:t>
            </w:r>
            <w:r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 xml:space="preserve">la segunda </w:t>
            </w:r>
            <w:r w:rsidRPr="00ED7E55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>organización con esas</w:t>
            </w:r>
            <w:r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 xml:space="preserve"> comunidades o con otras</w:t>
            </w:r>
            <w:r w:rsidRPr="00ED7E55"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  <w:t>.</w:t>
            </w:r>
          </w:p>
        </w:tc>
      </w:tr>
      <w:tr w:rsidRPr="000E68ED" w:rsidR="00E72CC1" w:rsidTr="330C0234" w14:paraId="746B056E" w14:textId="77777777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58" w:type="dxa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9267" w:type="dxa"/>
            <w:gridSpan w:val="3"/>
            <w:tcMar/>
          </w:tcPr>
          <w:p w:rsidRPr="00E72CC1" w:rsidR="00E72CC1" w:rsidP="00E72CC1" w:rsidRDefault="00E72CC1" w14:paraId="3461F922" w14:textId="52F4F326">
            <w:pPr>
              <w:jc w:val="both"/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  <w:lang w:val="es-AR"/>
              </w:rPr>
            </w:pPr>
            <w:r w:rsidRPr="00E72CC1"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  <w:lang w:val="es-AR"/>
              </w:rPr>
              <w:t>¿Desearían agregar alguna otra información?</w:t>
            </w:r>
          </w:p>
          <w:p w:rsidRPr="00E72CC1" w:rsidR="00E72CC1" w:rsidP="00E72CC1" w:rsidRDefault="00E72CC1" w14:paraId="61C59827" w14:textId="5C93FD1C">
            <w:pPr>
              <w:jc w:val="both"/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  <w:lang w:val="es-AR"/>
              </w:rPr>
            </w:pPr>
          </w:p>
        </w:tc>
      </w:tr>
      <w:tr w:rsidRPr="000E68ED" w:rsidR="00E72CC1" w:rsidTr="330C0234" w14:paraId="76B3266D" w14:textId="77777777">
        <w:trPr>
          <w:gridAfter w:val="1"/>
          <w:wAfter w:w="358" w:type="dxa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9267" w:type="dxa"/>
            <w:gridSpan w:val="3"/>
            <w:tcMar/>
          </w:tcPr>
          <w:p w:rsidRPr="00E72CC1" w:rsidR="00E72CC1" w:rsidP="00E72CC1" w:rsidRDefault="00E72CC1" w14:paraId="5F2AF479" w14:textId="066C99B0">
            <w:pPr>
              <w:jc w:val="both"/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  <w:lang w:val="es-AR"/>
              </w:rPr>
            </w:pPr>
            <w:r w:rsidRPr="00E72CC1"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  <w:lang w:val="es-AR"/>
              </w:rPr>
              <w:t>¿Desean agregar un tercer perfil organizacional</w:t>
            </w:r>
            <w:r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  <w:lang w:val="es-AR"/>
              </w:rPr>
              <w:t>?</w:t>
            </w:r>
          </w:p>
          <w:p w:rsidRPr="000148E0" w:rsidR="000148E0" w:rsidP="00E72CC1" w:rsidRDefault="00E72CC1" w14:paraId="3F0CE71B" w14:textId="58B4105E">
            <w:pPr>
              <w:jc w:val="both"/>
              <w:rPr>
                <w:rFonts w:ascii="Open Sans" w:hAnsi="Open Sans" w:eastAsia="Open Sans" w:cs="Open Sans"/>
                <w:bCs/>
                <w:i/>
                <w:sz w:val="20"/>
                <w:szCs w:val="20"/>
                <w:lang w:val="es-AR"/>
              </w:rPr>
            </w:pPr>
            <w:r w:rsidRPr="000148E0">
              <w:rPr>
                <w:rFonts w:ascii="Open Sans" w:hAnsi="Open Sans" w:eastAsia="Open Sans" w:cs="Open Sans"/>
                <w:bCs/>
                <w:i/>
                <w:sz w:val="20"/>
                <w:szCs w:val="20"/>
                <w:lang w:val="es-AR"/>
              </w:rPr>
              <w:t xml:space="preserve">(Si marcan </w:t>
            </w:r>
            <w:r w:rsidRPr="000148E0" w:rsidR="000148E0">
              <w:rPr>
                <w:rFonts w:ascii="Comic Sans MS" w:hAnsi="Comic Sans MS" w:eastAsia="Calibri" w:cs="AppleSystemUIFont"/>
                <w:i/>
                <w:sz w:val="20"/>
                <w:szCs w:val="20"/>
                <w:lang w:val="es-AR"/>
              </w:rPr>
              <w:t xml:space="preserve">«Sí» </w:t>
            </w:r>
            <w:r w:rsidRPr="000148E0" w:rsidR="000148E0">
              <w:rPr>
                <w:rFonts w:ascii="Open Sans" w:hAnsi="Open Sans" w:eastAsia="Open Sans" w:cs="Open Sans"/>
                <w:bCs/>
                <w:i/>
                <w:sz w:val="20"/>
                <w:szCs w:val="20"/>
                <w:lang w:val="es-AR"/>
              </w:rPr>
              <w:t>les pedir</w:t>
            </w:r>
            <w:r w:rsidR="000148E0">
              <w:rPr>
                <w:rFonts w:ascii="Open Sans" w:hAnsi="Open Sans" w:eastAsia="Open Sans" w:cs="Open Sans"/>
                <w:bCs/>
                <w:i/>
                <w:sz w:val="20"/>
                <w:szCs w:val="20"/>
                <w:lang w:val="es-AR"/>
              </w:rPr>
              <w:t>án la misma información que proporcionaron para la segunda organización)</w:t>
            </w:r>
          </w:p>
          <w:p w:rsidRPr="008C6522" w:rsidR="00E72CC1" w:rsidP="000148E0" w:rsidRDefault="00E72CC1" w14:paraId="48BC3111" w14:textId="1A83471C">
            <w:pPr>
              <w:jc w:val="both"/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</w:pPr>
          </w:p>
        </w:tc>
      </w:tr>
    </w:tbl>
    <w:p w:rsidRPr="008C6522" w:rsidR="00DE2786" w:rsidP="003A0D2F" w:rsidRDefault="00DE2786" w14:paraId="787FCECD" w14:textId="04060617">
      <w:pPr>
        <w:rPr>
          <w:rFonts w:ascii="Open Sans" w:hAnsi="Open Sans" w:eastAsia="Open Sans" w:cs="Open Sans"/>
          <w:b/>
          <w:sz w:val="20"/>
          <w:szCs w:val="20"/>
          <w:lang w:val="es-AR"/>
        </w:rPr>
      </w:pPr>
    </w:p>
    <w:tbl>
      <w:tblPr>
        <w:tblStyle w:val="Tablaconcuadrcula3-nfasis3"/>
        <w:tblW w:w="9225" w:type="dxa"/>
        <w:tblLayout w:type="fixed"/>
        <w:tblLook w:val="0400" w:firstRow="0" w:lastRow="0" w:firstColumn="0" w:lastColumn="0" w:noHBand="0" w:noVBand="1"/>
      </w:tblPr>
      <w:tblGrid>
        <w:gridCol w:w="9225"/>
      </w:tblGrid>
      <w:tr w:rsidRPr="000E68ED" w:rsidR="008B2F94" w:rsidTr="1109B9C3" w14:paraId="2A6A3BAA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225" w:type="dxa"/>
          </w:tcPr>
          <w:p w:rsidRPr="000148E0" w:rsidR="008B2F94" w:rsidP="1109B9C3" w:rsidRDefault="000148E0" w14:paraId="3B5BB143" w14:textId="209C3A99">
            <w:pPr>
              <w:pStyle w:val="Prrafodelista"/>
              <w:numPr>
                <w:ilvl w:val="0"/>
                <w:numId w:val="5"/>
              </w:numPr>
              <w:jc w:val="both"/>
              <w:rPr>
                <w:rStyle w:val="Textoennegrita"/>
                <w:rFonts w:ascii="Open Sans" w:hAnsi="Open Sans" w:eastAsia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</w:pPr>
            <w:r w:rsidRPr="000148E0">
              <w:rPr>
                <w:rStyle w:val="Textoennegrita"/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>Información adicional sobre la</w:t>
            </w:r>
            <w:r>
              <w:rPr>
                <w:rStyle w:val="Textoennegrita"/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 xml:space="preserve"> relación entre las organizaciones postulantes</w:t>
            </w:r>
          </w:p>
          <w:p w:rsidRPr="000148E0" w:rsidR="008B2F94" w:rsidP="008B031E" w:rsidRDefault="008B2F94" w14:paraId="2A3E12F6" w14:textId="33A0D016">
            <w:pPr>
              <w:jc w:val="both"/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</w:pPr>
          </w:p>
        </w:tc>
      </w:tr>
      <w:tr w:rsidRPr="000E68ED" w:rsidR="008B2F94" w:rsidTr="1109B9C3" w14:paraId="64964493" w14:textId="77777777">
        <w:tc>
          <w:tcPr>
            <w:tcW w:w="9225" w:type="dxa"/>
          </w:tcPr>
          <w:p w:rsidRPr="000148E0" w:rsidR="000148E0" w:rsidP="006D2BF6" w:rsidRDefault="000148E0" w14:paraId="7D80DD25" w14:textId="54F61F00">
            <w:pPr>
              <w:tabs>
                <w:tab w:val="left" w:pos="6570"/>
              </w:tabs>
              <w:jc w:val="both"/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  <w:lang w:val="es-AR"/>
              </w:rPr>
            </w:pPr>
            <w:r w:rsidRPr="000148E0"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  <w:lang w:val="es-AR"/>
              </w:rPr>
              <w:t>Dadas las dinámicas de poder</w:t>
            </w:r>
            <w:r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  <w:lang w:val="es-AR"/>
              </w:rPr>
              <w:t xml:space="preserve"> inherentes a una relación entre organizaciones del Sur y del Norte globales, por favor describan el enfoque de la suya y las prácticas que hacen de ella una asociación equitativa (p.ej. toma de decisiones compartidas, etcétera)</w:t>
            </w:r>
          </w:p>
          <w:p w:rsidRPr="008C6522" w:rsidR="008B2F94" w:rsidP="006D2BF6" w:rsidRDefault="008B2F94" w14:paraId="487FA97F" w14:textId="6AEFB467">
            <w:pPr>
              <w:tabs>
                <w:tab w:val="left" w:pos="6570"/>
              </w:tabs>
              <w:jc w:val="both"/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  <w:lang w:val="es-AR"/>
              </w:rPr>
            </w:pPr>
            <w:r w:rsidRPr="008C6522"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  <w:lang w:val="es-AR"/>
              </w:rPr>
              <w:tab/>
            </w:r>
          </w:p>
        </w:tc>
      </w:tr>
      <w:tr w:rsidRPr="000E68ED" w:rsidR="008B2F94" w:rsidTr="1109B9C3" w14:paraId="77CD967A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225" w:type="dxa"/>
          </w:tcPr>
          <w:p w:rsidRPr="000148E0" w:rsidR="000148E0" w:rsidP="006D2BF6" w:rsidRDefault="000148E0" w14:paraId="4AB8523C" w14:textId="16D6ABF9">
            <w:pPr>
              <w:tabs>
                <w:tab w:val="left" w:pos="1215"/>
              </w:tabs>
              <w:jc w:val="both"/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  <w:lang w:val="es-AR"/>
              </w:rPr>
            </w:pPr>
            <w:r w:rsidRPr="000148E0"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  <w:lang w:val="es-AR"/>
              </w:rPr>
              <w:t>Por favor adjunten la carta fi</w:t>
            </w:r>
            <w:r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  <w:lang w:val="es-AR"/>
              </w:rPr>
              <w:t>rmada por todas las organizaciones asumiendo el compromiso de trabajar juntas en este proyecto (Sin esta carta no serán eligibles para recibir financiamiento de ACTIF)</w:t>
            </w:r>
          </w:p>
          <w:p w:rsidRPr="008C6522" w:rsidR="008B2F94" w:rsidP="006D2BF6" w:rsidRDefault="008B2F94" w14:paraId="1157FE90" w14:textId="31395A19">
            <w:pPr>
              <w:tabs>
                <w:tab w:val="left" w:pos="1215"/>
              </w:tabs>
              <w:jc w:val="both"/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  <w:lang w:val="es-AR"/>
              </w:rPr>
            </w:pPr>
            <w:r w:rsidRPr="008C6522"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  <w:lang w:val="es-AR"/>
              </w:rPr>
              <w:lastRenderedPageBreak/>
              <w:tab/>
            </w:r>
          </w:p>
        </w:tc>
      </w:tr>
      <w:tr w:rsidRPr="000E68ED" w:rsidR="008B2F94" w:rsidTr="1109B9C3" w14:paraId="5B84FDF1" w14:textId="77777777">
        <w:tc>
          <w:tcPr>
            <w:tcW w:w="9225" w:type="dxa"/>
          </w:tcPr>
          <w:p w:rsidRPr="00390391" w:rsidR="008B2F94" w:rsidP="00390391" w:rsidRDefault="008B2F94" w14:paraId="2512C10E" w14:textId="14EC9644">
            <w:pPr>
              <w:tabs>
                <w:tab w:val="left" w:pos="6570"/>
              </w:tabs>
              <w:jc w:val="both"/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  <w:lang w:val="es-AR"/>
              </w:rPr>
            </w:pPr>
            <w:r w:rsidRPr="00390391"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  <w:lang w:val="es-AR"/>
              </w:rPr>
              <w:lastRenderedPageBreak/>
              <w:t>P</w:t>
            </w:r>
            <w:r w:rsidRPr="00390391" w:rsidR="00390391"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  <w:lang w:val="es-AR"/>
              </w:rPr>
              <w:t>or favor adjunten cualquier otro d</w:t>
            </w:r>
            <w:r w:rsidR="00390391"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  <w:lang w:val="es-AR"/>
              </w:rPr>
              <w:t>ocumento que les parezca necesario como complemento de su postulación o de sus perfiles organizacionales (cartas de referencia, etc.)</w:t>
            </w:r>
          </w:p>
        </w:tc>
      </w:tr>
      <w:tr w:rsidRPr="000E68ED" w:rsidR="61A181F8" w:rsidTr="1109B9C3" w14:paraId="5AA2215A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225" w:type="dxa"/>
          </w:tcPr>
          <w:p w:rsidRPr="00390391" w:rsidR="00390391" w:rsidP="61A181F8" w:rsidRDefault="00DB3161" w14:paraId="59F5F94E" w14:textId="352AE317">
            <w:pPr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  <w:lang w:val="es-AR"/>
              </w:rPr>
            </w:pPr>
            <w:r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  <w:lang w:val="es-AR"/>
              </w:rPr>
              <w:t xml:space="preserve">Específicamente: </w:t>
            </w:r>
            <w:r w:rsidRPr="00390391" w:rsidR="00390391"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  <w:lang w:val="es-AR"/>
              </w:rPr>
              <w:t>¿</w:t>
            </w:r>
            <w:r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  <w:lang w:val="es-AR"/>
              </w:rPr>
              <w:t>q</w:t>
            </w:r>
            <w:r w:rsidRPr="00390391" w:rsidR="00390391"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  <w:lang w:val="es-AR"/>
              </w:rPr>
              <w:t xml:space="preserve">ué hace que las organizaciones postulantes </w:t>
            </w:r>
            <w:r w:rsidR="00390391"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  <w:lang w:val="es-AR"/>
              </w:rPr>
              <w:t>sean capaces de producir cambios significativos en temáticas LGBT</w:t>
            </w:r>
            <w:r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  <w:lang w:val="es-AR"/>
              </w:rPr>
              <w:t>Q2</w:t>
            </w:r>
            <w:r w:rsidR="005F44B0"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  <w:lang w:val="es-AR"/>
              </w:rPr>
              <w:t xml:space="preserve">I </w:t>
            </w:r>
            <w:r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  <w:lang w:val="es-AR"/>
              </w:rPr>
              <w:t>en forma efectiva, sostenible y consistente con el trabajo más amplio del movimiento LGBTQ2</w:t>
            </w:r>
            <w:r w:rsidR="005F44B0"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  <w:lang w:val="es-AR"/>
              </w:rPr>
              <w:t>I</w:t>
            </w:r>
            <w:r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  <w:lang w:val="es-AR"/>
              </w:rPr>
              <w:t xml:space="preserve"> en una escala relevante?</w:t>
            </w:r>
          </w:p>
          <w:p w:rsidRPr="008C6522" w:rsidR="61A181F8" w:rsidP="00DB3161" w:rsidRDefault="61A181F8" w14:paraId="299C6604" w14:textId="7ABCD2D6">
            <w:pPr>
              <w:rPr>
                <w:rFonts w:ascii="Open Sans" w:hAnsi="Open Sans" w:eastAsia="Yu Mincho" w:cs="Open Sans"/>
                <w:b/>
                <w:bCs/>
                <w:color w:val="272727"/>
                <w:sz w:val="20"/>
                <w:szCs w:val="20"/>
                <w:lang w:val="es-AR"/>
              </w:rPr>
            </w:pPr>
          </w:p>
        </w:tc>
      </w:tr>
    </w:tbl>
    <w:p w:rsidRPr="008C6522" w:rsidR="008B2F94" w:rsidP="003A0D2F" w:rsidRDefault="008B2F94" w14:paraId="76246536" w14:textId="15098E94">
      <w:pPr>
        <w:rPr>
          <w:rFonts w:ascii="Open Sans" w:hAnsi="Open Sans" w:eastAsia="Open Sans" w:cs="Open Sans"/>
          <w:b/>
          <w:sz w:val="20"/>
          <w:szCs w:val="20"/>
          <w:lang w:val="es-AR"/>
        </w:rPr>
      </w:pPr>
    </w:p>
    <w:tbl>
      <w:tblPr>
        <w:tblStyle w:val="Tablaconcuadrcula3-nfasis3"/>
        <w:tblW w:w="9255" w:type="dxa"/>
        <w:tblLayout w:type="fixed"/>
        <w:tblLook w:val="0400" w:firstRow="0" w:lastRow="0" w:firstColumn="0" w:lastColumn="0" w:noHBand="0" w:noVBand="1"/>
      </w:tblPr>
      <w:tblGrid>
        <w:gridCol w:w="9255"/>
      </w:tblGrid>
      <w:tr w:rsidRPr="000E68ED" w:rsidR="008B2F94" w:rsidTr="1109B9C3" w14:paraId="489C56DA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255" w:type="dxa"/>
          </w:tcPr>
          <w:p w:rsidRPr="00C46BB8" w:rsidR="00C46BB8" w:rsidP="1109B9C3" w:rsidRDefault="4F403DA9" w14:paraId="3E5CF427" w14:textId="25B60D11">
            <w:pPr>
              <w:pStyle w:val="Prrafodelista"/>
              <w:numPr>
                <w:ilvl w:val="0"/>
                <w:numId w:val="5"/>
              </w:numPr>
              <w:spacing w:line="259" w:lineRule="auto"/>
              <w:jc w:val="both"/>
              <w:rPr>
                <w:rStyle w:val="Textoennegrita"/>
                <w:rFonts w:ascii="Open Sans" w:hAnsi="Open Sans" w:eastAsia="Open Sans" w:cs="Open Sans"/>
                <w:color w:val="272727"/>
                <w:sz w:val="20"/>
                <w:szCs w:val="20"/>
                <w:lang w:val="es-AR"/>
              </w:rPr>
            </w:pPr>
            <w:r w:rsidRPr="00C46BB8">
              <w:rPr>
                <w:rStyle w:val="Textoennegrita"/>
                <w:rFonts w:ascii="Open Sans" w:hAnsi="Open Sans" w:cs="Open Sans"/>
                <w:color w:val="272727"/>
                <w:sz w:val="20"/>
                <w:szCs w:val="20"/>
                <w:lang w:val="es-AR"/>
              </w:rPr>
              <w:t>Declara</w:t>
            </w:r>
            <w:r w:rsidRPr="00C46BB8" w:rsidR="00C46BB8">
              <w:rPr>
                <w:rStyle w:val="Textoennegrita"/>
                <w:rFonts w:ascii="Open Sans" w:hAnsi="Open Sans" w:cs="Open Sans"/>
                <w:color w:val="272727"/>
                <w:sz w:val="20"/>
                <w:szCs w:val="20"/>
                <w:lang w:val="es-AR"/>
              </w:rPr>
              <w:t>ción sobre incidentes de fraude, violencia sexual o actividades ilegales</w:t>
            </w:r>
          </w:p>
          <w:p w:rsidRPr="008C6522" w:rsidR="008B2F94" w:rsidP="006D2BF6" w:rsidRDefault="008B2F94" w14:paraId="50733A12" w14:textId="26531FDE">
            <w:pPr>
              <w:rPr>
                <w:rFonts w:ascii="Open Sans" w:hAnsi="Open Sans" w:cs="Open Sans"/>
                <w:sz w:val="20"/>
                <w:szCs w:val="20"/>
                <w:lang w:val="es-AR"/>
              </w:rPr>
            </w:pPr>
          </w:p>
          <w:p w:rsidRPr="00C46BB8" w:rsidR="00C46BB8" w:rsidP="7540E5BE" w:rsidRDefault="5E7E3B54" w14:paraId="6D3C062D" w14:textId="4956A8D2">
            <w:pPr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</w:pPr>
            <w:r w:rsidRPr="00C46BB8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>De</w:t>
            </w:r>
            <w:r w:rsidRPr="00C46BB8" w:rsidR="00C46BB8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 xml:space="preserve">clarar un incidente de violencia sexual no </w:t>
            </w:r>
            <w:r w:rsidR="00C46BB8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 xml:space="preserve">impide que las organizaciones reciban financiamiento pero no </w:t>
            </w:r>
            <w:r w:rsidR="008E4013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>haberlo declarado</w:t>
            </w:r>
            <w:r w:rsidR="00C46BB8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 xml:space="preserve"> tendrá como resultado su descalificación inmediata. Declarar incidentes de fraude o de violencia sexual no llevará a que su postulación sea automáticamente descalificada, pero no </w:t>
            </w:r>
            <w:r w:rsidR="008E4013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>haberlos declarado</w:t>
            </w:r>
            <w:r w:rsidR="00C46BB8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 xml:space="preserve"> sí resultará en el rechazo inmediato de su postulación. Equitas reconoce que todas las organizaciones corren el riesgo de que en ellas se produzcan incidentes de violencia sexual o de fraude y no cree en enfoques punitivos. Ninguna organización, ni las poblaciones a las que sirve, deben ser automáticamente castigadas si en ellas se produce un incidente de esta clase. Cuando se haya producido un incidente, un caso o una acusación de esta clase, el equipo de ACTIF les dará </w:t>
            </w:r>
            <w:r w:rsidR="00C35274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  <w:lang w:val="es-AR"/>
              </w:rPr>
              <w:t>a les postulantes y sus socies la oportunidad de explicar su posición y presentar evidencias de que se han tomado medidas preventivas y correctivas adecuadas después del incidente.</w:t>
            </w:r>
          </w:p>
          <w:p w:rsidRPr="008C6522" w:rsidR="008B2F94" w:rsidP="00C35274" w:rsidRDefault="008B2F94" w14:paraId="27C195CB" w14:textId="77777777">
            <w:pPr>
              <w:rPr>
                <w:rFonts w:ascii="Open Sans" w:hAnsi="Open Sans" w:eastAsia="Open Sans" w:cs="Open Sans"/>
                <w:b/>
                <w:bCs/>
                <w:sz w:val="20"/>
                <w:szCs w:val="20"/>
                <w:lang w:val="es-AR"/>
              </w:rPr>
            </w:pPr>
          </w:p>
        </w:tc>
      </w:tr>
      <w:tr w:rsidRPr="009377BA" w:rsidR="008B2F94" w:rsidTr="1109B9C3" w14:paraId="5268A1F3" w14:textId="77777777">
        <w:tc>
          <w:tcPr>
            <w:tcW w:w="9255" w:type="dxa"/>
          </w:tcPr>
          <w:p w:rsidRPr="00C35274" w:rsidR="00C35274" w:rsidP="008B031E" w:rsidRDefault="00C35274" w14:paraId="16622C86" w14:textId="09C29952">
            <w:pPr>
              <w:tabs>
                <w:tab w:val="left" w:pos="6570"/>
              </w:tabs>
              <w:jc w:val="both"/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  <w:lang w:val="es-AR"/>
              </w:rPr>
            </w:pPr>
            <w:r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  <w:lang w:val="es-AR"/>
              </w:rPr>
              <w:t>¿</w:t>
            </w:r>
            <w:r w:rsidRPr="00C35274"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  <w:lang w:val="es-AR"/>
              </w:rPr>
              <w:t>Alguna de las organizaciones que presen</w:t>
            </w:r>
            <w:r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  <w:lang w:val="es-AR"/>
              </w:rPr>
              <w:t>tan esta postulación ha sido alguna vez investigada o acusada por conducta</w:t>
            </w:r>
            <w:r w:rsidR="008E4013"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  <w:lang w:val="es-AR"/>
              </w:rPr>
              <w:t>s</w:t>
            </w:r>
            <w:r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  <w:lang w:val="es-AR"/>
              </w:rPr>
              <w:t xml:space="preserve">, acciones o comportamientos inapropiados o de abuso hacia colegas, socies o cualquier persona que forme parte de una comunidad en situación de vulnerabilidad (incluyendo conductas sexuales </w:t>
            </w:r>
            <w:r w:rsidR="00417488"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  <w:lang w:val="es-AR"/>
              </w:rPr>
              <w:t>inapropiadas</w:t>
            </w:r>
            <w:r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  <w:lang w:val="es-AR"/>
              </w:rPr>
              <w:t xml:space="preserve"> y cualquier otra conducta que pueda percibirse como una mala práctica o un abuso potencial </w:t>
            </w:r>
            <w:r w:rsidR="005F44B0"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  <w:lang w:val="es-AR"/>
              </w:rPr>
              <w:t>hacia</w:t>
            </w:r>
            <w:r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  <w:lang w:val="es-AR"/>
              </w:rPr>
              <w:t xml:space="preserve"> beneficiaries de proyectos de desarrollo/ayuda pero sin limitarse a ellas)? </w:t>
            </w:r>
            <w:r w:rsidR="00417488"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  <w:lang w:val="es-AR"/>
              </w:rPr>
              <w:t>¿</w:t>
            </w:r>
            <w:r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  <w:lang w:val="es-AR"/>
              </w:rPr>
              <w:t xml:space="preserve">Alguna de las </w:t>
            </w:r>
            <w:r w:rsidRPr="00C35274"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  <w:lang w:val="es-AR"/>
              </w:rPr>
              <w:t>organizaciones que presen</w:t>
            </w:r>
            <w:r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  <w:lang w:val="es-AR"/>
              </w:rPr>
              <w:t>tan esta postulación ha sido alguna vez investigada o acusada de fraude o corrupción?</w:t>
            </w:r>
          </w:p>
          <w:p w:rsidRPr="008C6522" w:rsidR="008B2F94" w:rsidP="008B031E" w:rsidRDefault="008B2F94" w14:paraId="7697B0BF" w14:textId="77777777">
            <w:pPr>
              <w:tabs>
                <w:tab w:val="left" w:pos="6570"/>
              </w:tabs>
              <w:jc w:val="both"/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  <w:lang w:val="es-AR"/>
              </w:rPr>
            </w:pPr>
          </w:p>
          <w:p w:rsidRPr="009377BA" w:rsidR="008B2F94" w:rsidP="008B2F94" w:rsidRDefault="008B2F94" w14:paraId="7CEEC8B7" w14:textId="6249DABD">
            <w:pPr>
              <w:rPr>
                <w:rFonts w:ascii="Open Sans" w:hAnsi="Open Sans" w:eastAsia="MS Gothic" w:cs="Open Sans"/>
                <w:sz w:val="20"/>
                <w:szCs w:val="20"/>
              </w:rPr>
            </w:pPr>
            <w:r w:rsidRPr="009377BA">
              <w:rPr>
                <w:rFonts w:ascii="Segoe UI Symbol" w:hAnsi="Segoe UI Symbol" w:eastAsia="MS Gothic" w:cs="Segoe UI Symbol"/>
                <w:sz w:val="20"/>
                <w:szCs w:val="20"/>
              </w:rPr>
              <w:t>☐</w:t>
            </w:r>
            <w:r w:rsidRPr="009377BA">
              <w:rPr>
                <w:rFonts w:ascii="Open Sans" w:hAnsi="Open Sans" w:eastAsia="MS Gothic" w:cs="Open Sans"/>
                <w:sz w:val="20"/>
                <w:szCs w:val="20"/>
              </w:rPr>
              <w:t xml:space="preserve"> </w:t>
            </w:r>
            <w:r w:rsidR="00C4453A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</w:rPr>
              <w:t>Sí</w:t>
            </w:r>
          </w:p>
          <w:p w:rsidRPr="009377BA" w:rsidR="008B2F94" w:rsidP="008B2F94" w:rsidRDefault="008B2F94" w14:paraId="6F972264" w14:textId="3946468E">
            <w:pPr>
              <w:rPr>
                <w:rFonts w:ascii="Open Sans" w:hAnsi="Open Sans" w:eastAsia="MS Gothic" w:cs="Open Sans"/>
                <w:sz w:val="20"/>
                <w:szCs w:val="20"/>
              </w:rPr>
            </w:pPr>
            <w:r w:rsidRPr="009377BA">
              <w:rPr>
                <w:rFonts w:ascii="Segoe UI Symbol" w:hAnsi="Segoe UI Symbol" w:eastAsia="MS Gothic" w:cs="Segoe UI Symbol"/>
                <w:sz w:val="20"/>
                <w:szCs w:val="20"/>
              </w:rPr>
              <w:t>☐</w:t>
            </w:r>
            <w:r w:rsidRPr="009377BA">
              <w:rPr>
                <w:rFonts w:ascii="Open Sans" w:hAnsi="Open Sans" w:eastAsia="MS Gothic" w:cs="Open Sans"/>
                <w:sz w:val="20"/>
                <w:szCs w:val="20"/>
              </w:rPr>
              <w:t xml:space="preserve"> </w:t>
            </w:r>
            <w:r w:rsidRPr="009377BA">
              <w:rPr>
                <w:rFonts w:ascii="Open Sans" w:hAnsi="Open Sans" w:cs="Open Sans"/>
                <w:color w:val="272727"/>
                <w:sz w:val="20"/>
                <w:szCs w:val="20"/>
                <w:shd w:val="clear" w:color="auto" w:fill="FFFFFF"/>
              </w:rPr>
              <w:t>No</w:t>
            </w:r>
          </w:p>
          <w:p w:rsidRPr="009377BA" w:rsidR="008B2F94" w:rsidP="008B031E" w:rsidRDefault="008B2F94" w14:paraId="5284F99B" w14:textId="02EDC47D">
            <w:pPr>
              <w:tabs>
                <w:tab w:val="left" w:pos="6570"/>
              </w:tabs>
              <w:jc w:val="both"/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</w:rPr>
            </w:pPr>
            <w:r w:rsidRPr="009377BA"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</w:rPr>
              <w:tab/>
            </w:r>
          </w:p>
        </w:tc>
      </w:tr>
      <w:tr w:rsidRPr="000E68ED" w:rsidR="008B2F94" w:rsidTr="1109B9C3" w14:paraId="0678AE0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255" w:type="dxa"/>
          </w:tcPr>
          <w:p w:rsidRPr="006D4031" w:rsidR="006D4031" w:rsidP="008B031E" w:rsidRDefault="008B2F94" w14:paraId="4E12E03D" w14:textId="03EFA236">
            <w:pPr>
              <w:tabs>
                <w:tab w:val="left" w:pos="6570"/>
              </w:tabs>
              <w:jc w:val="both"/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  <w:lang w:val="es-AR"/>
              </w:rPr>
            </w:pPr>
            <w:r w:rsidRPr="006D4031">
              <w:rPr>
                <w:rFonts w:ascii="Open Sans" w:hAnsi="Open Sans" w:cs="Open Sans"/>
                <w:sz w:val="20"/>
                <w:szCs w:val="20"/>
                <w:highlight w:val="green"/>
                <w:lang w:val="es-AR"/>
              </w:rPr>
              <w:lastRenderedPageBreak/>
              <w:br/>
            </w:r>
            <w:r w:rsidRPr="006D4031"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  <w:lang w:val="es-AR"/>
              </w:rPr>
              <w:t>P</w:t>
            </w:r>
            <w:r w:rsidRPr="006D4031" w:rsidR="006D4031"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  <w:lang w:val="es-AR"/>
              </w:rPr>
              <w:t>or favor hagan que tod</w:t>
            </w:r>
            <w:r w:rsidR="006D4031"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  <w:lang w:val="es-AR"/>
              </w:rPr>
              <w:t>as las personas que ocupan cargos de Dirección Ejecutiva firmen la declaración y adjúntenla aquí.</w:t>
            </w:r>
          </w:p>
          <w:p w:rsidRPr="008C6522" w:rsidR="008B2F94" w:rsidP="006D4031" w:rsidRDefault="008B2F94" w14:paraId="6EB3E582" w14:textId="5CCB6041">
            <w:pPr>
              <w:tabs>
                <w:tab w:val="left" w:pos="6570"/>
              </w:tabs>
              <w:jc w:val="both"/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highlight w:val="green"/>
                <w:shd w:val="clear" w:color="auto" w:fill="FFFFFF"/>
                <w:lang w:val="es-AR"/>
              </w:rPr>
            </w:pPr>
          </w:p>
        </w:tc>
      </w:tr>
    </w:tbl>
    <w:p w:rsidRPr="008C6522" w:rsidR="008B2F94" w:rsidP="003A0D2F" w:rsidRDefault="008B2F94" w14:paraId="2AAF773E" w14:textId="2684BBE4">
      <w:pPr>
        <w:rPr>
          <w:rFonts w:ascii="Open Sans" w:hAnsi="Open Sans" w:eastAsia="Open Sans" w:cs="Open Sans"/>
          <w:b/>
          <w:sz w:val="20"/>
          <w:szCs w:val="20"/>
          <w:lang w:val="es-AR"/>
        </w:rPr>
      </w:pPr>
    </w:p>
    <w:p w:rsidRPr="008C6522" w:rsidR="00EB3C48" w:rsidP="003A0D2F" w:rsidRDefault="00EB3C48" w14:paraId="4D28D219" w14:textId="5F77AFBA">
      <w:pPr>
        <w:rPr>
          <w:rFonts w:ascii="Open Sans" w:hAnsi="Open Sans" w:eastAsia="Open Sans" w:cs="Open Sans"/>
          <w:b/>
          <w:sz w:val="20"/>
          <w:szCs w:val="20"/>
          <w:lang w:val="es-AR"/>
        </w:rPr>
      </w:pPr>
    </w:p>
    <w:p w:rsidRPr="008C6522" w:rsidR="00EB3C48" w:rsidP="003A0D2F" w:rsidRDefault="00EB3C48" w14:paraId="0D9D601E" w14:textId="3EC98BB6">
      <w:pPr>
        <w:rPr>
          <w:rFonts w:ascii="Open Sans" w:hAnsi="Open Sans" w:eastAsia="Open Sans" w:cs="Open Sans"/>
          <w:b/>
          <w:sz w:val="20"/>
          <w:szCs w:val="20"/>
          <w:lang w:val="es-AR"/>
        </w:rPr>
      </w:pPr>
    </w:p>
    <w:p w:rsidRPr="008C6522" w:rsidR="00EB3C48" w:rsidP="003A0D2F" w:rsidRDefault="00EB3C48" w14:paraId="55018D32" w14:textId="77777777">
      <w:pPr>
        <w:rPr>
          <w:rFonts w:ascii="Open Sans" w:hAnsi="Open Sans" w:eastAsia="Open Sans" w:cs="Open Sans"/>
          <w:b/>
          <w:sz w:val="20"/>
          <w:szCs w:val="20"/>
          <w:lang w:val="es-AR"/>
        </w:rPr>
      </w:pPr>
    </w:p>
    <w:tbl>
      <w:tblPr>
        <w:tblStyle w:val="Tablaconcuadrcula3-nfasis3"/>
        <w:tblW w:w="9255" w:type="dxa"/>
        <w:tblLayout w:type="fixed"/>
        <w:tblLook w:val="0400" w:firstRow="0" w:lastRow="0" w:firstColumn="0" w:lastColumn="0" w:noHBand="0" w:noVBand="1"/>
      </w:tblPr>
      <w:tblGrid>
        <w:gridCol w:w="9255"/>
      </w:tblGrid>
      <w:tr w:rsidRPr="009377BA" w:rsidR="008B2F94" w:rsidTr="1109B9C3" w14:paraId="2448A6A9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255" w:type="dxa"/>
          </w:tcPr>
          <w:p w:rsidRPr="009377BA" w:rsidR="008B2F94" w:rsidP="1109B9C3" w:rsidRDefault="649D9DAA" w14:paraId="4FE521A5" w14:textId="7467DB1C">
            <w:pPr>
              <w:pStyle w:val="Ttulo3"/>
              <w:numPr>
                <w:ilvl w:val="0"/>
                <w:numId w:val="5"/>
              </w:numPr>
              <w:shd w:val="clear" w:color="auto" w:fill="FFFFFF" w:themeFill="background1"/>
              <w:spacing w:before="300" w:after="150"/>
              <w:outlineLvl w:val="2"/>
              <w:rPr>
                <w:rFonts w:ascii="Open Sans" w:hAnsi="Open Sans" w:eastAsia="Open Sans" w:cs="Open Sans"/>
                <w:bCs/>
                <w:color w:val="272727"/>
                <w:sz w:val="20"/>
                <w:szCs w:val="20"/>
                <w:shd w:val="clear" w:color="auto" w:fill="FFFFFF"/>
              </w:rPr>
            </w:pPr>
            <w:r w:rsidRPr="1109B9C3">
              <w:rPr>
                <w:rFonts w:ascii="Open Sans" w:hAnsi="Open Sans" w:eastAsia="Open Sans" w:cs="Open Sans"/>
                <w:sz w:val="20"/>
                <w:szCs w:val="20"/>
              </w:rPr>
              <w:t>Referenc</w:t>
            </w:r>
            <w:r w:rsidR="006F05AA">
              <w:rPr>
                <w:rFonts w:ascii="Open Sans" w:hAnsi="Open Sans" w:eastAsia="Open Sans" w:cs="Open Sans"/>
                <w:sz w:val="20"/>
                <w:szCs w:val="20"/>
              </w:rPr>
              <w:t>ias</w:t>
            </w:r>
          </w:p>
        </w:tc>
      </w:tr>
      <w:tr w:rsidRPr="009377BA" w:rsidR="008B2F94" w:rsidTr="1109B9C3" w14:paraId="281ED8E1" w14:textId="77777777">
        <w:tc>
          <w:tcPr>
            <w:tcW w:w="9255" w:type="dxa"/>
          </w:tcPr>
          <w:p w:rsidRPr="009377BA" w:rsidR="008B2F94" w:rsidP="008B031E" w:rsidRDefault="003422CA" w14:paraId="122E7491" w14:textId="735B4E1F">
            <w:pPr>
              <w:tabs>
                <w:tab w:val="left" w:pos="6570"/>
              </w:tabs>
              <w:jc w:val="both"/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</w:rPr>
            </w:pPr>
            <w:r w:rsidRPr="009377BA"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</w:rPr>
              <w:t>N</w:t>
            </w:r>
            <w:r w:rsidR="006F05AA"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</w:rPr>
              <w:t>ombre</w:t>
            </w:r>
            <w:r w:rsidRPr="009377BA"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</w:rPr>
              <w:t>:</w:t>
            </w:r>
          </w:p>
          <w:p w:rsidRPr="009377BA" w:rsidR="008B2F94" w:rsidP="008B031E" w:rsidRDefault="008B2F94" w14:paraId="1B3AA9FB" w14:textId="77777777">
            <w:pPr>
              <w:tabs>
                <w:tab w:val="left" w:pos="6570"/>
              </w:tabs>
              <w:jc w:val="both"/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</w:rPr>
            </w:pPr>
          </w:p>
          <w:p w:rsidRPr="009377BA" w:rsidR="008B2F94" w:rsidP="008B031E" w:rsidRDefault="008B2F94" w14:paraId="03712ED8" w14:textId="77777777">
            <w:pPr>
              <w:tabs>
                <w:tab w:val="left" w:pos="6570"/>
              </w:tabs>
              <w:jc w:val="both"/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</w:rPr>
            </w:pPr>
            <w:r w:rsidRPr="009377BA"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</w:rPr>
              <w:tab/>
            </w:r>
          </w:p>
        </w:tc>
      </w:tr>
      <w:tr w:rsidRPr="009377BA" w:rsidR="008B2F94" w:rsidTr="1109B9C3" w14:paraId="38D10127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255" w:type="dxa"/>
          </w:tcPr>
          <w:p w:rsidRPr="009377BA" w:rsidR="008B2F94" w:rsidP="008B031E" w:rsidRDefault="008B2F94" w14:paraId="4273035C" w14:textId="27E75ADC">
            <w:pPr>
              <w:tabs>
                <w:tab w:val="left" w:pos="6570"/>
              </w:tabs>
              <w:jc w:val="both"/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</w:rPr>
            </w:pPr>
            <w:r w:rsidRPr="009377BA"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</w:rPr>
              <w:br/>
            </w:r>
            <w:r w:rsidR="006F05AA"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</w:rPr>
              <w:t>Cargo</w:t>
            </w:r>
            <w:r w:rsidRPr="009377BA" w:rsidR="003422CA"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</w:rPr>
              <w:t>:</w:t>
            </w:r>
          </w:p>
          <w:p w:rsidRPr="009377BA" w:rsidR="008B2F94" w:rsidP="008B031E" w:rsidRDefault="008B2F94" w14:paraId="5154AF2C" w14:textId="77777777">
            <w:pPr>
              <w:tabs>
                <w:tab w:val="left" w:pos="6570"/>
              </w:tabs>
              <w:jc w:val="both"/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</w:rPr>
            </w:pPr>
          </w:p>
        </w:tc>
      </w:tr>
      <w:tr w:rsidRPr="009377BA" w:rsidR="003422CA" w:rsidTr="1109B9C3" w14:paraId="5E66ADB0" w14:textId="77777777">
        <w:tc>
          <w:tcPr>
            <w:tcW w:w="9255" w:type="dxa"/>
          </w:tcPr>
          <w:p w:rsidRPr="009377BA" w:rsidR="003422CA" w:rsidP="008B031E" w:rsidRDefault="003422CA" w14:paraId="3C6E9D23" w14:textId="3C4779FC">
            <w:pPr>
              <w:tabs>
                <w:tab w:val="left" w:pos="6570"/>
              </w:tabs>
              <w:jc w:val="both"/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</w:rPr>
            </w:pPr>
            <w:r w:rsidRPr="009377BA"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</w:rPr>
              <w:t>Organiza</w:t>
            </w:r>
            <w:r w:rsidR="006F05AA"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</w:rPr>
              <w:t>ción</w:t>
            </w:r>
            <w:r w:rsidRPr="009377BA"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</w:rPr>
              <w:t>:</w:t>
            </w:r>
          </w:p>
          <w:p w:rsidRPr="009377BA" w:rsidR="003422CA" w:rsidP="008B031E" w:rsidRDefault="003422CA" w14:paraId="3BDB12A2" w14:textId="7A5C27C5">
            <w:pPr>
              <w:tabs>
                <w:tab w:val="left" w:pos="6570"/>
              </w:tabs>
              <w:jc w:val="both"/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</w:rPr>
            </w:pPr>
          </w:p>
        </w:tc>
      </w:tr>
      <w:tr w:rsidRPr="009377BA" w:rsidR="003422CA" w:rsidTr="1109B9C3" w14:paraId="4A84CA79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255" w:type="dxa"/>
          </w:tcPr>
          <w:p w:rsidRPr="009377BA" w:rsidR="003422CA" w:rsidP="008B031E" w:rsidRDefault="006F05AA" w14:paraId="039AD9D7" w14:textId="56521E8D">
            <w:pPr>
              <w:tabs>
                <w:tab w:val="left" w:pos="6570"/>
              </w:tabs>
              <w:jc w:val="both"/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</w:rPr>
            </w:pPr>
            <w:r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</w:rPr>
              <w:t>Correo electrónico</w:t>
            </w:r>
            <w:r w:rsidRPr="009377BA" w:rsidR="003422CA"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</w:rPr>
              <w:t>:</w:t>
            </w:r>
          </w:p>
          <w:p w:rsidRPr="009377BA" w:rsidR="003422CA" w:rsidP="008B031E" w:rsidRDefault="003422CA" w14:paraId="242214CD" w14:textId="3B3BE3B1">
            <w:pPr>
              <w:tabs>
                <w:tab w:val="left" w:pos="6570"/>
              </w:tabs>
              <w:jc w:val="both"/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</w:rPr>
            </w:pPr>
          </w:p>
        </w:tc>
      </w:tr>
      <w:tr w:rsidRPr="000E68ED" w:rsidR="003422CA" w:rsidTr="1109B9C3" w14:paraId="509486F6" w14:textId="77777777">
        <w:tc>
          <w:tcPr>
            <w:tcW w:w="9255" w:type="dxa"/>
          </w:tcPr>
          <w:p w:rsidRPr="006F05AA" w:rsidR="003422CA" w:rsidP="008B031E" w:rsidRDefault="006F05AA" w14:paraId="437B75A5" w14:textId="03384B0A">
            <w:pPr>
              <w:tabs>
                <w:tab w:val="left" w:pos="6570"/>
              </w:tabs>
              <w:jc w:val="both"/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  <w:lang w:val="es-AR"/>
              </w:rPr>
            </w:pPr>
            <w:r w:rsidRPr="006F05AA"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  <w:lang w:val="es-AR"/>
              </w:rPr>
              <w:t>Nombre de la organización para la que proporcionará una referencia</w:t>
            </w:r>
            <w:r w:rsidRPr="006F05AA" w:rsidR="003422CA"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  <w:lang w:val="es-AR"/>
              </w:rPr>
              <w:t xml:space="preserve">: </w:t>
            </w:r>
          </w:p>
          <w:p w:rsidRPr="006F05AA" w:rsidR="003422CA" w:rsidP="008B031E" w:rsidRDefault="003422CA" w14:paraId="6358612A" w14:textId="4272A6F2">
            <w:pPr>
              <w:tabs>
                <w:tab w:val="left" w:pos="6570"/>
              </w:tabs>
              <w:jc w:val="both"/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  <w:lang w:val="es-AR"/>
              </w:rPr>
            </w:pPr>
          </w:p>
        </w:tc>
      </w:tr>
      <w:tr w:rsidRPr="000E68ED" w:rsidR="003422CA" w:rsidTr="1109B9C3" w14:paraId="6F1285A6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255" w:type="dxa"/>
          </w:tcPr>
          <w:p w:rsidRPr="006F05AA" w:rsidR="003422CA" w:rsidP="008B031E" w:rsidRDefault="006F05AA" w14:paraId="5C84FF85" w14:textId="0728CE8C">
            <w:pPr>
              <w:tabs>
                <w:tab w:val="left" w:pos="6570"/>
              </w:tabs>
              <w:jc w:val="both"/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  <w:lang w:val="es-AR"/>
              </w:rPr>
            </w:pPr>
            <w:r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  <w:lang w:val="es-AR"/>
              </w:rPr>
              <w:t>País</w:t>
            </w:r>
            <w:r w:rsidRPr="006F05AA"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  <w:lang w:val="es-AR"/>
              </w:rPr>
              <w:t xml:space="preserve"> de la organización para la que proporcionará una referencia</w:t>
            </w:r>
            <w:r w:rsidRPr="006F05AA" w:rsidR="0DBA184E"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  <w:lang w:val="es-AR"/>
              </w:rPr>
              <w:t>:</w:t>
            </w:r>
          </w:p>
          <w:p w:rsidRPr="006F05AA" w:rsidR="003422CA" w:rsidP="008B031E" w:rsidRDefault="003422CA" w14:paraId="3982EEDE" w14:textId="58CD716B">
            <w:pPr>
              <w:tabs>
                <w:tab w:val="left" w:pos="6570"/>
              </w:tabs>
              <w:jc w:val="both"/>
              <w:rPr>
                <w:rFonts w:ascii="Open Sans" w:hAnsi="Open Sans" w:cs="Open Sans"/>
                <w:b/>
                <w:bCs/>
                <w:color w:val="272727"/>
                <w:sz w:val="20"/>
                <w:szCs w:val="20"/>
                <w:shd w:val="clear" w:color="auto" w:fill="FFFFFF"/>
                <w:lang w:val="es-AR"/>
              </w:rPr>
            </w:pPr>
          </w:p>
        </w:tc>
      </w:tr>
    </w:tbl>
    <w:p w:rsidRPr="006F05AA" w:rsidR="003A0D2F" w:rsidP="003A0D2F" w:rsidRDefault="003A0D2F" w14:paraId="46635A89" w14:textId="214FAA3C">
      <w:pPr>
        <w:rPr>
          <w:rFonts w:ascii="Open Sans" w:hAnsi="Open Sans" w:cs="Open Sans"/>
          <w:sz w:val="20"/>
          <w:szCs w:val="20"/>
          <w:lang w:val="es-AR"/>
        </w:rPr>
      </w:pPr>
    </w:p>
    <w:sectPr w:rsidRPr="006F05AA" w:rsidR="003A0D2F" w:rsidSect="00007FBF">
      <w:headerReference w:type="default" r:id="rId15"/>
      <w:footerReference w:type="default" r:id="rId16"/>
      <w:pgSz w:w="12240" w:h="15840" w:orient="portrait"/>
      <w:pgMar w:top="993" w:right="1041" w:bottom="1440" w:left="1440" w:header="709" w:footer="709" w:gutter="0"/>
      <w:cols w:space="720"/>
    </w:sectPr>
  </w:body>
</w:document>
</file>

<file path=word/commentsExtended.xml><?xml version="1.0" encoding="utf-8"?>
<w15:commentsEx xmlns:mc="http://schemas.openxmlformats.org/markup-compatibility/2006" xmlns:w15="http://schemas.microsoft.com/office/word/2012/wordml" mc:Ignorable="w15"/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3B7961" w:rsidP="000A0E99" w:rsidRDefault="003B7961" w14:paraId="49D1458C" w14:textId="77777777">
      <w:pPr>
        <w:spacing w:after="0" w:line="240" w:lineRule="auto"/>
      </w:pPr>
      <w:r>
        <w:separator/>
      </w:r>
    </w:p>
  </w:endnote>
  <w:endnote w:type="continuationSeparator" w:id="0">
    <w:p w:rsidR="003B7961" w:rsidP="000A0E99" w:rsidRDefault="003B7961" w14:paraId="6C12D6BB" w14:textId="77777777">
      <w:pPr>
        <w:spacing w:after="0" w:line="240" w:lineRule="auto"/>
      </w:pPr>
      <w:r>
        <w:continuationSeparator/>
      </w:r>
    </w:p>
  </w:endnote>
  <w:endnote w:type="continuationNotice" w:id="1">
    <w:p w:rsidR="003B7961" w:rsidRDefault="003B7961" w14:paraId="7BCACE49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Times New Roman"/>
    <w:panose1 w:val="020B0604020202020204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pleSystemUIFont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07567757"/>
      <w:docPartObj>
        <w:docPartGallery w:val="Page Numbers (Bottom of Page)"/>
        <w:docPartUnique/>
      </w:docPartObj>
    </w:sdtPr>
    <w:sdtEndPr>
      <w:rPr>
        <w:noProof/>
      </w:rPr>
    </w:sdtEndPr>
    <w:sdtContent>
      <w:p w:rsidRPr="008C6522" w:rsidR="00635B95" w:rsidRDefault="00635B95" w14:paraId="0A71DB23" w14:textId="734AF857">
        <w:pPr>
          <w:pStyle w:val="Piedepgina"/>
          <w:jc w:val="right"/>
          <w:rPr>
            <w:lang w:val="es-AR"/>
          </w:rPr>
        </w:pPr>
        <w:r>
          <w:rPr>
            <w:color w:val="2B579A"/>
            <w:shd w:val="clear" w:color="auto" w:fill="E6E6E6"/>
          </w:rPr>
          <w:fldChar w:fldCharType="begin"/>
        </w:r>
        <w:r w:rsidRPr="008C6522">
          <w:rPr>
            <w:lang w:val="es-AR"/>
          </w:rPr>
          <w:instrText xml:space="preserve"> PAGE   \* MERGEFORMAT </w:instrText>
        </w:r>
        <w:r>
          <w:rPr>
            <w:color w:val="2B579A"/>
            <w:shd w:val="clear" w:color="auto" w:fill="E6E6E6"/>
          </w:rPr>
          <w:fldChar w:fldCharType="separate"/>
        </w:r>
        <w:r w:rsidRPr="008C6522" w:rsidR="00EB3C48">
          <w:rPr>
            <w:noProof/>
            <w:lang w:val="es-AR"/>
          </w:rPr>
          <w:t>11</w:t>
        </w:r>
        <w:r>
          <w:rPr>
            <w:noProof/>
            <w:color w:val="2B579A"/>
            <w:shd w:val="clear" w:color="auto" w:fill="E6E6E6"/>
          </w:rPr>
          <w:fldChar w:fldCharType="end"/>
        </w:r>
      </w:p>
    </w:sdtContent>
  </w:sdt>
  <w:p w:rsidRPr="001320AE" w:rsidR="00635B95" w:rsidP="00A205D1" w:rsidRDefault="001320AE" w14:paraId="6B68F4B4" w14:textId="11F07C79">
    <w:pPr>
      <w:jc w:val="center"/>
      <w:rPr>
        <w:rFonts w:ascii="Open Sans" w:hAnsi="Open Sans" w:cs="Open Sans"/>
        <w:sz w:val="20"/>
        <w:szCs w:val="20"/>
        <w:lang w:val="es-AR"/>
      </w:rPr>
    </w:pPr>
    <w:r w:rsidRPr="001320AE">
      <w:rPr>
        <w:rFonts w:ascii="Open Sans" w:hAnsi="Open Sans" w:eastAsia="Calibri" w:cs="Open Sans"/>
        <w:b/>
        <w:bCs/>
        <w:i/>
        <w:iCs/>
        <w:color w:val="1F3864" w:themeColor="accent5" w:themeShade="80"/>
        <w:sz w:val="20"/>
        <w:szCs w:val="20"/>
        <w:lang w:val="es-AR"/>
      </w:rPr>
      <w:t xml:space="preserve">Gracias por su interés en </w:t>
    </w:r>
    <w:r w:rsidRPr="001320AE" w:rsidR="00A205D1">
      <w:rPr>
        <w:rFonts w:ascii="Open Sans" w:hAnsi="Open Sans" w:eastAsia="Calibri" w:cs="Open Sans"/>
        <w:b/>
        <w:bCs/>
        <w:i/>
        <w:iCs/>
        <w:color w:val="1F3864" w:themeColor="accent5" w:themeShade="80"/>
        <w:sz w:val="20"/>
        <w:szCs w:val="20"/>
        <w:lang w:val="es-AR"/>
      </w:rPr>
      <w:t xml:space="preserve"> ACTIF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3B7961" w:rsidP="000A0E99" w:rsidRDefault="003B7961" w14:paraId="464ECC94" w14:textId="77777777">
      <w:pPr>
        <w:spacing w:after="0" w:line="240" w:lineRule="auto"/>
      </w:pPr>
      <w:r>
        <w:separator/>
      </w:r>
    </w:p>
  </w:footnote>
  <w:footnote w:type="continuationSeparator" w:id="0">
    <w:p w:rsidR="003B7961" w:rsidP="000A0E99" w:rsidRDefault="003B7961" w14:paraId="3D6A8E1A" w14:textId="77777777">
      <w:pPr>
        <w:spacing w:after="0" w:line="240" w:lineRule="auto"/>
      </w:pPr>
      <w:r>
        <w:continuationSeparator/>
      </w:r>
    </w:p>
  </w:footnote>
  <w:footnote w:type="continuationNotice" w:id="1">
    <w:p w:rsidR="003B7961" w:rsidRDefault="003B7961" w14:paraId="43541431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Pr="00165E96" w:rsidR="00364927" w:rsidP="00165E96" w:rsidRDefault="00F364D4" w14:paraId="15DC4F13" w14:textId="4F69FA53">
    <w:pPr>
      <w:pStyle w:val="Ttulo"/>
      <w:ind w:left="2160" w:firstLine="720"/>
      <w:jc w:val="center"/>
      <w:rPr>
        <w:rFonts w:ascii="Open Sans" w:hAnsi="Open Sans" w:eastAsia="Open Sans" w:cs="Open Sans"/>
        <w:b/>
        <w:sz w:val="52"/>
        <w:szCs w:val="52"/>
      </w:rPr>
    </w:pPr>
    <w:r w:rsidRPr="00165E96">
      <w:rPr>
        <w:rFonts w:ascii="Open Sans" w:hAnsi="Open Sans" w:eastAsia="Open Sans" w:cs="Open Sans"/>
        <w:b/>
        <w:noProof/>
        <w:color w:val="2B579A"/>
        <w:sz w:val="52"/>
        <w:szCs w:val="52"/>
        <w:shd w:val="clear" w:color="auto" w:fill="E6E6E6"/>
        <w:lang w:val="en-US" w:eastAsia="en-US"/>
      </w:rPr>
      <w:drawing>
        <wp:anchor distT="0" distB="0" distL="114300" distR="114300" simplePos="0" relativeHeight="251658240" behindDoc="1" locked="0" layoutInCell="1" allowOverlap="1" wp14:anchorId="1A1EFB60" wp14:editId="636B7C78">
          <wp:simplePos x="0" y="0"/>
          <wp:positionH relativeFrom="column">
            <wp:posOffset>845820</wp:posOffset>
          </wp:positionH>
          <wp:positionV relativeFrom="paragraph">
            <wp:posOffset>-15875</wp:posOffset>
          </wp:positionV>
          <wp:extent cx="4630574" cy="1231535"/>
          <wp:effectExtent l="0" t="0" r="0" b="6985"/>
          <wp:wrapTight wrapText="bothSides">
            <wp:wrapPolygon edited="0">
              <wp:start x="0" y="0"/>
              <wp:lineTo x="0" y="21388"/>
              <wp:lineTo x="21505" y="21388"/>
              <wp:lineTo x="21505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DNCEQITAS LOGOS EN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630574" cy="12315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165E96" w:rsidR="00165E96">
      <w:rPr>
        <w:rFonts w:ascii="Open Sans" w:hAnsi="Open Sans" w:eastAsia="Open Sans" w:cs="Open Sans"/>
        <w:b/>
        <w:bCs/>
        <w:sz w:val="52"/>
        <w:szCs w:val="52"/>
      </w:rPr>
      <w:t xml:space="preserve">Formulario de </w:t>
    </w:r>
    <w:r w:rsidRPr="00165E96" w:rsidR="54A1183A">
      <w:rPr>
        <w:rFonts w:ascii="Open Sans" w:hAnsi="Open Sans" w:eastAsia="Open Sans" w:cs="Open Sans"/>
        <w:b/>
        <w:bCs/>
        <w:sz w:val="52"/>
        <w:szCs w:val="52"/>
      </w:rPr>
      <w:t xml:space="preserve"> </w:t>
    </w:r>
    <w:r w:rsidRPr="00165E96" w:rsidR="00165E96">
      <w:rPr>
        <w:rFonts w:ascii="Open Sans" w:hAnsi="Open Sans" w:eastAsia="Open Sans" w:cs="Open Sans"/>
        <w:b/>
        <w:bCs/>
        <w:sz w:val="52"/>
        <w:szCs w:val="52"/>
      </w:rPr>
      <w:t>postulación</w:t>
    </w:r>
  </w:p>
  <w:p w:rsidRPr="00165E96" w:rsidR="000A0E99" w:rsidP="00364927" w:rsidRDefault="00364927" w14:paraId="5B8BE675" w14:textId="4EAC4C8F">
    <w:pPr>
      <w:pStyle w:val="Ttulo"/>
      <w:jc w:val="center"/>
      <w:rPr>
        <w:rFonts w:ascii="Open Sans" w:hAnsi="Open Sans" w:eastAsia="Open Sans" w:cs="Open Sans"/>
        <w:b/>
        <w:sz w:val="52"/>
        <w:szCs w:val="52"/>
      </w:rPr>
    </w:pPr>
    <w:r w:rsidRPr="00165E96">
      <w:rPr>
        <w:rFonts w:ascii="Open Sans" w:hAnsi="Open Sans" w:eastAsia="Open Sans" w:cs="Open Sans"/>
        <w:b/>
        <w:sz w:val="52"/>
        <w:szCs w:val="52"/>
      </w:rPr>
      <w:t xml:space="preserve">ACTIF </w:t>
    </w:r>
    <w:r w:rsidRPr="00165E96" w:rsidR="008B2F94">
      <w:rPr>
        <w:rFonts w:ascii="Open Sans" w:hAnsi="Open Sans" w:eastAsia="Open Sans" w:cs="Open Sans"/>
        <w:b/>
        <w:sz w:val="52"/>
        <w:szCs w:val="52"/>
      </w:rPr>
      <w:t xml:space="preserve">2022 </w:t>
    </w:r>
  </w:p>
  <w:p w:rsidR="000A0E99" w:rsidRDefault="000A0E99" w14:paraId="1839A9D0" w14:textId="777777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C13E96"/>
    <w:multiLevelType w:val="hybridMultilevel"/>
    <w:tmpl w:val="4A0625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986E90"/>
    <w:multiLevelType w:val="multilevel"/>
    <w:tmpl w:val="D68C6EE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217B3526"/>
    <w:multiLevelType w:val="hybridMultilevel"/>
    <w:tmpl w:val="7F569EBC"/>
    <w:lvl w:ilvl="0" w:tplc="71EE2BD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1606F9"/>
    <w:multiLevelType w:val="hybridMultilevel"/>
    <w:tmpl w:val="20060AFC"/>
    <w:lvl w:ilvl="0" w:tplc="DB6411F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BCB3C68"/>
    <w:multiLevelType w:val="multilevel"/>
    <w:tmpl w:val="68AE5E3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5C7843D9"/>
    <w:multiLevelType w:val="hybridMultilevel"/>
    <w:tmpl w:val="5CB62F6E"/>
    <w:lvl w:ilvl="0" w:tplc="84E6E354">
      <w:start w:val="1"/>
      <w:numFmt w:val="bullet"/>
      <w:lvlText w:val="●"/>
      <w:lvlJc w:val="left"/>
      <w:pPr>
        <w:ind w:left="720" w:hanging="360"/>
      </w:pPr>
      <w:rPr>
        <w:rFonts w:ascii="Noto Sans Symbols" w:hAnsi="Noto Sans Symbols" w:eastAsia="Noto Sans Symbols" w:cs="Noto Sans Symbols"/>
      </w:rPr>
    </w:lvl>
    <w:lvl w:ilvl="1" w:tplc="D15C492A">
      <w:start w:val="1"/>
      <w:numFmt w:val="bullet"/>
      <w:lvlText w:val="o"/>
      <w:lvlJc w:val="left"/>
      <w:pPr>
        <w:ind w:left="1440" w:hanging="360"/>
      </w:pPr>
      <w:rPr>
        <w:rFonts w:ascii="Courier New" w:hAnsi="Courier New" w:eastAsia="Courier New" w:cs="Courier New"/>
      </w:rPr>
    </w:lvl>
    <w:lvl w:ilvl="2" w:tplc="4D0A0886">
      <w:start w:val="1"/>
      <w:numFmt w:val="bullet"/>
      <w:lvlText w:val="▪"/>
      <w:lvlJc w:val="left"/>
      <w:pPr>
        <w:ind w:left="2160" w:hanging="360"/>
      </w:pPr>
      <w:rPr>
        <w:rFonts w:ascii="Noto Sans Symbols" w:hAnsi="Noto Sans Symbols" w:eastAsia="Noto Sans Symbols" w:cs="Noto Sans Symbols"/>
      </w:rPr>
    </w:lvl>
    <w:lvl w:ilvl="3" w:tplc="3D66BC16">
      <w:start w:val="1"/>
      <w:numFmt w:val="bullet"/>
      <w:lvlText w:val="●"/>
      <w:lvlJc w:val="left"/>
      <w:pPr>
        <w:ind w:left="2880" w:hanging="360"/>
      </w:pPr>
      <w:rPr>
        <w:rFonts w:ascii="Noto Sans Symbols" w:hAnsi="Noto Sans Symbols" w:eastAsia="Noto Sans Symbols" w:cs="Noto Sans Symbols"/>
      </w:rPr>
    </w:lvl>
    <w:lvl w:ilvl="4" w:tplc="140C6EBE">
      <w:start w:val="1"/>
      <w:numFmt w:val="bullet"/>
      <w:lvlText w:val="o"/>
      <w:lvlJc w:val="left"/>
      <w:pPr>
        <w:ind w:left="3600" w:hanging="360"/>
      </w:pPr>
      <w:rPr>
        <w:rFonts w:ascii="Courier New" w:hAnsi="Courier New" w:eastAsia="Courier New" w:cs="Courier New"/>
      </w:rPr>
    </w:lvl>
    <w:lvl w:ilvl="5" w:tplc="06869A88">
      <w:start w:val="1"/>
      <w:numFmt w:val="bullet"/>
      <w:lvlText w:val="▪"/>
      <w:lvlJc w:val="left"/>
      <w:pPr>
        <w:ind w:left="4320" w:hanging="360"/>
      </w:pPr>
      <w:rPr>
        <w:rFonts w:ascii="Noto Sans Symbols" w:hAnsi="Noto Sans Symbols" w:eastAsia="Noto Sans Symbols" w:cs="Noto Sans Symbols"/>
      </w:rPr>
    </w:lvl>
    <w:lvl w:ilvl="6" w:tplc="C2A82BF4">
      <w:start w:val="1"/>
      <w:numFmt w:val="bullet"/>
      <w:lvlText w:val="●"/>
      <w:lvlJc w:val="left"/>
      <w:pPr>
        <w:ind w:left="5040" w:hanging="360"/>
      </w:pPr>
      <w:rPr>
        <w:rFonts w:ascii="Noto Sans Symbols" w:hAnsi="Noto Sans Symbols" w:eastAsia="Noto Sans Symbols" w:cs="Noto Sans Symbols"/>
      </w:rPr>
    </w:lvl>
    <w:lvl w:ilvl="7" w:tplc="AAB2E780">
      <w:start w:val="1"/>
      <w:numFmt w:val="bullet"/>
      <w:lvlText w:val="o"/>
      <w:lvlJc w:val="left"/>
      <w:pPr>
        <w:ind w:left="5760" w:hanging="360"/>
      </w:pPr>
      <w:rPr>
        <w:rFonts w:ascii="Courier New" w:hAnsi="Courier New" w:eastAsia="Courier New" w:cs="Courier New"/>
      </w:rPr>
    </w:lvl>
    <w:lvl w:ilvl="8" w:tplc="9A8A50FC">
      <w:start w:val="1"/>
      <w:numFmt w:val="bullet"/>
      <w:lvlText w:val="▪"/>
      <w:lvlJc w:val="left"/>
      <w:pPr>
        <w:ind w:left="6480" w:hanging="360"/>
      </w:pPr>
      <w:rPr>
        <w:rFonts w:ascii="Noto Sans Symbols" w:hAnsi="Noto Sans Symbols" w:eastAsia="Noto Sans Symbols" w:cs="Noto Sans Symbols"/>
      </w:rPr>
    </w:lvl>
  </w:abstractNum>
  <w:abstractNum w:abstractNumId="6" w15:restartNumberingAfterBreak="0">
    <w:nsid w:val="6C8D2831"/>
    <w:multiLevelType w:val="hybridMultilevel"/>
    <w:tmpl w:val="B36E1E88"/>
    <w:lvl w:ilvl="0" w:tplc="6180088E">
      <w:numFmt w:val="bullet"/>
      <w:lvlText w:val="-"/>
      <w:lvlJc w:val="left"/>
      <w:pPr>
        <w:ind w:left="720" w:hanging="360"/>
      </w:pPr>
      <w:rPr>
        <w:rFonts w:hint="default" w:ascii="Open Sans" w:hAnsi="Open Sans" w:eastAsia="Open Sans" w:cs="Open San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773A510D"/>
    <w:multiLevelType w:val="hybridMultilevel"/>
    <w:tmpl w:val="48EE2CCA"/>
    <w:lvl w:ilvl="0" w:tplc="FFFFFFFF">
      <w:start w:val="1"/>
      <w:numFmt w:val="upperRoman"/>
      <w:lvlText w:val="%1."/>
      <w:lvlJc w:val="left"/>
      <w:pPr>
        <w:ind w:left="1080" w:hanging="720"/>
      </w:pPr>
      <w:rPr>
        <w:b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5"/>
  </w:num>
  <w:num w:numId="4">
    <w:abstractNumId w:val="2"/>
  </w:num>
  <w:num w:numId="5">
    <w:abstractNumId w:val="7"/>
  </w:num>
  <w:num w:numId="6">
    <w:abstractNumId w:val="3"/>
  </w:num>
  <w:num w:numId="7">
    <w:abstractNumId w:val="6"/>
  </w:num>
  <w:num w:numId="8">
    <w:abstractNumId w:val="0"/>
  </w:num>
</w:numbering>
</file>

<file path=word/people.xml><?xml version="1.0" encoding="utf-8"?>
<w15:people xmlns:mc="http://schemas.openxmlformats.org/markup-compatibility/2006" xmlns:w15="http://schemas.microsoft.com/office/word/2012/wordml" mc:Ignorable="w15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3"/>
  <w:hideSpellingErrors/>
  <w:hideGrammaticalErrors/>
  <w:trackRevisions w:val="false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zNTE0MTMxsDAyMjNS0lEKTi0uzszPAykwNK8FACJFBgYtAAAA"/>
  </w:docVars>
  <w:rsids>
    <w:rsidRoot w:val="00ED5FD9"/>
    <w:rsid w:val="00007FBF"/>
    <w:rsid w:val="000148E0"/>
    <w:rsid w:val="00056F96"/>
    <w:rsid w:val="00061C10"/>
    <w:rsid w:val="00073424"/>
    <w:rsid w:val="00082232"/>
    <w:rsid w:val="000A0E99"/>
    <w:rsid w:val="000B47AF"/>
    <w:rsid w:val="000B53BA"/>
    <w:rsid w:val="000E6449"/>
    <w:rsid w:val="000E68ED"/>
    <w:rsid w:val="001229B5"/>
    <w:rsid w:val="001320AE"/>
    <w:rsid w:val="00140577"/>
    <w:rsid w:val="00144F74"/>
    <w:rsid w:val="00165E96"/>
    <w:rsid w:val="00175687"/>
    <w:rsid w:val="0017614B"/>
    <w:rsid w:val="001C24C7"/>
    <w:rsid w:val="001C398F"/>
    <w:rsid w:val="001E053E"/>
    <w:rsid w:val="001E2FB1"/>
    <w:rsid w:val="001E4973"/>
    <w:rsid w:val="001F4929"/>
    <w:rsid w:val="00205469"/>
    <w:rsid w:val="00212A9F"/>
    <w:rsid w:val="00212AA8"/>
    <w:rsid w:val="00225C0E"/>
    <w:rsid w:val="00276E4B"/>
    <w:rsid w:val="00280E99"/>
    <w:rsid w:val="002B2FA4"/>
    <w:rsid w:val="003040ED"/>
    <w:rsid w:val="003422CA"/>
    <w:rsid w:val="00346F18"/>
    <w:rsid w:val="00364927"/>
    <w:rsid w:val="00381106"/>
    <w:rsid w:val="00390391"/>
    <w:rsid w:val="003A0D2F"/>
    <w:rsid w:val="003B06C6"/>
    <w:rsid w:val="003B6229"/>
    <w:rsid w:val="003B65F4"/>
    <w:rsid w:val="003B7961"/>
    <w:rsid w:val="004078BB"/>
    <w:rsid w:val="00417488"/>
    <w:rsid w:val="004534B8"/>
    <w:rsid w:val="004543A8"/>
    <w:rsid w:val="004548F4"/>
    <w:rsid w:val="004E0520"/>
    <w:rsid w:val="00515063"/>
    <w:rsid w:val="005C1BEA"/>
    <w:rsid w:val="005D64BD"/>
    <w:rsid w:val="005F1344"/>
    <w:rsid w:val="005F44B0"/>
    <w:rsid w:val="00610C73"/>
    <w:rsid w:val="00635B95"/>
    <w:rsid w:val="0066440B"/>
    <w:rsid w:val="0066675F"/>
    <w:rsid w:val="006A7AB2"/>
    <w:rsid w:val="006B0400"/>
    <w:rsid w:val="006B1143"/>
    <w:rsid w:val="006D2BF6"/>
    <w:rsid w:val="006D4031"/>
    <w:rsid w:val="006E7CC8"/>
    <w:rsid w:val="006F05AA"/>
    <w:rsid w:val="00704B08"/>
    <w:rsid w:val="00721707"/>
    <w:rsid w:val="00753D4B"/>
    <w:rsid w:val="00797E5E"/>
    <w:rsid w:val="007D08E6"/>
    <w:rsid w:val="007E3947"/>
    <w:rsid w:val="00890AB2"/>
    <w:rsid w:val="008A4BE1"/>
    <w:rsid w:val="008A627F"/>
    <w:rsid w:val="008B031E"/>
    <w:rsid w:val="008B2F94"/>
    <w:rsid w:val="008B41B2"/>
    <w:rsid w:val="008C6522"/>
    <w:rsid w:val="008E4013"/>
    <w:rsid w:val="008EE65A"/>
    <w:rsid w:val="0090020E"/>
    <w:rsid w:val="0092424B"/>
    <w:rsid w:val="009377BA"/>
    <w:rsid w:val="009925E2"/>
    <w:rsid w:val="009B0C2A"/>
    <w:rsid w:val="009C746C"/>
    <w:rsid w:val="009D5408"/>
    <w:rsid w:val="009E6909"/>
    <w:rsid w:val="00A13A4C"/>
    <w:rsid w:val="00A205D1"/>
    <w:rsid w:val="00A229AD"/>
    <w:rsid w:val="00A46F53"/>
    <w:rsid w:val="00A56B99"/>
    <w:rsid w:val="00A608A3"/>
    <w:rsid w:val="00A84E10"/>
    <w:rsid w:val="00AA26AF"/>
    <w:rsid w:val="00AD10BE"/>
    <w:rsid w:val="00AE291C"/>
    <w:rsid w:val="00B55F41"/>
    <w:rsid w:val="00B6030E"/>
    <w:rsid w:val="00B72A0E"/>
    <w:rsid w:val="00BD614A"/>
    <w:rsid w:val="00C35274"/>
    <w:rsid w:val="00C4453A"/>
    <w:rsid w:val="00C46BB8"/>
    <w:rsid w:val="00C54068"/>
    <w:rsid w:val="00CE3EBB"/>
    <w:rsid w:val="00D10948"/>
    <w:rsid w:val="00D60894"/>
    <w:rsid w:val="00D65C37"/>
    <w:rsid w:val="00D68363"/>
    <w:rsid w:val="00D86A28"/>
    <w:rsid w:val="00DA6EDC"/>
    <w:rsid w:val="00DA7FC1"/>
    <w:rsid w:val="00DB3161"/>
    <w:rsid w:val="00DC6861"/>
    <w:rsid w:val="00DD5161"/>
    <w:rsid w:val="00DE2786"/>
    <w:rsid w:val="00DF2A9F"/>
    <w:rsid w:val="00E11CC7"/>
    <w:rsid w:val="00E6481A"/>
    <w:rsid w:val="00E679FA"/>
    <w:rsid w:val="00E72CC1"/>
    <w:rsid w:val="00EB3C48"/>
    <w:rsid w:val="00ED5FD9"/>
    <w:rsid w:val="00ED7E55"/>
    <w:rsid w:val="00EE1248"/>
    <w:rsid w:val="00EE4CFB"/>
    <w:rsid w:val="00F01DE1"/>
    <w:rsid w:val="00F02B06"/>
    <w:rsid w:val="00F21CAD"/>
    <w:rsid w:val="00F26233"/>
    <w:rsid w:val="00F364D4"/>
    <w:rsid w:val="00F414A0"/>
    <w:rsid w:val="00F42B38"/>
    <w:rsid w:val="00F954D6"/>
    <w:rsid w:val="00FD1DA2"/>
    <w:rsid w:val="00FD7762"/>
    <w:rsid w:val="015BC5F1"/>
    <w:rsid w:val="0189AE82"/>
    <w:rsid w:val="018A7C60"/>
    <w:rsid w:val="01AD1D95"/>
    <w:rsid w:val="02408368"/>
    <w:rsid w:val="0266E2E9"/>
    <w:rsid w:val="02A92F5C"/>
    <w:rsid w:val="032B0C48"/>
    <w:rsid w:val="0361E8B6"/>
    <w:rsid w:val="03AE7B27"/>
    <w:rsid w:val="04248399"/>
    <w:rsid w:val="04B94F7E"/>
    <w:rsid w:val="05FC4BB0"/>
    <w:rsid w:val="06A55B07"/>
    <w:rsid w:val="06CC9528"/>
    <w:rsid w:val="06CDDC61"/>
    <w:rsid w:val="07420EE5"/>
    <w:rsid w:val="07F8628F"/>
    <w:rsid w:val="0847E8E5"/>
    <w:rsid w:val="0855A8A6"/>
    <w:rsid w:val="085A5CBE"/>
    <w:rsid w:val="08A5A8F1"/>
    <w:rsid w:val="0936AC3F"/>
    <w:rsid w:val="096E8ECB"/>
    <w:rsid w:val="098BA5C3"/>
    <w:rsid w:val="09CCA3D1"/>
    <w:rsid w:val="09EB00CF"/>
    <w:rsid w:val="0A4087AD"/>
    <w:rsid w:val="0A767AD6"/>
    <w:rsid w:val="0AABA5A9"/>
    <w:rsid w:val="0AD9D20F"/>
    <w:rsid w:val="0AF069BB"/>
    <w:rsid w:val="0AFED6CE"/>
    <w:rsid w:val="0B25EC3B"/>
    <w:rsid w:val="0B4046ED"/>
    <w:rsid w:val="0B65145D"/>
    <w:rsid w:val="0B6FF227"/>
    <w:rsid w:val="0B7A7AB5"/>
    <w:rsid w:val="0B9FD2CB"/>
    <w:rsid w:val="0BAC2869"/>
    <w:rsid w:val="0BB9B72B"/>
    <w:rsid w:val="0C081E82"/>
    <w:rsid w:val="0D0B5EA0"/>
    <w:rsid w:val="0DBA184E"/>
    <w:rsid w:val="0E41DFDE"/>
    <w:rsid w:val="0E45E14D"/>
    <w:rsid w:val="0E7239E4"/>
    <w:rsid w:val="0ED154E6"/>
    <w:rsid w:val="0ED6DC21"/>
    <w:rsid w:val="0F060D8D"/>
    <w:rsid w:val="0F9E8C0B"/>
    <w:rsid w:val="0FB08B23"/>
    <w:rsid w:val="0FD4B626"/>
    <w:rsid w:val="10081C2E"/>
    <w:rsid w:val="100B17C3"/>
    <w:rsid w:val="104B1C60"/>
    <w:rsid w:val="1100F457"/>
    <w:rsid w:val="1109B9C3"/>
    <w:rsid w:val="126AF7C1"/>
    <w:rsid w:val="12A8BF00"/>
    <w:rsid w:val="12BC73C1"/>
    <w:rsid w:val="1357C56F"/>
    <w:rsid w:val="13C7B4B0"/>
    <w:rsid w:val="13CF6BDF"/>
    <w:rsid w:val="14320E90"/>
    <w:rsid w:val="143F1BC5"/>
    <w:rsid w:val="1466D56A"/>
    <w:rsid w:val="1476ACA0"/>
    <w:rsid w:val="14A1645C"/>
    <w:rsid w:val="1516DD25"/>
    <w:rsid w:val="156F2FFF"/>
    <w:rsid w:val="15811D07"/>
    <w:rsid w:val="15988A4D"/>
    <w:rsid w:val="15F878FA"/>
    <w:rsid w:val="164350DE"/>
    <w:rsid w:val="164FE281"/>
    <w:rsid w:val="1663466D"/>
    <w:rsid w:val="16E557A1"/>
    <w:rsid w:val="17BF4B9A"/>
    <w:rsid w:val="17F02CC5"/>
    <w:rsid w:val="17F9DE7D"/>
    <w:rsid w:val="181AA248"/>
    <w:rsid w:val="18F72676"/>
    <w:rsid w:val="19F6D9CE"/>
    <w:rsid w:val="1ABCE183"/>
    <w:rsid w:val="1B5A66C6"/>
    <w:rsid w:val="1C0CDD49"/>
    <w:rsid w:val="1C4A2DAA"/>
    <w:rsid w:val="1C789213"/>
    <w:rsid w:val="1C9457EA"/>
    <w:rsid w:val="1CE17181"/>
    <w:rsid w:val="1D519921"/>
    <w:rsid w:val="1D5683EF"/>
    <w:rsid w:val="1F34B607"/>
    <w:rsid w:val="1F58C94A"/>
    <w:rsid w:val="1F5C1C7F"/>
    <w:rsid w:val="1F76482E"/>
    <w:rsid w:val="1FDB0819"/>
    <w:rsid w:val="201F5002"/>
    <w:rsid w:val="20828562"/>
    <w:rsid w:val="20DA44B9"/>
    <w:rsid w:val="21AD64D4"/>
    <w:rsid w:val="21D54A27"/>
    <w:rsid w:val="23A685DC"/>
    <w:rsid w:val="241777CC"/>
    <w:rsid w:val="2461A36A"/>
    <w:rsid w:val="24661077"/>
    <w:rsid w:val="24972B74"/>
    <w:rsid w:val="24CBA335"/>
    <w:rsid w:val="24E4B2C5"/>
    <w:rsid w:val="25A8BC89"/>
    <w:rsid w:val="25B14400"/>
    <w:rsid w:val="25B8DF95"/>
    <w:rsid w:val="25D9CCFC"/>
    <w:rsid w:val="25DC5F45"/>
    <w:rsid w:val="263F7038"/>
    <w:rsid w:val="2724AC63"/>
    <w:rsid w:val="2863AB1F"/>
    <w:rsid w:val="2880A344"/>
    <w:rsid w:val="28B76C2B"/>
    <w:rsid w:val="2932DCF8"/>
    <w:rsid w:val="295D7522"/>
    <w:rsid w:val="2AE10E78"/>
    <w:rsid w:val="2AE3DD0E"/>
    <w:rsid w:val="2B9C2290"/>
    <w:rsid w:val="2BC344AC"/>
    <w:rsid w:val="2C075D27"/>
    <w:rsid w:val="2C0E465C"/>
    <w:rsid w:val="2C4E8EC1"/>
    <w:rsid w:val="2D9BCB63"/>
    <w:rsid w:val="2DB36C40"/>
    <w:rsid w:val="2ED52513"/>
    <w:rsid w:val="2EE9F038"/>
    <w:rsid w:val="2F10EC9E"/>
    <w:rsid w:val="2FA4A14B"/>
    <w:rsid w:val="307E0128"/>
    <w:rsid w:val="308BA2B0"/>
    <w:rsid w:val="312C4EA4"/>
    <w:rsid w:val="3133D4E8"/>
    <w:rsid w:val="318FD2C1"/>
    <w:rsid w:val="31948D5D"/>
    <w:rsid w:val="319A333E"/>
    <w:rsid w:val="31FCAF8E"/>
    <w:rsid w:val="3283C0C4"/>
    <w:rsid w:val="32C31D7E"/>
    <w:rsid w:val="32FDAB9A"/>
    <w:rsid w:val="330C0234"/>
    <w:rsid w:val="344C99F8"/>
    <w:rsid w:val="34A72AFD"/>
    <w:rsid w:val="3511978A"/>
    <w:rsid w:val="351E16EA"/>
    <w:rsid w:val="35218633"/>
    <w:rsid w:val="352D4D85"/>
    <w:rsid w:val="35B21DBF"/>
    <w:rsid w:val="363E16BD"/>
    <w:rsid w:val="3666F9CB"/>
    <w:rsid w:val="366D6CDD"/>
    <w:rsid w:val="36BDB06D"/>
    <w:rsid w:val="36EAB1F6"/>
    <w:rsid w:val="3706EDCE"/>
    <w:rsid w:val="37AFA767"/>
    <w:rsid w:val="386472EF"/>
    <w:rsid w:val="38E43CE1"/>
    <w:rsid w:val="39DD9499"/>
    <w:rsid w:val="39F6894A"/>
    <w:rsid w:val="3A17D99E"/>
    <w:rsid w:val="3B06F0E0"/>
    <w:rsid w:val="3C0BF4E1"/>
    <w:rsid w:val="3C4BA581"/>
    <w:rsid w:val="3C6FB6D9"/>
    <w:rsid w:val="3CD6DDB5"/>
    <w:rsid w:val="3DBE837B"/>
    <w:rsid w:val="3E3C41FA"/>
    <w:rsid w:val="3E616F6A"/>
    <w:rsid w:val="3EE318D8"/>
    <w:rsid w:val="3EF99318"/>
    <w:rsid w:val="3F17B35C"/>
    <w:rsid w:val="3F4D2816"/>
    <w:rsid w:val="3F83CF2F"/>
    <w:rsid w:val="3FED0485"/>
    <w:rsid w:val="3FFCA81F"/>
    <w:rsid w:val="4059235E"/>
    <w:rsid w:val="406E1B24"/>
    <w:rsid w:val="40B8EF56"/>
    <w:rsid w:val="40CD8004"/>
    <w:rsid w:val="411F832D"/>
    <w:rsid w:val="417D9358"/>
    <w:rsid w:val="41806286"/>
    <w:rsid w:val="421D2834"/>
    <w:rsid w:val="42659F0B"/>
    <w:rsid w:val="4299F0D2"/>
    <w:rsid w:val="42BB538E"/>
    <w:rsid w:val="439423BA"/>
    <w:rsid w:val="444EDAB2"/>
    <w:rsid w:val="445D4B4E"/>
    <w:rsid w:val="4468E0CB"/>
    <w:rsid w:val="4478BCC2"/>
    <w:rsid w:val="4485192A"/>
    <w:rsid w:val="44BC73AE"/>
    <w:rsid w:val="450619ED"/>
    <w:rsid w:val="45536FA1"/>
    <w:rsid w:val="465DFAF6"/>
    <w:rsid w:val="468C6DE1"/>
    <w:rsid w:val="4690113F"/>
    <w:rsid w:val="46F59FC1"/>
    <w:rsid w:val="471A6D78"/>
    <w:rsid w:val="473FCD06"/>
    <w:rsid w:val="477D4BAE"/>
    <w:rsid w:val="47EE30F3"/>
    <w:rsid w:val="485702B6"/>
    <w:rsid w:val="48BB3A6B"/>
    <w:rsid w:val="498AB2D4"/>
    <w:rsid w:val="4A151509"/>
    <w:rsid w:val="4A187864"/>
    <w:rsid w:val="4A3DB1D5"/>
    <w:rsid w:val="4A99D32F"/>
    <w:rsid w:val="4B74D38E"/>
    <w:rsid w:val="4BA1BC8A"/>
    <w:rsid w:val="4C2066CB"/>
    <w:rsid w:val="4C405E4E"/>
    <w:rsid w:val="4C432D67"/>
    <w:rsid w:val="4CB233F8"/>
    <w:rsid w:val="4D176B83"/>
    <w:rsid w:val="4D5B106D"/>
    <w:rsid w:val="4DA755AA"/>
    <w:rsid w:val="4F01C075"/>
    <w:rsid w:val="4F38FE67"/>
    <w:rsid w:val="4F403DA9"/>
    <w:rsid w:val="4F8B19E0"/>
    <w:rsid w:val="5012BAD5"/>
    <w:rsid w:val="50841924"/>
    <w:rsid w:val="5105FE2A"/>
    <w:rsid w:val="518B3E90"/>
    <w:rsid w:val="51A21A5F"/>
    <w:rsid w:val="51FFF77D"/>
    <w:rsid w:val="522591A9"/>
    <w:rsid w:val="523F5B82"/>
    <w:rsid w:val="5246B2D4"/>
    <w:rsid w:val="52D0D8EE"/>
    <w:rsid w:val="52DDF9FD"/>
    <w:rsid w:val="53A35BD2"/>
    <w:rsid w:val="53E1BA2D"/>
    <w:rsid w:val="54483F1E"/>
    <w:rsid w:val="54A1183A"/>
    <w:rsid w:val="54CC6D88"/>
    <w:rsid w:val="554D55EB"/>
    <w:rsid w:val="55DE9EBE"/>
    <w:rsid w:val="56286E42"/>
    <w:rsid w:val="564D4E51"/>
    <w:rsid w:val="56C6D33C"/>
    <w:rsid w:val="56F72D42"/>
    <w:rsid w:val="56FDF04D"/>
    <w:rsid w:val="578D034A"/>
    <w:rsid w:val="582A2D7B"/>
    <w:rsid w:val="58357E81"/>
    <w:rsid w:val="583A9053"/>
    <w:rsid w:val="586B0727"/>
    <w:rsid w:val="5982E842"/>
    <w:rsid w:val="59F3007E"/>
    <w:rsid w:val="5A040525"/>
    <w:rsid w:val="5A3BBD84"/>
    <w:rsid w:val="5A8CE96D"/>
    <w:rsid w:val="5B3F0D37"/>
    <w:rsid w:val="5C21CCEC"/>
    <w:rsid w:val="5C42433F"/>
    <w:rsid w:val="5D4E00B3"/>
    <w:rsid w:val="5D78BAAC"/>
    <w:rsid w:val="5E7E3B54"/>
    <w:rsid w:val="5F1326ED"/>
    <w:rsid w:val="5F95C748"/>
    <w:rsid w:val="5F9E05B6"/>
    <w:rsid w:val="5FDCA7E7"/>
    <w:rsid w:val="607ED1DB"/>
    <w:rsid w:val="608C7A5F"/>
    <w:rsid w:val="61860AD2"/>
    <w:rsid w:val="619B46EA"/>
    <w:rsid w:val="61A181F8"/>
    <w:rsid w:val="62763A7D"/>
    <w:rsid w:val="63BBA305"/>
    <w:rsid w:val="63C232AE"/>
    <w:rsid w:val="64078302"/>
    <w:rsid w:val="645BCBD1"/>
    <w:rsid w:val="649D9DAA"/>
    <w:rsid w:val="64AE2254"/>
    <w:rsid w:val="65313E06"/>
    <w:rsid w:val="66BFFA77"/>
    <w:rsid w:val="6763C229"/>
    <w:rsid w:val="67B99DD1"/>
    <w:rsid w:val="67CB11DE"/>
    <w:rsid w:val="67DE31B3"/>
    <w:rsid w:val="6801815F"/>
    <w:rsid w:val="688F8FB3"/>
    <w:rsid w:val="68A6A290"/>
    <w:rsid w:val="68B16035"/>
    <w:rsid w:val="6976D719"/>
    <w:rsid w:val="69A50E11"/>
    <w:rsid w:val="6A5A0133"/>
    <w:rsid w:val="6A61052C"/>
    <w:rsid w:val="6AFE969C"/>
    <w:rsid w:val="6C36147C"/>
    <w:rsid w:val="6D41A895"/>
    <w:rsid w:val="6E89DE49"/>
    <w:rsid w:val="6EAF080F"/>
    <w:rsid w:val="6FEE93C6"/>
    <w:rsid w:val="702B228D"/>
    <w:rsid w:val="70EC6E02"/>
    <w:rsid w:val="7142DF84"/>
    <w:rsid w:val="71DAE58F"/>
    <w:rsid w:val="71F4C394"/>
    <w:rsid w:val="72465C10"/>
    <w:rsid w:val="72680266"/>
    <w:rsid w:val="72AF5635"/>
    <w:rsid w:val="7332BAFA"/>
    <w:rsid w:val="737A643E"/>
    <w:rsid w:val="73C0609E"/>
    <w:rsid w:val="73CDCDAA"/>
    <w:rsid w:val="74A0D7CB"/>
    <w:rsid w:val="7540E5BE"/>
    <w:rsid w:val="76145632"/>
    <w:rsid w:val="776FC15D"/>
    <w:rsid w:val="77CC89F6"/>
    <w:rsid w:val="78102112"/>
    <w:rsid w:val="7873EC3B"/>
    <w:rsid w:val="7894F780"/>
    <w:rsid w:val="78C67436"/>
    <w:rsid w:val="79A9B9DE"/>
    <w:rsid w:val="7A3864DC"/>
    <w:rsid w:val="7A5BA736"/>
    <w:rsid w:val="7A77E6BA"/>
    <w:rsid w:val="7A795121"/>
    <w:rsid w:val="7A84DA13"/>
    <w:rsid w:val="7A94AE77"/>
    <w:rsid w:val="7AA7AC93"/>
    <w:rsid w:val="7AF52F8C"/>
    <w:rsid w:val="7BB69BB7"/>
    <w:rsid w:val="7C3C80E6"/>
    <w:rsid w:val="7C802EE6"/>
    <w:rsid w:val="7CBE1486"/>
    <w:rsid w:val="7D1F6478"/>
    <w:rsid w:val="7D3B3A9F"/>
    <w:rsid w:val="7D423DAF"/>
    <w:rsid w:val="7D97A46C"/>
    <w:rsid w:val="7DA51CED"/>
    <w:rsid w:val="7E132C53"/>
    <w:rsid w:val="7EBC462D"/>
    <w:rsid w:val="7EEFD562"/>
    <w:rsid w:val="7EF36C77"/>
    <w:rsid w:val="7FFDCF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33DBC22"/>
  <w15:docId w15:val="{A0CE0624-D769-4CB7-B3E7-D3BB38DCA9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hAnsi="Calibri" w:eastAsia="Calibri" w:cs="Calibr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1F4635"/>
    <w:rPr>
      <w:rFonts w:eastAsiaTheme="minorEastAsia"/>
    </w:rPr>
  </w:style>
  <w:style w:type="paragraph" w:styleId="Ttulo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styleId="Fuentedeprrafopredeter" w:default="1">
    <w:name w:val="Default Paragraph Font"/>
    <w:uiPriority w:val="1"/>
    <w:semiHidden/>
    <w:unhideWhenUsed/>
  </w:style>
  <w:style w:type="table" w:styleId="Tabla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Sinlista" w:default="1">
    <w:name w:val="No List"/>
    <w:uiPriority w:val="99"/>
    <w:semiHidden/>
    <w:unhideWhenUsed/>
  </w:style>
  <w:style w:type="paragraph" w:styleId="Ttulo">
    <w:name w:val="Title"/>
    <w:basedOn w:val="Normal"/>
    <w:next w:val="Normal"/>
    <w:link w:val="TtuloCar"/>
    <w:uiPriority w:val="1"/>
    <w:qFormat/>
    <w:rsid w:val="00AD0D3F"/>
    <w:pPr>
      <w:spacing w:after="0" w:line="240" w:lineRule="auto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Prrafodelista">
    <w:name w:val="List Paragraph"/>
    <w:basedOn w:val="Normal"/>
    <w:link w:val="PrrafodelistaCar"/>
    <w:uiPriority w:val="34"/>
    <w:qFormat/>
    <w:rsid w:val="00AD0D3F"/>
    <w:pPr>
      <w:ind w:left="720"/>
      <w:contextualSpacing/>
    </w:pPr>
  </w:style>
  <w:style w:type="character" w:styleId="PrrafodelistaCar" w:customStyle="1">
    <w:name w:val="Párrafo de lista Car"/>
    <w:basedOn w:val="Fuentedeprrafopredeter"/>
    <w:link w:val="Prrafodelista"/>
    <w:uiPriority w:val="34"/>
    <w:rsid w:val="00AD0D3F"/>
    <w:rPr>
      <w:rFonts w:eastAsiaTheme="minorEastAsia"/>
    </w:rPr>
  </w:style>
  <w:style w:type="character" w:styleId="TtuloCar" w:customStyle="1">
    <w:name w:val="Título Car"/>
    <w:basedOn w:val="Fuentedeprrafopredeter"/>
    <w:link w:val="Ttulo"/>
    <w:uiPriority w:val="1"/>
    <w:rsid w:val="00AD0D3F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extoennegrita">
    <w:name w:val="Strong"/>
    <w:basedOn w:val="Fuentedeprrafopredeter"/>
    <w:uiPriority w:val="22"/>
    <w:qFormat/>
    <w:rsid w:val="00AD0D3F"/>
    <w:rPr>
      <w:b/>
      <w:bCs/>
    </w:rPr>
  </w:style>
  <w:style w:type="table" w:styleId="Tablaconcuadrcula">
    <w:name w:val="Table Grid"/>
    <w:basedOn w:val="Tablanormal"/>
    <w:uiPriority w:val="39"/>
    <w:rsid w:val="00FB4123"/>
    <w:pPr>
      <w:spacing w:after="0" w:line="240" w:lineRule="auto"/>
    </w:p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paragraph" w:styleId="paragraph" w:customStyle="1">
    <w:name w:val="paragraph"/>
    <w:basedOn w:val="Normal"/>
    <w:rsid w:val="00062533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2712E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TextodegloboCar" w:customStyle="1">
    <w:name w:val="Texto de globo Car"/>
    <w:basedOn w:val="Fuentedeprrafopredeter"/>
    <w:link w:val="Textodeglobo"/>
    <w:uiPriority w:val="99"/>
    <w:semiHidden/>
    <w:rsid w:val="002712E0"/>
    <w:rPr>
      <w:rFonts w:ascii="Segoe UI" w:hAnsi="Segoe UI" w:cs="Segoe UI" w:eastAsiaTheme="minorEastAsia"/>
      <w:sz w:val="18"/>
      <w:szCs w:val="18"/>
    </w:rPr>
  </w:style>
  <w:style w:type="character" w:styleId="Refdecomentario">
    <w:name w:val="annotation reference"/>
    <w:basedOn w:val="Fuentedeprrafopredeter"/>
    <w:uiPriority w:val="99"/>
    <w:semiHidden/>
    <w:unhideWhenUsed/>
    <w:rsid w:val="005651BD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5651BD"/>
    <w:pPr>
      <w:spacing w:after="0" w:line="240" w:lineRule="auto"/>
    </w:pPr>
    <w:rPr>
      <w:b/>
      <w:color w:val="44546A" w:themeColor="text2"/>
      <w:sz w:val="20"/>
      <w:szCs w:val="20"/>
      <w:lang w:val="en-US"/>
    </w:rPr>
  </w:style>
  <w:style w:type="character" w:styleId="TextocomentarioCar" w:customStyle="1">
    <w:name w:val="Texto comentario Car"/>
    <w:basedOn w:val="Fuentedeprrafopredeter"/>
    <w:link w:val="Textocomentario"/>
    <w:uiPriority w:val="99"/>
    <w:semiHidden/>
    <w:rsid w:val="005651BD"/>
    <w:rPr>
      <w:rFonts w:eastAsiaTheme="minorEastAsia"/>
      <w:b/>
      <w:color w:val="44546A" w:themeColor="text2"/>
      <w:sz w:val="20"/>
      <w:szCs w:val="20"/>
      <w:lang w:val="en-US"/>
    </w:rPr>
  </w:style>
  <w:style w:type="character" w:styleId="normaltextrun" w:customStyle="1">
    <w:name w:val="normaltextrun"/>
    <w:basedOn w:val="Fuentedeprrafopredeter"/>
    <w:rsid w:val="00350B48"/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403444"/>
    <w:pPr>
      <w:spacing w:after="160"/>
    </w:pPr>
    <w:rPr>
      <w:bCs/>
      <w:color w:val="auto"/>
      <w:lang w:val="en-CA"/>
    </w:rPr>
  </w:style>
  <w:style w:type="character" w:styleId="AsuntodelcomentarioCar" w:customStyle="1">
    <w:name w:val="Asunto del comentario Car"/>
    <w:basedOn w:val="TextocomentarioCar"/>
    <w:link w:val="Asuntodelcomentario"/>
    <w:uiPriority w:val="99"/>
    <w:semiHidden/>
    <w:rsid w:val="00403444"/>
    <w:rPr>
      <w:rFonts w:eastAsiaTheme="minorEastAsia"/>
      <w:b/>
      <w:bCs/>
      <w:color w:val="44546A" w:themeColor="text2"/>
      <w:sz w:val="20"/>
      <w:szCs w:val="20"/>
      <w:lang w:val="en-US"/>
    </w:rPr>
  </w:style>
  <w:style w:type="character" w:styleId="eop" w:customStyle="1">
    <w:name w:val="eop"/>
    <w:basedOn w:val="Fuentedeprrafopredeter"/>
    <w:rsid w:val="005B498D"/>
  </w:style>
  <w:style w:type="paragraph" w:styleId="Subttulo">
    <w:name w:val="Subtitle"/>
    <w:basedOn w:val="Normal"/>
    <w:next w:val="Normal"/>
    <w:pPr>
      <w:keepNext/>
      <w:keepLines/>
      <w:spacing w:before="360" w:after="80"/>
    </w:pPr>
    <w:rPr>
      <w:rFonts w:ascii="Georgia" w:hAnsi="Georgia" w:eastAsia="Georgia" w:cs="Georgia"/>
      <w:i/>
      <w:color w:val="666666"/>
      <w:sz w:val="48"/>
      <w:szCs w:val="48"/>
    </w:rPr>
  </w:style>
  <w:style w:type="table" w:styleId="a" w:customStyle="1">
    <w:basedOn w:val="Tablanormal"/>
    <w:pPr>
      <w:spacing w:after="0" w:line="240" w:lineRule="auto"/>
    </w:pPr>
    <w:tblPr>
      <w:tblStyleRowBandSize w:val="1"/>
      <w:tblStyleColBandSize w:val="1"/>
    </w:tblPr>
  </w:style>
  <w:style w:type="table" w:styleId="a0" w:customStyle="1">
    <w:basedOn w:val="Tablanormal"/>
    <w:pPr>
      <w:spacing w:after="0" w:line="240" w:lineRule="auto"/>
    </w:pPr>
    <w:tblPr>
      <w:tblStyleRowBandSize w:val="1"/>
      <w:tblStyleColBandSize w:val="1"/>
    </w:tblPr>
  </w:style>
  <w:style w:type="table" w:styleId="a1" w:customStyle="1">
    <w:basedOn w:val="Tablanormal"/>
    <w:pPr>
      <w:spacing w:after="0" w:line="240" w:lineRule="auto"/>
    </w:pPr>
    <w:tblPr>
      <w:tblStyleRowBandSize w:val="1"/>
      <w:tblStyleColBandSize w:val="1"/>
    </w:tblPr>
  </w:style>
  <w:style w:type="table" w:styleId="a2" w:customStyle="1">
    <w:basedOn w:val="Tablanormal"/>
    <w:pPr>
      <w:spacing w:after="0" w:line="240" w:lineRule="auto"/>
    </w:pPr>
    <w:tblPr>
      <w:tblStyleRowBandSize w:val="1"/>
      <w:tblStyleColBandSize w:val="1"/>
    </w:tblPr>
  </w:style>
  <w:style w:type="table" w:styleId="a3" w:customStyle="1">
    <w:basedOn w:val="Tablanormal"/>
    <w:pPr>
      <w:spacing w:after="0" w:line="240" w:lineRule="auto"/>
    </w:pPr>
    <w:tblPr>
      <w:tblStyleRowBandSize w:val="1"/>
      <w:tblStyleColBandSize w:val="1"/>
    </w:tblPr>
  </w:style>
  <w:style w:type="table" w:styleId="a4" w:customStyle="1">
    <w:basedOn w:val="Tablanormal"/>
    <w:pPr>
      <w:spacing w:after="0" w:line="240" w:lineRule="auto"/>
    </w:pPr>
    <w:tblPr>
      <w:tblStyleRowBandSize w:val="1"/>
      <w:tblStyleColBandSize w:val="1"/>
    </w:tblPr>
  </w:style>
  <w:style w:type="table" w:styleId="a5" w:customStyle="1">
    <w:basedOn w:val="Tablanormal"/>
    <w:pPr>
      <w:spacing w:after="0" w:line="240" w:lineRule="auto"/>
    </w:pPr>
    <w:tblPr>
      <w:tblStyleRowBandSize w:val="1"/>
      <w:tblStyleColBandSize w:val="1"/>
    </w:tblPr>
  </w:style>
  <w:style w:type="table" w:styleId="a6" w:customStyle="1">
    <w:basedOn w:val="Tablanormal"/>
    <w:pPr>
      <w:spacing w:after="0" w:line="240" w:lineRule="auto"/>
    </w:pPr>
    <w:tblPr>
      <w:tblStyleRowBandSize w:val="1"/>
      <w:tblStyleColBandSize w:val="1"/>
    </w:tblPr>
  </w:style>
  <w:style w:type="table" w:styleId="a7" w:customStyle="1">
    <w:basedOn w:val="Tablanormal"/>
    <w:pPr>
      <w:spacing w:after="0" w:line="240" w:lineRule="auto"/>
    </w:pPr>
    <w:tblPr>
      <w:tblStyleRowBandSize w:val="1"/>
      <w:tblStyleColBandSize w:val="1"/>
    </w:tblPr>
  </w:style>
  <w:style w:type="table" w:styleId="a8" w:customStyle="1">
    <w:basedOn w:val="Tablanormal"/>
    <w:pPr>
      <w:spacing w:after="0" w:line="240" w:lineRule="auto"/>
    </w:pPr>
    <w:tblPr>
      <w:tblStyleRowBandSize w:val="1"/>
      <w:tblStyleColBandSize w:val="1"/>
    </w:tblPr>
  </w:style>
  <w:style w:type="table" w:styleId="a9" w:customStyle="1">
    <w:basedOn w:val="Tablanormal"/>
    <w:pPr>
      <w:spacing w:after="0" w:line="240" w:lineRule="auto"/>
    </w:pPr>
    <w:tblPr>
      <w:tblStyleRowBandSize w:val="1"/>
      <w:tblStyleColBandSize w:val="1"/>
    </w:tblPr>
  </w:style>
  <w:style w:type="table" w:styleId="aa" w:customStyle="1">
    <w:basedOn w:val="Tablanormal"/>
    <w:pPr>
      <w:spacing w:after="0" w:line="240" w:lineRule="auto"/>
    </w:pPr>
    <w:tblPr>
      <w:tblStyleRowBandSize w:val="1"/>
      <w:tblStyleColBandSize w:val="1"/>
    </w:tblPr>
  </w:style>
  <w:style w:type="table" w:styleId="ab" w:customStyle="1">
    <w:basedOn w:val="Tablanormal"/>
    <w:pPr>
      <w:spacing w:after="0" w:line="240" w:lineRule="auto"/>
    </w:pPr>
    <w:tblPr>
      <w:tblStyleRowBandSize w:val="1"/>
      <w:tblStyleColBandSize w:val="1"/>
    </w:tblPr>
  </w:style>
  <w:style w:type="table" w:styleId="ac" w:customStyle="1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ad" w:customStyle="1">
    <w:basedOn w:val="Tablanormal"/>
    <w:pPr>
      <w:spacing w:after="0" w:line="240" w:lineRule="auto"/>
    </w:pPr>
    <w:tblPr>
      <w:tblStyleRowBandSize w:val="1"/>
      <w:tblStyleColBandSize w:val="1"/>
    </w:tblPr>
  </w:style>
  <w:style w:type="table" w:styleId="ae" w:customStyle="1">
    <w:basedOn w:val="Tablanormal"/>
    <w:pPr>
      <w:spacing w:after="0" w:line="240" w:lineRule="auto"/>
    </w:pPr>
    <w:tblPr>
      <w:tblStyleRowBandSize w:val="1"/>
      <w:tblStyleColBandSize w:val="1"/>
    </w:tblPr>
  </w:style>
  <w:style w:type="table" w:styleId="af" w:customStyle="1">
    <w:basedOn w:val="Tablanormal"/>
    <w:pPr>
      <w:spacing w:after="0" w:line="240" w:lineRule="auto"/>
    </w:pPr>
    <w:tblPr>
      <w:tblStyleRowBandSize w:val="1"/>
      <w:tblStyleColBandSize w:val="1"/>
    </w:tblPr>
  </w:style>
  <w:style w:type="table" w:styleId="af0" w:customStyle="1">
    <w:basedOn w:val="Tablanormal"/>
    <w:pPr>
      <w:spacing w:after="0" w:line="240" w:lineRule="auto"/>
    </w:pPr>
    <w:tblPr>
      <w:tblStyleRowBandSize w:val="1"/>
      <w:tblStyleColBandSize w:val="1"/>
    </w:tblPr>
  </w:style>
  <w:style w:type="table" w:styleId="af1" w:customStyle="1">
    <w:basedOn w:val="Tablanormal"/>
    <w:pPr>
      <w:spacing w:after="0" w:line="240" w:lineRule="auto"/>
    </w:pPr>
    <w:tblPr>
      <w:tblStyleRowBandSize w:val="1"/>
      <w:tblStyleColBandSize w:val="1"/>
    </w:tblPr>
  </w:style>
  <w:style w:type="table" w:styleId="af2" w:customStyle="1">
    <w:basedOn w:val="Tablanormal"/>
    <w:pPr>
      <w:spacing w:after="0" w:line="240" w:lineRule="auto"/>
    </w:pPr>
    <w:tblPr>
      <w:tblStyleRowBandSize w:val="1"/>
      <w:tblStyleColBandSize w:val="1"/>
    </w:tblPr>
  </w:style>
  <w:style w:type="table" w:styleId="af3" w:customStyle="1">
    <w:basedOn w:val="Tablanormal"/>
    <w:pPr>
      <w:spacing w:after="0" w:line="240" w:lineRule="auto"/>
    </w:pPr>
    <w:tblPr>
      <w:tblStyleRowBandSize w:val="1"/>
      <w:tblStyleColBandSize w:val="1"/>
    </w:tblPr>
  </w:style>
  <w:style w:type="table" w:styleId="af4" w:customStyle="1">
    <w:basedOn w:val="Tablanormal"/>
    <w:pPr>
      <w:spacing w:after="0" w:line="240" w:lineRule="auto"/>
    </w:pPr>
    <w:tblPr>
      <w:tblStyleRowBandSize w:val="1"/>
      <w:tblStyleColBandSize w:val="1"/>
    </w:tblPr>
  </w:style>
  <w:style w:type="table" w:styleId="af5" w:customStyle="1">
    <w:basedOn w:val="Tablanormal"/>
    <w:pPr>
      <w:spacing w:after="0" w:line="240" w:lineRule="auto"/>
    </w:pPr>
    <w:tblPr>
      <w:tblStyleRowBandSize w:val="1"/>
      <w:tblStyleColBandSize w:val="1"/>
    </w:tblPr>
  </w:style>
  <w:style w:type="table" w:styleId="af6" w:customStyle="1">
    <w:basedOn w:val="Tablanormal"/>
    <w:pPr>
      <w:spacing w:after="0" w:line="240" w:lineRule="auto"/>
    </w:pPr>
    <w:tblPr>
      <w:tblStyleRowBandSize w:val="1"/>
      <w:tblStyleColBandSize w:val="1"/>
    </w:tblPr>
  </w:style>
  <w:style w:type="table" w:styleId="af7" w:customStyle="1">
    <w:basedOn w:val="Tablanormal"/>
    <w:pPr>
      <w:spacing w:after="0" w:line="240" w:lineRule="auto"/>
    </w:pPr>
    <w:tblPr>
      <w:tblStyleRowBandSize w:val="1"/>
      <w:tblStyleColBandSize w:val="1"/>
    </w:tblPr>
  </w:style>
  <w:style w:type="character" w:styleId="Hipervnculo">
    <w:name w:val="Hyperlink"/>
    <w:basedOn w:val="Fuentedeprrafopredeter"/>
    <w:uiPriority w:val="99"/>
    <w:semiHidden/>
    <w:unhideWhenUsed/>
    <w:rsid w:val="00A56B99"/>
    <w:rPr>
      <w:color w:val="0000FF"/>
      <w:u w:val="single"/>
    </w:rPr>
  </w:style>
  <w:style w:type="table" w:styleId="Tablanormal1">
    <w:name w:val="Plain Table 1"/>
    <w:basedOn w:val="Tablanormal"/>
    <w:uiPriority w:val="41"/>
    <w:rsid w:val="00F02B06"/>
    <w:pPr>
      <w:spacing w:after="0" w:line="240" w:lineRule="auto"/>
    </w:pPr>
    <w:tblPr>
      <w:tblStyleRowBandSize w:val="1"/>
      <w:tblStyleColBandSize w:val="1"/>
      <w:tblBorders>
        <w:top w:val="single" w:color="BFBFBF" w:themeColor="background1" w:themeShade="BF" w:sz="4" w:space="0"/>
        <w:left w:val="single" w:color="BFBFBF" w:themeColor="background1" w:themeShade="BF" w:sz="4" w:space="0"/>
        <w:bottom w:val="single" w:color="BFBFBF" w:themeColor="background1" w:themeShade="BF" w:sz="4" w:space="0"/>
        <w:right w:val="single" w:color="BFBFBF" w:themeColor="background1" w:themeShade="BF" w:sz="4" w:space="0"/>
        <w:insideH w:val="single" w:color="BFBFBF" w:themeColor="background1" w:themeShade="BF" w:sz="4" w:space="0"/>
        <w:insideV w:val="single" w:color="BFBFBF" w:themeColor="background1" w:themeShade="BF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color="BFBFBF" w:themeColor="background1" w:themeShade="BF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aconcuadrcula3-nfasis5">
    <w:name w:val="Grid Table 3 Accent 5"/>
    <w:basedOn w:val="Tablanormal"/>
    <w:uiPriority w:val="48"/>
    <w:rsid w:val="00F02B06"/>
    <w:pPr>
      <w:spacing w:after="0" w:line="240" w:lineRule="auto"/>
    </w:pPr>
    <w:tblPr>
      <w:tblStyleRowBandSize w:val="1"/>
      <w:tblStyleColBandSize w:val="1"/>
      <w:tblBorders>
        <w:top w:val="single" w:color="8EAADB" w:themeColor="accent5" w:themeTint="99" w:sz="4" w:space="0"/>
        <w:left w:val="single" w:color="8EAADB" w:themeColor="accent5" w:themeTint="99" w:sz="4" w:space="0"/>
        <w:bottom w:val="single" w:color="8EAADB" w:themeColor="accent5" w:themeTint="99" w:sz="4" w:space="0"/>
        <w:right w:val="single" w:color="8EAADB" w:themeColor="accent5" w:themeTint="99" w:sz="4" w:space="0"/>
        <w:insideH w:val="single" w:color="8EAADB" w:themeColor="accent5" w:themeTint="99" w:sz="4" w:space="0"/>
        <w:insideV w:val="single" w:color="8EAADB" w:themeColor="accent5" w:themeTint="99" w:sz="4" w:space="0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color="8EAADB" w:themeColor="accent5" w:themeTint="99" w:sz="4" w:space="0"/>
        </w:tcBorders>
      </w:tcPr>
    </w:tblStylePr>
    <w:tblStylePr w:type="nwCell">
      <w:tblPr/>
      <w:tcPr>
        <w:tcBorders>
          <w:bottom w:val="single" w:color="8EAADB" w:themeColor="accent5" w:themeTint="99" w:sz="4" w:space="0"/>
        </w:tcBorders>
      </w:tcPr>
    </w:tblStylePr>
    <w:tblStylePr w:type="seCell">
      <w:tblPr/>
      <w:tcPr>
        <w:tcBorders>
          <w:top w:val="single" w:color="8EAADB" w:themeColor="accent5" w:themeTint="99" w:sz="4" w:space="0"/>
        </w:tcBorders>
      </w:tcPr>
    </w:tblStylePr>
    <w:tblStylePr w:type="swCell">
      <w:tblPr/>
      <w:tcPr>
        <w:tcBorders>
          <w:top w:val="single" w:color="8EAADB" w:themeColor="accent5" w:themeTint="99" w:sz="4" w:space="0"/>
        </w:tcBorders>
      </w:tcPr>
    </w:tblStylePr>
  </w:style>
  <w:style w:type="table" w:styleId="Tablaconcuadrcula3-nfasis2">
    <w:name w:val="Grid Table 3 Accent 2"/>
    <w:basedOn w:val="Tablanormal"/>
    <w:uiPriority w:val="48"/>
    <w:rsid w:val="00F02B06"/>
    <w:pPr>
      <w:spacing w:after="0" w:line="240" w:lineRule="auto"/>
    </w:pPr>
    <w:tblPr>
      <w:tblStyleRowBandSize w:val="1"/>
      <w:tblStyleColBandSize w:val="1"/>
      <w:tblBorders>
        <w:top w:val="single" w:color="F4B083" w:themeColor="accent2" w:themeTint="99" w:sz="4" w:space="0"/>
        <w:left w:val="single" w:color="F4B083" w:themeColor="accent2" w:themeTint="99" w:sz="4" w:space="0"/>
        <w:bottom w:val="single" w:color="F4B083" w:themeColor="accent2" w:themeTint="99" w:sz="4" w:space="0"/>
        <w:right w:val="single" w:color="F4B083" w:themeColor="accent2" w:themeTint="99" w:sz="4" w:space="0"/>
        <w:insideH w:val="single" w:color="F4B083" w:themeColor="accent2" w:themeTint="99" w:sz="4" w:space="0"/>
        <w:insideV w:val="single" w:color="F4B083" w:themeColor="accent2" w:themeTint="99" w:sz="4" w:space="0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color="F4B083" w:themeColor="accent2" w:themeTint="99" w:sz="4" w:space="0"/>
        </w:tcBorders>
      </w:tcPr>
    </w:tblStylePr>
    <w:tblStylePr w:type="nwCell">
      <w:tblPr/>
      <w:tcPr>
        <w:tcBorders>
          <w:bottom w:val="single" w:color="F4B083" w:themeColor="accent2" w:themeTint="99" w:sz="4" w:space="0"/>
        </w:tcBorders>
      </w:tcPr>
    </w:tblStylePr>
    <w:tblStylePr w:type="seCell">
      <w:tblPr/>
      <w:tcPr>
        <w:tcBorders>
          <w:top w:val="single" w:color="F4B083" w:themeColor="accent2" w:themeTint="99" w:sz="4" w:space="0"/>
        </w:tcBorders>
      </w:tcPr>
    </w:tblStylePr>
    <w:tblStylePr w:type="swCell">
      <w:tblPr/>
      <w:tcPr>
        <w:tcBorders>
          <w:top w:val="single" w:color="F4B083" w:themeColor="accent2" w:themeTint="99" w:sz="4" w:space="0"/>
        </w:tcBorders>
      </w:tcPr>
    </w:tblStylePr>
  </w:style>
  <w:style w:type="table" w:styleId="Tablaconcuadrcula6concolores-nfasis4">
    <w:name w:val="Grid Table 6 Colorful Accent 4"/>
    <w:basedOn w:val="Tablanormal"/>
    <w:uiPriority w:val="51"/>
    <w:rsid w:val="00F02B06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color="FFD966" w:themeColor="accent4" w:themeTint="99" w:sz="4" w:space="0"/>
        <w:left w:val="single" w:color="FFD966" w:themeColor="accent4" w:themeTint="99" w:sz="4" w:space="0"/>
        <w:bottom w:val="single" w:color="FFD966" w:themeColor="accent4" w:themeTint="99" w:sz="4" w:space="0"/>
        <w:right w:val="single" w:color="FFD966" w:themeColor="accent4" w:themeTint="99" w:sz="4" w:space="0"/>
        <w:insideH w:val="single" w:color="FFD966" w:themeColor="accent4" w:themeTint="99" w:sz="4" w:space="0"/>
        <w:insideV w:val="single" w:color="FFD966" w:themeColor="accent4" w:themeTint="99" w:sz="4" w:space="0"/>
      </w:tblBorders>
    </w:tblPr>
    <w:tblStylePr w:type="firstRow">
      <w:rPr>
        <w:b/>
        <w:bCs/>
      </w:rPr>
      <w:tblPr/>
      <w:tcPr>
        <w:tcBorders>
          <w:bottom w:val="single" w:color="FFD966" w:themeColor="accent4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FFD966" w:themeColor="accent4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paragraph" w:styleId="Citadestacada">
    <w:name w:val="Intense Quote"/>
    <w:basedOn w:val="Normal"/>
    <w:next w:val="Normal"/>
    <w:link w:val="CitadestacadaCar"/>
    <w:uiPriority w:val="30"/>
    <w:qFormat/>
    <w:rsid w:val="000A0E99"/>
    <w:pPr>
      <w:pBdr>
        <w:top w:val="single" w:color="5B9BD5" w:themeColor="accent1" w:sz="4" w:space="10"/>
        <w:bottom w:val="single" w:color="5B9BD5" w:themeColor="accent1" w:sz="4" w:space="10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styleId="CitadestacadaCar" w:customStyle="1">
    <w:name w:val="Cita destacada Car"/>
    <w:basedOn w:val="Fuentedeprrafopredeter"/>
    <w:link w:val="Citadestacada"/>
    <w:uiPriority w:val="30"/>
    <w:rsid w:val="000A0E99"/>
    <w:rPr>
      <w:rFonts w:eastAsiaTheme="minorEastAsia"/>
      <w:i/>
      <w:iCs/>
      <w:color w:val="5B9BD5" w:themeColor="accent1"/>
    </w:rPr>
  </w:style>
  <w:style w:type="paragraph" w:styleId="Encabezado">
    <w:name w:val="header"/>
    <w:basedOn w:val="Normal"/>
    <w:link w:val="EncabezadoCar"/>
    <w:uiPriority w:val="99"/>
    <w:unhideWhenUsed/>
    <w:rsid w:val="000A0E99"/>
    <w:pPr>
      <w:tabs>
        <w:tab w:val="center" w:pos="4680"/>
        <w:tab w:val="right" w:pos="9360"/>
      </w:tabs>
      <w:spacing w:after="0" w:line="240" w:lineRule="auto"/>
    </w:pPr>
  </w:style>
  <w:style w:type="character" w:styleId="EncabezadoCar" w:customStyle="1">
    <w:name w:val="Encabezado Car"/>
    <w:basedOn w:val="Fuentedeprrafopredeter"/>
    <w:link w:val="Encabezado"/>
    <w:uiPriority w:val="99"/>
    <w:rsid w:val="000A0E99"/>
    <w:rPr>
      <w:rFonts w:eastAsiaTheme="minorEastAsia"/>
    </w:rPr>
  </w:style>
  <w:style w:type="paragraph" w:styleId="Piedepgina">
    <w:name w:val="footer"/>
    <w:basedOn w:val="Normal"/>
    <w:link w:val="PiedepginaCar"/>
    <w:uiPriority w:val="99"/>
    <w:unhideWhenUsed/>
    <w:rsid w:val="000A0E99"/>
    <w:pPr>
      <w:tabs>
        <w:tab w:val="center" w:pos="4680"/>
        <w:tab w:val="right" w:pos="9360"/>
      </w:tabs>
      <w:spacing w:after="0" w:line="240" w:lineRule="auto"/>
    </w:pPr>
  </w:style>
  <w:style w:type="character" w:styleId="PiedepginaCar" w:customStyle="1">
    <w:name w:val="Pie de página Car"/>
    <w:basedOn w:val="Fuentedeprrafopredeter"/>
    <w:link w:val="Piedepgina"/>
    <w:uiPriority w:val="99"/>
    <w:rsid w:val="000A0E99"/>
    <w:rPr>
      <w:rFonts w:eastAsiaTheme="minorEastAsia"/>
    </w:rPr>
  </w:style>
  <w:style w:type="table" w:styleId="Tablaconcuadrcula3-nfasis3">
    <w:name w:val="Grid Table 3 Accent 3"/>
    <w:basedOn w:val="Tablanormal"/>
    <w:uiPriority w:val="48"/>
    <w:rsid w:val="00364927"/>
    <w:pPr>
      <w:spacing w:after="0" w:line="240" w:lineRule="auto"/>
    </w:pPr>
    <w:tblPr>
      <w:tblStyleRowBandSize w:val="1"/>
      <w:tblStyleColBandSize w:val="1"/>
      <w:tblBorders>
        <w:top w:val="single" w:color="C9C9C9" w:themeColor="accent3" w:themeTint="99" w:sz="4" w:space="0"/>
        <w:left w:val="single" w:color="C9C9C9" w:themeColor="accent3" w:themeTint="99" w:sz="4" w:space="0"/>
        <w:bottom w:val="single" w:color="C9C9C9" w:themeColor="accent3" w:themeTint="99" w:sz="4" w:space="0"/>
        <w:right w:val="single" w:color="C9C9C9" w:themeColor="accent3" w:themeTint="99" w:sz="4" w:space="0"/>
        <w:insideH w:val="single" w:color="C9C9C9" w:themeColor="accent3" w:themeTint="99" w:sz="4" w:space="0"/>
        <w:insideV w:val="single" w:color="C9C9C9" w:themeColor="accent3" w:themeTint="99" w:sz="4" w:space="0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color="C9C9C9" w:themeColor="accent3" w:themeTint="99" w:sz="4" w:space="0"/>
        </w:tcBorders>
      </w:tcPr>
    </w:tblStylePr>
    <w:tblStylePr w:type="nwCell">
      <w:tblPr/>
      <w:tcPr>
        <w:tcBorders>
          <w:bottom w:val="single" w:color="C9C9C9" w:themeColor="accent3" w:themeTint="99" w:sz="4" w:space="0"/>
        </w:tcBorders>
      </w:tcPr>
    </w:tblStylePr>
    <w:tblStylePr w:type="seCell">
      <w:tblPr/>
      <w:tcPr>
        <w:tcBorders>
          <w:top w:val="single" w:color="C9C9C9" w:themeColor="accent3" w:themeTint="99" w:sz="4" w:space="0"/>
        </w:tcBorders>
      </w:tcPr>
    </w:tblStylePr>
    <w:tblStylePr w:type="swCell">
      <w:tblPr/>
      <w:tcPr>
        <w:tcBorders>
          <w:top w:val="single" w:color="C9C9C9" w:themeColor="accent3" w:themeTint="99" w:sz="4" w:space="0"/>
        </w:tcBorders>
      </w:tcPr>
    </w:tblStylePr>
  </w:style>
  <w:style w:type="character" w:styleId="Mencionar1" w:customStyle="1">
    <w:name w:val="Mencionar1"/>
    <w:basedOn w:val="Fuentedeprrafopredeter"/>
    <w:uiPriority w:val="99"/>
    <w:unhideWhenUsed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800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98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841948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89621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97693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527827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688018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microsoft.com/office/2016/09/relationships/commentsIds" Target="commentsIds.xml" Id="rId13" /><Relationship Type="http://schemas.microsoft.com/office/2011/relationships/people" Target="people.xm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microsoft.com/office/2011/relationships/commentsExtended" Target="commentsExtended.xml" Id="rId12" /><Relationship Type="http://schemas.openxmlformats.org/officeDocument/2006/relationships/fontTable" Target="fontTable.xml" Id="rId17" /><Relationship Type="http://schemas.openxmlformats.org/officeDocument/2006/relationships/customXml" Target="../customXml/item2.xml" Id="rId2" /><Relationship Type="http://schemas.openxmlformats.org/officeDocument/2006/relationships/footer" Target="footer1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numbering" Target="numbering.xml" Id="rId5" /><Relationship Type="http://schemas.openxmlformats.org/officeDocument/2006/relationships/header" Target="header1.xml" Id="rId15" /><Relationship Type="http://schemas.openxmlformats.org/officeDocument/2006/relationships/endnotes" Target="endnotes.xml" Id="rId10" /><Relationship Type="http://schemas.openxmlformats.org/officeDocument/2006/relationships/theme" Target="theme/theme1.xm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glossaryDocument" Target="glossary/document.xml" Id="R6861389ab6b14b54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32176e-9dc9-4322-8474-fb4cc129424f}"/>
      </w:docPartPr>
      <w:docPartBody>
        <w:p w14:paraId="051EAF7C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clnvkb7Dns4Y/TugfYtZCFPTuog==">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</go:docsCustomData>
</go:gDocsCustomXmlDataStorage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6816059C89DD45942D94989E4D936E" ma:contentTypeVersion="14" ma:contentTypeDescription="Create a new document." ma:contentTypeScope="" ma:versionID="6656e5dcfe2472ba9c0a53bafeb77efa">
  <xsd:schema xmlns:xsd="http://www.w3.org/2001/XMLSchema" xmlns:xs="http://www.w3.org/2001/XMLSchema" xmlns:p="http://schemas.microsoft.com/office/2006/metadata/properties" xmlns:ns1="http://schemas.microsoft.com/sharepoint/v3" xmlns:ns2="421c9824-b186-43a7-afde-47934534d4cd" xmlns:ns3="57368ce7-4a7c-4af3-bba3-797ceaefb492" targetNamespace="http://schemas.microsoft.com/office/2006/metadata/properties" ma:root="true" ma:fieldsID="eae98562eb3ab7b38bea646ff67abcd0" ns1:_="" ns2:_="" ns3:_="">
    <xsd:import namespace="http://schemas.microsoft.com/sharepoint/v3"/>
    <xsd:import namespace="421c9824-b186-43a7-afde-47934534d4cd"/>
    <xsd:import namespace="57368ce7-4a7c-4af3-bba3-797ceaefb49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1c9824-b186-43a7-afde-47934534d4c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368ce7-4a7c-4af3-bba3-797ceaefb49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FAEAEB36-2B53-4278-8F2F-DFD8E9FED8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21c9824-b186-43a7-afde-47934534d4cd"/>
    <ds:schemaRef ds:uri="57368ce7-4a7c-4af3-bba3-797ceaefb49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8D85B3A-01FF-4D98-83C4-B0E66373C616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84F926DA-DB59-4219-8DD2-BD85A8C83592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Natalia Sinuco</dc:creator>
  <keywords/>
  <lastModifiedBy>Vivien Cottereau</lastModifiedBy>
  <revision>35</revision>
  <lastPrinted>2021-02-03T22:57:00.0000000Z</lastPrinted>
  <dcterms:created xsi:type="dcterms:W3CDTF">2022-01-19T18:01:00.0000000Z</dcterms:created>
  <dcterms:modified xsi:type="dcterms:W3CDTF">2022-02-24T15:46:58.1420343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6816059C89DD45942D94989E4D936E</vt:lpwstr>
  </property>
</Properties>
</file>